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366F" w:rsidRDefault="00CB2EDC" w14:paraId="6A9D9EE2" w14:textId="5908C3E8">
      <w:r>
        <w:t xml:space="preserve">CDC </w:t>
      </w:r>
      <w:r w:rsidR="0038366F">
        <w:t xml:space="preserve">CUPS </w:t>
      </w:r>
      <w:r w:rsidR="0010100E">
        <w:t xml:space="preserve">Assessment – </w:t>
      </w:r>
      <w:r w:rsidRPr="0010100E" w:rsidR="0010100E">
        <w:t>Alumni</w:t>
      </w:r>
      <w:r w:rsidR="0010100E">
        <w:t xml:space="preserve"> Survey</w:t>
      </w:r>
    </w:p>
    <w:p w:rsidR="0087692B" w:rsidRDefault="0087692B" w14:paraId="405089CD" w14:textId="789486FD">
      <w:r>
        <w:t>Pilot Draft: 1/8/2020</w:t>
      </w:r>
    </w:p>
    <w:p w:rsidRPr="00C516A6" w:rsidR="0038366F" w:rsidP="00C516A6" w:rsidRDefault="0038366F" w14:paraId="3BE542F5" w14:textId="77777777">
      <w:pPr>
        <w:pStyle w:val="Heading1"/>
      </w:pPr>
      <w:r w:rsidRPr="00C516A6">
        <w:t>Introduction</w:t>
      </w:r>
    </w:p>
    <w:p w:rsidR="0038366F" w:rsidRDefault="0038366F" w14:paraId="65467855" w14:textId="4E43C825">
      <w:r>
        <w:t xml:space="preserve">Form Approved OMB No. </w:t>
      </w:r>
      <w:r w:rsidR="00EF172C">
        <w:t>0920</w:t>
      </w:r>
      <w:r>
        <w:t>-XXX/ Expiration Date   XX/XX/XXXX</w:t>
      </w:r>
    </w:p>
    <w:p w:rsidRPr="0084746E" w:rsidR="0038366F" w:rsidRDefault="00BA19BE" w14:paraId="5B835215" w14:textId="07BB76EC">
      <w:r>
        <w:t>Thank you for taking the time to participate in the CDC Undergraduate Public Health Scholars (CUPS) Al</w:t>
      </w:r>
      <w:r w:rsidR="0010100E">
        <w:t>umni survey. The purpose of this survey is to learn about your academic and career progression, accomplishment</w:t>
      </w:r>
      <w:r w:rsidR="008B346A">
        <w:t>s</w:t>
      </w:r>
      <w:r w:rsidR="0010100E">
        <w:t>, and perception</w:t>
      </w:r>
      <w:r w:rsidR="008B346A">
        <w:t>s</w:t>
      </w:r>
      <w:r w:rsidR="0010100E">
        <w:t xml:space="preserve"> of </w:t>
      </w:r>
      <w:r w:rsidR="007D555B">
        <w:t xml:space="preserve">the </w:t>
      </w:r>
      <w:r w:rsidRPr="0084746E" w:rsidR="0010100E">
        <w:t>CUPS program.</w:t>
      </w:r>
      <w:r w:rsidRPr="0084746E">
        <w:t xml:space="preserve"> </w:t>
      </w:r>
    </w:p>
    <w:p w:rsidR="00FE3953" w:rsidRDefault="0010100E" w14:paraId="3C8EEAE5" w14:textId="3DCDE9BE">
      <w:r w:rsidRPr="0084746E">
        <w:t>All information that you provide will be kept secure and confidential. This survey is voluntar</w:t>
      </w:r>
      <w:r w:rsidRPr="0084746E" w:rsidR="001262F0">
        <w:t>y</w:t>
      </w:r>
      <w:r w:rsidRPr="0084746E">
        <w:t xml:space="preserve"> and will have no negative effect on you if you decide not to participate. </w:t>
      </w:r>
      <w:r w:rsidRPr="0084746E" w:rsidR="00686B94">
        <w:t>The r</w:t>
      </w:r>
      <w:r w:rsidRPr="0084746E" w:rsidR="00FE3953">
        <w:t>esults of this survey will be analyzed and reported as aggregates</w:t>
      </w:r>
      <w:r w:rsidRPr="0084746E" w:rsidR="00712F73">
        <w:t>. For example,</w:t>
      </w:r>
      <w:r w:rsidRPr="0084746E" w:rsidR="00FE3953">
        <w:t xml:space="preserve"> 50% of alumni have completed graduate training, or 75% of alumni have pursued public health as </w:t>
      </w:r>
      <w:r w:rsidRPr="0084746E" w:rsidR="0020232C">
        <w:t xml:space="preserve">a </w:t>
      </w:r>
      <w:r w:rsidRPr="0084746E" w:rsidR="00FE3953">
        <w:t xml:space="preserve">career. Findings from this survey will be used to inform and </w:t>
      </w:r>
      <w:r w:rsidRPr="0084746E" w:rsidR="00170AFC">
        <w:t xml:space="preserve">potentially make the case </w:t>
      </w:r>
      <w:r w:rsidRPr="0084746E" w:rsidR="00FE3953">
        <w:t>for future programming. Your participation is greatly appreciated.</w:t>
      </w:r>
    </w:p>
    <w:p w:rsidR="0002401F" w:rsidRDefault="00FE3953" w14:paraId="4E6D4FBC" w14:textId="1F8CE5BB">
      <w:r w:rsidRPr="00FE3953">
        <w:t xml:space="preserve">This survey should take you less than </w:t>
      </w:r>
      <w:r w:rsidR="0085637E">
        <w:t>25</w:t>
      </w:r>
      <w:r w:rsidRPr="00FE3953">
        <w:t xml:space="preserve"> minutes to complete.</w:t>
      </w:r>
      <w:r>
        <w:t xml:space="preserve"> </w:t>
      </w:r>
      <w:r w:rsidR="0010100E">
        <w:t>If you have any questions or concerns, please contact [XXXXX] at [phone #] or [email address].</w:t>
      </w:r>
    </w:p>
    <w:p w:rsidR="000B522D" w:rsidRDefault="000B522D" w14:paraId="5298C4E6" w14:textId="77777777"/>
    <w:p w:rsidR="000B522D" w:rsidRDefault="000B522D" w14:paraId="49C69115" w14:textId="77777777"/>
    <w:p w:rsidR="000B522D" w:rsidRDefault="000B522D" w14:paraId="61B8B130" w14:textId="77777777"/>
    <w:p w:rsidR="000B522D" w:rsidRDefault="000B522D" w14:paraId="0572611F" w14:textId="77777777"/>
    <w:p w:rsidR="00E11D5D" w:rsidRDefault="00E11D5D" w14:paraId="10049E35" w14:textId="37B5874C">
      <w:r>
        <w:t xml:space="preserve">[Separate link for each </w:t>
      </w:r>
      <w:r w:rsidR="00165C34">
        <w:t>grantee</w:t>
      </w:r>
      <w:r>
        <w:t>]</w:t>
      </w:r>
    </w:p>
    <w:p w:rsidR="000B522D" w:rsidRDefault="003F430B" w14:paraId="1C3616B8" w14:textId="77777777">
      <w:r>
        <w:t>[Grantees will provide student cohort year information]</w:t>
      </w:r>
    </w:p>
    <w:p w:rsidR="00753B27" w:rsidP="00753B27" w:rsidRDefault="00753B27" w14:paraId="6C9E47A6" w14:textId="77777777">
      <w:pPr>
        <w:spacing w:before="0" w:after="0" w:line="240" w:lineRule="auto"/>
      </w:pPr>
    </w:p>
    <w:p w:rsidR="00753B27" w:rsidP="00753B27" w:rsidRDefault="00753B27" w14:paraId="32B3CD52" w14:textId="77777777">
      <w:pPr>
        <w:spacing w:before="0" w:after="0" w:line="240" w:lineRule="auto"/>
      </w:pPr>
    </w:p>
    <w:p w:rsidR="00753B27" w:rsidP="00753B27" w:rsidRDefault="00753B27" w14:paraId="2FF7B2E9" w14:textId="77777777">
      <w:pPr>
        <w:spacing w:before="0" w:after="0" w:line="240" w:lineRule="auto"/>
      </w:pPr>
    </w:p>
    <w:p w:rsidR="00753B27" w:rsidP="00753B27" w:rsidRDefault="00753B27" w14:paraId="66685462" w14:textId="77777777">
      <w:pPr>
        <w:spacing w:before="0" w:after="0" w:line="240" w:lineRule="auto"/>
      </w:pPr>
    </w:p>
    <w:p w:rsidR="00753B27" w:rsidP="00753B27" w:rsidRDefault="00753B27" w14:paraId="2819EEEB" w14:textId="77777777">
      <w:pPr>
        <w:spacing w:before="0" w:after="0" w:line="240" w:lineRule="auto"/>
      </w:pPr>
    </w:p>
    <w:p w:rsidR="00753B27" w:rsidP="00753B27" w:rsidRDefault="00753B27" w14:paraId="4DDE79EC" w14:textId="77777777">
      <w:pPr>
        <w:spacing w:before="0" w:after="0" w:line="240" w:lineRule="auto"/>
      </w:pPr>
    </w:p>
    <w:p w:rsidR="00753B27" w:rsidP="00753B27" w:rsidRDefault="00753B27" w14:paraId="6C6E7DC0" w14:textId="77777777">
      <w:pPr>
        <w:spacing w:before="0" w:after="0" w:line="240" w:lineRule="auto"/>
      </w:pPr>
    </w:p>
    <w:p w:rsidRPr="0084746E" w:rsidR="00586583" w:rsidP="00753B27" w:rsidRDefault="00753B27" w14:paraId="169A56DE" w14:textId="68ED8CBF">
      <w:pPr>
        <w:spacing w:before="0" w:after="0" w:line="240" w:lineRule="auto"/>
      </w:pPr>
      <w:r w:rsidRPr="00D354C9">
        <w:t xml:space="preserve">Public reporting burden of this collection of information is estimated to average </w:t>
      </w:r>
      <w:r>
        <w:t>25</w:t>
      </w:r>
      <w:r w:rsidRPr="00D354C9">
        <w:t xml:space="preserve"> minutes per response, including the time for reviewing instructions, searching</w:t>
      </w:r>
      <w:r>
        <w:t xml:space="preserve"> </w:t>
      </w:r>
      <w:r w:rsidRPr="00D354C9">
        <w:t>existing data sources, gathering and maintaining the data needed, and completing and reviewing the collection of information. An agency may not conduct or sponsor,</w:t>
      </w:r>
      <w:r>
        <w:t xml:space="preserve"> </w:t>
      </w:r>
      <w:r w:rsidRPr="00D354C9">
        <w:t>and a person is not required to respond to a collection of information unless it displays a currently valid OMB control number. Send comments regarding this burden</w:t>
      </w:r>
      <w:r>
        <w:t xml:space="preserve"> </w:t>
      </w:r>
      <w:r w:rsidRPr="00D354C9">
        <w:t xml:space="preserve">estimate or any other aspect of this collection of information including suggestions for reducing this </w:t>
      </w:r>
      <w:r w:rsidRPr="0084746E">
        <w:t>burden to CDC/ATSDR Reports Clearance Officer; 1600 Clifton Road NE, MS D-74 Atlanta, Georgia 30333; ATTN: PRA (0920-XXXX).</w:t>
      </w:r>
    </w:p>
    <w:p w:rsidR="003F430B" w:rsidRDefault="00586583" w14:paraId="76B63733" w14:textId="54273B8C">
      <w:r w:rsidRPr="0084746E">
        <w:t>The Privacy Act applies to this information collection. The requested information is used toward assessment and continuous quality improvement of CDC fellowship activities and services. CDC will treat data/information in a secure manner and will not disclose, unless otherwise compelled by law.</w:t>
      </w:r>
      <w:r w:rsidR="000B522D">
        <w:br w:type="page"/>
      </w:r>
    </w:p>
    <w:p w:rsidR="00855617" w:rsidP="005B241F" w:rsidRDefault="0038366F" w14:paraId="4770A9B2" w14:textId="77777777">
      <w:pPr>
        <w:pStyle w:val="Heading2"/>
      </w:pPr>
      <w:r>
        <w:lastRenderedPageBreak/>
        <w:t>Demographics</w:t>
      </w:r>
    </w:p>
    <w:p w:rsidR="005B241F" w:rsidP="005B241F" w:rsidRDefault="005B241F" w14:paraId="482AE968" w14:textId="77777777">
      <w:pPr>
        <w:pStyle w:val="ListParagraph"/>
      </w:pPr>
    </w:p>
    <w:p w:rsidRPr="00B8258D" w:rsidR="00855617" w:rsidP="005C13C6" w:rsidRDefault="00855617" w14:paraId="31490928" w14:textId="6CCF483D">
      <w:pPr>
        <w:pStyle w:val="ListParagraph"/>
        <w:numPr>
          <w:ilvl w:val="0"/>
          <w:numId w:val="7"/>
        </w:numPr>
      </w:pPr>
      <w:r w:rsidRPr="00B8258D">
        <w:t>Wh</w:t>
      </w:r>
      <w:r w:rsidRPr="00B8258D" w:rsidR="000B522D">
        <w:t>at</w:t>
      </w:r>
      <w:r w:rsidRPr="00B8258D">
        <w:t xml:space="preserve"> </w:t>
      </w:r>
      <w:r w:rsidRPr="00B8258D" w:rsidR="0084746E">
        <w:t>wa</w:t>
      </w:r>
      <w:r w:rsidRPr="00B8258D">
        <w:t xml:space="preserve">s your </w:t>
      </w:r>
      <w:r w:rsidRPr="00B8258D" w:rsidR="0084746E">
        <w:t>age when you participated in the CUPS program</w:t>
      </w:r>
      <w:r w:rsidRPr="00B8258D" w:rsidR="000B522D">
        <w:t xml:space="preserve">?              </w:t>
      </w:r>
      <w:r w:rsidRPr="00B8258D" w:rsidR="00B81645">
        <w:rPr>
          <w:u w:val="single"/>
        </w:rPr>
        <w:t xml:space="preserve">XX </w:t>
      </w:r>
      <w:r w:rsidRPr="00B8258D" w:rsidR="00B81645">
        <w:t xml:space="preserve">years old </w:t>
      </w:r>
      <w:bookmarkStart w:name="_GoBack" w:id="0"/>
      <w:bookmarkEnd w:id="0"/>
    </w:p>
    <w:p w:rsidR="00A21DA2" w:rsidP="00A21DA2" w:rsidRDefault="00A21DA2" w14:paraId="59F11D38" w14:textId="77777777">
      <w:pPr>
        <w:pStyle w:val="ListParagraph"/>
      </w:pPr>
    </w:p>
    <w:p w:rsidR="00084AFB" w:rsidP="005C13C6" w:rsidRDefault="00084AFB" w14:paraId="11FAD772" w14:textId="1F460732">
      <w:pPr>
        <w:pStyle w:val="ListParagraph"/>
        <w:numPr>
          <w:ilvl w:val="0"/>
          <w:numId w:val="7"/>
        </w:numPr>
      </w:pPr>
      <w:r>
        <w:t>Where is your primary</w:t>
      </w:r>
      <w:r w:rsidR="002001B8">
        <w:t xml:space="preserve"> state of residen</w:t>
      </w:r>
      <w:r w:rsidR="00E11812">
        <w:t>ce</w:t>
      </w:r>
      <w:r w:rsidR="002001B8">
        <w:t xml:space="preserve">? [Dropdown </w:t>
      </w:r>
      <w:r w:rsidR="007D555B">
        <w:t xml:space="preserve">of </w:t>
      </w:r>
      <w:r w:rsidR="002001B8">
        <w:t>state</w:t>
      </w:r>
      <w:r w:rsidR="007D555B">
        <w:t xml:space="preserve"> names</w:t>
      </w:r>
      <w:r w:rsidR="00535E3F">
        <w:t xml:space="preserve"> for selection</w:t>
      </w:r>
      <w:r w:rsidR="002001B8">
        <w:t>]</w:t>
      </w:r>
    </w:p>
    <w:p w:rsidR="00A21DA2" w:rsidP="00A21DA2" w:rsidRDefault="00A21DA2" w14:paraId="5F27EBAE" w14:textId="77777777">
      <w:pPr>
        <w:pStyle w:val="ListParagraph"/>
      </w:pPr>
    </w:p>
    <w:p w:rsidR="002001B8" w:rsidP="005C13C6" w:rsidRDefault="00BD00E2" w14:paraId="1989660E" w14:textId="77777777">
      <w:pPr>
        <w:pStyle w:val="ListParagraph"/>
        <w:numPr>
          <w:ilvl w:val="0"/>
          <w:numId w:val="7"/>
        </w:numPr>
      </w:pPr>
      <w:r>
        <w:t>Which of the following best characterize</w:t>
      </w:r>
      <w:r w:rsidR="002001B8">
        <w:t xml:space="preserve"> the </w:t>
      </w:r>
      <w:r w:rsidR="002C1E3F">
        <w:t>area</w:t>
      </w:r>
      <w:r w:rsidR="002001B8">
        <w:t xml:space="preserve"> you grew up in</w:t>
      </w:r>
      <w:r>
        <w:t xml:space="preserve"> before college</w:t>
      </w:r>
      <w:r w:rsidR="002001B8">
        <w:t>?</w:t>
      </w:r>
    </w:p>
    <w:p w:rsidR="002C1E3F" w:rsidP="005C13C6" w:rsidRDefault="002C1E3F" w14:paraId="471CD385" w14:textId="77777777">
      <w:pPr>
        <w:pStyle w:val="ListParagraph"/>
        <w:numPr>
          <w:ilvl w:val="1"/>
          <w:numId w:val="12"/>
        </w:numPr>
      </w:pPr>
      <w:r>
        <w:t xml:space="preserve">Urban </w:t>
      </w:r>
    </w:p>
    <w:p w:rsidR="002C1E3F" w:rsidP="005C13C6" w:rsidRDefault="002C1E3F" w14:paraId="37EB6424" w14:textId="77777777">
      <w:pPr>
        <w:pStyle w:val="ListParagraph"/>
        <w:numPr>
          <w:ilvl w:val="1"/>
          <w:numId w:val="12"/>
        </w:numPr>
      </w:pPr>
      <w:r>
        <w:t>Suburban</w:t>
      </w:r>
    </w:p>
    <w:p w:rsidR="002C1E3F" w:rsidP="005C13C6" w:rsidRDefault="002001B8" w14:paraId="5C6D9636" w14:textId="53BB21AE">
      <w:pPr>
        <w:pStyle w:val="ListParagraph"/>
        <w:numPr>
          <w:ilvl w:val="1"/>
          <w:numId w:val="12"/>
        </w:numPr>
      </w:pPr>
      <w:r>
        <w:t>Rural</w:t>
      </w:r>
    </w:p>
    <w:p w:rsidRPr="00855617" w:rsidR="00846996" w:rsidP="00846996" w:rsidRDefault="00846996" w14:paraId="4D07EC8F" w14:textId="77777777">
      <w:pPr>
        <w:pStyle w:val="ListParagraph"/>
        <w:ind w:left="1440"/>
      </w:pPr>
    </w:p>
    <w:p w:rsidRPr="00974753" w:rsidR="00974753" w:rsidP="009720AF" w:rsidRDefault="00A44FB4" w14:paraId="0262AF5F" w14:textId="0A488DDF">
      <w:pPr>
        <w:pStyle w:val="Heading3"/>
      </w:pPr>
      <w:r>
        <w:t>Race &amp;</w:t>
      </w:r>
      <w:r w:rsidR="00F5758A">
        <w:t xml:space="preserve"> Ethnicity</w:t>
      </w:r>
    </w:p>
    <w:p w:rsidR="00D71A6D" w:rsidP="005C13C6" w:rsidRDefault="00BD7BED" w14:paraId="75C39992" w14:textId="6A42CAE5">
      <w:pPr>
        <w:pStyle w:val="ListParagraph"/>
        <w:numPr>
          <w:ilvl w:val="0"/>
          <w:numId w:val="7"/>
        </w:numPr>
      </w:pPr>
      <w:r>
        <w:t>Which of the foll</w:t>
      </w:r>
      <w:r w:rsidR="00E11812">
        <w:t>ow</w:t>
      </w:r>
      <w:r>
        <w:t>ing</w:t>
      </w:r>
      <w:r w:rsidR="00DF1EE3">
        <w:t xml:space="preserve"> </w:t>
      </w:r>
      <w:r w:rsidR="002E2B9C">
        <w:t>Hispanic</w:t>
      </w:r>
      <w:r w:rsidR="00136163">
        <w:t>, Latino/a, or Spanish origin</w:t>
      </w:r>
      <w:r>
        <w:t xml:space="preserve"> are you</w:t>
      </w:r>
      <w:r w:rsidR="00136163">
        <w:t>?</w:t>
      </w:r>
      <w:r w:rsidR="00B76854">
        <w:t xml:space="preserve"> (Select all that apply)</w:t>
      </w:r>
    </w:p>
    <w:p w:rsidR="001A6BD1" w:rsidP="005C13C6" w:rsidRDefault="00136163" w14:paraId="6BE77B2F" w14:textId="4C7A418E">
      <w:pPr>
        <w:pStyle w:val="ListParagraph"/>
        <w:numPr>
          <w:ilvl w:val="1"/>
          <w:numId w:val="4"/>
        </w:numPr>
      </w:pPr>
      <w:r>
        <w:t>Not of Hispanic, Latino/a, or Spanish origin</w:t>
      </w:r>
    </w:p>
    <w:p w:rsidR="003A3FC3" w:rsidP="005C13C6" w:rsidRDefault="00136163" w14:paraId="2A6DB1BD" w14:textId="058AA621">
      <w:pPr>
        <w:pStyle w:val="ListParagraph"/>
        <w:numPr>
          <w:ilvl w:val="1"/>
          <w:numId w:val="4"/>
        </w:numPr>
      </w:pPr>
      <w:r>
        <w:t>Mexican, Mexican American, Chicano/a</w:t>
      </w:r>
    </w:p>
    <w:p w:rsidR="00136163" w:rsidP="005C13C6" w:rsidRDefault="00136163" w14:paraId="4D485648" w14:textId="7699D6B1">
      <w:pPr>
        <w:pStyle w:val="ListParagraph"/>
        <w:numPr>
          <w:ilvl w:val="1"/>
          <w:numId w:val="4"/>
        </w:numPr>
      </w:pPr>
      <w:r>
        <w:t>Puerto Rican</w:t>
      </w:r>
    </w:p>
    <w:p w:rsidR="00136163" w:rsidP="005C13C6" w:rsidRDefault="00136163" w14:paraId="6B22F1F4" w14:textId="07847F43">
      <w:pPr>
        <w:pStyle w:val="ListParagraph"/>
        <w:numPr>
          <w:ilvl w:val="1"/>
          <w:numId w:val="4"/>
        </w:numPr>
      </w:pPr>
      <w:r>
        <w:t>Cuban</w:t>
      </w:r>
    </w:p>
    <w:p w:rsidR="003A3FC3" w:rsidP="005C13C6" w:rsidRDefault="00BD7BED" w14:paraId="36A909C3" w14:textId="153AA26D">
      <w:pPr>
        <w:pStyle w:val="ListParagraph"/>
        <w:numPr>
          <w:ilvl w:val="1"/>
          <w:numId w:val="4"/>
        </w:numPr>
      </w:pPr>
      <w:r>
        <w:t>A</w:t>
      </w:r>
      <w:r w:rsidR="00136163">
        <w:t>nother Hispanic, Latino/a or Spanish origin</w:t>
      </w:r>
    </w:p>
    <w:p w:rsidR="003A3FC3" w:rsidP="003A3FC3" w:rsidRDefault="003A3FC3" w14:paraId="0DE85BE1" w14:textId="77777777">
      <w:pPr>
        <w:pStyle w:val="ListParagraph"/>
      </w:pPr>
    </w:p>
    <w:p w:rsidR="003A3FC3" w:rsidP="005C13C6" w:rsidRDefault="00B76854" w14:paraId="261978A4" w14:textId="54ABAB01">
      <w:pPr>
        <w:pStyle w:val="ListParagraph"/>
        <w:numPr>
          <w:ilvl w:val="0"/>
          <w:numId w:val="7"/>
        </w:numPr>
      </w:pPr>
      <w:r>
        <w:t>What is your r</w:t>
      </w:r>
      <w:r w:rsidR="003A3FC3">
        <w:t>ace</w:t>
      </w:r>
      <w:r>
        <w:t>? (Select all that apply)</w:t>
      </w:r>
    </w:p>
    <w:p w:rsidR="00BD2354" w:rsidP="00EF630F" w:rsidRDefault="00BD2354" w14:paraId="3A36045E" w14:textId="77777777">
      <w:pPr>
        <w:pStyle w:val="ListParagraph"/>
        <w:numPr>
          <w:ilvl w:val="1"/>
          <w:numId w:val="17"/>
        </w:numPr>
      </w:pPr>
      <w:r>
        <w:t>White</w:t>
      </w:r>
    </w:p>
    <w:p w:rsidR="00BD2354" w:rsidP="00EF630F" w:rsidRDefault="00BD2354" w14:paraId="45526D5A" w14:textId="0FE433C7">
      <w:pPr>
        <w:pStyle w:val="ListParagraph"/>
        <w:numPr>
          <w:ilvl w:val="1"/>
          <w:numId w:val="17"/>
        </w:numPr>
      </w:pPr>
      <w:r>
        <w:t>Black</w:t>
      </w:r>
      <w:r w:rsidR="00004980">
        <w:t xml:space="preserve"> or </w:t>
      </w:r>
      <w:r>
        <w:t>African American</w:t>
      </w:r>
    </w:p>
    <w:p w:rsidR="003A3FC3" w:rsidP="00EF630F" w:rsidRDefault="003A3FC3" w14:paraId="063A026C" w14:textId="77777777">
      <w:pPr>
        <w:pStyle w:val="ListParagraph"/>
        <w:numPr>
          <w:ilvl w:val="1"/>
          <w:numId w:val="17"/>
        </w:numPr>
      </w:pPr>
      <w:r>
        <w:t>American Indian</w:t>
      </w:r>
    </w:p>
    <w:p w:rsidR="003A3FC3" w:rsidP="00EF630F" w:rsidRDefault="003A3FC3" w14:paraId="7A7B8BD9" w14:textId="77777777">
      <w:pPr>
        <w:pStyle w:val="ListParagraph"/>
        <w:numPr>
          <w:ilvl w:val="1"/>
          <w:numId w:val="17"/>
        </w:numPr>
      </w:pPr>
      <w:r>
        <w:t>Alaska Native</w:t>
      </w:r>
    </w:p>
    <w:p w:rsidR="00BD2354" w:rsidP="00EF630F" w:rsidRDefault="003A3FC3" w14:paraId="70B100E2" w14:textId="77777777">
      <w:pPr>
        <w:pStyle w:val="ListParagraph"/>
        <w:numPr>
          <w:ilvl w:val="1"/>
          <w:numId w:val="17"/>
        </w:numPr>
      </w:pPr>
      <w:r>
        <w:t xml:space="preserve">Asian </w:t>
      </w:r>
      <w:r w:rsidR="00BD2354">
        <w:t>Indian</w:t>
      </w:r>
    </w:p>
    <w:p w:rsidR="00BD2354" w:rsidP="00EF630F" w:rsidRDefault="00BD2354" w14:paraId="517BE472" w14:textId="77777777">
      <w:pPr>
        <w:pStyle w:val="ListParagraph"/>
        <w:numPr>
          <w:ilvl w:val="1"/>
          <w:numId w:val="17"/>
        </w:numPr>
      </w:pPr>
      <w:r>
        <w:t>Chinese</w:t>
      </w:r>
    </w:p>
    <w:p w:rsidR="00BD2354" w:rsidP="00EF630F" w:rsidRDefault="00BD2354" w14:paraId="18F7DD7B" w14:textId="77777777">
      <w:pPr>
        <w:pStyle w:val="ListParagraph"/>
        <w:numPr>
          <w:ilvl w:val="1"/>
          <w:numId w:val="17"/>
        </w:numPr>
      </w:pPr>
      <w:r>
        <w:t>Filipino</w:t>
      </w:r>
    </w:p>
    <w:p w:rsidR="00BD2354" w:rsidP="00EF630F" w:rsidRDefault="00BD2354" w14:paraId="77F87905" w14:textId="77777777">
      <w:pPr>
        <w:pStyle w:val="ListParagraph"/>
        <w:numPr>
          <w:ilvl w:val="1"/>
          <w:numId w:val="17"/>
        </w:numPr>
      </w:pPr>
      <w:r>
        <w:t>Japanese</w:t>
      </w:r>
    </w:p>
    <w:p w:rsidR="00BD2354" w:rsidP="00EF630F" w:rsidRDefault="00BD2354" w14:paraId="12479DA5" w14:textId="77777777">
      <w:pPr>
        <w:pStyle w:val="ListParagraph"/>
        <w:numPr>
          <w:ilvl w:val="1"/>
          <w:numId w:val="17"/>
        </w:numPr>
      </w:pPr>
      <w:r>
        <w:t>Korean</w:t>
      </w:r>
    </w:p>
    <w:p w:rsidR="00BD2354" w:rsidP="00EF630F" w:rsidRDefault="00BD2354" w14:paraId="60777AE9" w14:textId="77777777">
      <w:pPr>
        <w:pStyle w:val="ListParagraph"/>
        <w:numPr>
          <w:ilvl w:val="1"/>
          <w:numId w:val="17"/>
        </w:numPr>
      </w:pPr>
      <w:r>
        <w:t>Vietnamese</w:t>
      </w:r>
    </w:p>
    <w:p w:rsidR="00BD2354" w:rsidP="00EF630F" w:rsidRDefault="00BD2354" w14:paraId="62B330C8" w14:textId="77777777">
      <w:pPr>
        <w:pStyle w:val="ListParagraph"/>
        <w:numPr>
          <w:ilvl w:val="1"/>
          <w:numId w:val="17"/>
        </w:numPr>
      </w:pPr>
      <w:r>
        <w:t>Other Asian</w:t>
      </w:r>
    </w:p>
    <w:p w:rsidR="00BD2354" w:rsidP="00EF630F" w:rsidRDefault="003A3FC3" w14:paraId="0F635754" w14:textId="77777777">
      <w:pPr>
        <w:pStyle w:val="ListParagraph"/>
        <w:numPr>
          <w:ilvl w:val="1"/>
          <w:numId w:val="17"/>
        </w:numPr>
      </w:pPr>
      <w:r>
        <w:t xml:space="preserve">Native Hawaiian </w:t>
      </w:r>
    </w:p>
    <w:p w:rsidR="00BD2354" w:rsidP="00EF630F" w:rsidRDefault="00BD2354" w14:paraId="7119EFDA" w14:textId="77777777">
      <w:pPr>
        <w:pStyle w:val="ListParagraph"/>
        <w:numPr>
          <w:ilvl w:val="1"/>
          <w:numId w:val="17"/>
        </w:numPr>
      </w:pPr>
      <w:r>
        <w:t>Guamanian or Chamorro</w:t>
      </w:r>
    </w:p>
    <w:p w:rsidR="00BD2354" w:rsidP="00EF630F" w:rsidRDefault="00BD2354" w14:paraId="0B138332" w14:textId="77777777">
      <w:pPr>
        <w:pStyle w:val="ListParagraph"/>
        <w:numPr>
          <w:ilvl w:val="1"/>
          <w:numId w:val="17"/>
        </w:numPr>
      </w:pPr>
      <w:r>
        <w:t>Samoan</w:t>
      </w:r>
    </w:p>
    <w:p w:rsidR="008F3B8A" w:rsidP="00EF630F" w:rsidRDefault="00BD2354" w14:paraId="29E1A0B5" w14:textId="440B121A">
      <w:pPr>
        <w:pStyle w:val="ListParagraph"/>
        <w:numPr>
          <w:ilvl w:val="1"/>
          <w:numId w:val="17"/>
        </w:numPr>
      </w:pPr>
      <w:r>
        <w:t>O</w:t>
      </w:r>
      <w:r w:rsidR="003A3FC3">
        <w:t>ther Pacific Islanders</w:t>
      </w:r>
    </w:p>
    <w:p w:rsidR="00846996" w:rsidP="00846996" w:rsidRDefault="00846996" w14:paraId="77C2355A" w14:textId="7085A997">
      <w:pPr>
        <w:pStyle w:val="ListParagraph"/>
        <w:ind w:left="1440"/>
      </w:pPr>
    </w:p>
    <w:p w:rsidR="00846996" w:rsidP="00846996" w:rsidRDefault="00846996" w14:paraId="52C7F546" w14:textId="5C195C2A">
      <w:pPr>
        <w:pStyle w:val="ListParagraph"/>
        <w:ind w:left="1440"/>
      </w:pPr>
    </w:p>
    <w:p w:rsidR="00846996" w:rsidP="00846996" w:rsidRDefault="00846996" w14:paraId="53F19A03" w14:textId="76AE4E5C">
      <w:pPr>
        <w:pStyle w:val="ListParagraph"/>
        <w:ind w:left="1440"/>
      </w:pPr>
    </w:p>
    <w:p w:rsidR="00846996" w:rsidP="00846996" w:rsidRDefault="00846996" w14:paraId="1801277F" w14:textId="7F54E137">
      <w:pPr>
        <w:pStyle w:val="ListParagraph"/>
        <w:ind w:left="1440"/>
      </w:pPr>
    </w:p>
    <w:p w:rsidR="00846996" w:rsidP="00846996" w:rsidRDefault="00846996" w14:paraId="7650F004" w14:textId="1A14BF2B">
      <w:pPr>
        <w:pStyle w:val="ListParagraph"/>
        <w:ind w:left="1440"/>
      </w:pPr>
    </w:p>
    <w:p w:rsidRPr="000B522D" w:rsidR="00FE3953" w:rsidP="00D4360B" w:rsidRDefault="00FE3953" w14:paraId="218D10F4" w14:textId="5434DE56"/>
    <w:p w:rsidR="00565275" w:rsidP="00565275" w:rsidRDefault="00565275" w14:paraId="4FDF018A" w14:textId="77777777">
      <w:pPr>
        <w:pStyle w:val="Heading3"/>
      </w:pPr>
      <w:r>
        <w:lastRenderedPageBreak/>
        <w:t>SeX</w:t>
      </w:r>
      <w:r w:rsidR="007634B2">
        <w:t>ual Orientation</w:t>
      </w:r>
      <w:r w:rsidR="00BE51E2">
        <w:t>/Gender</w:t>
      </w:r>
      <w:r w:rsidR="007634B2">
        <w:t xml:space="preserve"> Identity</w:t>
      </w:r>
    </w:p>
    <w:p w:rsidR="00BE51E2" w:rsidP="005C13C6" w:rsidRDefault="00BE51E2" w14:paraId="394AF768" w14:textId="77777777">
      <w:pPr>
        <w:pStyle w:val="ListParagraph"/>
        <w:numPr>
          <w:ilvl w:val="0"/>
          <w:numId w:val="7"/>
        </w:numPr>
      </w:pPr>
      <w:r>
        <w:t>What sex were you assigned at birth, on your original birth certificate?</w:t>
      </w:r>
    </w:p>
    <w:p w:rsidR="00013563" w:rsidP="00EF630F" w:rsidRDefault="00013563" w14:paraId="0C021651" w14:textId="77777777">
      <w:pPr>
        <w:pStyle w:val="ListParagraph"/>
        <w:numPr>
          <w:ilvl w:val="1"/>
          <w:numId w:val="19"/>
        </w:numPr>
      </w:pPr>
      <w:r>
        <w:t>Male</w:t>
      </w:r>
    </w:p>
    <w:p w:rsidR="00013563" w:rsidP="00EF630F" w:rsidRDefault="00013563" w14:paraId="471EEA7B" w14:textId="77777777">
      <w:pPr>
        <w:pStyle w:val="ListParagraph"/>
        <w:numPr>
          <w:ilvl w:val="1"/>
          <w:numId w:val="19"/>
        </w:numPr>
      </w:pPr>
      <w:r>
        <w:t>Femal</w:t>
      </w:r>
      <w:r w:rsidR="003A3FC3">
        <w:t>e</w:t>
      </w:r>
    </w:p>
    <w:p w:rsidR="00257C39" w:rsidP="00257C39" w:rsidRDefault="00257C39" w14:paraId="08164E59" w14:textId="77777777">
      <w:pPr>
        <w:pStyle w:val="ListParagraph"/>
      </w:pPr>
    </w:p>
    <w:p w:rsidR="00BE51E2" w:rsidP="005C13C6" w:rsidRDefault="00BE51E2" w14:paraId="5AC861C1" w14:textId="77777777">
      <w:pPr>
        <w:pStyle w:val="ListParagraph"/>
        <w:numPr>
          <w:ilvl w:val="0"/>
          <w:numId w:val="7"/>
        </w:numPr>
      </w:pPr>
      <w:r>
        <w:t>How do you describe yourself? (check one)</w:t>
      </w:r>
    </w:p>
    <w:p w:rsidR="00BE51E2" w:rsidP="00EF630F" w:rsidRDefault="00BE51E2" w14:paraId="545B1682" w14:textId="77777777">
      <w:pPr>
        <w:pStyle w:val="ListParagraph"/>
        <w:numPr>
          <w:ilvl w:val="1"/>
          <w:numId w:val="20"/>
        </w:numPr>
      </w:pPr>
      <w:r>
        <w:t>Male</w:t>
      </w:r>
    </w:p>
    <w:p w:rsidR="00BE51E2" w:rsidP="00EF630F" w:rsidRDefault="00BE51E2" w14:paraId="457B5A8F" w14:textId="77777777">
      <w:pPr>
        <w:pStyle w:val="ListParagraph"/>
        <w:numPr>
          <w:ilvl w:val="1"/>
          <w:numId w:val="20"/>
        </w:numPr>
      </w:pPr>
      <w:r>
        <w:t>Female</w:t>
      </w:r>
    </w:p>
    <w:p w:rsidR="00BE51E2" w:rsidP="00EF630F" w:rsidRDefault="00BE51E2" w14:paraId="284DF7EB" w14:textId="77777777">
      <w:pPr>
        <w:pStyle w:val="ListParagraph"/>
        <w:numPr>
          <w:ilvl w:val="1"/>
          <w:numId w:val="20"/>
        </w:numPr>
      </w:pPr>
      <w:r>
        <w:t>Transgender</w:t>
      </w:r>
    </w:p>
    <w:p w:rsidR="00BE51E2" w:rsidP="00EF630F" w:rsidRDefault="00BE51E2" w14:paraId="522CAF49" w14:textId="77777777">
      <w:pPr>
        <w:pStyle w:val="ListParagraph"/>
        <w:numPr>
          <w:ilvl w:val="1"/>
          <w:numId w:val="20"/>
        </w:numPr>
      </w:pPr>
      <w:r>
        <w:t>Do not identify as female, male, or transgender</w:t>
      </w:r>
    </w:p>
    <w:p w:rsidR="00BE51E2" w:rsidP="00BE51E2" w:rsidRDefault="00BE51E2" w14:paraId="174D7736" w14:textId="77777777">
      <w:pPr>
        <w:pStyle w:val="ListParagraph"/>
        <w:ind w:left="1440"/>
      </w:pPr>
    </w:p>
    <w:p w:rsidR="00257C39" w:rsidP="005C13C6" w:rsidRDefault="00524AB5" w14:paraId="11E3177B" w14:textId="77777777">
      <w:pPr>
        <w:pStyle w:val="ListParagraph"/>
        <w:numPr>
          <w:ilvl w:val="0"/>
          <w:numId w:val="7"/>
        </w:numPr>
      </w:pPr>
      <w:r>
        <w:t>Do you consider yourself to be:</w:t>
      </w:r>
    </w:p>
    <w:p w:rsidR="00524AB5" w:rsidP="00EF630F" w:rsidRDefault="00524AB5" w14:paraId="50087A63" w14:textId="77777777">
      <w:pPr>
        <w:pStyle w:val="ListParagraph"/>
        <w:numPr>
          <w:ilvl w:val="1"/>
          <w:numId w:val="21"/>
        </w:numPr>
      </w:pPr>
      <w:r>
        <w:t>Heterosexual or straight</w:t>
      </w:r>
    </w:p>
    <w:p w:rsidR="00524AB5" w:rsidP="00EF630F" w:rsidRDefault="00524AB5" w14:paraId="704C0459" w14:textId="77777777">
      <w:pPr>
        <w:pStyle w:val="ListParagraph"/>
        <w:numPr>
          <w:ilvl w:val="1"/>
          <w:numId w:val="21"/>
        </w:numPr>
      </w:pPr>
      <w:r>
        <w:t>Gay or lesbian</w:t>
      </w:r>
    </w:p>
    <w:p w:rsidR="00835F88" w:rsidP="00EF630F" w:rsidRDefault="00524AB5" w14:paraId="2F4FC91D" w14:textId="77777777">
      <w:pPr>
        <w:pStyle w:val="ListParagraph"/>
        <w:numPr>
          <w:ilvl w:val="1"/>
          <w:numId w:val="21"/>
        </w:numPr>
      </w:pPr>
      <w:r>
        <w:t>Bisexual</w:t>
      </w:r>
    </w:p>
    <w:p w:rsidR="002B761D" w:rsidP="00EF630F" w:rsidRDefault="002B761D" w14:paraId="22E31DE7" w14:textId="74C61165">
      <w:pPr>
        <w:pStyle w:val="ListParagraph"/>
        <w:numPr>
          <w:ilvl w:val="1"/>
          <w:numId w:val="21"/>
        </w:numPr>
      </w:pPr>
      <w:r>
        <w:t xml:space="preserve">Other </w:t>
      </w:r>
      <w:r w:rsidR="009148DA">
        <w:t>(</w:t>
      </w:r>
      <w:r w:rsidR="000B522D">
        <w:t>Please specif</w:t>
      </w:r>
      <w:r w:rsidR="00CC1ADA">
        <w:t>y</w:t>
      </w:r>
      <w:r w:rsidR="009148DA">
        <w:t>)</w:t>
      </w:r>
      <w:r w:rsidR="000B522D">
        <w:t xml:space="preserve">: </w:t>
      </w:r>
      <w:r>
        <w:t>______</w:t>
      </w:r>
      <w:r w:rsidR="000B522D">
        <w:t>____________</w:t>
      </w:r>
    </w:p>
    <w:p w:rsidR="00846996" w:rsidP="00846996" w:rsidRDefault="00846996" w14:paraId="6D964600" w14:textId="77777777">
      <w:pPr>
        <w:pStyle w:val="ListParagraph"/>
        <w:ind w:left="1440"/>
      </w:pPr>
    </w:p>
    <w:p w:rsidR="00835F88" w:rsidP="00F038D1" w:rsidRDefault="00565275" w14:paraId="7DFEDB84" w14:textId="77777777">
      <w:pPr>
        <w:pStyle w:val="Heading3"/>
      </w:pPr>
      <w:bookmarkStart w:name="_Hlk22918156" w:id="1"/>
      <w:r>
        <w:t>Primary language</w:t>
      </w:r>
      <w:bookmarkEnd w:id="1"/>
    </w:p>
    <w:p w:rsidR="00835F88" w:rsidP="005C13C6" w:rsidRDefault="00835F88" w14:paraId="3538446D" w14:textId="77777777">
      <w:pPr>
        <w:pStyle w:val="ListParagraph"/>
        <w:numPr>
          <w:ilvl w:val="0"/>
          <w:numId w:val="7"/>
        </w:numPr>
      </w:pPr>
      <w:r>
        <w:t>Do you speak a language other than English at home?</w:t>
      </w:r>
    </w:p>
    <w:p w:rsidR="00835F88" w:rsidP="00EF630F" w:rsidRDefault="00835F88" w14:paraId="4AA5CB9C" w14:textId="77777777">
      <w:pPr>
        <w:pStyle w:val="ListParagraph"/>
        <w:numPr>
          <w:ilvl w:val="1"/>
          <w:numId w:val="26"/>
        </w:numPr>
      </w:pPr>
      <w:r>
        <w:t>Yes</w:t>
      </w:r>
    </w:p>
    <w:p w:rsidR="00835F88" w:rsidP="00EF630F" w:rsidRDefault="00835F88" w14:paraId="5580FA7C" w14:textId="77777777">
      <w:pPr>
        <w:pStyle w:val="ListParagraph"/>
        <w:numPr>
          <w:ilvl w:val="1"/>
          <w:numId w:val="26"/>
        </w:numPr>
      </w:pPr>
      <w:r>
        <w:t>No</w:t>
      </w:r>
    </w:p>
    <w:p w:rsidR="00846996" w:rsidP="00846996" w:rsidRDefault="00835F88" w14:paraId="12649F0E" w14:textId="57330A06">
      <w:pPr>
        <w:ind w:left="1080"/>
      </w:pPr>
      <w:r>
        <w:t>If yes, please specify: _________________</w:t>
      </w:r>
    </w:p>
    <w:p w:rsidR="008F0AE8" w:rsidP="00846996" w:rsidRDefault="008F0AE8" w14:paraId="5C1479D8" w14:textId="77777777">
      <w:pPr>
        <w:ind w:left="1080"/>
      </w:pPr>
    </w:p>
    <w:p w:rsidR="00A06E4E" w:rsidP="00F038D1" w:rsidRDefault="00BF52A1" w14:paraId="019E8C50" w14:textId="42719F56">
      <w:pPr>
        <w:pStyle w:val="Heading3"/>
      </w:pPr>
      <w:r w:rsidRPr="00BF52A1">
        <w:t>Family Background</w:t>
      </w:r>
    </w:p>
    <w:p w:rsidR="00484CE9" w:rsidP="005C13C6" w:rsidRDefault="00484CE9" w14:paraId="37E91212" w14:textId="3C1DBAAF">
      <w:pPr>
        <w:pStyle w:val="ListParagraph"/>
        <w:numPr>
          <w:ilvl w:val="0"/>
          <w:numId w:val="7"/>
        </w:numPr>
      </w:pPr>
      <w:r>
        <w:t>Are you the first generation in your family to attend college?</w:t>
      </w:r>
    </w:p>
    <w:p w:rsidR="00484CE9" w:rsidP="00EF630F" w:rsidRDefault="00484CE9" w14:paraId="659E029D" w14:textId="77777777">
      <w:pPr>
        <w:pStyle w:val="ListParagraph"/>
        <w:numPr>
          <w:ilvl w:val="1"/>
          <w:numId w:val="27"/>
        </w:numPr>
      </w:pPr>
      <w:r>
        <w:t>Yes</w:t>
      </w:r>
    </w:p>
    <w:p w:rsidR="00484CE9" w:rsidP="00EF630F" w:rsidRDefault="00484CE9" w14:paraId="79D72CDB" w14:textId="77777777">
      <w:pPr>
        <w:pStyle w:val="ListParagraph"/>
        <w:numPr>
          <w:ilvl w:val="1"/>
          <w:numId w:val="27"/>
        </w:numPr>
      </w:pPr>
      <w:r>
        <w:t xml:space="preserve">No  </w:t>
      </w:r>
    </w:p>
    <w:p w:rsidR="00484CE9" w:rsidP="00484CE9" w:rsidRDefault="00484CE9" w14:paraId="5B8FA3EA" w14:textId="77777777">
      <w:pPr>
        <w:pStyle w:val="ListParagraph"/>
      </w:pPr>
    </w:p>
    <w:p w:rsidRPr="00C26DB4" w:rsidR="00A77ACB" w:rsidP="005C13C6" w:rsidRDefault="00F845B7" w14:paraId="3A7985CC" w14:textId="016E1FCB">
      <w:pPr>
        <w:pStyle w:val="ListParagraph"/>
        <w:numPr>
          <w:ilvl w:val="0"/>
          <w:numId w:val="7"/>
        </w:numPr>
      </w:pPr>
      <w:r>
        <w:t>W</w:t>
      </w:r>
      <w:r w:rsidRPr="00C26DB4" w:rsidR="003D72FE">
        <w:t xml:space="preserve">hat is the highest school completed by </w:t>
      </w:r>
      <w:r w:rsidR="00846996">
        <w:t>either of your</w:t>
      </w:r>
      <w:r w:rsidRPr="00C26DB4" w:rsidR="003D72FE">
        <w:t xml:space="preserve"> </w:t>
      </w:r>
      <w:r w:rsidR="00846996">
        <w:t>p</w:t>
      </w:r>
      <w:r w:rsidRPr="00C26DB4" w:rsidR="003D72FE">
        <w:t>arent</w:t>
      </w:r>
      <w:r w:rsidR="00846996">
        <w:t>s</w:t>
      </w:r>
      <w:r w:rsidRPr="00C26DB4" w:rsidR="003D72FE">
        <w:t>?</w:t>
      </w:r>
    </w:p>
    <w:p w:rsidRPr="00C26DB4" w:rsidR="003D72FE" w:rsidP="005C13C6" w:rsidRDefault="00F70B54" w14:paraId="630EA771" w14:textId="77777777">
      <w:pPr>
        <w:pStyle w:val="ListParagraph"/>
        <w:numPr>
          <w:ilvl w:val="0"/>
          <w:numId w:val="5"/>
        </w:numPr>
      </w:pPr>
      <w:r w:rsidRPr="00C26DB4">
        <w:t>Less than high school</w:t>
      </w:r>
    </w:p>
    <w:p w:rsidR="00A80D42" w:rsidP="005C13C6" w:rsidRDefault="003D72FE" w14:paraId="70C76063" w14:textId="7B560A40">
      <w:pPr>
        <w:pStyle w:val="ListParagraph"/>
        <w:numPr>
          <w:ilvl w:val="0"/>
          <w:numId w:val="5"/>
        </w:numPr>
      </w:pPr>
      <w:r w:rsidRPr="00C26DB4">
        <w:t>High school</w:t>
      </w:r>
      <w:r w:rsidRPr="00C26DB4" w:rsidR="00C26DB4">
        <w:t xml:space="preserve"> or equivalent diploma</w:t>
      </w:r>
    </w:p>
    <w:p w:rsidRPr="00C26DB4" w:rsidR="003D72FE" w:rsidP="005C13C6" w:rsidRDefault="00A80D42" w14:paraId="443A9888" w14:textId="26A724DE">
      <w:pPr>
        <w:pStyle w:val="ListParagraph"/>
        <w:numPr>
          <w:ilvl w:val="0"/>
          <w:numId w:val="5"/>
        </w:numPr>
      </w:pPr>
      <w:r>
        <w:t>S</w:t>
      </w:r>
      <w:r w:rsidRPr="00C26DB4" w:rsidR="00C26DB4">
        <w:t>ome college or associate’s degree</w:t>
      </w:r>
    </w:p>
    <w:p w:rsidRPr="00C26DB4" w:rsidR="003D72FE" w:rsidP="005C13C6" w:rsidRDefault="00C26DB4" w14:paraId="16FA6443" w14:textId="77777777">
      <w:pPr>
        <w:pStyle w:val="ListParagraph"/>
        <w:numPr>
          <w:ilvl w:val="0"/>
          <w:numId w:val="5"/>
        </w:numPr>
      </w:pPr>
      <w:r w:rsidRPr="00C26DB4">
        <w:t>Bachelor’s degree</w:t>
      </w:r>
    </w:p>
    <w:p w:rsidRPr="00C26DB4" w:rsidR="00C26DB4" w:rsidP="005C13C6" w:rsidRDefault="00C26DB4" w14:paraId="1EE5236D" w14:textId="77777777">
      <w:pPr>
        <w:pStyle w:val="ListParagraph"/>
        <w:numPr>
          <w:ilvl w:val="0"/>
          <w:numId w:val="5"/>
        </w:numPr>
      </w:pPr>
      <w:r w:rsidRPr="00C26DB4">
        <w:t>Master’s, professional, or doctoral degree</w:t>
      </w:r>
    </w:p>
    <w:p w:rsidR="005B241F" w:rsidP="005C13C6" w:rsidRDefault="003D72FE" w14:paraId="0C6AD094" w14:textId="56B7EB7F">
      <w:pPr>
        <w:pStyle w:val="ListParagraph"/>
        <w:numPr>
          <w:ilvl w:val="0"/>
          <w:numId w:val="5"/>
        </w:numPr>
      </w:pPr>
      <w:r w:rsidRPr="00C26DB4">
        <w:t>Unknown</w:t>
      </w:r>
    </w:p>
    <w:p w:rsidR="00846996" w:rsidP="00846996" w:rsidRDefault="00846996" w14:paraId="68D23F66" w14:textId="47353D37">
      <w:pPr>
        <w:pStyle w:val="ListParagraph"/>
        <w:ind w:left="1440"/>
      </w:pPr>
    </w:p>
    <w:p w:rsidR="00FE3953" w:rsidP="00846996" w:rsidRDefault="00FE3953" w14:paraId="607A3355" w14:textId="4B10213D">
      <w:pPr>
        <w:pStyle w:val="ListParagraph"/>
        <w:ind w:left="1440"/>
      </w:pPr>
    </w:p>
    <w:p w:rsidR="00FE3953" w:rsidP="00846996" w:rsidRDefault="00FE3953" w14:paraId="44D80770" w14:textId="2EA22B35">
      <w:pPr>
        <w:pStyle w:val="ListParagraph"/>
        <w:ind w:left="1440"/>
      </w:pPr>
    </w:p>
    <w:p w:rsidR="00FE3953" w:rsidP="0085637E" w:rsidRDefault="00FE3953" w14:paraId="175204C2" w14:textId="77777777"/>
    <w:p w:rsidRPr="002B6E54" w:rsidR="002B6E54" w:rsidP="002B6E54" w:rsidRDefault="00245A0D" w14:paraId="3EC4987C" w14:textId="77777777">
      <w:pPr>
        <w:pStyle w:val="Heading3"/>
      </w:pPr>
      <w:r>
        <w:lastRenderedPageBreak/>
        <w:t>Disability</w:t>
      </w:r>
    </w:p>
    <w:p w:rsidR="008F0AE8" w:rsidP="005C13C6" w:rsidRDefault="008F0AE8" w14:paraId="64C39A5F" w14:textId="5FE2D456">
      <w:pPr>
        <w:pStyle w:val="ListParagraph"/>
        <w:numPr>
          <w:ilvl w:val="0"/>
          <w:numId w:val="7"/>
        </w:numPr>
      </w:pPr>
      <w:r>
        <w:t>Are you deaf or do you have serious difficulty hearing?</w:t>
      </w:r>
    </w:p>
    <w:p w:rsidR="008F0AE8" w:rsidP="00EF630F" w:rsidRDefault="008F0AE8" w14:paraId="3F06165D" w14:textId="77777777">
      <w:pPr>
        <w:pStyle w:val="ListParagraph"/>
        <w:numPr>
          <w:ilvl w:val="1"/>
          <w:numId w:val="15"/>
        </w:numPr>
      </w:pPr>
      <w:r>
        <w:t>Yes</w:t>
      </w:r>
    </w:p>
    <w:p w:rsidR="008F0AE8" w:rsidP="00EF630F" w:rsidRDefault="008F0AE8" w14:paraId="6794BE2E" w14:textId="77777777">
      <w:pPr>
        <w:pStyle w:val="ListParagraph"/>
        <w:numPr>
          <w:ilvl w:val="1"/>
          <w:numId w:val="15"/>
        </w:numPr>
      </w:pPr>
      <w:r>
        <w:t>No</w:t>
      </w:r>
    </w:p>
    <w:p w:rsidR="008F0AE8" w:rsidP="008F0AE8" w:rsidRDefault="008F0AE8" w14:paraId="5050E717" w14:textId="77777777">
      <w:pPr>
        <w:pStyle w:val="ListParagraph"/>
      </w:pPr>
    </w:p>
    <w:p w:rsidR="008F0AE8" w:rsidP="005C13C6" w:rsidRDefault="008F0AE8" w14:paraId="4ABE4B46" w14:textId="61AF4B6A">
      <w:pPr>
        <w:pStyle w:val="ListParagraph"/>
        <w:numPr>
          <w:ilvl w:val="0"/>
          <w:numId w:val="7"/>
        </w:numPr>
      </w:pPr>
      <w:r>
        <w:t>Are you blind or do you have serious difficulty seeing, even when wearing glasses?</w:t>
      </w:r>
    </w:p>
    <w:p w:rsidR="008F0AE8" w:rsidP="00EF630F" w:rsidRDefault="008F0AE8" w14:paraId="015AA82E" w14:textId="77777777">
      <w:pPr>
        <w:pStyle w:val="ListParagraph"/>
        <w:numPr>
          <w:ilvl w:val="1"/>
          <w:numId w:val="22"/>
        </w:numPr>
      </w:pPr>
      <w:r>
        <w:t>Yes</w:t>
      </w:r>
    </w:p>
    <w:p w:rsidR="008F0AE8" w:rsidP="00EF630F" w:rsidRDefault="008F0AE8" w14:paraId="0DF2A7D5" w14:textId="77777777">
      <w:pPr>
        <w:pStyle w:val="ListParagraph"/>
        <w:numPr>
          <w:ilvl w:val="1"/>
          <w:numId w:val="22"/>
        </w:numPr>
      </w:pPr>
      <w:r>
        <w:t>No</w:t>
      </w:r>
    </w:p>
    <w:p w:rsidR="008F0AE8" w:rsidP="008F0AE8" w:rsidRDefault="008F0AE8" w14:paraId="311D55EC" w14:textId="77777777">
      <w:pPr>
        <w:pStyle w:val="ListParagraph"/>
      </w:pPr>
    </w:p>
    <w:p w:rsidRPr="00AC6B81" w:rsidR="008F0AE8" w:rsidP="005C13C6" w:rsidRDefault="008F0AE8" w14:paraId="4D75FEE9" w14:textId="77777777">
      <w:pPr>
        <w:pStyle w:val="ListParagraph"/>
        <w:numPr>
          <w:ilvl w:val="0"/>
          <w:numId w:val="7"/>
        </w:numPr>
      </w:pPr>
      <w:r w:rsidRPr="00AC6B81">
        <w:t>Because of a physical, mental, or emotional condition, do you have serious difficulty concentrating, remembering, or making decisions?</w:t>
      </w:r>
    </w:p>
    <w:p w:rsidRPr="00AC6B81" w:rsidR="008F0AE8" w:rsidP="00EF630F" w:rsidRDefault="008F0AE8" w14:paraId="42C10D5E" w14:textId="77777777">
      <w:pPr>
        <w:pStyle w:val="ListParagraph"/>
        <w:numPr>
          <w:ilvl w:val="1"/>
          <w:numId w:val="23"/>
        </w:numPr>
      </w:pPr>
      <w:r w:rsidRPr="00AC6B81">
        <w:t>Yes</w:t>
      </w:r>
    </w:p>
    <w:p w:rsidRPr="00AC6B81" w:rsidR="008F0AE8" w:rsidP="00EF630F" w:rsidRDefault="008F0AE8" w14:paraId="032AB3B5" w14:textId="77777777">
      <w:pPr>
        <w:pStyle w:val="ListParagraph"/>
        <w:numPr>
          <w:ilvl w:val="1"/>
          <w:numId w:val="23"/>
        </w:numPr>
      </w:pPr>
      <w:r w:rsidRPr="00AC6B81">
        <w:t>No</w:t>
      </w:r>
    </w:p>
    <w:p w:rsidR="008F0AE8" w:rsidP="008F0AE8" w:rsidRDefault="008F0AE8" w14:paraId="183CD117" w14:textId="77777777">
      <w:pPr>
        <w:pStyle w:val="ListParagraph"/>
      </w:pPr>
    </w:p>
    <w:p w:rsidR="008F0AE8" w:rsidP="005C13C6" w:rsidRDefault="008F0AE8" w14:paraId="702E2AE2" w14:textId="77777777">
      <w:pPr>
        <w:pStyle w:val="ListParagraph"/>
        <w:numPr>
          <w:ilvl w:val="0"/>
          <w:numId w:val="7"/>
        </w:numPr>
      </w:pPr>
      <w:r>
        <w:t>Do you have serious difficulty walking or climbing stairs?</w:t>
      </w:r>
    </w:p>
    <w:p w:rsidR="008F0AE8" w:rsidP="00EF630F" w:rsidRDefault="008F0AE8" w14:paraId="3630148B" w14:textId="77777777">
      <w:pPr>
        <w:pStyle w:val="ListParagraph"/>
        <w:numPr>
          <w:ilvl w:val="1"/>
          <w:numId w:val="28"/>
        </w:numPr>
      </w:pPr>
      <w:r>
        <w:t>Yes</w:t>
      </w:r>
    </w:p>
    <w:p w:rsidR="008F0AE8" w:rsidP="00EF630F" w:rsidRDefault="008F0AE8" w14:paraId="6D90D676" w14:textId="77777777">
      <w:pPr>
        <w:pStyle w:val="ListParagraph"/>
        <w:numPr>
          <w:ilvl w:val="1"/>
          <w:numId w:val="28"/>
        </w:numPr>
      </w:pPr>
      <w:r>
        <w:t>No</w:t>
      </w:r>
    </w:p>
    <w:p w:rsidR="008F0AE8" w:rsidP="008F0AE8" w:rsidRDefault="008F0AE8" w14:paraId="68804F05" w14:textId="77777777">
      <w:pPr>
        <w:pStyle w:val="ListParagraph"/>
      </w:pPr>
    </w:p>
    <w:p w:rsidRPr="003A7069" w:rsidR="008F0AE8" w:rsidP="005C13C6" w:rsidRDefault="008F0AE8" w14:paraId="1D647139" w14:textId="77777777">
      <w:pPr>
        <w:pStyle w:val="ListParagraph"/>
        <w:numPr>
          <w:ilvl w:val="0"/>
          <w:numId w:val="7"/>
        </w:numPr>
      </w:pPr>
      <w:r w:rsidRPr="003A7069">
        <w:t>Do you have difficulty dressing or bathing?</w:t>
      </w:r>
    </w:p>
    <w:p w:rsidRPr="003A7069" w:rsidR="008F0AE8" w:rsidP="00EF630F" w:rsidRDefault="008F0AE8" w14:paraId="31585B98" w14:textId="77777777">
      <w:pPr>
        <w:pStyle w:val="ListParagraph"/>
        <w:numPr>
          <w:ilvl w:val="1"/>
          <w:numId w:val="29"/>
        </w:numPr>
      </w:pPr>
      <w:r w:rsidRPr="003A7069">
        <w:t>Yes</w:t>
      </w:r>
    </w:p>
    <w:p w:rsidRPr="003A7069" w:rsidR="008F0AE8" w:rsidP="00EF630F" w:rsidRDefault="008F0AE8" w14:paraId="25BE9F6D" w14:textId="77777777">
      <w:pPr>
        <w:pStyle w:val="ListParagraph"/>
        <w:numPr>
          <w:ilvl w:val="1"/>
          <w:numId w:val="29"/>
        </w:numPr>
      </w:pPr>
      <w:r w:rsidRPr="003A7069">
        <w:t>No</w:t>
      </w:r>
    </w:p>
    <w:p w:rsidRPr="003A7069" w:rsidR="008F0AE8" w:rsidP="008F0AE8" w:rsidRDefault="008F0AE8" w14:paraId="1CF6DDD5" w14:textId="77777777">
      <w:pPr>
        <w:pStyle w:val="ListParagraph"/>
      </w:pPr>
    </w:p>
    <w:p w:rsidRPr="003A7069" w:rsidR="008F0AE8" w:rsidP="005C13C6" w:rsidRDefault="008F0AE8" w14:paraId="45A907ED" w14:textId="668E4DDA">
      <w:pPr>
        <w:pStyle w:val="ListParagraph"/>
        <w:numPr>
          <w:ilvl w:val="0"/>
          <w:numId w:val="7"/>
        </w:numPr>
      </w:pPr>
      <w:r w:rsidRPr="003A7069">
        <w:t>Because of a physical, mental, or emotional condition, do you have difficult</w:t>
      </w:r>
      <w:r>
        <w:t>ies</w:t>
      </w:r>
      <w:r w:rsidRPr="003A7069">
        <w:t xml:space="preserve"> doing errands alone</w:t>
      </w:r>
      <w:r w:rsidR="0020232C">
        <w:t>,</w:t>
      </w:r>
      <w:r w:rsidRPr="003A7069">
        <w:t xml:space="preserve"> such as visiting a doctor’s office or shopping?</w:t>
      </w:r>
    </w:p>
    <w:p w:rsidRPr="003A7069" w:rsidR="008F0AE8" w:rsidP="00EF630F" w:rsidRDefault="008F0AE8" w14:paraId="00A1D6E2" w14:textId="77777777">
      <w:pPr>
        <w:pStyle w:val="ListParagraph"/>
        <w:numPr>
          <w:ilvl w:val="1"/>
          <w:numId w:val="30"/>
        </w:numPr>
      </w:pPr>
      <w:r w:rsidRPr="003A7069">
        <w:t>Yes</w:t>
      </w:r>
    </w:p>
    <w:p w:rsidR="008F0AE8" w:rsidP="00EF630F" w:rsidRDefault="008F0AE8" w14:paraId="5BBD5007" w14:textId="408D4F88">
      <w:pPr>
        <w:pStyle w:val="ListParagraph"/>
        <w:numPr>
          <w:ilvl w:val="1"/>
          <w:numId w:val="30"/>
        </w:numPr>
      </w:pPr>
      <w:r w:rsidRPr="003A7069">
        <w:t>No</w:t>
      </w:r>
    </w:p>
    <w:p w:rsidRPr="003A7069" w:rsidR="00FE3953" w:rsidP="00FE3953" w:rsidRDefault="00FE3953" w14:paraId="0830F212" w14:textId="77777777">
      <w:pPr>
        <w:pStyle w:val="ListParagraph"/>
        <w:ind w:left="1440"/>
      </w:pPr>
    </w:p>
    <w:p w:rsidRPr="00425F2E" w:rsidR="00425F2E" w:rsidP="00C82EEB" w:rsidRDefault="0038366F" w14:paraId="7CBBABFC" w14:textId="77777777">
      <w:pPr>
        <w:pStyle w:val="Heading2"/>
      </w:pPr>
      <w:r>
        <w:t>Disposition</w:t>
      </w:r>
    </w:p>
    <w:p w:rsidR="00A27D65" w:rsidP="00A27D65" w:rsidRDefault="00A27D65" w14:paraId="005E3FA3" w14:textId="77777777">
      <w:pPr>
        <w:pStyle w:val="ListParagraph"/>
      </w:pPr>
    </w:p>
    <w:p w:rsidR="00C82EEB" w:rsidP="005C13C6" w:rsidRDefault="00521F30" w14:paraId="46C1D842" w14:textId="76423D25">
      <w:pPr>
        <w:pStyle w:val="ListParagraph"/>
        <w:numPr>
          <w:ilvl w:val="0"/>
          <w:numId w:val="7"/>
        </w:numPr>
      </w:pPr>
      <w:r>
        <w:t>Select the best option</w:t>
      </w:r>
      <w:r w:rsidR="000B6F25">
        <w:t xml:space="preserve"> that describe</w:t>
      </w:r>
      <w:r w:rsidR="00886BA7">
        <w:t>s</w:t>
      </w:r>
      <w:r w:rsidR="000B6F25">
        <w:t xml:space="preserve"> your curren</w:t>
      </w:r>
      <w:r w:rsidR="00003FD5">
        <w:t>t status</w:t>
      </w:r>
      <w:r w:rsidR="00CB5046">
        <w:t>: (select all th</w:t>
      </w:r>
      <w:r w:rsidR="00B566C1">
        <w:t>at</w:t>
      </w:r>
      <w:r w:rsidR="00CB5046">
        <w:t xml:space="preserve"> apply)</w:t>
      </w:r>
    </w:p>
    <w:p w:rsidR="003F430B" w:rsidP="00EF630F" w:rsidRDefault="003F430B" w14:paraId="1592439B" w14:textId="77777777">
      <w:pPr>
        <w:pStyle w:val="ListParagraph"/>
        <w:numPr>
          <w:ilvl w:val="1"/>
          <w:numId w:val="31"/>
        </w:numPr>
      </w:pPr>
      <w:r w:rsidRPr="003F430B">
        <w:t>I’m furthering my education at an academic institution (e.g.</w:t>
      </w:r>
      <w:r w:rsidR="00886BA7">
        <w:t>,</w:t>
      </w:r>
      <w:r w:rsidRPr="003F430B">
        <w:t xml:space="preserve"> </w:t>
      </w:r>
      <w:r w:rsidR="00D34D83">
        <w:t xml:space="preserve">college, </w:t>
      </w:r>
      <w:r w:rsidRPr="003F430B">
        <w:t>graduate school, certificate program).</w:t>
      </w:r>
      <w:r w:rsidR="00F05ACA">
        <w:t xml:space="preserve"> </w:t>
      </w:r>
    </w:p>
    <w:p w:rsidRPr="00B10EC4" w:rsidR="0040003E" w:rsidP="00EF630F" w:rsidRDefault="00521F30" w14:paraId="135AF004" w14:textId="446B86FF">
      <w:pPr>
        <w:pStyle w:val="ListParagraph"/>
        <w:numPr>
          <w:ilvl w:val="1"/>
          <w:numId w:val="31"/>
        </w:numPr>
        <w:rPr>
          <w:b/>
        </w:rPr>
      </w:pPr>
      <w:r>
        <w:t>I’m employed.</w:t>
      </w:r>
    </w:p>
    <w:p w:rsidRPr="0085637E" w:rsidR="00B10EC4" w:rsidP="00EF630F" w:rsidRDefault="00B10EC4" w14:paraId="6C26C9CA" w14:textId="23D243AB">
      <w:pPr>
        <w:pStyle w:val="ListParagraph"/>
        <w:numPr>
          <w:ilvl w:val="1"/>
          <w:numId w:val="31"/>
        </w:numPr>
        <w:rPr>
          <w:b/>
        </w:rPr>
      </w:pPr>
      <w:r w:rsidRPr="0085637E">
        <w:t>I’m not employed.</w:t>
      </w:r>
    </w:p>
    <w:p w:rsidRPr="0085637E" w:rsidR="00521F30" w:rsidP="00EF630F" w:rsidRDefault="00521F30" w14:paraId="023035FF" w14:textId="77777777">
      <w:pPr>
        <w:pStyle w:val="ListParagraph"/>
        <w:numPr>
          <w:ilvl w:val="1"/>
          <w:numId w:val="31"/>
        </w:numPr>
      </w:pPr>
      <w:r w:rsidRPr="0085637E">
        <w:t xml:space="preserve">I’m participating in a training or service program, </w:t>
      </w:r>
      <w:bookmarkStart w:name="_Hlk23318069" w:id="2"/>
      <w:r w:rsidRPr="0085637E">
        <w:t>such as a</w:t>
      </w:r>
      <w:r w:rsidRPr="0085637E" w:rsidR="008B1770">
        <w:t>n internship or</w:t>
      </w:r>
      <w:r w:rsidRPr="0085637E">
        <w:t xml:space="preserve"> fellowship (e.g., </w:t>
      </w:r>
      <w:r w:rsidRPr="0085637E" w:rsidR="00CF2FB3">
        <w:t>AmeriCorp</w:t>
      </w:r>
      <w:r w:rsidRPr="0085637E" w:rsidR="00263F98">
        <w:t>s</w:t>
      </w:r>
      <w:r w:rsidRPr="0085637E" w:rsidR="00886BA7">
        <w:t xml:space="preserve">, </w:t>
      </w:r>
      <w:r w:rsidRPr="0085637E" w:rsidR="00D60711">
        <w:t>Peace Corp</w:t>
      </w:r>
      <w:r w:rsidRPr="0085637E" w:rsidR="00263F98">
        <w:t>s</w:t>
      </w:r>
      <w:r w:rsidRPr="0085637E" w:rsidR="00D60711">
        <w:t xml:space="preserve">, </w:t>
      </w:r>
      <w:r w:rsidRPr="0085637E">
        <w:t>Public Health Informatics Fellowship, Public Health Associate Program).</w:t>
      </w:r>
    </w:p>
    <w:bookmarkEnd w:id="2"/>
    <w:p w:rsidRPr="0085637E" w:rsidR="00B10EC4" w:rsidP="00EF630F" w:rsidRDefault="00933DD0" w14:paraId="6FB52A4E" w14:textId="726DBBFE">
      <w:pPr>
        <w:pStyle w:val="ListParagraph"/>
        <w:numPr>
          <w:ilvl w:val="1"/>
          <w:numId w:val="31"/>
        </w:numPr>
      </w:pPr>
      <w:r w:rsidRPr="0085637E">
        <w:t>I’m taking a</w:t>
      </w:r>
      <w:r w:rsidRPr="0085637E" w:rsidR="004E6FFD">
        <w:t xml:space="preserve"> </w:t>
      </w:r>
      <w:r w:rsidRPr="0085637E" w:rsidR="00240F47">
        <w:t>“</w:t>
      </w:r>
      <w:r w:rsidRPr="0085637E" w:rsidR="004E6FFD">
        <w:t>gap year</w:t>
      </w:r>
      <w:r w:rsidRPr="0085637E" w:rsidR="009517B0">
        <w:t>.</w:t>
      </w:r>
      <w:r w:rsidRPr="0085637E" w:rsidR="00240F47">
        <w:t>”</w:t>
      </w:r>
      <w:r w:rsidRPr="0085637E" w:rsidR="00B0644B">
        <w:t xml:space="preserve"> </w:t>
      </w:r>
      <w:r w:rsidRPr="0085637E" w:rsidR="00954C80">
        <w:t>For purposes of this survey, t</w:t>
      </w:r>
      <w:r w:rsidRPr="0085637E" w:rsidR="00B0644B">
        <w:t xml:space="preserve">his is </w:t>
      </w:r>
      <w:r w:rsidRPr="0085637E" w:rsidR="00B10EC4">
        <w:t xml:space="preserve">a period of time, </w:t>
      </w:r>
      <w:r w:rsidRPr="0085637E" w:rsidR="009517B0">
        <w:t>9 months</w:t>
      </w:r>
      <w:r w:rsidRPr="0085637E" w:rsidR="00B0644B">
        <w:t xml:space="preserve"> or</w:t>
      </w:r>
      <w:r w:rsidRPr="0085637E" w:rsidR="009517B0">
        <w:t xml:space="preserve"> </w:t>
      </w:r>
      <w:r w:rsidRPr="0085637E" w:rsidR="00B0644B">
        <w:t xml:space="preserve">longer </w:t>
      </w:r>
      <w:r w:rsidRPr="0085637E" w:rsidR="00B10EC4">
        <w:t xml:space="preserve">after graduating from university, in which you </w:t>
      </w:r>
      <w:r w:rsidRPr="0085637E" w:rsidR="00B0644B">
        <w:t xml:space="preserve">intentionally </w:t>
      </w:r>
      <w:r w:rsidRPr="0085637E" w:rsidR="00B10EC4">
        <w:t>take a break before ent</w:t>
      </w:r>
      <w:r w:rsidRPr="0085637E" w:rsidR="005234C4">
        <w:t>ering</w:t>
      </w:r>
      <w:r w:rsidRPr="0085637E" w:rsidR="00452496">
        <w:t xml:space="preserve"> </w:t>
      </w:r>
      <w:r w:rsidRPr="0085637E" w:rsidR="00B10EC4">
        <w:t xml:space="preserve">graduate school or </w:t>
      </w:r>
      <w:r w:rsidRPr="0085637E" w:rsidR="00BA3ECA">
        <w:t>starting your professional career</w:t>
      </w:r>
      <w:r w:rsidRPr="0085637E" w:rsidR="00B10EC4">
        <w:t xml:space="preserve">. </w:t>
      </w:r>
    </w:p>
    <w:p w:rsidR="001262D7" w:rsidP="00DE0483" w:rsidRDefault="00521F30" w14:paraId="5BC847E9" w14:textId="2E7F9127">
      <w:pPr>
        <w:pStyle w:val="ListParagraph"/>
        <w:numPr>
          <w:ilvl w:val="1"/>
          <w:numId w:val="31"/>
        </w:numPr>
      </w:pPr>
      <w:r w:rsidRPr="009838EB">
        <w:t>Other (please explain)</w:t>
      </w:r>
      <w:r w:rsidRPr="009838EB" w:rsidR="00EF6F53">
        <w:t xml:space="preserve"> ___________________________</w:t>
      </w:r>
      <w:r w:rsidRPr="009838EB" w:rsidR="00E41E28">
        <w:t>________________________________________</w:t>
      </w:r>
    </w:p>
    <w:p w:rsidR="00FE573C" w:rsidP="00FE573C" w:rsidRDefault="00FE573C" w14:paraId="6644DD79" w14:textId="77777777">
      <w:pPr>
        <w:pStyle w:val="ListParagraph"/>
        <w:ind w:left="1440"/>
      </w:pPr>
    </w:p>
    <w:p w:rsidRPr="0085637E" w:rsidR="007A7EF9" w:rsidRDefault="007A7EF9" w14:paraId="3AB0EE9A" w14:textId="77777777">
      <w:pPr>
        <w:rPr>
          <w:caps/>
          <w:spacing w:val="15"/>
        </w:rPr>
      </w:pPr>
      <w:r>
        <w:br w:type="page"/>
      </w:r>
    </w:p>
    <w:p w:rsidR="000E6814" w:rsidP="00C0186B" w:rsidRDefault="000B6F25" w14:paraId="12E90196" w14:textId="24145295">
      <w:pPr>
        <w:pStyle w:val="Heading2"/>
      </w:pPr>
      <w:r>
        <w:lastRenderedPageBreak/>
        <w:t>Education</w:t>
      </w:r>
    </w:p>
    <w:p w:rsidR="00C82EEB" w:rsidP="008458AB" w:rsidRDefault="00C82EEB" w14:paraId="0B534D15" w14:textId="0B172B69">
      <w:pPr>
        <w:pStyle w:val="ListParagraph"/>
        <w:numPr>
          <w:ilvl w:val="0"/>
          <w:numId w:val="7"/>
        </w:numPr>
      </w:pPr>
      <w:r>
        <w:t xml:space="preserve">What was the focus </w:t>
      </w:r>
      <w:r w:rsidR="0018599C">
        <w:t xml:space="preserve">(i.e., major and/or minor) </w:t>
      </w:r>
      <w:r>
        <w:t>of your undergraduate education?</w:t>
      </w:r>
      <w:r w:rsidR="00075CC2">
        <w:t xml:space="preserve"> (select all th</w:t>
      </w:r>
      <w:r w:rsidR="00B566C1">
        <w:t>at</w:t>
      </w:r>
      <w:r w:rsidR="00075CC2">
        <w:t xml:space="preserve"> apply)</w:t>
      </w:r>
    </w:p>
    <w:p w:rsidR="00C82EEB" w:rsidP="00EF630F" w:rsidRDefault="00C82EEB" w14:paraId="15C0D8B4" w14:textId="1516A1E9">
      <w:pPr>
        <w:pStyle w:val="ListParagraph"/>
        <w:numPr>
          <w:ilvl w:val="1"/>
          <w:numId w:val="24"/>
        </w:numPr>
      </w:pPr>
      <w:r>
        <w:t>Biological sciences</w:t>
      </w:r>
      <w:r w:rsidR="00CC1ADA">
        <w:t xml:space="preserve"> </w:t>
      </w:r>
      <w:bookmarkStart w:name="_Hlk23337169" w:id="3"/>
      <w:r w:rsidR="00CC1ADA">
        <w:t>(including biology, biochemistry, or other natural sciences)</w:t>
      </w:r>
      <w:bookmarkEnd w:id="3"/>
    </w:p>
    <w:p w:rsidR="00F845B7" w:rsidP="00EF630F" w:rsidRDefault="00F845B7" w14:paraId="705C1B75" w14:textId="6EF041DB">
      <w:pPr>
        <w:pStyle w:val="ListParagraph"/>
        <w:numPr>
          <w:ilvl w:val="1"/>
          <w:numId w:val="24"/>
        </w:numPr>
      </w:pPr>
      <w:r>
        <w:t xml:space="preserve">Social </w:t>
      </w:r>
      <w:r w:rsidR="00FC60FA">
        <w:t>s</w:t>
      </w:r>
      <w:r>
        <w:t>ciences (</w:t>
      </w:r>
      <w:r w:rsidR="00240F47">
        <w:t xml:space="preserve">for example, </w:t>
      </w:r>
      <w:r>
        <w:t>sociology, psychology)</w:t>
      </w:r>
    </w:p>
    <w:p w:rsidR="00C82EEB" w:rsidP="00EF630F" w:rsidRDefault="00C82EEB" w14:paraId="22461C1A" w14:textId="121B73B6">
      <w:pPr>
        <w:pStyle w:val="ListParagraph"/>
        <w:numPr>
          <w:ilvl w:val="1"/>
          <w:numId w:val="24"/>
        </w:numPr>
      </w:pPr>
      <w:r w:rsidRPr="001C554D">
        <w:t>Public health (</w:t>
      </w:r>
      <w:r w:rsidR="00240F47">
        <w:t>for example,</w:t>
      </w:r>
      <w:r w:rsidRPr="001C554D" w:rsidR="00240F47">
        <w:t xml:space="preserve"> </w:t>
      </w:r>
      <w:r w:rsidRPr="001C554D">
        <w:t>population health</w:t>
      </w:r>
      <w:r w:rsidR="00F845B7">
        <w:t xml:space="preserve">, </w:t>
      </w:r>
      <w:r w:rsidR="002D4976">
        <w:t xml:space="preserve">community health, </w:t>
      </w:r>
      <w:r w:rsidR="00F845B7">
        <w:t>or global health</w:t>
      </w:r>
      <w:r w:rsidRPr="001C554D">
        <w:t>)</w:t>
      </w:r>
    </w:p>
    <w:p w:rsidR="00C82EEB" w:rsidP="00EF630F" w:rsidRDefault="00C82EEB" w14:paraId="76B0D973" w14:textId="77777777">
      <w:pPr>
        <w:pStyle w:val="ListParagraph"/>
        <w:numPr>
          <w:ilvl w:val="1"/>
          <w:numId w:val="24"/>
        </w:numPr>
      </w:pPr>
      <w:r>
        <w:t>Other</w:t>
      </w:r>
      <w:r w:rsidR="00075CC2">
        <w:t>(s)</w:t>
      </w:r>
      <w:r>
        <w:t xml:space="preserve"> (please specify) _____________________________________</w:t>
      </w:r>
    </w:p>
    <w:p w:rsidR="00C82EEB" w:rsidP="00C82EEB" w:rsidRDefault="00C82EEB" w14:paraId="7992FFF8" w14:textId="636564FE">
      <w:pPr>
        <w:pStyle w:val="ListParagraph"/>
      </w:pPr>
    </w:p>
    <w:p w:rsidR="00C82EEB" w:rsidP="008458AB" w:rsidRDefault="00C82EEB" w14:paraId="1772BC37" w14:textId="0352285B">
      <w:pPr>
        <w:pStyle w:val="ListParagraph"/>
        <w:numPr>
          <w:ilvl w:val="0"/>
          <w:numId w:val="7"/>
        </w:numPr>
      </w:pPr>
      <w:r>
        <w:t>Have you completed undergraduate education?</w:t>
      </w:r>
    </w:p>
    <w:p w:rsidR="00C82EEB" w:rsidP="00C07193" w:rsidRDefault="005D3E2A" w14:paraId="27AB4BD8" w14:textId="01E2D8EB">
      <w:pPr>
        <w:pStyle w:val="ListParagraph"/>
        <w:numPr>
          <w:ilvl w:val="1"/>
          <w:numId w:val="3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351322F3" wp14:anchorId="02CC8DE0">
                <wp:simplePos x="0" y="0"/>
                <wp:positionH relativeFrom="column">
                  <wp:posOffset>5969442</wp:posOffset>
                </wp:positionH>
                <wp:positionV relativeFrom="page">
                  <wp:posOffset>2425149</wp:posOffset>
                </wp:positionV>
                <wp:extent cx="269875" cy="1144988"/>
                <wp:effectExtent l="0" t="0" r="34925" b="17145"/>
                <wp:wrapNone/>
                <wp:docPr id="1" name="Right Bra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875" cy="1144988"/>
                        </a:xfrm>
                        <a:prstGeom prst="rightBrace">
                          <a:avLst>
                            <a:gd name="adj1" fmla="val 0"/>
                            <a:gd name="adj2" fmla="val 50000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88" coordsize="21600,21600" filled="f" o:spt="88" adj="1800,10800" path="m,qx10800@0l10800@2qy21600@11,10800@3l10800@1qy,21600e" w14:anchorId="3D030D54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textboxrect="0,@4,7637,@5" arrowok="t" o:connecttype="custom" o:connectlocs="0,0;21600,@11;0,21600"/>
                <v:handles>
                  <v:h position="center,#0" yrange="0,@8"/>
                  <v:h position="bottomRight,#1" yrange="@9,@10"/>
                </v:handles>
              </v:shapetype>
              <v:shape id="Right Brace 1" style="position:absolute;margin-left:470.05pt;margin-top:190.95pt;width:21.25pt;height:90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26" filled="t" fillcolor="window" strokecolor="windowText" strokeweight="1.5pt" type="#_x0000_t88" adj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">
                <v:stroke joinstyle="miter"/>
                <w10:wrap anchory="page"/>
              </v:shape>
            </w:pict>
          </mc:Fallback>
        </mc:AlternateContent>
      </w:r>
      <w:r w:rsidR="00C82EEB">
        <w:t>Yes</w:t>
      </w:r>
    </w:p>
    <w:p w:rsidRPr="00A1702A" w:rsidR="002001B8" w:rsidP="00846996" w:rsidRDefault="002001B8" w14:paraId="71896A58" w14:textId="34D8164E">
      <w:pPr>
        <w:pStyle w:val="ListParagraph"/>
        <w:ind w:left="2160"/>
      </w:pPr>
      <w:bookmarkStart w:name="_Hlk23334765" w:id="4"/>
      <w:r w:rsidRPr="00A1702A">
        <w:t>Name of academic institution (please specify): _____________________________________</w:t>
      </w:r>
    </w:p>
    <w:p w:rsidRPr="00A1702A" w:rsidR="00C82EEB" w:rsidP="00846996" w:rsidRDefault="005D3E2A" w14:paraId="3FC199BF" w14:textId="60DC7717">
      <w:pPr>
        <w:pStyle w:val="ListParagraph"/>
        <w:ind w:left="2160"/>
      </w:pPr>
      <w:r w:rsidRPr="00A1702A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editId="38C0B7DF" wp14:anchorId="3B0E23BA">
                <wp:simplePos x="0" y="0"/>
                <wp:positionH relativeFrom="column">
                  <wp:posOffset>6238875</wp:posOffset>
                </wp:positionH>
                <wp:positionV relativeFrom="paragraph">
                  <wp:posOffset>41192</wp:posOffset>
                </wp:positionV>
                <wp:extent cx="675861" cy="652007"/>
                <wp:effectExtent l="0" t="0" r="10160" b="1524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861" cy="6520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279D8" w:rsidR="0084746E" w:rsidP="00A279D8" w:rsidRDefault="0084746E" w14:paraId="4C7E49EC" w14:textId="6903B6E2">
                            <w:pPr>
                              <w:spacing w:before="0" w:after="0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A1702A">
                              <w:rPr>
                                <w:b/>
                                <w:color w:val="000000" w:themeColor="text1"/>
                              </w:rPr>
                              <w:t>Go to Question 21</w:t>
                            </w:r>
                          </w:p>
                          <w:p w:rsidR="0084746E" w:rsidP="00A279D8" w:rsidRDefault="0084746E" w14:paraId="23E6C8DD" w14:textId="777777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3B0E23BA">
                <v:stroke joinstyle="miter"/>
                <v:path gradientshapeok="t" o:connecttype="rect"/>
              </v:shapetype>
              <v:shape id="Text Box 2" style="position:absolute;left:0;text-align:left;margin-left:491.25pt;margin-top:3.25pt;width:53.2pt;height:51.3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">
                <v:textbox>
                  <w:txbxContent>
                    <w:p w:rsidRPr="00A279D8" w:rsidR="0084746E" w:rsidP="00A279D8" w:rsidRDefault="0084746E" w14:paraId="4C7E49EC" w14:textId="6903B6E2">
                      <w:pPr>
                        <w:spacing w:before="0" w:after="0"/>
                        <w:rPr>
                          <w:b/>
                          <w:color w:val="000000" w:themeColor="text1"/>
                        </w:rPr>
                      </w:pPr>
                      <w:r w:rsidRPr="00A1702A">
                        <w:rPr>
                          <w:b/>
                          <w:color w:val="000000" w:themeColor="text1"/>
                        </w:rPr>
                        <w:t>Go to Question 21</w:t>
                      </w:r>
                    </w:p>
                    <w:p w:rsidR="0084746E" w:rsidP="00A279D8" w:rsidRDefault="0084746E" w14:paraId="23E6C8DD" w14:textId="77777777"/>
                  </w:txbxContent>
                </v:textbox>
              </v:shape>
            </w:pict>
          </mc:Fallback>
        </mc:AlternateContent>
      </w:r>
      <w:r w:rsidRPr="00A1702A" w:rsidR="00C82EEB">
        <w:t>Date of your graduation: XX/XX/XXXX</w:t>
      </w:r>
    </w:p>
    <w:p w:rsidRPr="00A1702A" w:rsidR="00C82EEB" w:rsidP="00846996" w:rsidRDefault="00C82EEB" w14:paraId="0133FDE5" w14:textId="25BAF1D1">
      <w:pPr>
        <w:pStyle w:val="ListParagraph"/>
        <w:ind w:left="2160"/>
      </w:pPr>
      <w:r w:rsidRPr="00A1702A">
        <w:t>Degree(s) received:</w:t>
      </w:r>
    </w:p>
    <w:p w:rsidRPr="00A1702A" w:rsidR="00C82EEB" w:rsidP="005C13C6" w:rsidRDefault="00C82EEB" w14:paraId="429FF4EF" w14:textId="04E4524A">
      <w:pPr>
        <w:pStyle w:val="ListParagraph"/>
        <w:numPr>
          <w:ilvl w:val="0"/>
          <w:numId w:val="6"/>
        </w:numPr>
      </w:pPr>
      <w:r w:rsidRPr="00A1702A">
        <w:t>Bachelor of Arts (BA)</w:t>
      </w:r>
      <w:r w:rsidRPr="00A1702A" w:rsidR="00566364">
        <w:rPr>
          <w:noProof/>
        </w:rPr>
        <w:t xml:space="preserve"> </w:t>
      </w:r>
    </w:p>
    <w:p w:rsidRPr="00A1702A" w:rsidR="00C82EEB" w:rsidP="005C13C6" w:rsidRDefault="00C82EEB" w14:paraId="0D845E41" w14:textId="7C4D8167">
      <w:pPr>
        <w:pStyle w:val="ListParagraph"/>
        <w:numPr>
          <w:ilvl w:val="0"/>
          <w:numId w:val="6"/>
        </w:numPr>
      </w:pPr>
      <w:r w:rsidRPr="00A1702A">
        <w:t>Bachelor of Science (BS)</w:t>
      </w:r>
    </w:p>
    <w:p w:rsidRPr="00A1702A" w:rsidR="0020232C" w:rsidP="005C13C6" w:rsidRDefault="0020232C" w14:paraId="446A4B1F" w14:textId="462803C0">
      <w:pPr>
        <w:pStyle w:val="ListParagraph"/>
        <w:numPr>
          <w:ilvl w:val="0"/>
          <w:numId w:val="6"/>
        </w:numPr>
      </w:pPr>
      <w:r w:rsidRPr="00A1702A">
        <w:t>Other (please specify) ________________</w:t>
      </w:r>
    </w:p>
    <w:bookmarkEnd w:id="4"/>
    <w:p w:rsidRPr="00A1702A" w:rsidR="000B747A" w:rsidP="00C07193" w:rsidRDefault="00C82EEB" w14:paraId="76A740D3" w14:textId="2406B0D6">
      <w:pPr>
        <w:pStyle w:val="ListParagraph"/>
        <w:numPr>
          <w:ilvl w:val="1"/>
          <w:numId w:val="35"/>
        </w:numPr>
      </w:pPr>
      <w:r w:rsidRPr="00A1702A">
        <w:t>No</w:t>
      </w:r>
    </w:p>
    <w:p w:rsidRPr="00A1702A" w:rsidR="0025419C" w:rsidP="000B747A" w:rsidRDefault="0025419C" w14:paraId="52CC9A2B" w14:textId="55EAD4AE">
      <w:pPr>
        <w:pStyle w:val="ListParagraph"/>
        <w:ind w:left="1440"/>
      </w:pPr>
      <w:r w:rsidRPr="00A1702A">
        <w:t xml:space="preserve">If No, </w:t>
      </w:r>
      <w:r w:rsidRPr="00A1702A" w:rsidR="00FC4716">
        <w:t xml:space="preserve">do </w:t>
      </w:r>
      <w:r w:rsidRPr="00A1702A">
        <w:t>you expect to graduate?</w:t>
      </w:r>
    </w:p>
    <w:p w:rsidRPr="00A1702A" w:rsidR="0025419C" w:rsidP="005C13C6" w:rsidRDefault="005D3E2A" w14:paraId="4B8074F3" w14:textId="720A7314">
      <w:pPr>
        <w:pStyle w:val="ListParagraph"/>
        <w:numPr>
          <w:ilvl w:val="0"/>
          <w:numId w:val="13"/>
        </w:numPr>
        <w:spacing w:line="240" w:lineRule="auto"/>
      </w:pPr>
      <w:r w:rsidRPr="00A1702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editId="1E282D2B" wp14:anchorId="5FE57841">
                <wp:simplePos x="0" y="0"/>
                <wp:positionH relativeFrom="column">
                  <wp:posOffset>5969442</wp:posOffset>
                </wp:positionH>
                <wp:positionV relativeFrom="page">
                  <wp:posOffset>4015410</wp:posOffset>
                </wp:positionV>
                <wp:extent cx="270344" cy="1033034"/>
                <wp:effectExtent l="0" t="0" r="34925" b="15240"/>
                <wp:wrapNone/>
                <wp:docPr id="3" name="Right Brac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344" cy="1033034"/>
                        </a:xfrm>
                        <a:prstGeom prst="rightBrace">
                          <a:avLst>
                            <a:gd name="adj1" fmla="val 0"/>
                            <a:gd name="adj2" fmla="val 50000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Right Brace 3" style="position:absolute;margin-left:470.05pt;margin-top:316.15pt;width:21.3pt;height:81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26" filled="t" fillcolor="window" strokecolor="windowText" strokeweight="1.5pt" type="#_x0000_t88" adj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" w14:anchorId="348D726B">
                <v:stroke joinstyle="miter"/>
                <w10:wrap anchory="page"/>
              </v:shape>
            </w:pict>
          </mc:Fallback>
        </mc:AlternateContent>
      </w:r>
      <w:r w:rsidRPr="00A1702A" w:rsidR="0025419C">
        <w:t>Yes</w:t>
      </w:r>
    </w:p>
    <w:p w:rsidRPr="00A1702A" w:rsidR="0025419C" w:rsidP="00846996" w:rsidRDefault="005D3E2A" w14:paraId="7C173E64" w14:textId="5A243F08">
      <w:pPr>
        <w:pStyle w:val="ListParagraph"/>
        <w:ind w:left="2160"/>
      </w:pPr>
      <w:r w:rsidRPr="00A1702A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editId="1A612EDA" wp14:anchorId="5625469D">
                <wp:simplePos x="0" y="0"/>
                <wp:positionH relativeFrom="column">
                  <wp:posOffset>6289040</wp:posOffset>
                </wp:positionH>
                <wp:positionV relativeFrom="paragraph">
                  <wp:posOffset>119987</wp:posOffset>
                </wp:positionV>
                <wp:extent cx="675861" cy="652007"/>
                <wp:effectExtent l="0" t="0" r="10160" b="1524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861" cy="6520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279D8" w:rsidR="0084746E" w:rsidP="00A279D8" w:rsidRDefault="0084746E" w14:paraId="364FEB41" w14:textId="77777777">
                            <w:pPr>
                              <w:spacing w:before="0" w:after="0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A1702A">
                              <w:rPr>
                                <w:b/>
                                <w:color w:val="000000" w:themeColor="text1"/>
                              </w:rPr>
                              <w:t>Go to Question 21</w:t>
                            </w:r>
                          </w:p>
                          <w:p w:rsidR="0084746E" w:rsidP="00A279D8" w:rsidRDefault="0084746E" w14:paraId="3300FA6D" w14:textId="777777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_x0000_s1027" style="position:absolute;left:0;text-align:left;margin-left:495.2pt;margin-top:9.45pt;width:53.2pt;height:51.3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" w14:anchorId="5625469D">
                <v:textbox>
                  <w:txbxContent>
                    <w:p w:rsidRPr="00A279D8" w:rsidR="0084746E" w:rsidP="00A279D8" w:rsidRDefault="0084746E" w14:paraId="364FEB41" w14:textId="77777777">
                      <w:pPr>
                        <w:spacing w:before="0" w:after="0"/>
                        <w:rPr>
                          <w:b/>
                          <w:color w:val="000000" w:themeColor="text1"/>
                        </w:rPr>
                      </w:pPr>
                      <w:r w:rsidRPr="00A1702A">
                        <w:rPr>
                          <w:b/>
                          <w:color w:val="000000" w:themeColor="text1"/>
                        </w:rPr>
                        <w:t>Go to Question 21</w:t>
                      </w:r>
                    </w:p>
                    <w:p w:rsidR="0084746E" w:rsidP="00A279D8" w:rsidRDefault="0084746E" w14:paraId="3300FA6D" w14:textId="77777777"/>
                  </w:txbxContent>
                </v:textbox>
              </v:shape>
            </w:pict>
          </mc:Fallback>
        </mc:AlternateContent>
      </w:r>
      <w:r w:rsidRPr="00A1702A" w:rsidR="0025419C">
        <w:t>Name of academic institution (please specify): _____________________________________</w:t>
      </w:r>
    </w:p>
    <w:p w:rsidRPr="00A1702A" w:rsidR="0025419C" w:rsidP="00846996" w:rsidRDefault="0025419C" w14:paraId="22C1750C" w14:textId="245E8BC1">
      <w:pPr>
        <w:pStyle w:val="ListParagraph"/>
        <w:ind w:left="2160"/>
      </w:pPr>
      <w:r w:rsidRPr="00A1702A">
        <w:t>Expected date of graduation: XX/XX/XXXX</w:t>
      </w:r>
    </w:p>
    <w:p w:rsidRPr="00A1702A" w:rsidR="0025419C" w:rsidP="00846996" w:rsidRDefault="0025419C" w14:paraId="72B41B5B" w14:textId="77777777">
      <w:pPr>
        <w:pStyle w:val="ListParagraph"/>
        <w:ind w:left="2160"/>
      </w:pPr>
      <w:r w:rsidRPr="00A1702A">
        <w:t>Degree(s) to receive:</w:t>
      </w:r>
    </w:p>
    <w:p w:rsidRPr="00A1702A" w:rsidR="0025419C" w:rsidP="005C13C6" w:rsidRDefault="0025419C" w14:paraId="028A75A3" w14:textId="5DCF9B3E">
      <w:pPr>
        <w:pStyle w:val="ListParagraph"/>
        <w:numPr>
          <w:ilvl w:val="0"/>
          <w:numId w:val="6"/>
        </w:numPr>
      </w:pPr>
      <w:r w:rsidRPr="00A1702A">
        <w:t>Bachelor of Arts (BA)</w:t>
      </w:r>
    </w:p>
    <w:p w:rsidRPr="00A1702A" w:rsidR="0025419C" w:rsidP="005C13C6" w:rsidRDefault="00D4360B" w14:paraId="29A0D013" w14:textId="21DA9E9B">
      <w:pPr>
        <w:pStyle w:val="ListParagraph"/>
        <w:numPr>
          <w:ilvl w:val="0"/>
          <w:numId w:val="6"/>
        </w:numPr>
      </w:pPr>
      <w:r w:rsidRPr="00A1702A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editId="0CD5A4F5" wp14:anchorId="0F68143E">
                <wp:simplePos x="0" y="0"/>
                <wp:positionH relativeFrom="column">
                  <wp:posOffset>6283325</wp:posOffset>
                </wp:positionH>
                <wp:positionV relativeFrom="paragraph">
                  <wp:posOffset>147320</wp:posOffset>
                </wp:positionV>
                <wp:extent cx="675640" cy="651510"/>
                <wp:effectExtent l="0" t="0" r="10160" b="1524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640" cy="651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279D8" w:rsidR="0084746E" w:rsidP="00937469" w:rsidRDefault="0084746E" w14:paraId="5B112509" w14:textId="3CD1AD6C">
                            <w:pPr>
                              <w:spacing w:before="0" w:after="0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A1702A">
                              <w:rPr>
                                <w:b/>
                                <w:color w:val="000000" w:themeColor="text1"/>
                              </w:rPr>
                              <w:t>Skip to Question 25</w:t>
                            </w:r>
                          </w:p>
                          <w:p w:rsidR="0084746E" w:rsidP="00937469" w:rsidRDefault="0084746E" w14:paraId="3BC6B172" w14:textId="777777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_x0000_s1028" style="position:absolute;left:0;text-align:left;margin-left:494.75pt;margin-top:11.6pt;width:53.2pt;height:51.3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" w14:anchorId="0F68143E">
                <v:textbox>
                  <w:txbxContent>
                    <w:p w:rsidRPr="00A279D8" w:rsidR="0084746E" w:rsidP="00937469" w:rsidRDefault="0084746E" w14:paraId="5B112509" w14:textId="3CD1AD6C">
                      <w:pPr>
                        <w:spacing w:before="0" w:after="0"/>
                        <w:rPr>
                          <w:b/>
                          <w:color w:val="000000" w:themeColor="text1"/>
                        </w:rPr>
                      </w:pPr>
                      <w:r w:rsidRPr="00A1702A">
                        <w:rPr>
                          <w:b/>
                          <w:color w:val="000000" w:themeColor="text1"/>
                        </w:rPr>
                        <w:t>Skip to Question 25</w:t>
                      </w:r>
                    </w:p>
                    <w:p w:rsidR="0084746E" w:rsidP="00937469" w:rsidRDefault="0084746E" w14:paraId="3BC6B172" w14:textId="77777777"/>
                  </w:txbxContent>
                </v:textbox>
              </v:shape>
            </w:pict>
          </mc:Fallback>
        </mc:AlternateContent>
      </w:r>
      <w:r w:rsidRPr="00A1702A" w:rsidR="0025419C">
        <w:t>Bachelor of Science (BS)</w:t>
      </w:r>
    </w:p>
    <w:p w:rsidRPr="00A1702A" w:rsidR="0020232C" w:rsidP="005C13C6" w:rsidRDefault="0020232C" w14:paraId="0554FB52" w14:textId="5A8E5834">
      <w:pPr>
        <w:pStyle w:val="ListParagraph"/>
        <w:numPr>
          <w:ilvl w:val="0"/>
          <w:numId w:val="6"/>
        </w:numPr>
      </w:pPr>
      <w:r w:rsidRPr="00A1702A">
        <w:t>Other (please specify) ________________</w:t>
      </w:r>
    </w:p>
    <w:p w:rsidRPr="00A1702A" w:rsidR="0025419C" w:rsidP="005C13C6" w:rsidRDefault="005D3E2A" w14:paraId="1271D2B3" w14:textId="5E5ACC8A">
      <w:pPr>
        <w:pStyle w:val="ListParagraph"/>
        <w:numPr>
          <w:ilvl w:val="0"/>
          <w:numId w:val="13"/>
        </w:numPr>
        <w:spacing w:line="240" w:lineRule="auto"/>
      </w:pPr>
      <w:r w:rsidRPr="00A1702A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editId="13D036B8" wp14:anchorId="04BF7B1F">
                <wp:simplePos x="0" y="0"/>
                <wp:positionH relativeFrom="column">
                  <wp:posOffset>5969442</wp:posOffset>
                </wp:positionH>
                <wp:positionV relativeFrom="page">
                  <wp:posOffset>5216057</wp:posOffset>
                </wp:positionV>
                <wp:extent cx="270344" cy="572494"/>
                <wp:effectExtent l="0" t="0" r="34925" b="18415"/>
                <wp:wrapNone/>
                <wp:docPr id="6" name="Right Brac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344" cy="572494"/>
                        </a:xfrm>
                        <a:prstGeom prst="rightBrace">
                          <a:avLst>
                            <a:gd name="adj1" fmla="val 0"/>
                            <a:gd name="adj2" fmla="val 50000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Right Brace 6" style="position:absolute;margin-left:470.05pt;margin-top:410.7pt;width:21.3pt;height:45.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26" filled="t" fillcolor="window" strokecolor="windowText" strokeweight="1.5pt" type="#_x0000_t88" adj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" w14:anchorId="7F5EAFAC">
                <v:stroke joinstyle="miter"/>
                <w10:wrap anchory="page"/>
              </v:shape>
            </w:pict>
          </mc:Fallback>
        </mc:AlternateContent>
      </w:r>
      <w:r w:rsidRPr="00A1702A" w:rsidR="0025419C">
        <w:t>No</w:t>
      </w:r>
    </w:p>
    <w:p w:rsidRPr="00A1702A" w:rsidR="00A279D8" w:rsidP="00521BE7" w:rsidRDefault="0025419C" w14:paraId="22DAD004" w14:textId="4817BB27">
      <w:pPr>
        <w:pStyle w:val="ListParagraph"/>
        <w:spacing w:line="240" w:lineRule="auto"/>
        <w:ind w:left="1800"/>
      </w:pPr>
      <w:r w:rsidRPr="00A1702A">
        <w:t xml:space="preserve">Please </w:t>
      </w:r>
      <w:r w:rsidRPr="00A1702A" w:rsidR="00FC4716">
        <w:t>share the reason</w:t>
      </w:r>
      <w:r w:rsidRPr="00A1702A">
        <w:t>: _______________________________</w:t>
      </w:r>
      <w:r w:rsidRPr="00A1702A" w:rsidR="00A279D8">
        <w:t>______________________</w:t>
      </w:r>
    </w:p>
    <w:p w:rsidRPr="00A1702A" w:rsidR="00A279D8" w:rsidP="00521BE7" w:rsidRDefault="00A279D8" w14:paraId="7F419926" w14:textId="1C3F6AE8">
      <w:pPr>
        <w:pStyle w:val="ListParagraph"/>
        <w:spacing w:line="240" w:lineRule="auto"/>
        <w:ind w:left="1800"/>
      </w:pPr>
      <w:r w:rsidRPr="00A1702A">
        <w:t>_________________________________________________________________________</w:t>
      </w:r>
    </w:p>
    <w:p w:rsidRPr="00A1702A" w:rsidR="00A279D8" w:rsidP="00521BE7" w:rsidRDefault="00A279D8" w14:paraId="3D3D7E43" w14:textId="77777777">
      <w:pPr>
        <w:pStyle w:val="ListParagraph"/>
        <w:spacing w:line="240" w:lineRule="auto"/>
        <w:ind w:left="1800"/>
      </w:pPr>
    </w:p>
    <w:p w:rsidRPr="00A1702A" w:rsidR="00521BE7" w:rsidP="00937469" w:rsidRDefault="00FA48B2" w14:paraId="45F2A9E3" w14:textId="7971F677">
      <w:pPr>
        <w:pStyle w:val="ListParagraph"/>
        <w:spacing w:line="240" w:lineRule="auto"/>
        <w:ind w:left="1800"/>
        <w:rPr>
          <w:b/>
        </w:rPr>
      </w:pPr>
      <w:r w:rsidRPr="00A1702A">
        <w:t xml:space="preserve">  </w:t>
      </w:r>
    </w:p>
    <w:p w:rsidRPr="00A1702A" w:rsidR="00252AF2" w:rsidP="008458AB" w:rsidRDefault="00D40AA7" w14:paraId="27987C44" w14:textId="5173922C">
      <w:pPr>
        <w:pStyle w:val="ListParagraph"/>
        <w:numPr>
          <w:ilvl w:val="0"/>
          <w:numId w:val="7"/>
        </w:numPr>
      </w:pPr>
      <w:r w:rsidRPr="00A1702A">
        <w:t>After</w:t>
      </w:r>
      <w:r w:rsidRPr="00A1702A" w:rsidR="005C599D">
        <w:t xml:space="preserve"> receiving your undergraduate degree, </w:t>
      </w:r>
      <w:r w:rsidRPr="00A1702A" w:rsidR="005B4782">
        <w:t>did</w:t>
      </w:r>
      <w:r w:rsidRPr="00A1702A" w:rsidR="003C41F1">
        <w:t xml:space="preserve"> </w:t>
      </w:r>
      <w:r w:rsidRPr="00A1702A" w:rsidR="00252AF2">
        <w:t>you</w:t>
      </w:r>
      <w:r w:rsidRPr="00A1702A" w:rsidR="004E2075">
        <w:t xml:space="preserve"> or will you</w:t>
      </w:r>
      <w:r w:rsidRPr="00A1702A" w:rsidR="00252AF2">
        <w:t xml:space="preserve"> enroll in </w:t>
      </w:r>
      <w:r w:rsidRPr="00A1702A" w:rsidR="000023DC">
        <w:t xml:space="preserve">an </w:t>
      </w:r>
      <w:r w:rsidRPr="00A1702A" w:rsidR="00252AF2">
        <w:t>academic institution</w:t>
      </w:r>
      <w:r w:rsidRPr="00A1702A" w:rsidR="00086E2B">
        <w:t xml:space="preserve"> </w:t>
      </w:r>
      <w:r w:rsidRPr="00A1702A" w:rsidR="00BA3ECA">
        <w:t>for</w:t>
      </w:r>
      <w:r w:rsidRPr="00A1702A" w:rsidR="00086E2B">
        <w:t xml:space="preserve"> an advanced degree(s)</w:t>
      </w:r>
      <w:r w:rsidRPr="00A1702A" w:rsidR="00252AF2">
        <w:t>?</w:t>
      </w:r>
    </w:p>
    <w:p w:rsidRPr="00A1702A" w:rsidR="006123C4" w:rsidP="00C07193" w:rsidRDefault="0050238A" w14:paraId="229A91E7" w14:textId="2B09DC9C">
      <w:pPr>
        <w:pStyle w:val="ListParagraph"/>
        <w:numPr>
          <w:ilvl w:val="1"/>
          <w:numId w:val="35"/>
        </w:numPr>
        <w:rPr>
          <w:b/>
        </w:rPr>
      </w:pPr>
      <w:r w:rsidRPr="00A1702A">
        <w:t>Yes</w:t>
      </w:r>
      <w:bookmarkStart w:name="_Hlk23937227" w:id="5"/>
      <w:r w:rsidRPr="00A1702A" w:rsidR="000118CE">
        <w:tab/>
      </w:r>
      <w:r w:rsidRPr="00A1702A" w:rsidR="000118CE">
        <w:tab/>
      </w:r>
      <w:r w:rsidRPr="00A1702A" w:rsidR="000118CE">
        <w:rPr>
          <w:b/>
        </w:rPr>
        <w:sym w:font="Wingdings" w:char="F0E0"/>
      </w:r>
      <w:r w:rsidRPr="00A1702A" w:rsidR="000118CE">
        <w:rPr>
          <w:b/>
        </w:rPr>
        <w:t xml:space="preserve"> Go to Question 22</w:t>
      </w:r>
    </w:p>
    <w:bookmarkEnd w:id="5"/>
    <w:p w:rsidRPr="00A1702A" w:rsidR="00FA48B2" w:rsidP="00C07193" w:rsidRDefault="00D4360B" w14:paraId="48D20E1C" w14:textId="0E8B33B8">
      <w:pPr>
        <w:pStyle w:val="ListParagraph"/>
        <w:numPr>
          <w:ilvl w:val="1"/>
          <w:numId w:val="35"/>
        </w:numPr>
        <w:rPr>
          <w:b/>
          <w:color w:val="000000" w:themeColor="text1"/>
        </w:rPr>
      </w:pPr>
      <w:r w:rsidRPr="00A1702A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editId="2BE2A77A" wp14:anchorId="33FCA8E0">
                <wp:simplePos x="0" y="0"/>
                <wp:positionH relativeFrom="column">
                  <wp:posOffset>6243955</wp:posOffset>
                </wp:positionH>
                <wp:positionV relativeFrom="paragraph">
                  <wp:posOffset>90170</wp:posOffset>
                </wp:positionV>
                <wp:extent cx="675640" cy="651510"/>
                <wp:effectExtent l="0" t="0" r="10160" b="1524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640" cy="651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279D8" w:rsidR="0084746E" w:rsidP="000118CE" w:rsidRDefault="0084746E" w14:paraId="1DE764CA" w14:textId="124C8662">
                            <w:pPr>
                              <w:spacing w:before="0" w:after="0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A1702A">
                              <w:rPr>
                                <w:b/>
                                <w:color w:val="000000" w:themeColor="text1"/>
                              </w:rPr>
                              <w:t>Skip to Question 22</w:t>
                            </w:r>
                          </w:p>
                          <w:p w:rsidR="0084746E" w:rsidP="000118CE" w:rsidRDefault="0084746E" w14:paraId="511251A7" w14:textId="777777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_x0000_s1029" style="position:absolute;left:0;text-align:left;margin-left:491.65pt;margin-top:7.1pt;width:53.2pt;height:51.3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" w14:anchorId="33FCA8E0">
                <v:textbox>
                  <w:txbxContent>
                    <w:p w:rsidRPr="00A279D8" w:rsidR="0084746E" w:rsidP="000118CE" w:rsidRDefault="0084746E" w14:paraId="1DE764CA" w14:textId="124C8662">
                      <w:pPr>
                        <w:spacing w:before="0" w:after="0"/>
                        <w:rPr>
                          <w:b/>
                          <w:color w:val="000000" w:themeColor="text1"/>
                        </w:rPr>
                      </w:pPr>
                      <w:r w:rsidRPr="00A1702A">
                        <w:rPr>
                          <w:b/>
                          <w:color w:val="000000" w:themeColor="text1"/>
                        </w:rPr>
                        <w:t>Skip to Question 22</w:t>
                      </w:r>
                    </w:p>
                    <w:p w:rsidR="0084746E" w:rsidP="000118CE" w:rsidRDefault="0084746E" w14:paraId="511251A7" w14:textId="77777777"/>
                  </w:txbxContent>
                </v:textbox>
              </v:shape>
            </w:pict>
          </mc:Fallback>
        </mc:AlternateContent>
      </w:r>
      <w:r w:rsidRPr="00A1702A" w:rsidR="00252AF2">
        <w:t>No</w:t>
      </w:r>
      <w:r w:rsidRPr="00A1702A" w:rsidR="000023DC">
        <w:t xml:space="preserve"> </w:t>
      </w:r>
    </w:p>
    <w:p w:rsidRPr="00A1702A" w:rsidR="00D14E86" w:rsidP="00FA48B2" w:rsidRDefault="00D2667B" w14:paraId="527E16FB" w14:textId="64F4631D">
      <w:pPr>
        <w:pStyle w:val="ListParagraph"/>
        <w:ind w:left="1440"/>
      </w:pPr>
      <w:r w:rsidRPr="00A1702A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editId="4D720E04" wp14:anchorId="56788222">
                <wp:simplePos x="0" y="0"/>
                <wp:positionH relativeFrom="column">
                  <wp:posOffset>6002079</wp:posOffset>
                </wp:positionH>
                <wp:positionV relativeFrom="page">
                  <wp:posOffset>6698512</wp:posOffset>
                </wp:positionV>
                <wp:extent cx="243988" cy="893135"/>
                <wp:effectExtent l="0" t="0" r="41910" b="21590"/>
                <wp:wrapNone/>
                <wp:docPr id="8" name="Right Brac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988" cy="893135"/>
                        </a:xfrm>
                        <a:prstGeom prst="rightBrace">
                          <a:avLst>
                            <a:gd name="adj1" fmla="val 0"/>
                            <a:gd name="adj2" fmla="val 50000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88" coordsize="21600,21600" filled="f" o:spt="88" adj="1800,10800" path="m,qx10800@0l10800@2qy21600@11,10800@3l10800@1qy,21600e" w14:anchorId="12095D84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textboxrect="0,@4,7637,@5" arrowok="t" o:connecttype="custom" o:connectlocs="0,0;21600,@11;0,21600"/>
                <v:handles>
                  <v:h position="center,#0" yrange="0,@8"/>
                  <v:h position="bottomRight,#1" yrange="@9,@10"/>
                </v:handles>
              </v:shapetype>
              <v:shape id="Right Brace 8" style="position:absolute;margin-left:472.6pt;margin-top:527.45pt;width:19.2pt;height:70.3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26" filled="t" fillcolor="window" strokecolor="windowText" strokeweight="1.5pt" type="#_x0000_t88" adj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">
                <v:stroke joinstyle="miter"/>
                <w10:wrap anchory="page"/>
              </v:shape>
            </w:pict>
          </mc:Fallback>
        </mc:AlternateContent>
      </w:r>
      <w:r w:rsidRPr="00A1702A" w:rsidR="00FA48B2">
        <w:t xml:space="preserve">If No, </w:t>
      </w:r>
      <w:r w:rsidRPr="00A1702A" w:rsidR="001F1835">
        <w:t>are you</w:t>
      </w:r>
      <w:r w:rsidRPr="00A1702A" w:rsidR="00FA48B2">
        <w:t xml:space="preserve"> </w:t>
      </w:r>
      <w:r w:rsidRPr="00A1702A" w:rsidR="001F1835">
        <w:t xml:space="preserve">planning to pursue </w:t>
      </w:r>
      <w:r w:rsidRPr="00A1702A" w:rsidR="001A7E5B">
        <w:t xml:space="preserve"> </w:t>
      </w:r>
    </w:p>
    <w:p w:rsidRPr="00A1702A" w:rsidR="000A4788" w:rsidP="000A4788" w:rsidRDefault="001F1835" w14:paraId="7D4ED256" w14:textId="77777777">
      <w:pPr>
        <w:pStyle w:val="ListParagraph"/>
        <w:ind w:left="1440"/>
        <w:rPr>
          <w:noProof/>
        </w:rPr>
      </w:pPr>
      <w:r w:rsidRPr="00A1702A">
        <w:t>an advanced degree</w:t>
      </w:r>
      <w:r w:rsidRPr="00A1702A" w:rsidR="00FC4716">
        <w:t xml:space="preserve"> program</w:t>
      </w:r>
      <w:r w:rsidRPr="00A1702A" w:rsidR="00741BEE">
        <w:t>(s)</w:t>
      </w:r>
      <w:r w:rsidRPr="00A1702A">
        <w:t>?</w:t>
      </w:r>
      <w:r w:rsidRPr="00A1702A" w:rsidR="000118CE">
        <w:rPr>
          <w:noProof/>
        </w:rPr>
        <w:t xml:space="preserve"> </w:t>
      </w:r>
      <w:r w:rsidRPr="00A1702A" w:rsidR="000A4788">
        <w:rPr>
          <w:noProof/>
        </w:rPr>
        <w:t xml:space="preserve">By pursue, we mean start looking into programs, take entrance </w:t>
      </w:r>
    </w:p>
    <w:p w:rsidRPr="00A1702A" w:rsidR="00FA48B2" w:rsidP="000A4788" w:rsidRDefault="000A4788" w14:paraId="2A6F2898" w14:textId="6F5EC6A3">
      <w:pPr>
        <w:pStyle w:val="ListParagraph"/>
        <w:ind w:left="1440"/>
      </w:pPr>
      <w:r w:rsidRPr="00A1702A">
        <w:rPr>
          <w:noProof/>
        </w:rPr>
        <w:t>exams or prepare for them, apply for programs, etc.</w:t>
      </w:r>
    </w:p>
    <w:p w:rsidRPr="00A1702A" w:rsidR="00FA48B2" w:rsidP="005C13C6" w:rsidRDefault="00FA48B2" w14:paraId="75D56E3F" w14:textId="7D2782F4">
      <w:pPr>
        <w:pStyle w:val="ListParagraph"/>
        <w:numPr>
          <w:ilvl w:val="0"/>
          <w:numId w:val="14"/>
        </w:numPr>
      </w:pPr>
      <w:bookmarkStart w:name="_Hlk27574579" w:id="6"/>
      <w:r w:rsidRPr="00A1702A">
        <w:t>Yes</w:t>
      </w:r>
      <w:r w:rsidRPr="00A1702A" w:rsidR="001F1835">
        <w:t xml:space="preserve">, </w:t>
      </w:r>
      <w:r w:rsidRPr="00A1702A" w:rsidR="00BA3ECA">
        <w:t xml:space="preserve">starting </w:t>
      </w:r>
      <w:r w:rsidRPr="00A1702A" w:rsidR="001F1835">
        <w:t>in the next year</w:t>
      </w:r>
      <w:r w:rsidRPr="00A1702A" w:rsidR="0033300A">
        <w:t>.</w:t>
      </w:r>
    </w:p>
    <w:p w:rsidRPr="00A1702A" w:rsidR="001F1835" w:rsidP="005C13C6" w:rsidRDefault="001F1835" w14:paraId="4658F5CB" w14:textId="0DB917D1">
      <w:pPr>
        <w:pStyle w:val="ListParagraph"/>
        <w:numPr>
          <w:ilvl w:val="0"/>
          <w:numId w:val="14"/>
        </w:numPr>
      </w:pPr>
      <w:r w:rsidRPr="00A1702A">
        <w:t xml:space="preserve">Yes, </w:t>
      </w:r>
      <w:r w:rsidRPr="00A1702A" w:rsidR="00BA3ECA">
        <w:t xml:space="preserve">starting </w:t>
      </w:r>
      <w:r w:rsidRPr="00A1702A">
        <w:t>in the next 2-</w:t>
      </w:r>
      <w:r w:rsidRPr="00A1702A" w:rsidR="0033300A">
        <w:t>4</w:t>
      </w:r>
      <w:r w:rsidRPr="00A1702A">
        <w:t xml:space="preserve"> years</w:t>
      </w:r>
      <w:r w:rsidRPr="00A1702A" w:rsidR="0033300A">
        <w:t>.</w:t>
      </w:r>
    </w:p>
    <w:p w:rsidRPr="00A1702A" w:rsidR="002F7CBE" w:rsidP="0033300A" w:rsidRDefault="001F1835" w14:paraId="435CAF88" w14:textId="11AB53E0">
      <w:pPr>
        <w:pStyle w:val="ListParagraph"/>
        <w:numPr>
          <w:ilvl w:val="0"/>
          <w:numId w:val="14"/>
        </w:numPr>
      </w:pPr>
      <w:r w:rsidRPr="00A1702A">
        <w:t xml:space="preserve">Yes, </w:t>
      </w:r>
      <w:r w:rsidRPr="00A1702A" w:rsidR="00BA3ECA">
        <w:t xml:space="preserve">starting </w:t>
      </w:r>
      <w:r w:rsidRPr="00A1702A">
        <w:t xml:space="preserve">in </w:t>
      </w:r>
      <w:r w:rsidRPr="00A1702A" w:rsidR="008E5FA4">
        <w:t>the nex</w:t>
      </w:r>
      <w:r w:rsidRPr="00A1702A" w:rsidR="002F7CBE">
        <w:t>t</w:t>
      </w:r>
      <w:r w:rsidRPr="00A1702A" w:rsidR="008E5FA4">
        <w:t xml:space="preserve"> </w:t>
      </w:r>
      <w:r w:rsidRPr="00A1702A" w:rsidR="0033300A">
        <w:t>5</w:t>
      </w:r>
      <w:r w:rsidRPr="00A1702A">
        <w:t>-</w:t>
      </w:r>
      <w:r w:rsidRPr="00A1702A" w:rsidR="0033300A">
        <w:t>10</w:t>
      </w:r>
      <w:r w:rsidRPr="00A1702A">
        <w:t xml:space="preserve"> years</w:t>
      </w:r>
      <w:r w:rsidRPr="00A1702A" w:rsidR="0033300A">
        <w:t>.</w:t>
      </w:r>
      <w:r w:rsidRPr="00A1702A" w:rsidR="006611D2">
        <w:t xml:space="preserve"> </w:t>
      </w:r>
    </w:p>
    <w:p w:rsidRPr="00A1702A" w:rsidR="00FC4716" w:rsidP="0033300A" w:rsidRDefault="00D4360B" w14:paraId="7C6D0153" w14:textId="7AECEFD4">
      <w:pPr>
        <w:pStyle w:val="ListParagraph"/>
        <w:numPr>
          <w:ilvl w:val="0"/>
          <w:numId w:val="14"/>
        </w:numPr>
      </w:pPr>
      <w:r w:rsidRPr="00A1702A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editId="728E795C" wp14:anchorId="58C48D4D">
                <wp:simplePos x="0" y="0"/>
                <wp:positionH relativeFrom="column">
                  <wp:posOffset>6301740</wp:posOffset>
                </wp:positionH>
                <wp:positionV relativeFrom="paragraph">
                  <wp:posOffset>158115</wp:posOffset>
                </wp:positionV>
                <wp:extent cx="675640" cy="635635"/>
                <wp:effectExtent l="0" t="0" r="10160" b="1206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640" cy="63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1702A" w:rsidR="0084746E" w:rsidP="004C5F7B" w:rsidRDefault="0084746E" w14:paraId="2FA23B61" w14:textId="22C2A16A">
                            <w:pPr>
                              <w:spacing w:before="0" w:after="0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A1702A">
                              <w:rPr>
                                <w:b/>
                                <w:color w:val="000000" w:themeColor="text1"/>
                              </w:rPr>
                              <w:t xml:space="preserve">Skip to </w:t>
                            </w:r>
                          </w:p>
                          <w:p w:rsidRPr="009838EB" w:rsidR="0084746E" w:rsidP="004C5F7B" w:rsidRDefault="0084746E" w14:paraId="275B769F" w14:textId="0B4D4D7C">
                            <w:pPr>
                              <w:spacing w:before="0" w:after="0"/>
                            </w:pPr>
                            <w:r w:rsidRPr="00A1702A">
                              <w:rPr>
                                <w:b/>
                                <w:color w:val="000000" w:themeColor="text1"/>
                              </w:rPr>
                              <w:t>Question 25</w:t>
                            </w:r>
                          </w:p>
                          <w:p w:rsidR="0084746E" w:rsidRDefault="0084746E" w14:paraId="53B90F67" w14:textId="48CEE1D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_x0000_s1030" style="position:absolute;left:0;text-align:left;margin-left:496.2pt;margin-top:12.45pt;width:53.2pt;height:50.0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" w14:anchorId="58C48D4D">
                <v:textbox>
                  <w:txbxContent>
                    <w:p w:rsidRPr="00A1702A" w:rsidR="0084746E" w:rsidP="004C5F7B" w:rsidRDefault="0084746E" w14:paraId="2FA23B61" w14:textId="22C2A16A">
                      <w:pPr>
                        <w:spacing w:before="0" w:after="0"/>
                        <w:rPr>
                          <w:b/>
                          <w:color w:val="000000" w:themeColor="text1"/>
                        </w:rPr>
                      </w:pPr>
                      <w:r w:rsidRPr="00A1702A">
                        <w:rPr>
                          <w:b/>
                          <w:color w:val="000000" w:themeColor="text1"/>
                        </w:rPr>
                        <w:t xml:space="preserve">Skip to </w:t>
                      </w:r>
                    </w:p>
                    <w:p w:rsidRPr="009838EB" w:rsidR="0084746E" w:rsidP="004C5F7B" w:rsidRDefault="0084746E" w14:paraId="275B769F" w14:textId="0B4D4D7C">
                      <w:pPr>
                        <w:spacing w:before="0" w:after="0"/>
                      </w:pPr>
                      <w:r w:rsidRPr="00A1702A">
                        <w:rPr>
                          <w:b/>
                          <w:color w:val="000000" w:themeColor="text1"/>
                        </w:rPr>
                        <w:t>Question 25</w:t>
                      </w:r>
                    </w:p>
                    <w:p w:rsidR="0084746E" w:rsidRDefault="0084746E" w14:paraId="53B90F67" w14:textId="48CEE1D0"/>
                  </w:txbxContent>
                </v:textbox>
              </v:shape>
            </w:pict>
          </mc:Fallback>
        </mc:AlternateContent>
      </w:r>
      <w:r w:rsidRPr="00A1702A" w:rsidR="00FC4716">
        <w:t xml:space="preserve">Yes, </w:t>
      </w:r>
      <w:r w:rsidRPr="00A1702A" w:rsidR="00BA3ECA">
        <w:t xml:space="preserve">starting </w:t>
      </w:r>
      <w:r w:rsidRPr="00A1702A" w:rsidR="00FC4716">
        <w:t>in more than 10 years.</w:t>
      </w:r>
    </w:p>
    <w:p w:rsidRPr="00A1702A" w:rsidR="006123C4" w:rsidP="005C13C6" w:rsidRDefault="00733AE7" w14:paraId="1A6419E2" w14:textId="622DBD76">
      <w:pPr>
        <w:pStyle w:val="ListParagraph"/>
        <w:numPr>
          <w:ilvl w:val="0"/>
          <w:numId w:val="14"/>
        </w:numPr>
      </w:pPr>
      <w:r w:rsidRPr="00A1702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5554CF1B" wp14:anchorId="4357F020">
                <wp:simplePos x="0" y="0"/>
                <wp:positionH relativeFrom="column">
                  <wp:posOffset>6034670</wp:posOffset>
                </wp:positionH>
                <wp:positionV relativeFrom="page">
                  <wp:posOffset>7793355</wp:posOffset>
                </wp:positionV>
                <wp:extent cx="201324" cy="1386205"/>
                <wp:effectExtent l="0" t="0" r="46355" b="23495"/>
                <wp:wrapNone/>
                <wp:docPr id="2" name="Right Bra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324" cy="1386205"/>
                        </a:xfrm>
                        <a:prstGeom prst="rightBrace">
                          <a:avLst>
                            <a:gd name="adj1" fmla="val 0"/>
                            <a:gd name="adj2" fmla="val 50000"/>
                          </a:avLst>
                        </a:prstGeom>
                        <a:solidFill>
                          <a:sysClr val="window" lastClr="FFFFFF"/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Right Brace 2" style="position:absolute;margin-left:475.15pt;margin-top:613.65pt;width:15.85pt;height:109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26" filled="t" fillcolor="window" strokecolor="windowText" strokeweight="1.5pt" type="#_x0000_t88" adj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" w14:anchorId="6F0DFA72">
                <v:stroke joinstyle="miter"/>
                <w10:wrap anchory="page"/>
              </v:shape>
            </w:pict>
          </mc:Fallback>
        </mc:AlternateContent>
      </w:r>
      <w:r w:rsidRPr="00A1702A" w:rsidR="00FA48B2">
        <w:t xml:space="preserve">No     </w:t>
      </w:r>
    </w:p>
    <w:bookmarkEnd w:id="6"/>
    <w:p w:rsidRPr="00A1702A" w:rsidR="009B56E4" w:rsidP="00565D3A" w:rsidRDefault="006123C4" w14:paraId="2CF66B54" w14:textId="6ACB5AEE">
      <w:pPr>
        <w:pStyle w:val="ListParagraph"/>
        <w:ind w:left="2160"/>
      </w:pPr>
      <w:r w:rsidRPr="00A1702A">
        <w:t>If No,</w:t>
      </w:r>
      <w:r w:rsidRPr="00A1702A" w:rsidR="009B56E4">
        <w:t xml:space="preserve"> what are your reason(s) for not pursuing </w:t>
      </w:r>
      <w:r w:rsidRPr="00A1702A" w:rsidR="00613DA9">
        <w:t xml:space="preserve">an </w:t>
      </w:r>
      <w:r w:rsidRPr="00A1702A" w:rsidR="009B56E4">
        <w:t>advanced degree? (Select all that apply)</w:t>
      </w:r>
      <w:r w:rsidRPr="00A1702A" w:rsidR="00240C65">
        <w:rPr>
          <w:noProof/>
        </w:rPr>
        <w:t xml:space="preserve"> </w:t>
      </w:r>
    </w:p>
    <w:p w:rsidRPr="00A1702A" w:rsidR="009B56E4" w:rsidP="00EF630F" w:rsidRDefault="009B56E4" w14:paraId="158A4BC3" w14:textId="4D88247F">
      <w:pPr>
        <w:pStyle w:val="ListParagraph"/>
        <w:numPr>
          <w:ilvl w:val="4"/>
          <w:numId w:val="18"/>
        </w:numPr>
      </w:pPr>
      <w:r w:rsidRPr="00A1702A">
        <w:t xml:space="preserve">Financial </w:t>
      </w:r>
      <w:r w:rsidRPr="00A1702A" w:rsidR="00565D3A">
        <w:t xml:space="preserve">reasons </w:t>
      </w:r>
      <w:r w:rsidRPr="00A1702A">
        <w:t>(i.e., tuition cost)</w:t>
      </w:r>
    </w:p>
    <w:p w:rsidRPr="00A1702A" w:rsidR="00565D3A" w:rsidP="00EF630F" w:rsidRDefault="00565D3A" w14:paraId="3FF64468" w14:textId="018FED93">
      <w:pPr>
        <w:pStyle w:val="ListParagraph"/>
        <w:numPr>
          <w:ilvl w:val="4"/>
          <w:numId w:val="18"/>
        </w:numPr>
      </w:pPr>
      <w:r w:rsidRPr="00A1702A">
        <w:t>Family commitment (e.g., need to care for family members)</w:t>
      </w:r>
    </w:p>
    <w:p w:rsidRPr="00A1702A" w:rsidR="00565D3A" w:rsidP="00EF630F" w:rsidRDefault="00565D3A" w14:paraId="3C47ADA6" w14:textId="18C343FB">
      <w:pPr>
        <w:pStyle w:val="ListParagraph"/>
        <w:numPr>
          <w:ilvl w:val="4"/>
          <w:numId w:val="18"/>
        </w:numPr>
      </w:pPr>
      <w:r w:rsidRPr="00A1702A">
        <w:t>Health reasons</w:t>
      </w:r>
      <w:r w:rsidRPr="00A1702A" w:rsidR="00352D80">
        <w:tab/>
      </w:r>
      <w:r w:rsidRPr="00A1702A" w:rsidR="00352D80">
        <w:tab/>
      </w:r>
      <w:r w:rsidRPr="00A1702A" w:rsidR="00352D80">
        <w:tab/>
      </w:r>
      <w:r w:rsidRPr="00A1702A" w:rsidR="00352D80">
        <w:tab/>
      </w:r>
      <w:r w:rsidRPr="00A1702A" w:rsidR="00352D80">
        <w:tab/>
      </w:r>
      <w:r w:rsidRPr="00A1702A" w:rsidR="00352D80">
        <w:tab/>
      </w:r>
      <w:r w:rsidRPr="00A1702A" w:rsidR="00352D80">
        <w:tab/>
      </w:r>
    </w:p>
    <w:p w:rsidRPr="00A1702A" w:rsidR="00AB4F83" w:rsidP="00EF630F" w:rsidRDefault="009B56E4" w14:paraId="125EED60" w14:textId="090748F4">
      <w:pPr>
        <w:pStyle w:val="ListParagraph"/>
        <w:numPr>
          <w:ilvl w:val="4"/>
          <w:numId w:val="18"/>
        </w:numPr>
      </w:pPr>
      <w:r w:rsidRPr="00A1702A">
        <w:t>Personal reasons</w:t>
      </w:r>
    </w:p>
    <w:p w:rsidRPr="00A1702A" w:rsidR="00565D3A" w:rsidP="00EF630F" w:rsidRDefault="00565D3A" w14:paraId="61894EF8" w14:textId="56B39C2E">
      <w:pPr>
        <w:pStyle w:val="ListParagraph"/>
        <w:numPr>
          <w:ilvl w:val="4"/>
          <w:numId w:val="18"/>
        </w:numPr>
      </w:pPr>
      <w:r w:rsidRPr="00A1702A">
        <w:lastRenderedPageBreak/>
        <w:t>Academic reasons</w:t>
      </w:r>
      <w:r w:rsidR="000025A4">
        <w:t xml:space="preserve">       (See next page)</w:t>
      </w:r>
    </w:p>
    <w:p w:rsidR="000025A4" w:rsidP="000025A4" w:rsidRDefault="000025A4" w14:paraId="2F02EACA" w14:textId="71BF0847">
      <w:pPr>
        <w:ind w:left="3240"/>
      </w:pPr>
      <w:r>
        <w:t>(Continue from Question 21)</w:t>
      </w:r>
    </w:p>
    <w:p w:rsidRPr="009838EB" w:rsidR="0021552E" w:rsidP="00EF630F" w:rsidRDefault="0021552E" w14:paraId="7E705690" w14:textId="4EEB2BFA">
      <w:pPr>
        <w:pStyle w:val="ListParagraph"/>
        <w:numPr>
          <w:ilvl w:val="4"/>
          <w:numId w:val="18"/>
        </w:numPr>
      </w:pPr>
      <w:r w:rsidRPr="009838EB">
        <w:t>No</w:t>
      </w:r>
      <w:r w:rsidRPr="009838EB" w:rsidR="00565D3A">
        <w:t>t</w:t>
      </w:r>
      <w:r w:rsidRPr="009838EB">
        <w:t xml:space="preserve"> interest</w:t>
      </w:r>
      <w:r w:rsidRPr="009838EB" w:rsidR="00565D3A">
        <w:t>ed</w:t>
      </w:r>
    </w:p>
    <w:p w:rsidRPr="004C5F7B" w:rsidR="0033300A" w:rsidP="004C5F7B" w:rsidRDefault="009B56E4" w14:paraId="69893049" w14:textId="73E53CEB">
      <w:pPr>
        <w:pStyle w:val="ListParagraph"/>
        <w:numPr>
          <w:ilvl w:val="4"/>
          <w:numId w:val="18"/>
        </w:numPr>
        <w:rPr>
          <w:b/>
          <w:color w:val="000000" w:themeColor="text1"/>
        </w:rPr>
      </w:pPr>
      <w:r w:rsidRPr="009838EB">
        <w:t xml:space="preserve">Other: </w:t>
      </w:r>
      <w:r w:rsidRPr="009838EB" w:rsidR="00AB4F83">
        <w:t>(please specify)</w:t>
      </w:r>
      <w:r w:rsidRPr="009838EB">
        <w:t xml:space="preserve"> </w:t>
      </w:r>
      <w:r w:rsidR="004C5F7B">
        <w:rPr>
          <w:b/>
          <w:color w:val="000000" w:themeColor="text1"/>
        </w:rPr>
        <w:t>_______</w:t>
      </w:r>
      <w:r w:rsidR="00C631DB">
        <w:rPr>
          <w:b/>
          <w:color w:val="000000" w:themeColor="text1"/>
        </w:rPr>
        <w:t>_________________</w:t>
      </w:r>
      <w:r w:rsidR="000118CE">
        <w:rPr>
          <w:b/>
          <w:color w:val="000000" w:themeColor="text1"/>
        </w:rPr>
        <w:t>____________</w:t>
      </w:r>
      <w:r w:rsidR="00C631DB">
        <w:rPr>
          <w:b/>
          <w:color w:val="000000" w:themeColor="text1"/>
        </w:rPr>
        <w:t>_</w:t>
      </w:r>
    </w:p>
    <w:p w:rsidR="000E6814" w:rsidP="000E6814" w:rsidRDefault="000E6814" w14:paraId="4E6171BD" w14:textId="77777777">
      <w:pPr>
        <w:pStyle w:val="ListParagraph"/>
      </w:pPr>
    </w:p>
    <w:p w:rsidR="00CE465C" w:rsidP="00402616" w:rsidRDefault="000B6F25" w14:paraId="1AEC8B38" w14:textId="21055396">
      <w:pPr>
        <w:pStyle w:val="ListParagraph"/>
        <w:numPr>
          <w:ilvl w:val="0"/>
          <w:numId w:val="7"/>
        </w:numPr>
      </w:pPr>
      <w:r>
        <w:t>Which of the following best describes the foc</w:t>
      </w:r>
      <w:r w:rsidR="00E31A50">
        <w:t>i</w:t>
      </w:r>
      <w:r>
        <w:t xml:space="preserve"> of your education</w:t>
      </w:r>
      <w:r w:rsidR="00252AF2">
        <w:t xml:space="preserve"> after </w:t>
      </w:r>
      <w:r w:rsidR="00D53B4C">
        <w:t xml:space="preserve">your </w:t>
      </w:r>
      <w:r w:rsidR="00252AF2">
        <w:t>undergraduate degree</w:t>
      </w:r>
      <w:r w:rsidRPr="00D25E97">
        <w:t>?</w:t>
      </w:r>
      <w:r w:rsidRPr="00D25E97" w:rsidR="00112134">
        <w:t xml:space="preserve"> </w:t>
      </w:r>
    </w:p>
    <w:p w:rsidR="00123107" w:rsidP="00CE465C" w:rsidRDefault="00112134" w14:paraId="5798F31A" w14:textId="76EA708B">
      <w:pPr>
        <w:pStyle w:val="ListParagraph"/>
      </w:pPr>
      <w:r w:rsidRPr="00D25E97">
        <w:t>(</w:t>
      </w:r>
      <w:r w:rsidR="00414134">
        <w:t>Select</w:t>
      </w:r>
      <w:r w:rsidRPr="00D25E97">
        <w:t xml:space="preserve"> all</w:t>
      </w:r>
      <w:r w:rsidR="00414134">
        <w:t xml:space="preserve"> that</w:t>
      </w:r>
      <w:r w:rsidRPr="00D25E97">
        <w:t xml:space="preserve"> apply)</w:t>
      </w:r>
    </w:p>
    <w:p w:rsidR="00402616" w:rsidP="00402616" w:rsidRDefault="00402616" w14:paraId="15F06764" w14:textId="6B5A162A">
      <w:pPr>
        <w:pStyle w:val="ListParagraph"/>
        <w:spacing w:before="0" w:after="0" w:line="240" w:lineRule="auto"/>
        <w:ind w:left="7200"/>
      </w:pPr>
      <w:r>
        <w:t xml:space="preserve">   </w:t>
      </w:r>
    </w:p>
    <w:tbl>
      <w:tblPr>
        <w:tblStyle w:val="TableGrid"/>
        <w:tblW w:w="0" w:type="auto"/>
        <w:tblInd w:w="72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120"/>
        <w:gridCol w:w="1620"/>
        <w:gridCol w:w="1620"/>
      </w:tblGrid>
      <w:tr w:rsidR="00D8244C" w:rsidTr="00D8244C" w14:paraId="6E24A045" w14:textId="77777777">
        <w:trPr>
          <w:trHeight w:val="487"/>
        </w:trPr>
        <w:tc>
          <w:tcPr>
            <w:tcW w:w="6120" w:type="dxa"/>
          </w:tcPr>
          <w:p w:rsidRPr="00A1702A" w:rsidR="00D8244C" w:rsidP="00226FAF" w:rsidRDefault="00D8244C" w14:paraId="1C349B8A" w14:textId="77777777">
            <w:pPr>
              <w:pStyle w:val="ListParagraph"/>
              <w:ind w:left="0"/>
            </w:pPr>
          </w:p>
        </w:tc>
        <w:tc>
          <w:tcPr>
            <w:tcW w:w="1620" w:type="dxa"/>
          </w:tcPr>
          <w:p w:rsidRPr="00A1702A" w:rsidR="00D8244C" w:rsidP="00226FAF" w:rsidRDefault="00D8244C" w14:paraId="293FBF12" w14:textId="39CAFCB2">
            <w:pPr>
              <w:pStyle w:val="ListParagraph"/>
              <w:ind w:left="0"/>
            </w:pPr>
            <w:r w:rsidRPr="00A1702A">
              <w:t>Date  Started</w:t>
            </w:r>
          </w:p>
        </w:tc>
        <w:tc>
          <w:tcPr>
            <w:tcW w:w="1620" w:type="dxa"/>
          </w:tcPr>
          <w:p w:rsidRPr="00A1702A" w:rsidR="00D8244C" w:rsidP="00226FAF" w:rsidRDefault="00D8244C" w14:paraId="09072BA0" w14:textId="77777777">
            <w:pPr>
              <w:pStyle w:val="ListParagraph"/>
              <w:ind w:left="0"/>
            </w:pPr>
            <w:r w:rsidRPr="00A1702A">
              <w:t xml:space="preserve">Date Completed </w:t>
            </w:r>
          </w:p>
          <w:p w:rsidRPr="00A1702A" w:rsidR="00D8244C" w:rsidP="00226FAF" w:rsidRDefault="00D8244C" w14:paraId="31B33842" w14:textId="60C53821">
            <w:pPr>
              <w:pStyle w:val="ListParagraph"/>
              <w:ind w:left="0"/>
            </w:pPr>
            <w:r w:rsidRPr="00A1702A">
              <w:t>(or expected)</w:t>
            </w:r>
          </w:p>
        </w:tc>
      </w:tr>
      <w:tr w:rsidR="00D8244C" w:rsidTr="00D8244C" w14:paraId="73D0861D" w14:textId="770813D4">
        <w:trPr>
          <w:trHeight w:val="487"/>
        </w:trPr>
        <w:tc>
          <w:tcPr>
            <w:tcW w:w="6120" w:type="dxa"/>
          </w:tcPr>
          <w:p w:rsidRPr="00A1702A" w:rsidR="00D8244C" w:rsidP="00402616" w:rsidRDefault="00D8244C" w14:paraId="13FC5226" w14:textId="77777777">
            <w:pPr>
              <w:pStyle w:val="ListParagraph"/>
              <w:ind w:left="0"/>
            </w:pPr>
          </w:p>
          <w:p w:rsidRPr="00A1702A" w:rsidR="00D8244C" w:rsidP="00C07193" w:rsidRDefault="00D8244C" w14:paraId="51E82D8E" w14:textId="77777777">
            <w:pPr>
              <w:pStyle w:val="ListParagraph"/>
              <w:numPr>
                <w:ilvl w:val="1"/>
                <w:numId w:val="35"/>
              </w:numPr>
              <w:ind w:left="360"/>
            </w:pPr>
            <w:bookmarkStart w:name="_Hlk29394517" w:id="7"/>
            <w:r w:rsidRPr="00A1702A">
              <w:t>Public health (including population health)</w:t>
            </w:r>
          </w:p>
          <w:p w:rsidRPr="00A1702A" w:rsidR="00D8244C" w:rsidP="00C07193" w:rsidRDefault="00D8244C" w14:paraId="66D445BA" w14:textId="6BC1D7F5">
            <w:pPr>
              <w:pStyle w:val="ListParagraph"/>
              <w:numPr>
                <w:ilvl w:val="2"/>
                <w:numId w:val="36"/>
              </w:numPr>
              <w:ind w:left="1080"/>
            </w:pPr>
            <w:r w:rsidRPr="00A1702A">
              <w:t>Master of Public health (MPH)</w:t>
            </w:r>
            <w:bookmarkEnd w:id="7"/>
          </w:p>
        </w:tc>
        <w:tc>
          <w:tcPr>
            <w:tcW w:w="1620" w:type="dxa"/>
          </w:tcPr>
          <w:p w:rsidRPr="00A1702A" w:rsidR="00D8244C" w:rsidP="00402616" w:rsidRDefault="00D8244C" w14:paraId="1F6D6243" w14:textId="77777777">
            <w:pPr>
              <w:pStyle w:val="ListParagraph"/>
              <w:ind w:left="0"/>
            </w:pPr>
          </w:p>
          <w:p w:rsidRPr="00A1702A" w:rsidR="00D8244C" w:rsidP="00402616" w:rsidRDefault="00D8244C" w14:paraId="5FFD8FFB" w14:textId="77777777">
            <w:pPr>
              <w:pStyle w:val="ListParagraph"/>
              <w:ind w:left="0"/>
            </w:pPr>
          </w:p>
          <w:p w:rsidRPr="00A1702A" w:rsidR="00D8244C" w:rsidP="00A65CF0" w:rsidRDefault="00D8244C" w14:paraId="77638D8A" w14:textId="1525556E"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5E974C4C" w14:textId="77777777">
            <w:pPr>
              <w:pStyle w:val="ListParagraph"/>
              <w:ind w:left="0"/>
            </w:pPr>
          </w:p>
          <w:p w:rsidRPr="00A1702A" w:rsidR="00D8244C" w:rsidP="00402616" w:rsidRDefault="00D8244C" w14:paraId="3B535ABF" w14:textId="77777777">
            <w:pPr>
              <w:pStyle w:val="ListParagraph"/>
              <w:ind w:left="0"/>
            </w:pPr>
          </w:p>
          <w:p w:rsidRPr="00A1702A" w:rsidR="00D8244C" w:rsidP="00A65CF0" w:rsidRDefault="00D8244C" w14:paraId="0BEDA6C0" w14:textId="651160F7">
            <w:r w:rsidRPr="00A1702A">
              <w:t>XX/XX/XXXX</w:t>
            </w:r>
          </w:p>
        </w:tc>
      </w:tr>
      <w:tr w:rsidR="00D8244C" w:rsidTr="00D8244C" w14:paraId="5B97E765" w14:textId="77777777">
        <w:trPr>
          <w:trHeight w:val="180"/>
        </w:trPr>
        <w:tc>
          <w:tcPr>
            <w:tcW w:w="6120" w:type="dxa"/>
          </w:tcPr>
          <w:p w:rsidRPr="00A1702A" w:rsidR="00D8244C" w:rsidP="00C07193" w:rsidRDefault="00D8244C" w14:paraId="4CCC6DA0" w14:textId="3A3D8FEA">
            <w:pPr>
              <w:pStyle w:val="ListParagraph"/>
              <w:numPr>
                <w:ilvl w:val="2"/>
                <w:numId w:val="36"/>
              </w:numPr>
              <w:ind w:left="1080"/>
            </w:pPr>
            <w:r w:rsidRPr="00A1702A">
              <w:t>Doctorate of Public Health (DrPH)</w:t>
            </w:r>
          </w:p>
        </w:tc>
        <w:tc>
          <w:tcPr>
            <w:tcW w:w="1620" w:type="dxa"/>
          </w:tcPr>
          <w:p w:rsidRPr="00A1702A" w:rsidR="00D8244C" w:rsidP="00A65CF0" w:rsidRDefault="00D8244C" w14:paraId="599680AB" w14:textId="338C44F3"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A65CF0" w:rsidRDefault="00D8244C" w14:paraId="25023F0E" w14:textId="0FDD2324">
            <w:r w:rsidRPr="00A1702A">
              <w:t>XX/XX/XXXX</w:t>
            </w:r>
          </w:p>
        </w:tc>
      </w:tr>
      <w:tr w:rsidR="00D8244C" w:rsidTr="00D8244C" w14:paraId="74526C32" w14:textId="77777777">
        <w:trPr>
          <w:trHeight w:val="180"/>
        </w:trPr>
        <w:tc>
          <w:tcPr>
            <w:tcW w:w="6120" w:type="dxa"/>
          </w:tcPr>
          <w:p w:rsidRPr="00A1702A" w:rsidR="00D8244C" w:rsidP="00C07193" w:rsidRDefault="00D8244C" w14:paraId="273F7242" w14:textId="031AA3FD">
            <w:pPr>
              <w:pStyle w:val="ListParagraph"/>
              <w:numPr>
                <w:ilvl w:val="2"/>
                <w:numId w:val="36"/>
              </w:numPr>
              <w:ind w:left="1080"/>
            </w:pPr>
            <w:r w:rsidRPr="00A1702A">
              <w:t>Master of Science (MSPH)</w:t>
            </w:r>
          </w:p>
        </w:tc>
        <w:tc>
          <w:tcPr>
            <w:tcW w:w="1620" w:type="dxa"/>
          </w:tcPr>
          <w:p w:rsidRPr="00A1702A" w:rsidR="00D8244C" w:rsidP="00A65CF0" w:rsidRDefault="00D8244C" w14:paraId="480F1070" w14:textId="7779ACB3"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A65CF0" w:rsidRDefault="00D8244C" w14:paraId="7E3E0F15" w14:textId="4D6F9287">
            <w:r w:rsidRPr="00A1702A">
              <w:t>XX/XX/XXXX</w:t>
            </w:r>
          </w:p>
        </w:tc>
      </w:tr>
      <w:tr w:rsidR="00D8244C" w:rsidTr="00D8244C" w14:paraId="12BC9BE7" w14:textId="77777777">
        <w:trPr>
          <w:trHeight w:val="188"/>
        </w:trPr>
        <w:tc>
          <w:tcPr>
            <w:tcW w:w="6120" w:type="dxa"/>
          </w:tcPr>
          <w:p w:rsidRPr="00A1702A" w:rsidR="00D8244C" w:rsidP="00C07193" w:rsidRDefault="00D8244C" w14:paraId="77AA4C0F" w14:textId="015709AB">
            <w:pPr>
              <w:pStyle w:val="ListParagraph"/>
              <w:numPr>
                <w:ilvl w:val="2"/>
                <w:numId w:val="36"/>
              </w:numPr>
              <w:ind w:left="1080"/>
            </w:pPr>
            <w:r w:rsidRPr="00A1702A">
              <w:t>Doctor of Philosophy (PhD)</w:t>
            </w:r>
          </w:p>
        </w:tc>
        <w:tc>
          <w:tcPr>
            <w:tcW w:w="1620" w:type="dxa"/>
          </w:tcPr>
          <w:p w:rsidRPr="00A1702A" w:rsidR="00D8244C" w:rsidP="00A65CF0" w:rsidRDefault="00D8244C" w14:paraId="5B34C3D3" w14:textId="792CAEA8"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A65CF0" w:rsidRDefault="00D8244C" w14:paraId="21A3A4A3" w14:textId="15A2A12B">
            <w:r w:rsidRPr="00A1702A">
              <w:t>XX/XX/XXXX</w:t>
            </w:r>
          </w:p>
        </w:tc>
      </w:tr>
      <w:tr w:rsidR="00D8244C" w:rsidTr="00D8244C" w14:paraId="530E9B21" w14:textId="77777777">
        <w:trPr>
          <w:trHeight w:val="165"/>
        </w:trPr>
        <w:tc>
          <w:tcPr>
            <w:tcW w:w="6120" w:type="dxa"/>
          </w:tcPr>
          <w:p w:rsidRPr="00A1702A" w:rsidR="00D8244C" w:rsidP="00C07193" w:rsidRDefault="00D8244C" w14:paraId="3BA6FB81" w14:textId="2CAD7BE4">
            <w:pPr>
              <w:pStyle w:val="ListParagraph"/>
              <w:numPr>
                <w:ilvl w:val="2"/>
                <w:numId w:val="36"/>
              </w:numPr>
              <w:ind w:left="1080"/>
            </w:pPr>
            <w:r w:rsidRPr="00A1702A">
              <w:t>Doctor of Science (ScD)</w:t>
            </w:r>
          </w:p>
        </w:tc>
        <w:tc>
          <w:tcPr>
            <w:tcW w:w="1620" w:type="dxa"/>
          </w:tcPr>
          <w:p w:rsidRPr="00A1702A" w:rsidR="00D8244C" w:rsidP="00A65CF0" w:rsidRDefault="00D8244C" w14:paraId="100B49B3" w14:textId="786BE415"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A65CF0" w:rsidRDefault="00D8244C" w14:paraId="3CCA9265" w14:textId="24D19AB8">
            <w:r w:rsidRPr="00A1702A">
              <w:t>XX/XX/XXXX</w:t>
            </w:r>
          </w:p>
        </w:tc>
      </w:tr>
      <w:tr w:rsidR="00D8244C" w:rsidTr="00D8244C" w14:paraId="76F60587" w14:textId="77777777">
        <w:trPr>
          <w:trHeight w:val="107"/>
        </w:trPr>
        <w:tc>
          <w:tcPr>
            <w:tcW w:w="6120" w:type="dxa"/>
          </w:tcPr>
          <w:p w:rsidRPr="00A1702A" w:rsidR="00D8244C" w:rsidP="00C07193" w:rsidRDefault="00D8244C" w14:paraId="6719953A" w14:textId="48159ADF">
            <w:pPr>
              <w:pStyle w:val="ListParagraph"/>
              <w:numPr>
                <w:ilvl w:val="2"/>
                <w:numId w:val="36"/>
              </w:numPr>
              <w:ind w:left="1080"/>
            </w:pPr>
            <w:r w:rsidRPr="00A1702A">
              <w:t>Other (please specify) _____________________</w:t>
            </w:r>
          </w:p>
        </w:tc>
        <w:tc>
          <w:tcPr>
            <w:tcW w:w="1620" w:type="dxa"/>
          </w:tcPr>
          <w:p w:rsidRPr="00A1702A" w:rsidR="00D8244C" w:rsidP="00A65CF0" w:rsidRDefault="00D8244C" w14:paraId="5B7EAD08" w14:textId="25AC90D3"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A65CF0" w:rsidRDefault="00D8244C" w14:paraId="772BC02C" w14:textId="683CBC93">
            <w:r w:rsidRPr="00A1702A">
              <w:t>XX/XX/XXXX</w:t>
            </w:r>
          </w:p>
        </w:tc>
      </w:tr>
      <w:tr w:rsidR="00D8244C" w:rsidTr="00D8244C" w14:paraId="6CBD11B1" w14:textId="77777777">
        <w:trPr>
          <w:trHeight w:val="390"/>
        </w:trPr>
        <w:tc>
          <w:tcPr>
            <w:tcW w:w="6120" w:type="dxa"/>
          </w:tcPr>
          <w:p w:rsidRPr="00A1702A" w:rsidR="00D8244C" w:rsidP="00D8244C" w:rsidRDefault="00D8244C" w14:paraId="08821FE1" w14:textId="77777777">
            <w:pPr>
              <w:pStyle w:val="ListParagraph"/>
              <w:ind w:left="360"/>
            </w:pPr>
          </w:p>
          <w:p w:rsidRPr="00A1702A" w:rsidR="00D8244C" w:rsidP="00C07193" w:rsidRDefault="00D8244C" w14:paraId="0FB0FB4D" w14:textId="18A27563">
            <w:pPr>
              <w:pStyle w:val="ListParagraph"/>
              <w:numPr>
                <w:ilvl w:val="1"/>
                <w:numId w:val="35"/>
              </w:numPr>
              <w:ind w:left="360"/>
            </w:pPr>
            <w:r w:rsidRPr="00A1702A">
              <w:t>Health-related fields</w:t>
            </w:r>
            <w:r w:rsidRPr="00A1702A" w:rsidR="005D663A">
              <w:t xml:space="preserve"> (including medicine, pharmacy, or nursing)</w:t>
            </w:r>
          </w:p>
          <w:p w:rsidRPr="00A1702A" w:rsidR="00D8244C" w:rsidP="00C07193" w:rsidRDefault="00D8244C" w14:paraId="7BF8013F" w14:textId="62C55C01">
            <w:pPr>
              <w:pStyle w:val="ListParagraph"/>
              <w:numPr>
                <w:ilvl w:val="2"/>
                <w:numId w:val="37"/>
              </w:numPr>
              <w:ind w:left="1080"/>
            </w:pPr>
            <w:r w:rsidRPr="00A1702A">
              <w:t>Doctor of Medicine (MD)</w:t>
            </w:r>
          </w:p>
        </w:tc>
        <w:tc>
          <w:tcPr>
            <w:tcW w:w="1620" w:type="dxa"/>
          </w:tcPr>
          <w:p w:rsidRPr="00A1702A" w:rsidR="00D8244C" w:rsidP="00402616" w:rsidRDefault="00D8244C" w14:paraId="1BD93931" w14:textId="77777777">
            <w:pPr>
              <w:pStyle w:val="ListParagraph"/>
              <w:ind w:left="0"/>
            </w:pPr>
          </w:p>
          <w:p w:rsidRPr="00A1702A" w:rsidR="00D8244C" w:rsidP="00A65CF0" w:rsidRDefault="00D8244C" w14:paraId="420061B3" w14:textId="77777777"/>
          <w:p w:rsidRPr="00A1702A" w:rsidR="00D8244C" w:rsidP="00A65CF0" w:rsidRDefault="00D8244C" w14:paraId="7454DA86" w14:textId="030DC30C"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7B0318D4" w14:textId="77777777">
            <w:pPr>
              <w:pStyle w:val="ListParagraph"/>
              <w:ind w:left="0"/>
            </w:pPr>
          </w:p>
          <w:p w:rsidRPr="00A1702A" w:rsidR="00D8244C" w:rsidP="00402616" w:rsidRDefault="00D8244C" w14:paraId="55C0CA0C" w14:textId="77777777">
            <w:pPr>
              <w:pStyle w:val="ListParagraph"/>
              <w:ind w:left="0"/>
            </w:pPr>
          </w:p>
          <w:p w:rsidRPr="00A1702A" w:rsidR="00D8244C" w:rsidP="00402616" w:rsidRDefault="00D8244C" w14:paraId="0065E1BB" w14:textId="23B0EEAB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6BD27C2F" w14:textId="77777777">
        <w:trPr>
          <w:trHeight w:val="242"/>
        </w:trPr>
        <w:tc>
          <w:tcPr>
            <w:tcW w:w="6120" w:type="dxa"/>
          </w:tcPr>
          <w:p w:rsidRPr="00A1702A" w:rsidR="00D8244C" w:rsidP="00C07193" w:rsidRDefault="00D8244C" w14:paraId="55183E2E" w14:textId="2A42E12E">
            <w:pPr>
              <w:pStyle w:val="ListParagraph"/>
              <w:numPr>
                <w:ilvl w:val="2"/>
                <w:numId w:val="37"/>
              </w:numPr>
              <w:ind w:left="1080"/>
            </w:pPr>
            <w:r w:rsidRPr="00A1702A">
              <w:t>Doctor of Osteopathic Medicine (DO)</w:t>
            </w:r>
          </w:p>
        </w:tc>
        <w:tc>
          <w:tcPr>
            <w:tcW w:w="1620" w:type="dxa"/>
          </w:tcPr>
          <w:p w:rsidRPr="00A1702A" w:rsidR="00D8244C" w:rsidP="00A65CF0" w:rsidRDefault="00D8244C" w14:paraId="1E1660A7" w14:textId="3AB8B833"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55449594" w14:textId="671E3D7E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4BFB7082" w14:textId="77777777">
        <w:trPr>
          <w:trHeight w:val="210"/>
        </w:trPr>
        <w:tc>
          <w:tcPr>
            <w:tcW w:w="6120" w:type="dxa"/>
          </w:tcPr>
          <w:p w:rsidRPr="00A1702A" w:rsidR="00D8244C" w:rsidP="00C07193" w:rsidRDefault="00D8244C" w14:paraId="282BC58D" w14:textId="1B8ED7BE">
            <w:pPr>
              <w:pStyle w:val="ListParagraph"/>
              <w:numPr>
                <w:ilvl w:val="2"/>
                <w:numId w:val="37"/>
              </w:numPr>
              <w:ind w:left="1080"/>
            </w:pPr>
            <w:r w:rsidRPr="00A1702A">
              <w:t>Bachelor of Science in Nursing (BSN)</w:t>
            </w:r>
          </w:p>
        </w:tc>
        <w:tc>
          <w:tcPr>
            <w:tcW w:w="1620" w:type="dxa"/>
          </w:tcPr>
          <w:p w:rsidRPr="00A1702A" w:rsidR="00D8244C" w:rsidP="00A65CF0" w:rsidRDefault="00D8244C" w14:paraId="32467FA0" w14:textId="3E802D10"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32E7AB96" w14:textId="0E29FD91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410D029C" w14:textId="77777777">
        <w:trPr>
          <w:trHeight w:val="285"/>
        </w:trPr>
        <w:tc>
          <w:tcPr>
            <w:tcW w:w="6120" w:type="dxa"/>
          </w:tcPr>
          <w:p w:rsidRPr="00A1702A" w:rsidR="00D8244C" w:rsidP="00C07193" w:rsidRDefault="00D8244C" w14:paraId="51E1B9B9" w14:textId="0143A7F3">
            <w:pPr>
              <w:pStyle w:val="ListParagraph"/>
              <w:numPr>
                <w:ilvl w:val="2"/>
                <w:numId w:val="37"/>
              </w:numPr>
              <w:ind w:left="1080"/>
            </w:pPr>
            <w:r w:rsidRPr="00A1702A">
              <w:t>Doctorate of Nursing Practice (DNP or PhD)</w:t>
            </w:r>
          </w:p>
        </w:tc>
        <w:tc>
          <w:tcPr>
            <w:tcW w:w="1620" w:type="dxa"/>
          </w:tcPr>
          <w:p w:rsidRPr="00A1702A" w:rsidR="00D8244C" w:rsidP="00A65CF0" w:rsidRDefault="00D8244C" w14:paraId="5B9EBEC1" w14:textId="79EBD014"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12092FDB" w14:textId="7BF161A3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79836F11" w14:textId="77777777">
        <w:trPr>
          <w:trHeight w:val="210"/>
        </w:trPr>
        <w:tc>
          <w:tcPr>
            <w:tcW w:w="6120" w:type="dxa"/>
          </w:tcPr>
          <w:p w:rsidRPr="00A1702A" w:rsidR="00D8244C" w:rsidP="00C07193" w:rsidRDefault="00D8244C" w14:paraId="1F8C9001" w14:textId="16296045">
            <w:pPr>
              <w:pStyle w:val="ListParagraph"/>
              <w:numPr>
                <w:ilvl w:val="2"/>
                <w:numId w:val="37"/>
              </w:numPr>
              <w:ind w:left="1080"/>
            </w:pPr>
            <w:r w:rsidRPr="00A1702A">
              <w:t>Master of Physician Assistant (MSPA)</w:t>
            </w:r>
          </w:p>
        </w:tc>
        <w:tc>
          <w:tcPr>
            <w:tcW w:w="1620" w:type="dxa"/>
          </w:tcPr>
          <w:p w:rsidRPr="00A1702A" w:rsidR="00D8244C" w:rsidP="00A65CF0" w:rsidRDefault="00D8244C" w14:paraId="6E7D3873" w14:textId="51314F57"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6809CA6F" w14:textId="763BB2BB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25806B90" w14:textId="77777777">
        <w:trPr>
          <w:trHeight w:val="285"/>
        </w:trPr>
        <w:tc>
          <w:tcPr>
            <w:tcW w:w="6120" w:type="dxa"/>
          </w:tcPr>
          <w:p w:rsidRPr="00A1702A" w:rsidR="00D8244C" w:rsidP="00C07193" w:rsidRDefault="00D8244C" w14:paraId="0700966D" w14:textId="6C58650C">
            <w:pPr>
              <w:pStyle w:val="ListParagraph"/>
              <w:numPr>
                <w:ilvl w:val="2"/>
                <w:numId w:val="37"/>
              </w:numPr>
              <w:ind w:left="1080"/>
            </w:pPr>
            <w:r w:rsidRPr="00A1702A">
              <w:t>Doctor of Veterinary Medicine (DVM)</w:t>
            </w:r>
          </w:p>
        </w:tc>
        <w:tc>
          <w:tcPr>
            <w:tcW w:w="1620" w:type="dxa"/>
          </w:tcPr>
          <w:p w:rsidRPr="00A1702A" w:rsidR="00D8244C" w:rsidP="00A65CF0" w:rsidRDefault="00D8244C" w14:paraId="3C979250" w14:textId="66E1DB50"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0AF5AD65" w14:textId="6B44AE56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727D1ED1" w14:textId="77777777">
        <w:trPr>
          <w:trHeight w:val="188"/>
        </w:trPr>
        <w:tc>
          <w:tcPr>
            <w:tcW w:w="6120" w:type="dxa"/>
          </w:tcPr>
          <w:p w:rsidRPr="00A1702A" w:rsidR="00D8244C" w:rsidP="00C07193" w:rsidRDefault="00D8244C" w14:paraId="3ED61BDC" w14:textId="01C795A9">
            <w:pPr>
              <w:pStyle w:val="ListParagraph"/>
              <w:numPr>
                <w:ilvl w:val="2"/>
                <w:numId w:val="37"/>
              </w:numPr>
              <w:ind w:left="1080"/>
            </w:pPr>
            <w:r w:rsidRPr="00A1702A">
              <w:t>Doctor of Dental Surgery or Dental Medicine (DDS or DMD)</w:t>
            </w:r>
          </w:p>
        </w:tc>
        <w:tc>
          <w:tcPr>
            <w:tcW w:w="1620" w:type="dxa"/>
          </w:tcPr>
          <w:p w:rsidRPr="00A1702A" w:rsidR="00D8244C" w:rsidP="00A65CF0" w:rsidRDefault="00D8244C" w14:paraId="36F796CC" w14:textId="0FAC4D32"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45D9B985" w14:textId="44E10391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85637E" w14:paraId="1775E1A7" w14:textId="77777777">
        <w:trPr>
          <w:trHeight w:val="450"/>
        </w:trPr>
        <w:tc>
          <w:tcPr>
            <w:tcW w:w="6120" w:type="dxa"/>
          </w:tcPr>
          <w:p w:rsidRPr="00A1702A" w:rsidR="00BA3ECA" w:rsidP="00C07193" w:rsidRDefault="00BA3ECA" w14:paraId="1957F5F9" w14:textId="5865DD2F">
            <w:pPr>
              <w:pStyle w:val="ListParagraph"/>
              <w:numPr>
                <w:ilvl w:val="2"/>
                <w:numId w:val="37"/>
              </w:numPr>
              <w:ind w:left="1080"/>
            </w:pPr>
            <w:r w:rsidRPr="00A1702A">
              <w:t>Doctor of Pharmacy (PharmD)</w:t>
            </w:r>
          </w:p>
          <w:p w:rsidRPr="00A1702A" w:rsidR="00D8244C" w:rsidP="00C07193" w:rsidRDefault="00D8244C" w14:paraId="6145EFDE" w14:textId="4C21368E">
            <w:pPr>
              <w:pStyle w:val="ListParagraph"/>
              <w:numPr>
                <w:ilvl w:val="2"/>
                <w:numId w:val="37"/>
              </w:numPr>
              <w:ind w:left="1080"/>
            </w:pPr>
            <w:r w:rsidRPr="00A1702A">
              <w:t>Other (please specify) ______________________</w:t>
            </w:r>
          </w:p>
        </w:tc>
        <w:tc>
          <w:tcPr>
            <w:tcW w:w="1620" w:type="dxa"/>
          </w:tcPr>
          <w:p w:rsidRPr="00A1702A" w:rsidR="00D8244C" w:rsidP="00402616" w:rsidRDefault="00D8244C" w14:paraId="77D3F8F2" w14:textId="77777777">
            <w:pPr>
              <w:pStyle w:val="ListParagraph"/>
              <w:ind w:left="0"/>
            </w:pPr>
            <w:r w:rsidRPr="00A1702A">
              <w:t>XX/XX/XXXX</w:t>
            </w:r>
          </w:p>
          <w:p w:rsidRPr="00A1702A" w:rsidR="00BA3ECA" w:rsidP="00402616" w:rsidRDefault="00BA3ECA" w14:paraId="530FF8FB" w14:textId="1AEBBC4B">
            <w:pPr>
              <w:pStyle w:val="ListParagraph"/>
              <w:ind w:left="0"/>
            </w:pPr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85637E" w:rsidRDefault="00D8244C" w14:paraId="48ED45FC" w14:textId="3136D229">
            <w:pPr>
              <w:pStyle w:val="ListParagraph"/>
              <w:ind w:left="0"/>
            </w:pPr>
            <w:r w:rsidRPr="00A1702A">
              <w:t>XX/XX/XXXX</w:t>
            </w:r>
          </w:p>
          <w:p w:rsidRPr="00A1702A" w:rsidR="00BA3ECA" w:rsidP="00402616" w:rsidRDefault="00BA3ECA" w14:paraId="0366CE17" w14:textId="6A3F81FB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168BD16E" w14:textId="77777777">
        <w:trPr>
          <w:trHeight w:val="962"/>
        </w:trPr>
        <w:tc>
          <w:tcPr>
            <w:tcW w:w="6120" w:type="dxa"/>
          </w:tcPr>
          <w:p w:rsidRPr="00A1702A" w:rsidR="00D8244C" w:rsidP="001D2DDD" w:rsidRDefault="00D8244C" w14:paraId="17D53075" w14:textId="77777777"/>
          <w:p w:rsidRPr="00A1702A" w:rsidR="00D8244C" w:rsidP="00C07193" w:rsidRDefault="00D8244C" w14:paraId="68B0A815" w14:textId="77777777">
            <w:pPr>
              <w:pStyle w:val="ListParagraph"/>
              <w:numPr>
                <w:ilvl w:val="1"/>
                <w:numId w:val="35"/>
              </w:numPr>
              <w:ind w:left="360"/>
            </w:pPr>
            <w:r w:rsidRPr="00A1702A">
              <w:t>Biomedical sciences (including biology, biochemistry, or other natural sciences)</w:t>
            </w:r>
          </w:p>
          <w:p w:rsidRPr="00A1702A" w:rsidR="00D8244C" w:rsidP="00C07193" w:rsidRDefault="00D8244C" w14:paraId="080E22B8" w14:textId="4F8EDBF8">
            <w:pPr>
              <w:pStyle w:val="ListParagraph"/>
              <w:numPr>
                <w:ilvl w:val="2"/>
                <w:numId w:val="38"/>
              </w:numPr>
              <w:ind w:left="1080"/>
            </w:pPr>
            <w:r w:rsidRPr="00A1702A">
              <w:t>Master of Science (MS)</w:t>
            </w:r>
          </w:p>
        </w:tc>
        <w:tc>
          <w:tcPr>
            <w:tcW w:w="1620" w:type="dxa"/>
          </w:tcPr>
          <w:p w:rsidRPr="00A1702A" w:rsidR="00D8244C" w:rsidP="00402616" w:rsidRDefault="00D8244C" w14:paraId="1DC2B3E9" w14:textId="77777777">
            <w:pPr>
              <w:pStyle w:val="ListParagraph"/>
              <w:ind w:left="0"/>
            </w:pPr>
          </w:p>
          <w:p w:rsidRPr="00A1702A" w:rsidR="00D8244C" w:rsidP="00402616" w:rsidRDefault="00D8244C" w14:paraId="37641616" w14:textId="77777777">
            <w:pPr>
              <w:pStyle w:val="ListParagraph"/>
              <w:ind w:left="0"/>
            </w:pPr>
          </w:p>
          <w:p w:rsidRPr="00A1702A" w:rsidR="00D8244C" w:rsidP="00402616" w:rsidRDefault="00D8244C" w14:paraId="224CE931" w14:textId="77777777">
            <w:pPr>
              <w:pStyle w:val="ListParagraph"/>
              <w:ind w:left="0"/>
            </w:pPr>
          </w:p>
          <w:p w:rsidRPr="00A1702A" w:rsidR="00D8244C" w:rsidP="00402616" w:rsidRDefault="00D8244C" w14:paraId="215691DC" w14:textId="3D72ED97">
            <w:pPr>
              <w:pStyle w:val="ListParagraph"/>
              <w:ind w:left="0"/>
            </w:pPr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239E84E5" w14:textId="77777777">
            <w:pPr>
              <w:pStyle w:val="ListParagraph"/>
              <w:ind w:left="0"/>
            </w:pPr>
          </w:p>
          <w:p w:rsidRPr="00A1702A" w:rsidR="00D8244C" w:rsidP="00402616" w:rsidRDefault="00D8244C" w14:paraId="71E77C57" w14:textId="77777777">
            <w:pPr>
              <w:pStyle w:val="ListParagraph"/>
              <w:ind w:left="0"/>
            </w:pPr>
          </w:p>
          <w:p w:rsidRPr="00A1702A" w:rsidR="00D8244C" w:rsidP="00402616" w:rsidRDefault="00D8244C" w14:paraId="2935441B" w14:textId="77777777">
            <w:pPr>
              <w:pStyle w:val="ListParagraph"/>
              <w:ind w:left="0"/>
            </w:pPr>
          </w:p>
          <w:p w:rsidRPr="00A1702A" w:rsidR="00D8244C" w:rsidP="00402616" w:rsidRDefault="00D8244C" w14:paraId="0B4D225D" w14:textId="1283A14A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099F08E3" w14:textId="77777777">
        <w:trPr>
          <w:trHeight w:val="225"/>
        </w:trPr>
        <w:tc>
          <w:tcPr>
            <w:tcW w:w="6120" w:type="dxa"/>
          </w:tcPr>
          <w:p w:rsidRPr="00A1702A" w:rsidR="00D8244C" w:rsidP="00C07193" w:rsidRDefault="00D8244C" w14:paraId="0DDA06C6" w14:textId="16A9C473">
            <w:pPr>
              <w:pStyle w:val="ListParagraph"/>
              <w:numPr>
                <w:ilvl w:val="2"/>
                <w:numId w:val="38"/>
              </w:numPr>
              <w:ind w:left="1080"/>
            </w:pPr>
            <w:r w:rsidRPr="00A1702A">
              <w:t>Doctor of Philosophy (PhD)</w:t>
            </w:r>
          </w:p>
        </w:tc>
        <w:tc>
          <w:tcPr>
            <w:tcW w:w="1620" w:type="dxa"/>
          </w:tcPr>
          <w:p w:rsidRPr="00A1702A" w:rsidR="00D8244C" w:rsidP="00402616" w:rsidRDefault="00D8244C" w14:paraId="00428E3C" w14:textId="75DFE8D7">
            <w:pPr>
              <w:pStyle w:val="ListParagraph"/>
              <w:ind w:left="0"/>
            </w:pPr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7219E853" w14:textId="22477B54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3ABEF4B5" w14:textId="77777777">
        <w:trPr>
          <w:trHeight w:val="135"/>
        </w:trPr>
        <w:tc>
          <w:tcPr>
            <w:tcW w:w="6120" w:type="dxa"/>
          </w:tcPr>
          <w:p w:rsidRPr="00A1702A" w:rsidR="00D8244C" w:rsidP="00C07193" w:rsidRDefault="00D8244C" w14:paraId="6B5B1DEE" w14:textId="3207220C">
            <w:pPr>
              <w:pStyle w:val="ListParagraph"/>
              <w:numPr>
                <w:ilvl w:val="2"/>
                <w:numId w:val="38"/>
              </w:numPr>
              <w:ind w:left="1080"/>
            </w:pPr>
            <w:r w:rsidRPr="00A1702A">
              <w:t>Doctor of Science (ScD)</w:t>
            </w:r>
          </w:p>
        </w:tc>
        <w:tc>
          <w:tcPr>
            <w:tcW w:w="1620" w:type="dxa"/>
          </w:tcPr>
          <w:p w:rsidRPr="00A1702A" w:rsidR="00D8244C" w:rsidP="00402616" w:rsidRDefault="008F250F" w14:paraId="21981E89" w14:textId="421B2CFF">
            <w:pPr>
              <w:pStyle w:val="ListParagraph"/>
              <w:ind w:left="0"/>
            </w:pPr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8F250F" w14:paraId="78C1DA0D" w14:textId="2921E4E4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39FA9AEA" w14:textId="77777777">
        <w:trPr>
          <w:trHeight w:val="195"/>
        </w:trPr>
        <w:tc>
          <w:tcPr>
            <w:tcW w:w="6120" w:type="dxa"/>
          </w:tcPr>
          <w:p w:rsidRPr="00A1702A" w:rsidR="00D8244C" w:rsidP="00C07193" w:rsidRDefault="00D8244C" w14:paraId="5CA098DF" w14:textId="65819804">
            <w:pPr>
              <w:pStyle w:val="ListParagraph"/>
              <w:numPr>
                <w:ilvl w:val="2"/>
                <w:numId w:val="38"/>
              </w:numPr>
              <w:ind w:left="1080"/>
            </w:pPr>
            <w:r w:rsidRPr="00A1702A">
              <w:t>Other (please specify) ______________________</w:t>
            </w:r>
          </w:p>
        </w:tc>
        <w:tc>
          <w:tcPr>
            <w:tcW w:w="1620" w:type="dxa"/>
          </w:tcPr>
          <w:p w:rsidRPr="00A1702A" w:rsidR="00D8244C" w:rsidP="00402616" w:rsidRDefault="008F250F" w14:paraId="18159C2C" w14:textId="1456D479">
            <w:pPr>
              <w:pStyle w:val="ListParagraph"/>
              <w:ind w:left="0"/>
            </w:pPr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8F250F" w14:paraId="137F6C57" w14:textId="6221F109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544CF79A" w14:textId="77777777">
        <w:trPr>
          <w:trHeight w:val="615"/>
        </w:trPr>
        <w:tc>
          <w:tcPr>
            <w:tcW w:w="6120" w:type="dxa"/>
          </w:tcPr>
          <w:p w:rsidRPr="00A1702A" w:rsidR="00D8244C" w:rsidP="00D8244C" w:rsidRDefault="00D8244C" w14:paraId="6E214F3D" w14:textId="77777777">
            <w:pPr>
              <w:pStyle w:val="ListParagraph"/>
              <w:ind w:left="360"/>
            </w:pPr>
          </w:p>
          <w:p w:rsidRPr="00A1702A" w:rsidR="00D8244C" w:rsidP="00C07193" w:rsidRDefault="00D8244C" w14:paraId="0EE9B832" w14:textId="77777777">
            <w:pPr>
              <w:pStyle w:val="ListParagraph"/>
              <w:numPr>
                <w:ilvl w:val="1"/>
                <w:numId w:val="34"/>
              </w:numPr>
              <w:ind w:left="360"/>
            </w:pPr>
            <w:r w:rsidRPr="00A1702A">
              <w:t>Other</w:t>
            </w:r>
          </w:p>
          <w:p w:rsidRPr="00A1702A" w:rsidR="00D8244C" w:rsidP="00C07193" w:rsidRDefault="00D8244C" w14:paraId="15FB6C8C" w14:textId="1CE624F0">
            <w:pPr>
              <w:pStyle w:val="ListParagraph"/>
              <w:numPr>
                <w:ilvl w:val="2"/>
                <w:numId w:val="39"/>
              </w:numPr>
              <w:ind w:left="1080"/>
            </w:pPr>
            <w:r w:rsidRPr="00A1702A">
              <w:t>Juris Doctor (JD)</w:t>
            </w:r>
          </w:p>
        </w:tc>
        <w:tc>
          <w:tcPr>
            <w:tcW w:w="1620" w:type="dxa"/>
          </w:tcPr>
          <w:p w:rsidRPr="00A1702A" w:rsidR="00D8244C" w:rsidP="00402616" w:rsidRDefault="00D8244C" w14:paraId="4A31411A" w14:textId="77777777">
            <w:pPr>
              <w:pStyle w:val="ListParagraph"/>
              <w:ind w:left="0"/>
            </w:pPr>
          </w:p>
          <w:p w:rsidRPr="00A1702A" w:rsidR="0085637E" w:rsidP="0085637E" w:rsidRDefault="0085637E" w14:paraId="3ED34DD4" w14:textId="77777777">
            <w:r w:rsidRPr="00A1702A">
              <w:tab/>
            </w:r>
          </w:p>
          <w:p w:rsidRPr="00A1702A" w:rsidR="0085637E" w:rsidP="0085637E" w:rsidRDefault="0085637E" w14:paraId="697FE4CA" w14:textId="4F31A6A8"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62636989" w14:textId="77777777">
            <w:pPr>
              <w:pStyle w:val="ListParagraph"/>
              <w:ind w:left="0"/>
            </w:pPr>
          </w:p>
          <w:p w:rsidRPr="00A1702A" w:rsidR="0085637E" w:rsidP="00402616" w:rsidRDefault="0085637E" w14:paraId="6AD76B51" w14:textId="77777777">
            <w:pPr>
              <w:pStyle w:val="ListParagraph"/>
              <w:ind w:left="0"/>
            </w:pPr>
          </w:p>
          <w:p w:rsidRPr="00A1702A" w:rsidR="0085637E" w:rsidP="00402616" w:rsidRDefault="0085637E" w14:paraId="3F146C7D" w14:textId="60FCB353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6C9E2E1E" w14:textId="77777777">
        <w:trPr>
          <w:trHeight w:val="135"/>
        </w:trPr>
        <w:tc>
          <w:tcPr>
            <w:tcW w:w="6120" w:type="dxa"/>
          </w:tcPr>
          <w:p w:rsidRPr="00A1702A" w:rsidR="00D8244C" w:rsidP="00C07193" w:rsidRDefault="00D8244C" w14:paraId="0A2DE04A" w14:textId="47BEAEC2">
            <w:pPr>
              <w:pStyle w:val="ListParagraph"/>
              <w:numPr>
                <w:ilvl w:val="2"/>
                <w:numId w:val="39"/>
              </w:numPr>
              <w:ind w:left="1080"/>
            </w:pPr>
            <w:r w:rsidRPr="00A1702A">
              <w:t>Doctor of Education (EdD)</w:t>
            </w:r>
          </w:p>
        </w:tc>
        <w:tc>
          <w:tcPr>
            <w:tcW w:w="1620" w:type="dxa"/>
          </w:tcPr>
          <w:p w:rsidRPr="00A1702A" w:rsidR="00D8244C" w:rsidP="00402616" w:rsidRDefault="00D8244C" w14:paraId="1D023AB2" w14:textId="3686A022">
            <w:pPr>
              <w:pStyle w:val="ListParagraph"/>
              <w:ind w:left="0"/>
            </w:pPr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0467E747" w14:textId="06A0DE54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674BC0E5" w14:textId="77777777">
        <w:trPr>
          <w:trHeight w:val="215"/>
        </w:trPr>
        <w:tc>
          <w:tcPr>
            <w:tcW w:w="6120" w:type="dxa"/>
          </w:tcPr>
          <w:p w:rsidRPr="00A1702A" w:rsidR="00BA3ECA" w:rsidP="00C07193" w:rsidRDefault="00BA3ECA" w14:paraId="7BA0DE2B" w14:textId="1D2F13BB">
            <w:pPr>
              <w:pStyle w:val="ListParagraph"/>
              <w:numPr>
                <w:ilvl w:val="2"/>
                <w:numId w:val="39"/>
              </w:numPr>
              <w:ind w:left="1080"/>
            </w:pPr>
            <w:r w:rsidRPr="00A1702A">
              <w:t>Master of Social Work (MSW)</w:t>
            </w:r>
          </w:p>
          <w:p w:rsidRPr="00A1702A" w:rsidR="00D8244C" w:rsidP="00C07193" w:rsidRDefault="00D8244C" w14:paraId="0114421B" w14:textId="0928C1D6">
            <w:pPr>
              <w:pStyle w:val="ListParagraph"/>
              <w:numPr>
                <w:ilvl w:val="2"/>
                <w:numId w:val="39"/>
              </w:numPr>
              <w:ind w:left="1080"/>
            </w:pPr>
            <w:r w:rsidRPr="00A1702A">
              <w:t>Master of Business Administration (MBA)</w:t>
            </w:r>
          </w:p>
        </w:tc>
        <w:tc>
          <w:tcPr>
            <w:tcW w:w="1620" w:type="dxa"/>
          </w:tcPr>
          <w:p w:rsidRPr="00A1702A" w:rsidR="00D8244C" w:rsidP="00402616" w:rsidRDefault="00D8244C" w14:paraId="5CD79248" w14:textId="77777777">
            <w:pPr>
              <w:pStyle w:val="ListParagraph"/>
              <w:ind w:left="0"/>
            </w:pPr>
            <w:r w:rsidRPr="00A1702A">
              <w:t>XX/XX/XXXX</w:t>
            </w:r>
          </w:p>
          <w:p w:rsidRPr="00A1702A" w:rsidR="00BA3ECA" w:rsidP="00402616" w:rsidRDefault="00BA3ECA" w14:paraId="0138ACDA" w14:textId="5513C200">
            <w:pPr>
              <w:pStyle w:val="ListParagraph"/>
              <w:ind w:left="0"/>
            </w:pPr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796EDDE4" w14:textId="77777777">
            <w:pPr>
              <w:pStyle w:val="ListParagraph"/>
              <w:ind w:left="0"/>
            </w:pPr>
            <w:r w:rsidRPr="00A1702A">
              <w:t>XX/XX/XXXX</w:t>
            </w:r>
          </w:p>
          <w:p w:rsidRPr="00A1702A" w:rsidR="00BA3ECA" w:rsidP="00402616" w:rsidRDefault="00BA3ECA" w14:paraId="54F74DD7" w14:textId="2D437FB9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2796501E" w14:textId="77777777">
        <w:trPr>
          <w:trHeight w:val="225"/>
        </w:trPr>
        <w:tc>
          <w:tcPr>
            <w:tcW w:w="6120" w:type="dxa"/>
          </w:tcPr>
          <w:p w:rsidRPr="00A1702A" w:rsidR="00D8244C" w:rsidP="00C07193" w:rsidRDefault="00D8244C" w14:paraId="4E03750F" w14:textId="13025785">
            <w:pPr>
              <w:pStyle w:val="ListParagraph"/>
              <w:numPr>
                <w:ilvl w:val="2"/>
                <w:numId w:val="39"/>
              </w:numPr>
              <w:ind w:left="1080"/>
            </w:pPr>
            <w:r w:rsidRPr="00A1702A">
              <w:t>Master of Public Administration (MPA)</w:t>
            </w:r>
          </w:p>
        </w:tc>
        <w:tc>
          <w:tcPr>
            <w:tcW w:w="1620" w:type="dxa"/>
          </w:tcPr>
          <w:p w:rsidRPr="00A1702A" w:rsidR="00D8244C" w:rsidP="00402616" w:rsidRDefault="00D8244C" w14:paraId="75AE9437" w14:textId="2C16ED78">
            <w:pPr>
              <w:pStyle w:val="ListParagraph"/>
              <w:ind w:left="0"/>
            </w:pPr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4EC2D1E8" w14:textId="25F0BFFD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0915DAA0" w14:textId="77777777">
        <w:trPr>
          <w:trHeight w:val="773"/>
        </w:trPr>
        <w:tc>
          <w:tcPr>
            <w:tcW w:w="6120" w:type="dxa"/>
          </w:tcPr>
          <w:p w:rsidRPr="00A1702A" w:rsidR="00D8244C" w:rsidP="00C07193" w:rsidRDefault="00D8244C" w14:paraId="72121DEF" w14:textId="77777777">
            <w:pPr>
              <w:pStyle w:val="ListParagraph"/>
              <w:numPr>
                <w:ilvl w:val="2"/>
                <w:numId w:val="39"/>
              </w:numPr>
              <w:ind w:left="1080"/>
            </w:pPr>
            <w:r w:rsidRPr="00A1702A">
              <w:t>Other (please specify field) ______________________</w:t>
            </w:r>
          </w:p>
          <w:p w:rsidRPr="00A1702A" w:rsidR="00D8244C" w:rsidP="00D8244C" w:rsidRDefault="00D8244C" w14:paraId="3C135708" w14:textId="77777777">
            <w:pPr>
              <w:pStyle w:val="ListParagraph"/>
              <w:ind w:left="1980"/>
            </w:pPr>
            <w:r w:rsidRPr="00A1702A">
              <w:t xml:space="preserve">       Degree(s) sought or received:</w:t>
            </w:r>
          </w:p>
          <w:p w:rsidRPr="00A1702A" w:rsidR="00D8244C" w:rsidP="00D8244C" w:rsidRDefault="00D8244C" w14:paraId="5D29C244" w14:textId="289BDF56">
            <w:pPr>
              <w:pStyle w:val="ListParagraph"/>
              <w:numPr>
                <w:ilvl w:val="5"/>
                <w:numId w:val="16"/>
              </w:numPr>
              <w:ind w:left="2700"/>
            </w:pPr>
            <w:r w:rsidRPr="00A1702A">
              <w:t>Bachelor of Arts (BA)</w:t>
            </w:r>
          </w:p>
        </w:tc>
        <w:tc>
          <w:tcPr>
            <w:tcW w:w="1620" w:type="dxa"/>
          </w:tcPr>
          <w:p w:rsidRPr="00A1702A" w:rsidR="00D8244C" w:rsidP="00402616" w:rsidRDefault="00D8244C" w14:paraId="713D7024" w14:textId="77777777">
            <w:pPr>
              <w:pStyle w:val="ListParagraph"/>
              <w:ind w:left="0"/>
            </w:pPr>
          </w:p>
          <w:p w:rsidRPr="00A1702A" w:rsidR="00D8244C" w:rsidP="00402616" w:rsidRDefault="00D8244C" w14:paraId="7F3E6DA8" w14:textId="77777777">
            <w:pPr>
              <w:pStyle w:val="ListParagraph"/>
              <w:ind w:left="0"/>
            </w:pPr>
          </w:p>
          <w:p w:rsidRPr="00A1702A" w:rsidR="00D8244C" w:rsidP="00402616" w:rsidRDefault="00D8244C" w14:paraId="260E8093" w14:textId="1901CE41">
            <w:pPr>
              <w:pStyle w:val="ListParagraph"/>
              <w:ind w:left="0"/>
            </w:pPr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71CB8006" w14:textId="77777777">
            <w:pPr>
              <w:pStyle w:val="ListParagraph"/>
              <w:ind w:left="0"/>
            </w:pPr>
          </w:p>
          <w:p w:rsidRPr="00A1702A" w:rsidR="00D8244C" w:rsidP="00402616" w:rsidRDefault="00D8244C" w14:paraId="12E1AE64" w14:textId="77777777">
            <w:pPr>
              <w:pStyle w:val="ListParagraph"/>
              <w:ind w:left="0"/>
            </w:pPr>
          </w:p>
          <w:p w:rsidRPr="00A1702A" w:rsidR="00D8244C" w:rsidP="00402616" w:rsidRDefault="00D8244C" w14:paraId="353650CE" w14:textId="1386BA6D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6C7AE44A" w14:textId="77777777">
        <w:trPr>
          <w:trHeight w:val="210"/>
        </w:trPr>
        <w:tc>
          <w:tcPr>
            <w:tcW w:w="6120" w:type="dxa"/>
          </w:tcPr>
          <w:p w:rsidRPr="00A1702A" w:rsidR="00D8244C" w:rsidP="00D8244C" w:rsidRDefault="00D8244C" w14:paraId="5805C0F0" w14:textId="51B5055F">
            <w:pPr>
              <w:pStyle w:val="ListParagraph"/>
              <w:numPr>
                <w:ilvl w:val="5"/>
                <w:numId w:val="16"/>
              </w:numPr>
              <w:ind w:left="2700"/>
            </w:pPr>
            <w:r w:rsidRPr="00A1702A">
              <w:t>Bachelor of Science (BS)</w:t>
            </w:r>
          </w:p>
        </w:tc>
        <w:tc>
          <w:tcPr>
            <w:tcW w:w="1620" w:type="dxa"/>
          </w:tcPr>
          <w:p w:rsidRPr="00A1702A" w:rsidR="00D8244C" w:rsidP="00402616" w:rsidRDefault="00D8244C" w14:paraId="6FC78FD3" w14:textId="32AAB36D">
            <w:pPr>
              <w:pStyle w:val="ListParagraph"/>
              <w:ind w:left="0"/>
            </w:pPr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6269F844" w14:textId="4012F922">
            <w:pPr>
              <w:pStyle w:val="ListParagraph"/>
              <w:ind w:left="0"/>
            </w:pPr>
            <w:r w:rsidRPr="00A1702A">
              <w:t>XX/XX/XXXX</w:t>
            </w:r>
          </w:p>
        </w:tc>
      </w:tr>
      <w:tr w:rsidR="00D8244C" w:rsidTr="00D8244C" w14:paraId="1B0FCD4F" w14:textId="77777777">
        <w:trPr>
          <w:trHeight w:val="180"/>
        </w:trPr>
        <w:tc>
          <w:tcPr>
            <w:tcW w:w="6120" w:type="dxa"/>
          </w:tcPr>
          <w:p w:rsidRPr="00A1702A" w:rsidR="00D8244C" w:rsidP="00226FAF" w:rsidRDefault="00D8244C" w14:paraId="3C29B5AD" w14:textId="77777777">
            <w:pPr>
              <w:pStyle w:val="ListParagraph"/>
              <w:numPr>
                <w:ilvl w:val="5"/>
                <w:numId w:val="16"/>
              </w:numPr>
              <w:ind w:left="2700"/>
            </w:pPr>
            <w:r w:rsidRPr="00A1702A">
              <w:t>Master of Arts (MA)</w:t>
            </w:r>
          </w:p>
          <w:p w:rsidRPr="00A1702A" w:rsidR="00D8244C" w:rsidP="00226FAF" w:rsidRDefault="00D8244C" w14:paraId="17830A31" w14:textId="272B721C">
            <w:pPr>
              <w:pStyle w:val="ListParagraph"/>
              <w:numPr>
                <w:ilvl w:val="5"/>
                <w:numId w:val="16"/>
              </w:numPr>
              <w:ind w:left="2700"/>
            </w:pPr>
            <w:r w:rsidRPr="00A1702A">
              <w:t xml:space="preserve">Other (please specify) </w:t>
            </w:r>
          </w:p>
        </w:tc>
        <w:tc>
          <w:tcPr>
            <w:tcW w:w="1620" w:type="dxa"/>
          </w:tcPr>
          <w:p w:rsidRPr="00A1702A" w:rsidR="00D8244C" w:rsidP="00402616" w:rsidRDefault="00D8244C" w14:paraId="08E81731" w14:textId="77777777">
            <w:pPr>
              <w:pStyle w:val="ListParagraph"/>
              <w:ind w:left="0"/>
            </w:pPr>
            <w:r w:rsidRPr="00A1702A">
              <w:t>XX/XX/XXXX</w:t>
            </w:r>
          </w:p>
          <w:p w:rsidRPr="00A1702A" w:rsidR="00D8244C" w:rsidP="00402616" w:rsidRDefault="00D8244C" w14:paraId="192ABCA4" w14:textId="4ACE58F0">
            <w:pPr>
              <w:pStyle w:val="ListParagraph"/>
              <w:ind w:left="0"/>
            </w:pPr>
            <w:r w:rsidRPr="00A1702A">
              <w:t>XX/XX/XXXX</w:t>
            </w:r>
          </w:p>
        </w:tc>
        <w:tc>
          <w:tcPr>
            <w:tcW w:w="1620" w:type="dxa"/>
          </w:tcPr>
          <w:p w:rsidRPr="00A1702A" w:rsidR="00D8244C" w:rsidP="00402616" w:rsidRDefault="00D8244C" w14:paraId="7868A514" w14:textId="77777777">
            <w:pPr>
              <w:pStyle w:val="ListParagraph"/>
              <w:ind w:left="0"/>
            </w:pPr>
            <w:r w:rsidRPr="00A1702A">
              <w:t>XX/XX/XXXX</w:t>
            </w:r>
          </w:p>
          <w:p w:rsidRPr="00A1702A" w:rsidR="00D8244C" w:rsidP="00402616" w:rsidRDefault="00D8244C" w14:paraId="139FD035" w14:textId="6191EEE5">
            <w:pPr>
              <w:pStyle w:val="ListParagraph"/>
              <w:ind w:left="0"/>
            </w:pPr>
            <w:r w:rsidRPr="00A1702A">
              <w:t>XX/XX/XXXX</w:t>
            </w:r>
          </w:p>
        </w:tc>
      </w:tr>
    </w:tbl>
    <w:p w:rsidR="00FC2C47" w:rsidP="00C40D82" w:rsidRDefault="00FC2C47" w14:paraId="2C3460D1" w14:textId="50458D9A">
      <w:pPr>
        <w:pStyle w:val="ListParagraph"/>
        <w:numPr>
          <w:ilvl w:val="0"/>
          <w:numId w:val="7"/>
        </w:numPr>
      </w:pPr>
      <w:r>
        <w:lastRenderedPageBreak/>
        <w:t xml:space="preserve">Do you plan to </w:t>
      </w:r>
      <w:r w:rsidR="00CB6622">
        <w:t xml:space="preserve">pursue </w:t>
      </w:r>
      <w:r w:rsidRPr="002C719D" w:rsidR="002C719D">
        <w:t>an advanced degree program(s)</w:t>
      </w:r>
      <w:r w:rsidR="002C719D">
        <w:t xml:space="preserve"> </w:t>
      </w:r>
      <w:r>
        <w:t>beyond what you indicated in Question 22?</w:t>
      </w:r>
    </w:p>
    <w:p w:rsidRPr="00A1702A" w:rsidR="00FC2C47" w:rsidP="00C07193" w:rsidRDefault="00FC2C47" w14:paraId="76F8A311" w14:textId="74C94C12">
      <w:pPr>
        <w:pStyle w:val="ListParagraph"/>
        <w:numPr>
          <w:ilvl w:val="1"/>
          <w:numId w:val="35"/>
        </w:numPr>
        <w:rPr>
          <w:b/>
          <w:color w:val="000000" w:themeColor="text1"/>
        </w:rPr>
      </w:pPr>
      <w:r w:rsidRPr="00A1702A">
        <w:t>No, I consider my education to be complete</w:t>
      </w:r>
      <w:r w:rsidRPr="00A1702A" w:rsidR="000A4788">
        <w:t xml:space="preserve"> after that</w:t>
      </w:r>
      <w:r w:rsidRPr="00A1702A">
        <w:t xml:space="preserve">. </w:t>
      </w:r>
      <w:r w:rsidRPr="00A1702A" w:rsidR="00A16534">
        <w:t xml:space="preserve">    </w:t>
      </w:r>
      <w:r w:rsidRPr="00A1702A" w:rsidR="00A16534">
        <w:rPr>
          <w:b/>
        </w:rPr>
        <w:sym w:font="Wingdings" w:char="F0E0"/>
      </w:r>
      <w:r w:rsidRPr="00A1702A" w:rsidR="009A4794">
        <w:rPr>
          <w:b/>
        </w:rPr>
        <w:t xml:space="preserve"> Go to Question 24</w:t>
      </w:r>
    </w:p>
    <w:p w:rsidRPr="00A1702A" w:rsidR="00FC2C47" w:rsidP="00C07193" w:rsidRDefault="00FC2C47" w14:paraId="4D83DB14" w14:textId="2DA3B7EF">
      <w:pPr>
        <w:pStyle w:val="ListParagraph"/>
        <w:numPr>
          <w:ilvl w:val="1"/>
          <w:numId w:val="35"/>
        </w:numPr>
        <w:rPr>
          <w:b/>
          <w:color w:val="000000" w:themeColor="text1"/>
        </w:rPr>
      </w:pPr>
      <w:r w:rsidRPr="00A1702A">
        <w:t>Yes, in the next 2-</w:t>
      </w:r>
      <w:r w:rsidRPr="00A1702A" w:rsidR="0033300A">
        <w:t>4</w:t>
      </w:r>
      <w:r w:rsidRPr="00A1702A">
        <w:t xml:space="preserve"> years.</w:t>
      </w:r>
    </w:p>
    <w:p w:rsidRPr="00A1702A" w:rsidR="008C70BC" w:rsidP="00C07193" w:rsidRDefault="00FC2C47" w14:paraId="37CE3A8E" w14:textId="77777777">
      <w:pPr>
        <w:pStyle w:val="ListParagraph"/>
        <w:numPr>
          <w:ilvl w:val="1"/>
          <w:numId w:val="35"/>
        </w:numPr>
        <w:rPr>
          <w:b/>
          <w:color w:val="000000" w:themeColor="text1"/>
        </w:rPr>
      </w:pPr>
      <w:r w:rsidRPr="00A1702A">
        <w:t xml:space="preserve">Yes, in the next </w:t>
      </w:r>
      <w:r w:rsidRPr="00A1702A" w:rsidR="0033300A">
        <w:t>5</w:t>
      </w:r>
      <w:r w:rsidRPr="00A1702A">
        <w:t>-</w:t>
      </w:r>
      <w:r w:rsidRPr="00A1702A" w:rsidR="0033300A">
        <w:t>10</w:t>
      </w:r>
      <w:r w:rsidRPr="00A1702A">
        <w:t xml:space="preserve"> years.</w:t>
      </w:r>
    </w:p>
    <w:p w:rsidRPr="00A1702A" w:rsidR="002C719D" w:rsidP="00C07193" w:rsidRDefault="002C719D" w14:paraId="1CB2A1E3" w14:textId="29831569">
      <w:pPr>
        <w:pStyle w:val="ListParagraph"/>
        <w:numPr>
          <w:ilvl w:val="1"/>
          <w:numId w:val="35"/>
        </w:numPr>
        <w:rPr>
          <w:b/>
          <w:color w:val="000000" w:themeColor="text1"/>
        </w:rPr>
      </w:pPr>
      <w:r w:rsidRPr="00A1702A">
        <w:t>Yes, in more than 10 years.</w:t>
      </w:r>
    </w:p>
    <w:p w:rsidRPr="00A1702A" w:rsidR="009A4794" w:rsidP="009A4794" w:rsidRDefault="00FC2C47" w14:paraId="5E0BD04C" w14:textId="77777777">
      <w:pPr>
        <w:pStyle w:val="ListParagraph"/>
        <w:ind w:firstLine="720"/>
      </w:pPr>
      <w:r w:rsidRPr="00A1702A">
        <w:t xml:space="preserve">If yes, which of the following best describes the foci of your </w:t>
      </w:r>
      <w:r w:rsidRPr="00A1702A" w:rsidR="005B7B63">
        <w:t>academic goal in this pursuit</w:t>
      </w:r>
      <w:r w:rsidRPr="00A1702A">
        <w:t xml:space="preserve">? </w:t>
      </w:r>
    </w:p>
    <w:p w:rsidRPr="00A1702A" w:rsidR="004C7483" w:rsidP="009A4794" w:rsidRDefault="00FC2C47" w14:paraId="4DDFC9FE" w14:textId="2289ADF1">
      <w:pPr>
        <w:pStyle w:val="ListParagraph"/>
        <w:ind w:firstLine="720"/>
      </w:pPr>
      <w:r w:rsidRPr="00A1702A">
        <w:t>(Select all that apply)</w:t>
      </w:r>
    </w:p>
    <w:p w:rsidRPr="00A1702A" w:rsidR="009A4794" w:rsidP="009A4794" w:rsidRDefault="009A4794" w14:paraId="16E2B02C" w14:textId="77777777">
      <w:pPr>
        <w:pStyle w:val="ListParagraph"/>
        <w:ind w:firstLine="720"/>
      </w:pPr>
    </w:p>
    <w:p w:rsidRPr="00A1702A" w:rsidR="004C7483" w:rsidP="00C07193" w:rsidRDefault="004C7483" w14:paraId="18C1DC81" w14:textId="77777777">
      <w:pPr>
        <w:pStyle w:val="ListParagraph"/>
        <w:numPr>
          <w:ilvl w:val="0"/>
          <w:numId w:val="41"/>
        </w:numPr>
      </w:pPr>
      <w:r w:rsidRPr="00A1702A">
        <w:t>Public health (including population health)</w:t>
      </w:r>
    </w:p>
    <w:p w:rsidRPr="00A1702A" w:rsidR="004C7483" w:rsidP="00C07193" w:rsidRDefault="004C7483" w14:paraId="6034EE31" w14:textId="77777777">
      <w:pPr>
        <w:pStyle w:val="ListParagraph"/>
        <w:numPr>
          <w:ilvl w:val="3"/>
          <w:numId w:val="42"/>
        </w:numPr>
      </w:pPr>
      <w:r w:rsidRPr="00A1702A">
        <w:t>Master of Public health (MPH)</w:t>
      </w:r>
    </w:p>
    <w:p w:rsidRPr="00A1702A" w:rsidR="004C7483" w:rsidP="00C07193" w:rsidRDefault="004C7483" w14:paraId="69A2C9E1" w14:textId="77777777">
      <w:pPr>
        <w:pStyle w:val="ListParagraph"/>
        <w:numPr>
          <w:ilvl w:val="3"/>
          <w:numId w:val="42"/>
        </w:numPr>
      </w:pPr>
      <w:r w:rsidRPr="00A1702A">
        <w:t>Doctorate of Public Health (DrPH)</w:t>
      </w:r>
    </w:p>
    <w:p w:rsidRPr="00A1702A" w:rsidR="004C7483" w:rsidP="00C07193" w:rsidRDefault="004C7483" w14:paraId="2527B526" w14:textId="77777777">
      <w:pPr>
        <w:pStyle w:val="ListParagraph"/>
        <w:numPr>
          <w:ilvl w:val="3"/>
          <w:numId w:val="42"/>
        </w:numPr>
      </w:pPr>
      <w:r w:rsidRPr="00A1702A">
        <w:t>Master of Science (MSPH)</w:t>
      </w:r>
    </w:p>
    <w:p w:rsidRPr="00A1702A" w:rsidR="004C7483" w:rsidP="00C07193" w:rsidRDefault="004C7483" w14:paraId="7F5D48AB" w14:textId="77777777">
      <w:pPr>
        <w:pStyle w:val="ListParagraph"/>
        <w:numPr>
          <w:ilvl w:val="3"/>
          <w:numId w:val="42"/>
        </w:numPr>
      </w:pPr>
      <w:r w:rsidRPr="00A1702A">
        <w:t>Doctor of Philosophy (PhD)</w:t>
      </w:r>
    </w:p>
    <w:p w:rsidRPr="00A1702A" w:rsidR="004C7483" w:rsidP="00C07193" w:rsidRDefault="004C7483" w14:paraId="38B9CE78" w14:textId="77777777">
      <w:pPr>
        <w:pStyle w:val="ListParagraph"/>
        <w:numPr>
          <w:ilvl w:val="3"/>
          <w:numId w:val="42"/>
        </w:numPr>
      </w:pPr>
      <w:r w:rsidRPr="00A1702A">
        <w:t>Doctor of Science (ScD)</w:t>
      </w:r>
    </w:p>
    <w:p w:rsidRPr="00A1702A" w:rsidR="004C7483" w:rsidP="00C07193" w:rsidRDefault="004C7483" w14:paraId="4B329F4B" w14:textId="77777777">
      <w:pPr>
        <w:pStyle w:val="ListParagraph"/>
        <w:numPr>
          <w:ilvl w:val="3"/>
          <w:numId w:val="42"/>
        </w:numPr>
      </w:pPr>
      <w:r w:rsidRPr="00A1702A">
        <w:t>Other (please specify) ______________________</w:t>
      </w:r>
    </w:p>
    <w:p w:rsidRPr="00A1702A" w:rsidR="004C7483" w:rsidP="004C7483" w:rsidRDefault="004C7483" w14:paraId="7015E7F2" w14:textId="77777777">
      <w:pPr>
        <w:pStyle w:val="ListParagraph"/>
        <w:ind w:left="0"/>
      </w:pPr>
    </w:p>
    <w:p w:rsidRPr="00A1702A" w:rsidR="004C7483" w:rsidP="00C07193" w:rsidRDefault="004C7483" w14:paraId="137017BE" w14:textId="2828DCE4">
      <w:pPr>
        <w:pStyle w:val="ListParagraph"/>
        <w:numPr>
          <w:ilvl w:val="2"/>
          <w:numId w:val="35"/>
        </w:numPr>
      </w:pPr>
      <w:r w:rsidRPr="00A1702A">
        <w:t>Health-related fields</w:t>
      </w:r>
      <w:r w:rsidRPr="00A1702A" w:rsidR="005D663A">
        <w:t xml:space="preserve"> (including medicine, pharmacy, or nursing)</w:t>
      </w:r>
    </w:p>
    <w:p w:rsidRPr="00A1702A" w:rsidR="004C7483" w:rsidP="00C07193" w:rsidRDefault="004C7483" w14:paraId="4E4B8BFF" w14:textId="77777777">
      <w:pPr>
        <w:pStyle w:val="ListParagraph"/>
        <w:numPr>
          <w:ilvl w:val="3"/>
          <w:numId w:val="43"/>
        </w:numPr>
      </w:pPr>
      <w:r w:rsidRPr="00A1702A">
        <w:t>Doctor of Medicine (MD)</w:t>
      </w:r>
    </w:p>
    <w:p w:rsidRPr="00A1702A" w:rsidR="004C7483" w:rsidP="00C07193" w:rsidRDefault="004C7483" w14:paraId="4346836A" w14:textId="77777777">
      <w:pPr>
        <w:pStyle w:val="ListParagraph"/>
        <w:numPr>
          <w:ilvl w:val="3"/>
          <w:numId w:val="43"/>
        </w:numPr>
      </w:pPr>
      <w:r w:rsidRPr="00A1702A">
        <w:t>Doctor of Osteopathic Medicine (DO)</w:t>
      </w:r>
    </w:p>
    <w:p w:rsidRPr="00A1702A" w:rsidR="004C7483" w:rsidP="00C07193" w:rsidRDefault="004C7483" w14:paraId="032C41D1" w14:textId="77777777">
      <w:pPr>
        <w:pStyle w:val="ListParagraph"/>
        <w:numPr>
          <w:ilvl w:val="3"/>
          <w:numId w:val="43"/>
        </w:numPr>
      </w:pPr>
      <w:r w:rsidRPr="00A1702A">
        <w:t>Bachelor of Science in Nursing (BSN)</w:t>
      </w:r>
    </w:p>
    <w:p w:rsidRPr="00A1702A" w:rsidR="004C7483" w:rsidP="00C07193" w:rsidRDefault="004C7483" w14:paraId="53E5AD44" w14:textId="77777777">
      <w:pPr>
        <w:pStyle w:val="ListParagraph"/>
        <w:numPr>
          <w:ilvl w:val="3"/>
          <w:numId w:val="43"/>
        </w:numPr>
      </w:pPr>
      <w:r w:rsidRPr="00A1702A">
        <w:t>Doctorate of Nursing Practice (DNP or PhD)</w:t>
      </w:r>
    </w:p>
    <w:p w:rsidRPr="00A1702A" w:rsidR="004C7483" w:rsidP="00C07193" w:rsidRDefault="004C7483" w14:paraId="2D34E857" w14:textId="77777777">
      <w:pPr>
        <w:pStyle w:val="ListParagraph"/>
        <w:numPr>
          <w:ilvl w:val="3"/>
          <w:numId w:val="43"/>
        </w:numPr>
      </w:pPr>
      <w:r w:rsidRPr="00A1702A">
        <w:t>Master of Physician Assistant (MSPA)</w:t>
      </w:r>
    </w:p>
    <w:p w:rsidRPr="00A1702A" w:rsidR="00CB6622" w:rsidP="00C07193" w:rsidRDefault="004C7483" w14:paraId="1669392C" w14:textId="1A193A0F">
      <w:pPr>
        <w:pStyle w:val="ListParagraph"/>
        <w:numPr>
          <w:ilvl w:val="3"/>
          <w:numId w:val="43"/>
        </w:numPr>
      </w:pPr>
      <w:r w:rsidRPr="00A1702A">
        <w:t>Doctor of Veterinary Medicine (DVM)</w:t>
      </w:r>
    </w:p>
    <w:p w:rsidRPr="00A1702A" w:rsidR="004C7483" w:rsidP="00C07193" w:rsidRDefault="004C7483" w14:paraId="711AC54F" w14:textId="54D5218C">
      <w:pPr>
        <w:pStyle w:val="ListParagraph"/>
        <w:numPr>
          <w:ilvl w:val="3"/>
          <w:numId w:val="43"/>
        </w:numPr>
      </w:pPr>
      <w:r w:rsidRPr="00A1702A">
        <w:t>Doctor of Dental Surgery or Dental Medicine (DDS or DMD)</w:t>
      </w:r>
    </w:p>
    <w:p w:rsidRPr="00A1702A" w:rsidR="00CB6622" w:rsidP="00C07193" w:rsidRDefault="00CB6622" w14:paraId="0F74D85F" w14:textId="0F373A47">
      <w:pPr>
        <w:pStyle w:val="ListParagraph"/>
        <w:numPr>
          <w:ilvl w:val="3"/>
          <w:numId w:val="43"/>
        </w:numPr>
      </w:pPr>
      <w:r w:rsidRPr="00A1702A">
        <w:t>Doctor of Pharmacy (PharmD)</w:t>
      </w:r>
    </w:p>
    <w:p w:rsidRPr="00A1702A" w:rsidR="004C7483" w:rsidP="00C07193" w:rsidRDefault="004C7483" w14:paraId="2BA9061F" w14:textId="77777777">
      <w:pPr>
        <w:pStyle w:val="ListParagraph"/>
        <w:numPr>
          <w:ilvl w:val="3"/>
          <w:numId w:val="43"/>
        </w:numPr>
      </w:pPr>
      <w:r w:rsidRPr="00A1702A">
        <w:t>Other (please specify) ______________________</w:t>
      </w:r>
    </w:p>
    <w:p w:rsidRPr="00A1702A" w:rsidR="004C7483" w:rsidP="004C7483" w:rsidRDefault="004C7483" w14:paraId="5F297469" w14:textId="77777777">
      <w:pPr>
        <w:pStyle w:val="ListParagraph"/>
        <w:ind w:left="1800"/>
      </w:pPr>
    </w:p>
    <w:p w:rsidRPr="00A1702A" w:rsidR="00FC2C47" w:rsidP="00C07193" w:rsidRDefault="00FC2C47" w14:paraId="71FE759A" w14:textId="1D54F436">
      <w:pPr>
        <w:pStyle w:val="ListParagraph"/>
        <w:numPr>
          <w:ilvl w:val="2"/>
          <w:numId w:val="35"/>
        </w:numPr>
      </w:pPr>
      <w:r w:rsidRPr="00A1702A">
        <w:t>Biomedical sciences (including biology, biochemistry, or other natural sciences)</w:t>
      </w:r>
    </w:p>
    <w:p w:rsidRPr="00A1702A" w:rsidR="00FC2C47" w:rsidP="00C07193" w:rsidRDefault="00FC2C47" w14:paraId="49F2809E" w14:textId="77777777">
      <w:pPr>
        <w:pStyle w:val="ListParagraph"/>
        <w:numPr>
          <w:ilvl w:val="3"/>
          <w:numId w:val="38"/>
        </w:numPr>
      </w:pPr>
      <w:r w:rsidRPr="00A1702A">
        <w:t>Master of Science (MS)</w:t>
      </w:r>
    </w:p>
    <w:p w:rsidRPr="00A1702A" w:rsidR="00FC2C47" w:rsidP="00C07193" w:rsidRDefault="00FC2C47" w14:paraId="773D07FC" w14:textId="77777777">
      <w:pPr>
        <w:pStyle w:val="ListParagraph"/>
        <w:numPr>
          <w:ilvl w:val="3"/>
          <w:numId w:val="38"/>
        </w:numPr>
      </w:pPr>
      <w:r w:rsidRPr="00A1702A">
        <w:t>Doctor of Philosophy (PhD)</w:t>
      </w:r>
    </w:p>
    <w:p w:rsidRPr="00A1702A" w:rsidR="00FC2C47" w:rsidP="00C07193" w:rsidRDefault="00FC2C47" w14:paraId="695A67AC" w14:textId="77777777">
      <w:pPr>
        <w:pStyle w:val="ListParagraph"/>
        <w:numPr>
          <w:ilvl w:val="3"/>
          <w:numId w:val="38"/>
        </w:numPr>
      </w:pPr>
      <w:r w:rsidRPr="00A1702A">
        <w:t>Doctor of Science (ScD)</w:t>
      </w:r>
    </w:p>
    <w:p w:rsidRPr="00A1702A" w:rsidR="00FC2C47" w:rsidP="00C07193" w:rsidRDefault="00FC2C47" w14:paraId="4C4829E5" w14:textId="77777777">
      <w:pPr>
        <w:pStyle w:val="ListParagraph"/>
        <w:numPr>
          <w:ilvl w:val="3"/>
          <w:numId w:val="38"/>
        </w:numPr>
      </w:pPr>
      <w:r w:rsidRPr="00A1702A">
        <w:t>Other (please specify) ______________________</w:t>
      </w:r>
    </w:p>
    <w:p w:rsidRPr="00A1702A" w:rsidR="00FC2C47" w:rsidP="006F6607" w:rsidRDefault="00FC2C47" w14:paraId="077C0C10" w14:textId="77777777">
      <w:pPr>
        <w:pStyle w:val="ListParagraph"/>
        <w:ind w:left="360"/>
      </w:pPr>
    </w:p>
    <w:p w:rsidRPr="00A1702A" w:rsidR="00FC2C47" w:rsidP="00C07193" w:rsidRDefault="00FC2C47" w14:paraId="3CE77B6F" w14:textId="77777777">
      <w:pPr>
        <w:pStyle w:val="ListParagraph"/>
        <w:numPr>
          <w:ilvl w:val="2"/>
          <w:numId w:val="38"/>
        </w:numPr>
      </w:pPr>
      <w:r w:rsidRPr="00A1702A">
        <w:t>Other</w:t>
      </w:r>
    </w:p>
    <w:p w:rsidRPr="00A1702A" w:rsidR="00FC2C47" w:rsidP="00C07193" w:rsidRDefault="00FC2C47" w14:paraId="17771EF4" w14:textId="77777777">
      <w:pPr>
        <w:pStyle w:val="ListParagraph"/>
        <w:numPr>
          <w:ilvl w:val="3"/>
          <w:numId w:val="39"/>
        </w:numPr>
      </w:pPr>
      <w:r w:rsidRPr="00A1702A">
        <w:t>Juris Doctor (JD)</w:t>
      </w:r>
    </w:p>
    <w:p w:rsidRPr="00A1702A" w:rsidR="00AB4D40" w:rsidP="00C07193" w:rsidRDefault="00FC2C47" w14:paraId="431A75F2" w14:textId="77777777">
      <w:pPr>
        <w:pStyle w:val="ListParagraph"/>
        <w:numPr>
          <w:ilvl w:val="3"/>
          <w:numId w:val="39"/>
        </w:numPr>
      </w:pPr>
      <w:r w:rsidRPr="00A1702A">
        <w:t>Doctor of Education (EdD)</w:t>
      </w:r>
    </w:p>
    <w:p w:rsidRPr="00A1702A" w:rsidR="00CB6622" w:rsidP="00C07193" w:rsidRDefault="00CB6622" w14:paraId="05128C6C" w14:textId="24ADE68E">
      <w:pPr>
        <w:pStyle w:val="ListParagraph"/>
        <w:numPr>
          <w:ilvl w:val="3"/>
          <w:numId w:val="39"/>
        </w:numPr>
      </w:pPr>
      <w:r w:rsidRPr="00A1702A">
        <w:t>Master of Social Work (MSW)</w:t>
      </w:r>
    </w:p>
    <w:p w:rsidRPr="00A1702A" w:rsidR="00FC2C47" w:rsidP="00C07193" w:rsidRDefault="00FC2C47" w14:paraId="0CC406AD" w14:textId="77777777">
      <w:pPr>
        <w:pStyle w:val="ListParagraph"/>
        <w:numPr>
          <w:ilvl w:val="3"/>
          <w:numId w:val="39"/>
        </w:numPr>
      </w:pPr>
      <w:r w:rsidRPr="00A1702A">
        <w:t>Master of Business Administration (MBA)</w:t>
      </w:r>
    </w:p>
    <w:p w:rsidRPr="00A1702A" w:rsidR="00FC2C47" w:rsidP="00C07193" w:rsidRDefault="00FC2C47" w14:paraId="5740D25E" w14:textId="77777777">
      <w:pPr>
        <w:pStyle w:val="ListParagraph"/>
        <w:numPr>
          <w:ilvl w:val="3"/>
          <w:numId w:val="39"/>
        </w:numPr>
      </w:pPr>
      <w:r w:rsidRPr="00A1702A">
        <w:t>Master of Public Administration (MPA)</w:t>
      </w:r>
    </w:p>
    <w:p w:rsidR="00FC2C47" w:rsidP="00C07193" w:rsidRDefault="00FC2C47" w14:paraId="6CD350D7" w14:textId="00DC852E">
      <w:pPr>
        <w:pStyle w:val="ListParagraph"/>
        <w:numPr>
          <w:ilvl w:val="3"/>
          <w:numId w:val="39"/>
        </w:numPr>
      </w:pPr>
      <w:r>
        <w:t>Other (please specify field) ______________________</w:t>
      </w:r>
    </w:p>
    <w:p w:rsidR="00FC2C47" w:rsidP="006F6607" w:rsidRDefault="00FC2C47" w14:paraId="01D12924" w14:textId="77777777">
      <w:pPr>
        <w:pStyle w:val="ListParagraph"/>
        <w:ind w:left="3420"/>
      </w:pPr>
      <w:r>
        <w:t xml:space="preserve">       Degree(s) sought or received:</w:t>
      </w:r>
    </w:p>
    <w:p w:rsidR="00FC2C47" w:rsidP="006F6607" w:rsidRDefault="00FC2C47" w14:paraId="5024063F" w14:textId="77777777">
      <w:pPr>
        <w:pStyle w:val="ListParagraph"/>
        <w:numPr>
          <w:ilvl w:val="5"/>
          <w:numId w:val="16"/>
        </w:numPr>
        <w:ind w:left="4140"/>
      </w:pPr>
      <w:r>
        <w:t>Bachelor of Arts (BA)</w:t>
      </w:r>
    </w:p>
    <w:p w:rsidR="00FC2C47" w:rsidP="006F6607" w:rsidRDefault="00FC2C47" w14:paraId="11107343" w14:textId="77777777">
      <w:pPr>
        <w:pStyle w:val="ListParagraph"/>
        <w:numPr>
          <w:ilvl w:val="5"/>
          <w:numId w:val="16"/>
        </w:numPr>
        <w:ind w:left="4140"/>
      </w:pPr>
      <w:r>
        <w:t>Bachelor of Science (BS)</w:t>
      </w:r>
    </w:p>
    <w:p w:rsidR="00FC2C47" w:rsidP="006F6607" w:rsidRDefault="00FC2C47" w14:paraId="3F2289B0" w14:textId="77777777">
      <w:pPr>
        <w:pStyle w:val="ListParagraph"/>
        <w:numPr>
          <w:ilvl w:val="5"/>
          <w:numId w:val="16"/>
        </w:numPr>
        <w:ind w:left="4140"/>
      </w:pPr>
      <w:r>
        <w:t>Master of Arts (MA)</w:t>
      </w:r>
    </w:p>
    <w:p w:rsidR="00ED7F68" w:rsidP="006F6607" w:rsidRDefault="00FC2C47" w14:paraId="5A4C48B2" w14:textId="7E20B2AE">
      <w:pPr>
        <w:pStyle w:val="ListParagraph"/>
        <w:numPr>
          <w:ilvl w:val="5"/>
          <w:numId w:val="16"/>
        </w:numPr>
        <w:ind w:left="4140"/>
      </w:pPr>
      <w:r>
        <w:t>Other (please specify) ______________________</w:t>
      </w:r>
    </w:p>
    <w:p w:rsidRPr="002F6B47" w:rsidR="00350B34" w:rsidP="008A2495" w:rsidRDefault="00350B34" w14:paraId="52E1F4E9" w14:textId="40CB44B5">
      <w:pPr>
        <w:pStyle w:val="ListParagraph"/>
        <w:numPr>
          <w:ilvl w:val="0"/>
          <w:numId w:val="7"/>
        </w:numPr>
      </w:pPr>
      <w:r w:rsidRPr="00F121F7">
        <w:lastRenderedPageBreak/>
        <w:t xml:space="preserve">Since receiving your undergraduate degree, did you take a </w:t>
      </w:r>
      <w:r w:rsidR="00240F47">
        <w:t xml:space="preserve">“gap </w:t>
      </w:r>
      <w:r w:rsidRPr="002F6B47" w:rsidR="00240F47">
        <w:t>year</w:t>
      </w:r>
      <w:r w:rsidRPr="002F6B47" w:rsidR="00622B9E">
        <w:t>?</w:t>
      </w:r>
      <w:r w:rsidRPr="002F6B47" w:rsidR="00327FDC">
        <w:t>”</w:t>
      </w:r>
      <w:r w:rsidRPr="002F6B47" w:rsidR="00622B9E">
        <w:t xml:space="preserve"> This is a period of time, </w:t>
      </w:r>
      <w:r w:rsidRPr="002F6B47" w:rsidR="00327FDC">
        <w:t>9 months</w:t>
      </w:r>
      <w:r w:rsidRPr="002F6B47" w:rsidR="00622B9E">
        <w:t xml:space="preserve"> or longer after graduating from university, in which you intentionally take a break before ent</w:t>
      </w:r>
      <w:r w:rsidRPr="002F6B47" w:rsidR="006D091E">
        <w:t>ering</w:t>
      </w:r>
      <w:r w:rsidRPr="002F6B47" w:rsidR="00622B9E">
        <w:t xml:space="preserve"> graduate school or </w:t>
      </w:r>
      <w:r w:rsidRPr="002F6B47" w:rsidR="005C1479">
        <w:t>starting your professional career.</w:t>
      </w:r>
      <w:r w:rsidRPr="002F6B47" w:rsidR="00FD67D5">
        <w:t xml:space="preserve"> </w:t>
      </w:r>
      <w:r w:rsidRPr="002F6B47" w:rsidR="000E4B6C">
        <w:t>(select all that apply)</w:t>
      </w:r>
    </w:p>
    <w:p w:rsidRPr="002F6B47" w:rsidR="007A7EF9" w:rsidP="00350B34" w:rsidRDefault="007A7EF9" w14:paraId="137FA243" w14:textId="3D0A5F0B">
      <w:pPr>
        <w:pStyle w:val="ListParagraph"/>
        <w:numPr>
          <w:ilvl w:val="1"/>
          <w:numId w:val="7"/>
        </w:numPr>
      </w:pPr>
      <w:r w:rsidRPr="002F6B47">
        <w:t>No</w:t>
      </w:r>
    </w:p>
    <w:p w:rsidRPr="002F6B47" w:rsidR="00350B34" w:rsidP="00350B34" w:rsidRDefault="00350B34" w14:paraId="417D62DD" w14:textId="5117B72F">
      <w:pPr>
        <w:pStyle w:val="ListParagraph"/>
        <w:numPr>
          <w:ilvl w:val="1"/>
          <w:numId w:val="7"/>
        </w:numPr>
      </w:pPr>
      <w:r w:rsidRPr="002F6B47">
        <w:t>Yes</w:t>
      </w:r>
      <w:r w:rsidRPr="002F6B47" w:rsidR="000E4B6C">
        <w:t xml:space="preserve">, before </w:t>
      </w:r>
      <w:r w:rsidRPr="002F6B47" w:rsidR="00622B9E">
        <w:t>I entered</w:t>
      </w:r>
      <w:r w:rsidRPr="002F6B47" w:rsidR="000E4B6C">
        <w:t xml:space="preserve"> graduate school</w:t>
      </w:r>
    </w:p>
    <w:p w:rsidRPr="002F6B47" w:rsidR="000E4B6C" w:rsidP="00350B34" w:rsidRDefault="000E4B6C" w14:paraId="0BEBCA3F" w14:textId="15DB6157">
      <w:pPr>
        <w:pStyle w:val="ListParagraph"/>
        <w:numPr>
          <w:ilvl w:val="1"/>
          <w:numId w:val="7"/>
        </w:numPr>
      </w:pPr>
      <w:r w:rsidRPr="002F6B47">
        <w:t xml:space="preserve">Yes, before </w:t>
      </w:r>
      <w:r w:rsidRPr="002F6B47" w:rsidR="00622B9E">
        <w:t xml:space="preserve">I </w:t>
      </w:r>
      <w:r w:rsidRPr="002F6B47" w:rsidR="006D091E">
        <w:t>started my professional career</w:t>
      </w:r>
    </w:p>
    <w:p w:rsidRPr="002F6B47" w:rsidR="00350B34" w:rsidP="007A7EF9" w:rsidRDefault="00622B9E" w14:paraId="0246986C" w14:textId="5E76F3A9">
      <w:pPr>
        <w:pStyle w:val="ListParagraph"/>
        <w:numPr>
          <w:ilvl w:val="1"/>
          <w:numId w:val="7"/>
        </w:numPr>
      </w:pPr>
      <w:r w:rsidRPr="002F6B47">
        <w:t>Yes, I am currently taking a “gap year</w:t>
      </w:r>
      <w:r w:rsidRPr="002F6B47" w:rsidR="006D091E">
        <w:t>.</w:t>
      </w:r>
      <w:r w:rsidRPr="002F6B47">
        <w:t>”</w:t>
      </w:r>
    </w:p>
    <w:p w:rsidRPr="002F6B47" w:rsidR="007A7EF9" w:rsidP="007A7EF9" w:rsidRDefault="007A7EF9" w14:paraId="146E9607" w14:textId="77777777">
      <w:pPr>
        <w:pStyle w:val="ListParagraph"/>
        <w:spacing w:before="0" w:after="0"/>
        <w:ind w:left="1440"/>
      </w:pPr>
    </w:p>
    <w:p w:rsidRPr="002F6B47" w:rsidR="00350B34" w:rsidP="00A1702A" w:rsidRDefault="00350B34" w14:paraId="69521C6E" w14:textId="45B27986">
      <w:pPr>
        <w:spacing w:before="0" w:after="0"/>
        <w:ind w:left="720" w:firstLine="720"/>
      </w:pPr>
      <w:r w:rsidRPr="002F6B47">
        <w:t xml:space="preserve">If Yes, what </w:t>
      </w:r>
      <w:r w:rsidRPr="002F6B47" w:rsidR="0041001C">
        <w:t>was</w:t>
      </w:r>
      <w:r w:rsidRPr="002F6B47" w:rsidR="00DB34FB">
        <w:t>/will be</w:t>
      </w:r>
      <w:r w:rsidRPr="002F6B47">
        <w:t xml:space="preserve"> the length of </w:t>
      </w:r>
      <w:r w:rsidRPr="002F6B47" w:rsidR="003A59EE">
        <w:t xml:space="preserve">your </w:t>
      </w:r>
      <w:r w:rsidRPr="002F6B47" w:rsidR="00240F47">
        <w:t>“gap year</w:t>
      </w:r>
      <w:r w:rsidRPr="002F6B47" w:rsidR="00327FDC">
        <w:t>?</w:t>
      </w:r>
      <w:r w:rsidRPr="002F6B47" w:rsidR="00240F47">
        <w:t>”</w:t>
      </w:r>
      <w:r w:rsidRPr="002F6B47">
        <w:t xml:space="preserve"> </w:t>
      </w:r>
      <w:r w:rsidRPr="002F6B47" w:rsidR="00DB3478">
        <w:t>(select one)</w:t>
      </w:r>
    </w:p>
    <w:p w:rsidRPr="002F6B47" w:rsidR="00350B34" w:rsidP="00A1702A" w:rsidRDefault="00F121F7" w14:paraId="0E19A6D2" w14:textId="484DBE90">
      <w:pPr>
        <w:pStyle w:val="ListParagraph"/>
        <w:numPr>
          <w:ilvl w:val="2"/>
          <w:numId w:val="25"/>
        </w:numPr>
        <w:spacing w:before="0" w:after="0"/>
      </w:pPr>
      <w:r w:rsidRPr="002F6B47">
        <w:t>&lt;</w:t>
      </w:r>
      <w:r w:rsidRPr="002F6B47" w:rsidR="00194B99">
        <w:t xml:space="preserve"> </w:t>
      </w:r>
      <w:r w:rsidRPr="002F6B47" w:rsidR="00350B34">
        <w:t>1 year</w:t>
      </w:r>
    </w:p>
    <w:p w:rsidRPr="002F6B47" w:rsidR="00511411" w:rsidP="00EF630F" w:rsidRDefault="00511411" w14:paraId="58744396" w14:textId="0064EF60">
      <w:pPr>
        <w:pStyle w:val="ListParagraph"/>
        <w:numPr>
          <w:ilvl w:val="2"/>
          <w:numId w:val="25"/>
        </w:numPr>
      </w:pPr>
      <w:r w:rsidRPr="002F6B47">
        <w:t>1 year</w:t>
      </w:r>
    </w:p>
    <w:p w:rsidRPr="002F6B47" w:rsidR="00350B34" w:rsidP="00EF630F" w:rsidRDefault="006033EE" w14:paraId="09217E44" w14:textId="62EBF979">
      <w:pPr>
        <w:pStyle w:val="ListParagraph"/>
        <w:numPr>
          <w:ilvl w:val="2"/>
          <w:numId w:val="25"/>
        </w:numPr>
      </w:pPr>
      <w:r w:rsidRPr="002F6B47">
        <w:t>≤</w:t>
      </w:r>
      <w:r w:rsidRPr="002F6B47" w:rsidR="00F121F7">
        <w:t xml:space="preserve"> </w:t>
      </w:r>
      <w:r w:rsidRPr="002F6B47" w:rsidR="00350B34">
        <w:t>2 years</w:t>
      </w:r>
      <w:r w:rsidRPr="002F6B47" w:rsidR="004913B6">
        <w:t xml:space="preserve"> but &gt; 1 year</w:t>
      </w:r>
    </w:p>
    <w:p w:rsidRPr="002F6B47" w:rsidR="00350B34" w:rsidP="00EF630F" w:rsidRDefault="000E4B6C" w14:paraId="64F59E1D" w14:textId="0E77944D">
      <w:pPr>
        <w:pStyle w:val="ListParagraph"/>
        <w:numPr>
          <w:ilvl w:val="2"/>
          <w:numId w:val="25"/>
        </w:numPr>
      </w:pPr>
      <w:r w:rsidRPr="002F6B47">
        <w:t>Other (please specify): _____________________________</w:t>
      </w:r>
    </w:p>
    <w:p w:rsidRPr="002F6B47" w:rsidR="000E7485" w:rsidP="007A7EF9" w:rsidRDefault="000E7485" w14:paraId="1E8116D2" w14:textId="6AECDF05">
      <w:pPr>
        <w:spacing w:before="0" w:after="0"/>
        <w:ind w:left="1440" w:firstLine="720"/>
      </w:pPr>
      <w:r w:rsidRPr="002F6B47">
        <w:t>What was</w:t>
      </w:r>
      <w:r w:rsidRPr="002F6B47" w:rsidR="00DB34FB">
        <w:t>/</w:t>
      </w:r>
      <w:r w:rsidRPr="002F6B47" w:rsidR="004913B6">
        <w:t>is</w:t>
      </w:r>
      <w:r w:rsidRPr="002F6B47">
        <w:t xml:space="preserve"> </w:t>
      </w:r>
      <w:r w:rsidRPr="002F6B47" w:rsidR="003A59EE">
        <w:t>the</w:t>
      </w:r>
      <w:r w:rsidRPr="002F6B47">
        <w:t xml:space="preserve"> purpose or </w:t>
      </w:r>
      <w:r w:rsidRPr="002F6B47" w:rsidR="003A59EE">
        <w:t xml:space="preserve">your </w:t>
      </w:r>
      <w:r w:rsidRPr="002F6B47">
        <w:t xml:space="preserve">main reason(s) for taking a </w:t>
      </w:r>
      <w:r w:rsidRPr="002F6B47" w:rsidR="00240F47">
        <w:t>“gap year</w:t>
      </w:r>
      <w:r w:rsidRPr="002F6B47" w:rsidR="00327FDC">
        <w:t>?</w:t>
      </w:r>
      <w:r w:rsidRPr="002F6B47" w:rsidR="00240F47">
        <w:t>”</w:t>
      </w:r>
      <w:r w:rsidRPr="002F6B47">
        <w:t xml:space="preserve"> (select all th</w:t>
      </w:r>
      <w:r w:rsidRPr="002F6B47" w:rsidR="00A023D8">
        <w:t>at</w:t>
      </w:r>
      <w:r w:rsidRPr="002F6B47">
        <w:t xml:space="preserve"> apply)</w:t>
      </w:r>
    </w:p>
    <w:p w:rsidRPr="002F6B47" w:rsidR="000E7485" w:rsidP="00C07193" w:rsidRDefault="000E7485" w14:paraId="61BBF820" w14:textId="1DA078B2">
      <w:pPr>
        <w:pStyle w:val="ListParagraph"/>
        <w:numPr>
          <w:ilvl w:val="0"/>
          <w:numId w:val="40"/>
        </w:numPr>
        <w:spacing w:before="0" w:after="0"/>
      </w:pPr>
      <w:r w:rsidRPr="002F6B47">
        <w:t>To</w:t>
      </w:r>
      <w:r w:rsidRPr="002F6B47" w:rsidR="00DB14EE">
        <w:t xml:space="preserve"> </w:t>
      </w:r>
      <w:r w:rsidRPr="002F6B47">
        <w:t>save money</w:t>
      </w:r>
      <w:r w:rsidRPr="002F6B47" w:rsidR="00511411">
        <w:t xml:space="preserve"> to further education</w:t>
      </w:r>
    </w:p>
    <w:p w:rsidRPr="002F6B47" w:rsidR="000E7485" w:rsidP="00C07193" w:rsidRDefault="000E7485" w14:paraId="09AF10E7" w14:textId="05E8D829">
      <w:pPr>
        <w:pStyle w:val="ListParagraph"/>
        <w:numPr>
          <w:ilvl w:val="0"/>
          <w:numId w:val="40"/>
        </w:numPr>
        <w:spacing w:before="0" w:after="0"/>
      </w:pPr>
      <w:r w:rsidRPr="002F6B47">
        <w:t xml:space="preserve">To </w:t>
      </w:r>
      <w:r w:rsidRPr="002F6B47" w:rsidR="00750E16">
        <w:t xml:space="preserve">further </w:t>
      </w:r>
      <w:r w:rsidRPr="002F6B47">
        <w:t>explore career options and opportunities</w:t>
      </w:r>
    </w:p>
    <w:p w:rsidRPr="002F6B47" w:rsidR="003B658D" w:rsidP="00C07193" w:rsidRDefault="000E7485" w14:paraId="6469E57D" w14:textId="77777777">
      <w:pPr>
        <w:pStyle w:val="ListParagraph"/>
        <w:numPr>
          <w:ilvl w:val="0"/>
          <w:numId w:val="40"/>
        </w:numPr>
      </w:pPr>
      <w:r w:rsidRPr="002F6B47">
        <w:t xml:space="preserve">To gain additional </w:t>
      </w:r>
      <w:r w:rsidRPr="002F6B47" w:rsidR="003B658D">
        <w:t xml:space="preserve">work </w:t>
      </w:r>
      <w:r w:rsidRPr="002F6B47">
        <w:t>experience</w:t>
      </w:r>
      <w:r w:rsidRPr="002F6B47" w:rsidR="00DB14EE">
        <w:t>s</w:t>
      </w:r>
    </w:p>
    <w:p w:rsidRPr="002F6B47" w:rsidR="005B7B63" w:rsidP="00C07193" w:rsidRDefault="005B7B63" w14:paraId="6954E992" w14:textId="4640DCFA">
      <w:pPr>
        <w:pStyle w:val="ListParagraph"/>
        <w:numPr>
          <w:ilvl w:val="0"/>
          <w:numId w:val="40"/>
        </w:numPr>
      </w:pPr>
      <w:r w:rsidRPr="002F6B47">
        <w:t xml:space="preserve">To apply for schools and/or jobs </w:t>
      </w:r>
    </w:p>
    <w:p w:rsidRPr="002F6B47" w:rsidR="000E7485" w:rsidP="00C07193" w:rsidRDefault="003B658D" w14:paraId="1CD54BD3" w14:textId="6385455B">
      <w:pPr>
        <w:pStyle w:val="ListParagraph"/>
        <w:numPr>
          <w:ilvl w:val="0"/>
          <w:numId w:val="40"/>
        </w:numPr>
      </w:pPr>
      <w:r w:rsidRPr="002F6B47">
        <w:t>Other (pleases specify): _______________________________</w:t>
      </w:r>
      <w:r w:rsidRPr="002F6B47" w:rsidR="000E7485">
        <w:t xml:space="preserve"> </w:t>
      </w:r>
    </w:p>
    <w:p w:rsidRPr="002F6B47" w:rsidR="006D091E" w:rsidP="006D091E" w:rsidRDefault="006D091E" w14:paraId="0AC29E3C" w14:textId="51D03B84">
      <w:pPr>
        <w:ind w:left="2880"/>
      </w:pPr>
      <w:r w:rsidRPr="002F6B47">
        <w:t>Please elaborate on your r</w:t>
      </w:r>
      <w:r w:rsidRPr="002F6B47" w:rsidR="00AE362A">
        <w:t>eason(s)</w:t>
      </w:r>
      <w:r w:rsidRPr="002F6B47" w:rsidR="00D06455">
        <w:t xml:space="preserve"> [optional]</w:t>
      </w:r>
      <w:r w:rsidRPr="002F6B47">
        <w:t>: _______________________________________________________________________</w:t>
      </w:r>
    </w:p>
    <w:p w:rsidRPr="002F6B47" w:rsidR="006D091E" w:rsidP="006D091E" w:rsidRDefault="006D091E" w14:paraId="7A806C69" w14:textId="3C880EEB">
      <w:pPr>
        <w:ind w:left="2880"/>
      </w:pPr>
      <w:r w:rsidRPr="002F6B47">
        <w:t>_______________________________________________________________________</w:t>
      </w:r>
    </w:p>
    <w:p w:rsidRPr="002F6B47" w:rsidR="00D06455" w:rsidP="004D7C43" w:rsidRDefault="00D06455" w14:paraId="6180E7A7" w14:textId="6613C1E6">
      <w:pPr>
        <w:ind w:left="2880"/>
      </w:pPr>
      <w:r w:rsidRPr="002F6B47">
        <w:t>_______________________________________________________________________</w:t>
      </w:r>
    </w:p>
    <w:p w:rsidRPr="002F6B47" w:rsidR="00350B34" w:rsidP="00DB14EE" w:rsidRDefault="00D1084B" w14:paraId="3DBFAD34" w14:textId="2678D8F0">
      <w:pPr>
        <w:spacing w:before="0" w:after="0"/>
        <w:ind w:left="1440" w:firstLine="720"/>
      </w:pPr>
      <w:r w:rsidRPr="002F6B47">
        <w:t>W</w:t>
      </w:r>
      <w:r w:rsidRPr="002F6B47" w:rsidR="00350B34">
        <w:t>hat did</w:t>
      </w:r>
      <w:r w:rsidRPr="002F6B47" w:rsidR="00DB34FB">
        <w:t>/</w:t>
      </w:r>
      <w:r w:rsidRPr="002F6B47" w:rsidR="004913B6">
        <w:t>are</w:t>
      </w:r>
      <w:r w:rsidRPr="002F6B47" w:rsidR="00350B34">
        <w:t xml:space="preserve"> you do during this time? (select all th</w:t>
      </w:r>
      <w:r w:rsidRPr="002F6B47" w:rsidR="00A023D8">
        <w:t>at</w:t>
      </w:r>
      <w:r w:rsidRPr="002F6B47" w:rsidR="00350B34">
        <w:t xml:space="preserve"> apply)</w:t>
      </w:r>
    </w:p>
    <w:p w:rsidRPr="002F6B47" w:rsidR="00350B34" w:rsidP="00EF630F" w:rsidRDefault="00350B34" w14:paraId="7D648897" w14:textId="1A688D6A">
      <w:pPr>
        <w:pStyle w:val="ListParagraph"/>
        <w:numPr>
          <w:ilvl w:val="1"/>
          <w:numId w:val="32"/>
        </w:numPr>
        <w:spacing w:before="0" w:after="0"/>
        <w:ind w:left="3240"/>
      </w:pPr>
      <w:r w:rsidRPr="002F6B47">
        <w:t>Travel</w:t>
      </w:r>
      <w:r w:rsidRPr="002F6B47" w:rsidR="001634F7">
        <w:t>ed</w:t>
      </w:r>
      <w:r w:rsidRPr="002F6B47">
        <w:t xml:space="preserve"> </w:t>
      </w:r>
      <w:r w:rsidRPr="002F6B47" w:rsidR="001B2E13">
        <w:t>and/</w:t>
      </w:r>
      <w:r w:rsidRPr="002F6B47">
        <w:t>or liv</w:t>
      </w:r>
      <w:r w:rsidRPr="002F6B47" w:rsidR="003A59EE">
        <w:t>e</w:t>
      </w:r>
      <w:r w:rsidRPr="002F6B47" w:rsidR="001634F7">
        <w:t>d</w:t>
      </w:r>
      <w:r w:rsidRPr="002F6B47">
        <w:t xml:space="preserve"> aboard</w:t>
      </w:r>
    </w:p>
    <w:p w:rsidRPr="002F6B47" w:rsidR="00350B34" w:rsidP="00EF630F" w:rsidRDefault="00350B34" w14:paraId="14D90DDB" w14:textId="512D535E">
      <w:pPr>
        <w:pStyle w:val="ListParagraph"/>
        <w:numPr>
          <w:ilvl w:val="1"/>
          <w:numId w:val="32"/>
        </w:numPr>
        <w:spacing w:after="0"/>
        <w:ind w:left="3240"/>
      </w:pPr>
      <w:r w:rsidRPr="002F6B47">
        <w:t>Volunteer</w:t>
      </w:r>
      <w:r w:rsidRPr="002F6B47" w:rsidR="001634F7">
        <w:t>ed</w:t>
      </w:r>
    </w:p>
    <w:p w:rsidRPr="002F6B47" w:rsidR="00B75928" w:rsidP="00EF630F" w:rsidRDefault="00350B34" w14:paraId="1966DCA3" w14:textId="58394A9C">
      <w:pPr>
        <w:pStyle w:val="ListParagraph"/>
        <w:numPr>
          <w:ilvl w:val="1"/>
          <w:numId w:val="32"/>
        </w:numPr>
        <w:spacing w:after="0"/>
        <w:ind w:left="3240"/>
      </w:pPr>
      <w:r w:rsidRPr="002F6B47">
        <w:t xml:space="preserve">Internship or experiential learning opportunities </w:t>
      </w:r>
    </w:p>
    <w:p w:rsidRPr="002F6B47" w:rsidR="00B75928" w:rsidP="00EF630F" w:rsidRDefault="00B75928" w14:paraId="28F0279A" w14:textId="1E6E5DED">
      <w:pPr>
        <w:pStyle w:val="ListParagraph"/>
        <w:numPr>
          <w:ilvl w:val="1"/>
          <w:numId w:val="32"/>
        </w:numPr>
        <w:spacing w:after="0"/>
        <w:ind w:left="3240"/>
      </w:pPr>
      <w:r w:rsidRPr="002F6B47">
        <w:t>T</w:t>
      </w:r>
      <w:r w:rsidRPr="002F6B47" w:rsidR="001634F7">
        <w:t>ook</w:t>
      </w:r>
      <w:r w:rsidRPr="002F6B47">
        <w:t xml:space="preserve"> classes</w:t>
      </w:r>
    </w:p>
    <w:p w:rsidRPr="002F6B47" w:rsidR="00350B34" w:rsidP="00EF630F" w:rsidRDefault="00350B34" w14:paraId="0EBB1587" w14:textId="669993A4">
      <w:pPr>
        <w:pStyle w:val="ListParagraph"/>
        <w:numPr>
          <w:ilvl w:val="1"/>
          <w:numId w:val="32"/>
        </w:numPr>
        <w:spacing w:after="0"/>
        <w:ind w:left="3240"/>
      </w:pPr>
      <w:r w:rsidRPr="002F6B47">
        <w:t>Work</w:t>
      </w:r>
      <w:r w:rsidRPr="002F6B47" w:rsidR="001634F7">
        <w:t>ed</w:t>
      </w:r>
      <w:r w:rsidRPr="002F6B47">
        <w:t xml:space="preserve"> (please specify industry): ______________________________</w:t>
      </w:r>
    </w:p>
    <w:p w:rsidRPr="005B7B63" w:rsidR="00521F30" w:rsidP="00EF630F" w:rsidRDefault="00350B34" w14:paraId="554C78CB" w14:textId="64A04B9A">
      <w:pPr>
        <w:pStyle w:val="ListParagraph"/>
        <w:numPr>
          <w:ilvl w:val="0"/>
          <w:numId w:val="33"/>
        </w:numPr>
        <w:ind w:left="3240"/>
      </w:pPr>
      <w:r w:rsidRPr="005B7B63">
        <w:t>Other (please specify): ________________________________</w:t>
      </w:r>
    </w:p>
    <w:p w:rsidR="00C94E32" w:rsidP="00C94E32" w:rsidRDefault="00727641" w14:paraId="5196BB85" w14:textId="335205D4">
      <w:r>
        <w:br w:type="page"/>
      </w:r>
    </w:p>
    <w:p w:rsidRPr="00C94E32" w:rsidR="00C94E32" w:rsidP="00C94E32" w:rsidRDefault="00C94E32" w14:paraId="6CB66DAE" w14:textId="77777777">
      <w:pPr>
        <w:rPr>
          <w:caps/>
          <w:spacing w:val="15"/>
        </w:rPr>
      </w:pPr>
    </w:p>
    <w:p w:rsidRPr="00E920F6" w:rsidR="004A3F02" w:rsidP="00727641" w:rsidRDefault="00B05426" w14:paraId="30177C94" w14:textId="28EAC510">
      <w:pPr>
        <w:pStyle w:val="Heading2"/>
      </w:pPr>
      <w:r w:rsidRPr="00E920F6">
        <w:t>Employment</w:t>
      </w:r>
      <w:bookmarkStart w:name="_Hlk23337458" w:id="8"/>
      <w:bookmarkStart w:name="_Hlk22819925" w:id="9"/>
    </w:p>
    <w:p w:rsidRPr="00E920F6" w:rsidR="00C160E3" w:rsidP="00C160E3" w:rsidRDefault="00C160E3" w14:paraId="5A0AE66D" w14:textId="77777777">
      <w:pPr>
        <w:pStyle w:val="ListParagraph"/>
      </w:pPr>
    </w:p>
    <w:p w:rsidRPr="00E920F6" w:rsidR="005913CF" w:rsidP="005913CF" w:rsidRDefault="005913CF" w14:paraId="6DEF8A56" w14:textId="77777777">
      <w:pPr>
        <w:pStyle w:val="ListParagraph"/>
        <w:numPr>
          <w:ilvl w:val="0"/>
          <w:numId w:val="7"/>
        </w:numPr>
      </w:pPr>
      <w:r w:rsidRPr="00E920F6">
        <w:t>Are you currently employed?</w:t>
      </w:r>
    </w:p>
    <w:p w:rsidRPr="00E920F6" w:rsidR="005913CF" w:rsidP="001C7482" w:rsidRDefault="005913CF" w14:paraId="199AEAC6" w14:textId="77777777">
      <w:pPr>
        <w:pStyle w:val="ListParagraph"/>
        <w:numPr>
          <w:ilvl w:val="0"/>
          <w:numId w:val="46"/>
        </w:numPr>
        <w:ind w:left="1440"/>
      </w:pPr>
      <w:r w:rsidRPr="00E920F6">
        <w:t xml:space="preserve">Yes                    Start date of employment: XX/XX/XXXX       </w:t>
      </w:r>
    </w:p>
    <w:p w:rsidRPr="00E920F6" w:rsidR="005913CF" w:rsidP="001C7482" w:rsidRDefault="005913CF" w14:paraId="672D6633" w14:textId="77777777">
      <w:pPr>
        <w:pStyle w:val="ListParagraph"/>
        <w:numPr>
          <w:ilvl w:val="0"/>
          <w:numId w:val="46"/>
        </w:numPr>
        <w:ind w:left="1440"/>
      </w:pPr>
      <w:r w:rsidRPr="00E920F6">
        <w:t xml:space="preserve">No                     </w:t>
      </w:r>
    </w:p>
    <w:p w:rsidRPr="00E920F6" w:rsidR="005913CF" w:rsidP="001C7482" w:rsidRDefault="001C7482" w14:paraId="53B69C2D" w14:textId="46577113">
      <w:pPr>
        <w:pStyle w:val="ListParagraph"/>
        <w:ind w:left="1080"/>
      </w:pPr>
      <w:r>
        <w:t xml:space="preserve">        </w:t>
      </w:r>
      <w:r w:rsidRPr="00E920F6" w:rsidR="005913CF">
        <w:t xml:space="preserve">If No, what was the Start date of your last employment: XX/XX/XXXX       </w:t>
      </w:r>
    </w:p>
    <w:p w:rsidRPr="00E920F6" w:rsidR="00994861" w:rsidP="001C7482" w:rsidRDefault="005913CF" w14:paraId="3FCBF8B4" w14:textId="310799C0">
      <w:pPr>
        <w:pStyle w:val="ListParagraph"/>
        <w:ind w:left="360"/>
      </w:pPr>
      <w:r w:rsidRPr="00E920F6">
        <w:tab/>
      </w:r>
      <w:r w:rsidRPr="00E920F6">
        <w:tab/>
      </w:r>
      <w:r w:rsidRPr="00E920F6">
        <w:tab/>
        <w:t xml:space="preserve">  </w:t>
      </w:r>
      <w:r w:rsidR="001C7482">
        <w:t xml:space="preserve">                 </w:t>
      </w:r>
      <w:r w:rsidRPr="00E920F6">
        <w:t xml:space="preserve">  End date of your last employment: XX/XX/XXXX</w:t>
      </w:r>
    </w:p>
    <w:p w:rsidRPr="00E920F6" w:rsidR="005913CF" w:rsidP="001C7482" w:rsidRDefault="005913CF" w14:paraId="4CA37569" w14:textId="77777777">
      <w:pPr>
        <w:pStyle w:val="ListParagraph"/>
        <w:ind w:left="360"/>
      </w:pPr>
    </w:p>
    <w:p w:rsidRPr="00E920F6" w:rsidR="00641D6B" w:rsidP="00641D6B" w:rsidRDefault="005913CF" w14:paraId="64838321" w14:textId="2E869003">
      <w:pPr>
        <w:pStyle w:val="ListParagraph"/>
        <w:numPr>
          <w:ilvl w:val="0"/>
          <w:numId w:val="7"/>
        </w:numPr>
      </w:pPr>
      <w:r w:rsidRPr="00E920F6">
        <w:t>Are you currently or h</w:t>
      </w:r>
      <w:r w:rsidRPr="00E920F6" w:rsidR="00641D6B">
        <w:t xml:space="preserve">ave you </w:t>
      </w:r>
      <w:r w:rsidRPr="00E920F6" w:rsidR="00DC6296">
        <w:t xml:space="preserve">ever </w:t>
      </w:r>
      <w:r w:rsidRPr="00E920F6" w:rsidR="00641D6B">
        <w:t>been employed in a career position?</w:t>
      </w:r>
    </w:p>
    <w:p w:rsidRPr="00E920F6" w:rsidR="00641D6B" w:rsidP="00A1702A" w:rsidRDefault="00641D6B" w14:paraId="144BEA99" w14:textId="51539C63">
      <w:pPr>
        <w:pStyle w:val="ListParagraph"/>
        <w:numPr>
          <w:ilvl w:val="1"/>
          <w:numId w:val="7"/>
        </w:numPr>
      </w:pPr>
      <w:r w:rsidRPr="00E920F6">
        <w:t xml:space="preserve">Yes                </w:t>
      </w:r>
      <w:bookmarkStart w:name="_Hlk30090761" w:id="10"/>
      <w:r w:rsidRPr="00E920F6" w:rsidR="00DC6296">
        <w:t xml:space="preserve">                   </w:t>
      </w:r>
      <w:r w:rsidRPr="00E920F6">
        <w:t xml:space="preserve">Start date of </w:t>
      </w:r>
      <w:r w:rsidR="00D92E0B">
        <w:t xml:space="preserve">most recent </w:t>
      </w:r>
      <w:r w:rsidR="004F2E2D">
        <w:t xml:space="preserve">or current </w:t>
      </w:r>
      <w:r w:rsidR="00D92E0B">
        <w:t xml:space="preserve">career </w:t>
      </w:r>
      <w:r w:rsidR="004F2E2D">
        <w:t>position</w:t>
      </w:r>
      <w:r w:rsidRPr="00E920F6">
        <w:t>: XX/XX/XXXX</w:t>
      </w:r>
      <w:bookmarkEnd w:id="10"/>
    </w:p>
    <w:p w:rsidRPr="00E920F6" w:rsidR="00641D6B" w:rsidP="00C07193" w:rsidRDefault="00641D6B" w14:paraId="676E3D54" w14:textId="431FCD03">
      <w:pPr>
        <w:pStyle w:val="ListParagraph"/>
        <w:numPr>
          <w:ilvl w:val="0"/>
          <w:numId w:val="47"/>
        </w:numPr>
      </w:pPr>
      <w:r w:rsidRPr="00E920F6">
        <w:t>No</w:t>
      </w:r>
      <w:r w:rsidRPr="00E920F6" w:rsidR="0003061A">
        <w:tab/>
      </w:r>
      <w:r w:rsidRPr="00E920F6" w:rsidR="0003061A">
        <w:tab/>
      </w:r>
      <w:r w:rsidR="00EF3001">
        <w:t xml:space="preserve">         </w:t>
      </w:r>
      <w:r w:rsidRPr="00E920F6" w:rsidR="0003061A">
        <w:rPr>
          <w:b/>
        </w:rPr>
        <w:sym w:font="Wingdings" w:char="F0E0"/>
      </w:r>
      <w:r w:rsidRPr="00E920F6" w:rsidR="0003061A">
        <w:rPr>
          <w:b/>
        </w:rPr>
        <w:t xml:space="preserve">  Go to Question </w:t>
      </w:r>
      <w:r w:rsidRPr="00E920F6" w:rsidR="00B14717">
        <w:rPr>
          <w:b/>
        </w:rPr>
        <w:t>3</w:t>
      </w:r>
      <w:r w:rsidR="003A4CDB">
        <w:rPr>
          <w:b/>
        </w:rPr>
        <w:t>3</w:t>
      </w:r>
      <w:r w:rsidRPr="00E920F6" w:rsidR="0003061A">
        <w:tab/>
      </w:r>
    </w:p>
    <w:p w:rsidRPr="00E920F6" w:rsidR="001F4B18" w:rsidP="001F4B18" w:rsidRDefault="001F4B18" w14:paraId="4DCDB8FD" w14:textId="77777777">
      <w:pPr>
        <w:pStyle w:val="ListParagraph"/>
        <w:ind w:left="1440"/>
      </w:pPr>
      <w:r w:rsidRPr="00E920F6">
        <w:t>If Yes, are you currently employed in this position?</w:t>
      </w:r>
    </w:p>
    <w:p w:rsidRPr="00E920F6" w:rsidR="00B14717" w:rsidP="00C07193" w:rsidRDefault="001F4B18" w14:paraId="7E3A2BE2" w14:textId="7182516B">
      <w:pPr>
        <w:pStyle w:val="ListParagraph"/>
        <w:numPr>
          <w:ilvl w:val="1"/>
          <w:numId w:val="47"/>
        </w:numPr>
      </w:pPr>
      <w:r w:rsidRPr="00E920F6">
        <w:t xml:space="preserve">Yes                             </w:t>
      </w:r>
      <w:r w:rsidRPr="00E920F6">
        <w:tab/>
      </w:r>
      <w:r w:rsidRPr="00E920F6">
        <w:tab/>
      </w:r>
      <w:r w:rsidRPr="00E920F6">
        <w:tab/>
      </w:r>
      <w:r w:rsidRPr="00E920F6">
        <w:tab/>
        <w:t xml:space="preserve">     </w:t>
      </w:r>
      <w:r w:rsidRPr="00E920F6" w:rsidR="0003061A">
        <w:tab/>
      </w:r>
    </w:p>
    <w:p w:rsidRPr="00E920F6" w:rsidR="001F4B18" w:rsidP="00C07193" w:rsidRDefault="001F4B18" w14:paraId="23A99109" w14:textId="0C38238A">
      <w:pPr>
        <w:pStyle w:val="ListParagraph"/>
        <w:numPr>
          <w:ilvl w:val="1"/>
          <w:numId w:val="47"/>
        </w:numPr>
      </w:pPr>
      <w:r w:rsidRPr="00E920F6">
        <w:t xml:space="preserve">No                     End date of </w:t>
      </w:r>
      <w:r w:rsidRPr="004F2E2D" w:rsidR="004F2E2D">
        <w:t xml:space="preserve">most recent </w:t>
      </w:r>
      <w:r w:rsidR="004F2E2D">
        <w:t>career position</w:t>
      </w:r>
      <w:r w:rsidRPr="00E920F6">
        <w:t xml:space="preserve">: XX/XX/XXXX      </w:t>
      </w:r>
      <w:r w:rsidRPr="00E920F6" w:rsidR="0003061A">
        <w:tab/>
      </w:r>
    </w:p>
    <w:bookmarkEnd w:id="8"/>
    <w:p w:rsidRPr="00E920F6" w:rsidR="0029023B" w:rsidP="003F6D35" w:rsidRDefault="0029023B" w14:paraId="31D6EF11" w14:textId="156822CB">
      <w:pPr>
        <w:pStyle w:val="ListParagraph"/>
        <w:ind w:left="1800"/>
      </w:pPr>
    </w:p>
    <w:p w:rsidRPr="00E920F6" w:rsidR="00D71A6D" w:rsidP="008458AB" w:rsidRDefault="00B05426" w14:paraId="1D9E1CC5" w14:textId="37B6E10A">
      <w:pPr>
        <w:pStyle w:val="ListParagraph"/>
        <w:numPr>
          <w:ilvl w:val="0"/>
          <w:numId w:val="7"/>
        </w:numPr>
      </w:pPr>
      <w:r w:rsidRPr="00E920F6">
        <w:t xml:space="preserve">Which of the following best describes </w:t>
      </w:r>
      <w:r w:rsidRPr="00E920F6" w:rsidR="002D0D26">
        <w:t>the industry of your</w:t>
      </w:r>
      <w:r w:rsidRPr="00E920F6" w:rsidR="0064039E">
        <w:t xml:space="preserve"> </w:t>
      </w:r>
      <w:r w:rsidRPr="007302D9" w:rsidR="005913CF">
        <w:t>current career position</w:t>
      </w:r>
      <w:r w:rsidRPr="00E920F6" w:rsidR="005913CF">
        <w:t xml:space="preserve"> (or most recent one if you are not currently in a career position)</w:t>
      </w:r>
      <w:r w:rsidRPr="00E920F6">
        <w:t>?</w:t>
      </w:r>
    </w:p>
    <w:p w:rsidRPr="00E920F6" w:rsidR="005D663A" w:rsidP="00C07193" w:rsidRDefault="00B05426" w14:paraId="49803C42" w14:textId="77777777">
      <w:pPr>
        <w:pStyle w:val="ListParagraph"/>
        <w:numPr>
          <w:ilvl w:val="1"/>
          <w:numId w:val="35"/>
        </w:numPr>
      </w:pPr>
      <w:r w:rsidRPr="00E920F6">
        <w:t>Public health (including population health)</w:t>
      </w:r>
    </w:p>
    <w:p w:rsidRPr="00E920F6" w:rsidR="00C471B4" w:rsidP="00C07193" w:rsidRDefault="00C471B4" w14:paraId="03E22080" w14:textId="2A9F33A9">
      <w:pPr>
        <w:pStyle w:val="ListParagraph"/>
        <w:numPr>
          <w:ilvl w:val="1"/>
          <w:numId w:val="35"/>
        </w:numPr>
      </w:pPr>
      <w:r w:rsidRPr="00E920F6">
        <w:t>Biomedical sciences</w:t>
      </w:r>
      <w:r w:rsidRPr="00E920F6" w:rsidR="005D663A">
        <w:t xml:space="preserve"> (including biology, biochemistry, or other natural sciences)</w:t>
      </w:r>
    </w:p>
    <w:p w:rsidRPr="00E920F6" w:rsidR="00153C1A" w:rsidP="00C07193" w:rsidRDefault="00AB4D40" w14:paraId="3BB839F7" w14:textId="353D62B3">
      <w:pPr>
        <w:pStyle w:val="ListParagraph"/>
        <w:numPr>
          <w:ilvl w:val="1"/>
          <w:numId w:val="35"/>
        </w:numPr>
      </w:pPr>
      <w:r w:rsidRPr="00E920F6">
        <w:t>H</w:t>
      </w:r>
      <w:r w:rsidRPr="00E920F6" w:rsidR="00153C1A">
        <w:t>ealth-related field</w:t>
      </w:r>
      <w:r w:rsidRPr="00E920F6">
        <w:t xml:space="preserve">s (including </w:t>
      </w:r>
      <w:r w:rsidRPr="00E920F6" w:rsidR="005D663A">
        <w:t>medicine</w:t>
      </w:r>
      <w:r w:rsidRPr="00E920F6">
        <w:t>, pharmacy, nursing)</w:t>
      </w:r>
    </w:p>
    <w:p w:rsidR="00AB4D40" w:rsidP="00C07193" w:rsidRDefault="00B05426" w14:paraId="098DB0AD" w14:textId="60EE3CE4">
      <w:pPr>
        <w:pStyle w:val="ListParagraph"/>
        <w:numPr>
          <w:ilvl w:val="1"/>
          <w:numId w:val="35"/>
        </w:numPr>
      </w:pPr>
      <w:r>
        <w:t xml:space="preserve">Other (please </w:t>
      </w:r>
      <w:r w:rsidR="00816CE3">
        <w:t>speci</w:t>
      </w:r>
      <w:r>
        <w:t>fy</w:t>
      </w:r>
      <w:r w:rsidR="00736BCA">
        <w:t>)</w:t>
      </w:r>
      <w:r w:rsidR="00D9519F">
        <w:t xml:space="preserve"> ________________________________</w:t>
      </w:r>
    </w:p>
    <w:p w:rsidR="00F41C23" w:rsidP="00F41C23" w:rsidRDefault="00F41C23" w14:paraId="2EA2E92C" w14:textId="77777777">
      <w:pPr>
        <w:pStyle w:val="ListParagraph"/>
        <w:ind w:left="1440"/>
      </w:pPr>
    </w:p>
    <w:p w:rsidRPr="002F6B47" w:rsidR="001553A1" w:rsidP="008458AB" w:rsidRDefault="001553A1" w14:paraId="20D525FB" w14:textId="62FA5DB7">
      <w:pPr>
        <w:pStyle w:val="ListParagraph"/>
        <w:numPr>
          <w:ilvl w:val="0"/>
          <w:numId w:val="7"/>
        </w:numPr>
      </w:pPr>
      <w:r>
        <w:t xml:space="preserve">Which of the following </w:t>
      </w:r>
      <w:r w:rsidRPr="002F6B47">
        <w:t>best describes your employment</w:t>
      </w:r>
      <w:r w:rsidRPr="002F6B47" w:rsidR="00504386">
        <w:t xml:space="preserve"> in the </w:t>
      </w:r>
      <w:r w:rsidRPr="007302D9" w:rsidR="00504386">
        <w:t>career position</w:t>
      </w:r>
      <w:r w:rsidRPr="002F6B47">
        <w:t>?</w:t>
      </w:r>
    </w:p>
    <w:p w:rsidRPr="002F6B47" w:rsidR="001553A1" w:rsidP="00C07193" w:rsidRDefault="001553A1" w14:paraId="2C1EDF68" w14:textId="47760449">
      <w:pPr>
        <w:pStyle w:val="ListParagraph"/>
        <w:numPr>
          <w:ilvl w:val="1"/>
          <w:numId w:val="35"/>
        </w:numPr>
      </w:pPr>
      <w:r w:rsidRPr="002F6B47">
        <w:t xml:space="preserve">I work </w:t>
      </w:r>
      <w:r w:rsidRPr="002F6B47" w:rsidR="00533BEB">
        <w:t>at</w:t>
      </w:r>
      <w:r w:rsidRPr="002F6B47">
        <w:t xml:space="preserve"> </w:t>
      </w:r>
      <w:r w:rsidRPr="002F6B47" w:rsidR="0029241F">
        <w:t>the</w:t>
      </w:r>
      <w:r w:rsidRPr="002F6B47" w:rsidR="00BC65C5">
        <w:t xml:space="preserve"> </w:t>
      </w:r>
      <w:r w:rsidRPr="002F6B47">
        <w:t>international</w:t>
      </w:r>
      <w:r w:rsidRPr="002F6B47" w:rsidR="0087326E">
        <w:t xml:space="preserve"> level</w:t>
      </w:r>
    </w:p>
    <w:p w:rsidRPr="002F6B47" w:rsidR="001553A1" w:rsidP="00C07193" w:rsidRDefault="001553A1" w14:paraId="376D6EBA" w14:textId="77777777">
      <w:pPr>
        <w:pStyle w:val="ListParagraph"/>
        <w:numPr>
          <w:ilvl w:val="1"/>
          <w:numId w:val="35"/>
        </w:numPr>
      </w:pPr>
      <w:r w:rsidRPr="002F6B47">
        <w:t>I work at the national level</w:t>
      </w:r>
    </w:p>
    <w:p w:rsidRPr="002F6B47" w:rsidR="001553A1" w:rsidP="00C07193" w:rsidRDefault="001553A1" w14:paraId="7C3D9628" w14:textId="77777777">
      <w:pPr>
        <w:pStyle w:val="ListParagraph"/>
        <w:numPr>
          <w:ilvl w:val="1"/>
          <w:numId w:val="35"/>
        </w:numPr>
      </w:pPr>
      <w:r w:rsidRPr="002F6B47">
        <w:t>I work at the state level</w:t>
      </w:r>
    </w:p>
    <w:p w:rsidRPr="002F6B47" w:rsidR="0029241F" w:rsidP="00C07193" w:rsidRDefault="001553A1" w14:paraId="341FC2D1" w14:textId="14B806A0">
      <w:pPr>
        <w:pStyle w:val="ListParagraph"/>
        <w:numPr>
          <w:ilvl w:val="1"/>
          <w:numId w:val="35"/>
        </w:numPr>
      </w:pPr>
      <w:r w:rsidRPr="002F6B47">
        <w:t xml:space="preserve">I work at the </w:t>
      </w:r>
      <w:r w:rsidRPr="002F6B47" w:rsidR="0029241F">
        <w:t>county/city level</w:t>
      </w:r>
      <w:r w:rsidRPr="002F6B47">
        <w:t xml:space="preserve"> </w:t>
      </w:r>
    </w:p>
    <w:p w:rsidRPr="002F6B47" w:rsidR="0029241F" w:rsidP="00C07193" w:rsidRDefault="0029241F" w14:paraId="17AA0D07" w14:textId="77777777">
      <w:pPr>
        <w:pStyle w:val="ListParagraph"/>
        <w:numPr>
          <w:ilvl w:val="1"/>
          <w:numId w:val="35"/>
        </w:numPr>
      </w:pPr>
      <w:r w:rsidRPr="002F6B47">
        <w:t xml:space="preserve">I work at the </w:t>
      </w:r>
      <w:r w:rsidRPr="002F6B47" w:rsidR="001553A1">
        <w:t xml:space="preserve">tribal </w:t>
      </w:r>
      <w:r w:rsidRPr="002F6B47">
        <w:t>level</w:t>
      </w:r>
    </w:p>
    <w:p w:rsidRPr="002F6B47" w:rsidR="004A3F02" w:rsidP="00C07193" w:rsidRDefault="0029241F" w14:paraId="6D91D563" w14:textId="7CCEF1E6">
      <w:pPr>
        <w:pStyle w:val="ListParagraph"/>
        <w:numPr>
          <w:ilvl w:val="1"/>
          <w:numId w:val="35"/>
        </w:numPr>
      </w:pPr>
      <w:r w:rsidRPr="002F6B47">
        <w:t xml:space="preserve">I work at the </w:t>
      </w:r>
      <w:r w:rsidRPr="002F6B47" w:rsidR="001553A1">
        <w:t>territorial level</w:t>
      </w:r>
    </w:p>
    <w:p w:rsidRPr="002F6B47" w:rsidR="001A6BEA" w:rsidP="001A6BEA" w:rsidRDefault="001A6BEA" w14:paraId="2A22EE81" w14:textId="77777777">
      <w:pPr>
        <w:pStyle w:val="ListParagraph"/>
        <w:ind w:left="1440"/>
      </w:pPr>
    </w:p>
    <w:p w:rsidRPr="002F6B47" w:rsidR="001A3F2F" w:rsidP="008458AB" w:rsidRDefault="001A3F2F" w14:paraId="1C83FC31" w14:textId="0C635449">
      <w:pPr>
        <w:pStyle w:val="ListParagraph"/>
        <w:numPr>
          <w:ilvl w:val="0"/>
          <w:numId w:val="7"/>
        </w:numPr>
      </w:pPr>
      <w:r w:rsidRPr="002F6B47">
        <w:t>Which of the following best describes your</w:t>
      </w:r>
      <w:r w:rsidRPr="002F6B47" w:rsidR="0064039E">
        <w:t xml:space="preserve"> </w:t>
      </w:r>
      <w:r w:rsidRPr="002F6B47">
        <w:t>type of employment</w:t>
      </w:r>
      <w:r w:rsidRPr="002F6B47" w:rsidR="00B14717">
        <w:t xml:space="preserve"> in the </w:t>
      </w:r>
      <w:r w:rsidRPr="007302D9" w:rsidR="00B14717">
        <w:t>career position</w:t>
      </w:r>
      <w:r w:rsidRPr="002F6B47">
        <w:t>?</w:t>
      </w:r>
    </w:p>
    <w:p w:rsidRPr="002F6B47" w:rsidR="00F33B07" w:rsidP="005C13C6" w:rsidRDefault="00F33B07" w14:paraId="126C48CB" w14:textId="472F1347">
      <w:pPr>
        <w:pStyle w:val="ListParagraph"/>
        <w:numPr>
          <w:ilvl w:val="0"/>
          <w:numId w:val="8"/>
        </w:numPr>
        <w:rPr>
          <w:b/>
        </w:rPr>
      </w:pPr>
      <w:r w:rsidRPr="002F6B47">
        <w:t>International</w:t>
      </w:r>
      <w:r w:rsidRPr="002F6B47" w:rsidR="005078CC">
        <w:t xml:space="preserve"> development </w:t>
      </w:r>
      <w:r w:rsidRPr="002F6B47">
        <w:t>agency</w:t>
      </w:r>
      <w:r w:rsidRPr="002F6B47" w:rsidR="005078CC">
        <w:t xml:space="preserve"> (e.g., Doctors without Borders, Care International)</w:t>
      </w:r>
    </w:p>
    <w:p w:rsidRPr="002F6B47" w:rsidR="00AE5D0C" w:rsidP="005C13C6" w:rsidRDefault="001A3F2F" w14:paraId="0E6EA8F7" w14:textId="4D9DC21B">
      <w:pPr>
        <w:pStyle w:val="ListParagraph"/>
        <w:numPr>
          <w:ilvl w:val="0"/>
          <w:numId w:val="8"/>
        </w:numPr>
        <w:rPr>
          <w:b/>
        </w:rPr>
      </w:pPr>
      <w:r w:rsidRPr="002F6B47">
        <w:t>Public sector</w:t>
      </w:r>
      <w:r w:rsidRPr="002F6B47" w:rsidR="00BC65C5">
        <w:t>/government</w:t>
      </w:r>
      <w:r w:rsidRPr="002F6B47">
        <w:t xml:space="preserve"> </w:t>
      </w:r>
      <w:bookmarkStart w:name="_Hlk23335623" w:id="11"/>
      <w:r w:rsidRPr="002F6B47">
        <w:t>(e.g., CDC, health departments</w:t>
      </w:r>
      <w:bookmarkEnd w:id="11"/>
      <w:r w:rsidRPr="002F6B47">
        <w:t>)</w:t>
      </w:r>
    </w:p>
    <w:p w:rsidRPr="002F6B47" w:rsidR="005078CC" w:rsidP="005078CC" w:rsidRDefault="005078CC" w14:paraId="0FA92BF0" w14:textId="61972B4A">
      <w:pPr>
        <w:pStyle w:val="ListParagraph"/>
        <w:numPr>
          <w:ilvl w:val="0"/>
          <w:numId w:val="11"/>
        </w:numPr>
      </w:pPr>
      <w:r w:rsidRPr="002F6B47">
        <w:t>Academic institution or university (</w:t>
      </w:r>
      <w:r w:rsidR="00703781">
        <w:t>P</w:t>
      </w:r>
      <w:r w:rsidRPr="002F6B47">
        <w:t>lease specify):  ____________________________</w:t>
      </w:r>
    </w:p>
    <w:p w:rsidRPr="0079671C" w:rsidR="00B14717" w:rsidP="00B14717" w:rsidRDefault="00B14717" w14:paraId="21ABEF76" w14:textId="49225CB4">
      <w:pPr>
        <w:pStyle w:val="ListParagraph"/>
        <w:numPr>
          <w:ilvl w:val="0"/>
          <w:numId w:val="11"/>
        </w:numPr>
        <w:rPr>
          <w:b/>
        </w:rPr>
      </w:pPr>
      <w:r>
        <w:t>Other n</w:t>
      </w:r>
      <w:r w:rsidRPr="000A5576">
        <w:t>o</w:t>
      </w:r>
      <w:r>
        <w:t>n-</w:t>
      </w:r>
      <w:r w:rsidRPr="000A5576">
        <w:t xml:space="preserve">profit </w:t>
      </w:r>
      <w:r>
        <w:t>organization (Please specify): ______________________________________</w:t>
      </w:r>
    </w:p>
    <w:p w:rsidRPr="002F6B47" w:rsidR="005078CC" w:rsidP="005078CC" w:rsidRDefault="005078CC" w14:paraId="68075546" w14:textId="77777777">
      <w:pPr>
        <w:pStyle w:val="ListParagraph"/>
        <w:numPr>
          <w:ilvl w:val="0"/>
          <w:numId w:val="11"/>
        </w:numPr>
      </w:pPr>
      <w:r w:rsidRPr="002F6B47">
        <w:t>For-profit organization (Please specify): ______________________________________</w:t>
      </w:r>
    </w:p>
    <w:p w:rsidRPr="00996914" w:rsidR="00996914" w:rsidP="005C13C6" w:rsidRDefault="00A93F2D" w14:paraId="70E9DDE4" w14:textId="4DB3E13D">
      <w:pPr>
        <w:pStyle w:val="ListParagraph"/>
        <w:numPr>
          <w:ilvl w:val="0"/>
          <w:numId w:val="8"/>
        </w:numPr>
      </w:pPr>
      <w:r>
        <w:t xml:space="preserve">Contractor to </w:t>
      </w:r>
      <w:r w:rsidR="00BC65C5">
        <w:t>a</w:t>
      </w:r>
      <w:r w:rsidR="00533BEB">
        <w:t xml:space="preserve">n international or </w:t>
      </w:r>
      <w:r>
        <w:t xml:space="preserve">government </w:t>
      </w:r>
      <w:r w:rsidR="00BC65C5">
        <w:t>agency</w:t>
      </w:r>
      <w:r w:rsidR="0029241F">
        <w:t xml:space="preserve"> </w:t>
      </w:r>
    </w:p>
    <w:p w:rsidR="001A4E4A" w:rsidP="005C13C6" w:rsidRDefault="00A93F2D" w14:paraId="5EA4E915" w14:textId="1A7620B6">
      <w:pPr>
        <w:pStyle w:val="ListParagraph"/>
        <w:numPr>
          <w:ilvl w:val="0"/>
          <w:numId w:val="8"/>
        </w:numPr>
      </w:pPr>
      <w:r>
        <w:t>Other (please specify)</w:t>
      </w:r>
      <w:r w:rsidR="00CB6C2A">
        <w:t>:</w:t>
      </w:r>
      <w:r>
        <w:t xml:space="preserve"> ______________________________________</w:t>
      </w:r>
    </w:p>
    <w:p w:rsidR="00362065" w:rsidP="00C40D82" w:rsidRDefault="00C94E32" w14:paraId="3D1ECE23" w14:textId="517B41D3">
      <w:r>
        <w:br w:type="page"/>
      </w:r>
    </w:p>
    <w:p w:rsidR="00F33B07" w:rsidP="008458AB" w:rsidRDefault="006D7095" w14:paraId="6CEF36CC" w14:textId="07414195">
      <w:pPr>
        <w:pStyle w:val="ListParagraph"/>
        <w:numPr>
          <w:ilvl w:val="0"/>
          <w:numId w:val="7"/>
        </w:numPr>
      </w:pPr>
      <w:r>
        <w:lastRenderedPageBreak/>
        <w:t xml:space="preserve">If applicable, please </w:t>
      </w:r>
      <w:r w:rsidR="00F33B07">
        <w:t xml:space="preserve">indicate which of the following </w:t>
      </w:r>
      <w:r w:rsidR="00533BEB">
        <w:t>international</w:t>
      </w:r>
      <w:r w:rsidR="001F0D3B">
        <w:t xml:space="preserve">, public sector or government agency </w:t>
      </w:r>
      <w:r w:rsidR="00B14717">
        <w:t>you work for or are</w:t>
      </w:r>
      <w:r w:rsidR="00F33B07">
        <w:t xml:space="preserve"> a contractor for</w:t>
      </w:r>
      <w:r w:rsidR="00B14717">
        <w:t xml:space="preserve"> (in the career position)</w:t>
      </w:r>
      <w:r w:rsidR="00F33B07">
        <w:t>:</w:t>
      </w:r>
    </w:p>
    <w:p w:rsidR="00F33B07" w:rsidP="00C07193" w:rsidRDefault="00F33B07" w14:paraId="301622D3" w14:textId="44524CFE">
      <w:pPr>
        <w:pStyle w:val="ListParagraph"/>
        <w:numPr>
          <w:ilvl w:val="1"/>
          <w:numId w:val="35"/>
        </w:numPr>
      </w:pPr>
      <w:r>
        <w:t>World Health Organization (WHO)</w:t>
      </w:r>
      <w:r w:rsidR="00B75928">
        <w:t xml:space="preserve">    </w:t>
      </w:r>
      <w:bookmarkStart w:name="_Hlk29391876" w:id="12"/>
      <w:r w:rsidR="00B75928">
        <w:tab/>
      </w:r>
      <w:r w:rsidR="00B75928">
        <w:tab/>
      </w:r>
      <w:r w:rsidR="00B75928">
        <w:tab/>
      </w:r>
      <w:r w:rsidR="00B75928">
        <w:tab/>
      </w:r>
      <w:r w:rsidR="00B75928">
        <w:tab/>
        <w:t xml:space="preserve">  </w:t>
      </w:r>
      <w:r w:rsidR="00E62FCA">
        <w:rPr>
          <w:b/>
        </w:rPr>
        <w:t xml:space="preserve"> </w:t>
      </w:r>
      <w:r w:rsidR="00B75928">
        <w:rPr>
          <w:b/>
        </w:rPr>
        <w:t xml:space="preserve"> </w:t>
      </w:r>
    </w:p>
    <w:bookmarkEnd w:id="12"/>
    <w:p w:rsidR="00F33B07" w:rsidP="00C07193" w:rsidRDefault="00F33B07" w14:paraId="3CB99098" w14:textId="75D30B8E">
      <w:pPr>
        <w:pStyle w:val="ListParagraph"/>
        <w:numPr>
          <w:ilvl w:val="1"/>
          <w:numId w:val="35"/>
        </w:numPr>
      </w:pPr>
      <w:r>
        <w:t>United States Agency for International Development (USAID)</w:t>
      </w:r>
      <w:r w:rsidR="00B75928">
        <w:t xml:space="preserve">  </w:t>
      </w:r>
      <w:r w:rsidR="00B75928">
        <w:rPr>
          <w:b/>
        </w:rPr>
        <w:tab/>
      </w:r>
    </w:p>
    <w:p w:rsidRPr="00656C5A" w:rsidR="001A4E4A" w:rsidP="00C07193" w:rsidRDefault="003F5D58" w14:paraId="602D6FC9" w14:textId="7EFF35DE">
      <w:pPr>
        <w:pStyle w:val="ListParagraph"/>
        <w:numPr>
          <w:ilvl w:val="1"/>
          <w:numId w:val="35"/>
        </w:numPr>
      </w:pPr>
      <w:r>
        <w:t>Ce</w:t>
      </w:r>
      <w:r w:rsidRPr="006D7095">
        <w:t>nter for Disease Control and Prevention (</w:t>
      </w:r>
      <w:r w:rsidRPr="006D7095" w:rsidR="001A4E4A">
        <w:t>CDC</w:t>
      </w:r>
      <w:r w:rsidRPr="006D7095">
        <w:t>)</w:t>
      </w:r>
      <w:r w:rsidRPr="006D7095" w:rsidR="00B75928">
        <w:t xml:space="preserve">   </w:t>
      </w:r>
      <w:r w:rsidRPr="00656C5A" w:rsidR="00B75928">
        <w:tab/>
      </w:r>
    </w:p>
    <w:p w:rsidRPr="00656C5A" w:rsidR="006D7095" w:rsidP="00C07193" w:rsidRDefault="006D7095" w14:paraId="1FC2816F" w14:textId="503DD01B">
      <w:pPr>
        <w:pStyle w:val="ListParagraph"/>
        <w:numPr>
          <w:ilvl w:val="1"/>
          <w:numId w:val="35"/>
        </w:numPr>
      </w:pPr>
      <w:r w:rsidRPr="00656C5A">
        <w:t>Indian Health Service (IHS)</w:t>
      </w:r>
    </w:p>
    <w:p w:rsidR="006D7095" w:rsidP="00C07193" w:rsidRDefault="006D7095" w14:paraId="07D2E8C7" w14:textId="7044E0BB">
      <w:pPr>
        <w:pStyle w:val="ListParagraph"/>
        <w:numPr>
          <w:ilvl w:val="1"/>
          <w:numId w:val="35"/>
        </w:numPr>
      </w:pPr>
      <w:r w:rsidRPr="00656C5A">
        <w:t>Military</w:t>
      </w:r>
      <w:r w:rsidRPr="006D7095">
        <w:t xml:space="preserve"> (including US</w:t>
      </w:r>
      <w:r>
        <w:t xml:space="preserve"> Public Health Service/Commissioned Corps): _____________________    </w:t>
      </w:r>
    </w:p>
    <w:p w:rsidR="001A4E4A" w:rsidP="00C07193" w:rsidRDefault="003C41F1" w14:paraId="4A264F74" w14:textId="01E55844">
      <w:pPr>
        <w:pStyle w:val="ListParagraph"/>
        <w:numPr>
          <w:ilvl w:val="1"/>
          <w:numId w:val="35"/>
        </w:numPr>
      </w:pPr>
      <w:r>
        <w:t xml:space="preserve">State </w:t>
      </w:r>
      <w:r w:rsidR="00996914">
        <w:t xml:space="preserve">government agency </w:t>
      </w:r>
      <w:r w:rsidR="009E3DC7">
        <w:t>(</w:t>
      </w:r>
      <w:r w:rsidR="00996914">
        <w:t>P</w:t>
      </w:r>
      <w:r w:rsidR="003F5D58">
        <w:t>lease specify</w:t>
      </w:r>
      <w:r w:rsidR="009E3DC7">
        <w:t>)</w:t>
      </w:r>
      <w:r w:rsidR="003F5D58">
        <w:t xml:space="preserve"> : _____________________</w:t>
      </w:r>
      <w:r w:rsidR="00B75928">
        <w:t xml:space="preserve">    </w:t>
      </w:r>
      <w:r w:rsidR="00B75928">
        <w:rPr>
          <w:b/>
        </w:rPr>
        <w:tab/>
      </w:r>
      <w:r w:rsidR="00E62FCA">
        <w:rPr>
          <w:b/>
        </w:rPr>
        <w:t xml:space="preserve">          </w:t>
      </w:r>
      <w:r w:rsidR="00AB4D40">
        <w:rPr>
          <w:b/>
        </w:rPr>
        <w:t xml:space="preserve">  </w:t>
      </w:r>
    </w:p>
    <w:p w:rsidRPr="00E920F6" w:rsidR="009E3DC7" w:rsidP="00C07193" w:rsidRDefault="00996914" w14:paraId="6F395509" w14:textId="367B3F2D">
      <w:pPr>
        <w:pStyle w:val="ListParagraph"/>
        <w:numPr>
          <w:ilvl w:val="1"/>
          <w:numId w:val="35"/>
        </w:numPr>
      </w:pPr>
      <w:r>
        <w:t>City/County</w:t>
      </w:r>
      <w:r w:rsidR="009E3DC7">
        <w:t xml:space="preserve"> </w:t>
      </w:r>
      <w:r w:rsidRPr="00E920F6" w:rsidR="009E3DC7">
        <w:t>government agency (Please specify): _____________________</w:t>
      </w:r>
    </w:p>
    <w:p w:rsidRPr="00E920F6" w:rsidR="0087326E" w:rsidP="00C07193" w:rsidRDefault="009E3DC7" w14:paraId="7AFBA58F" w14:textId="4ADDC111">
      <w:pPr>
        <w:pStyle w:val="ListParagraph"/>
        <w:numPr>
          <w:ilvl w:val="1"/>
          <w:numId w:val="35"/>
        </w:numPr>
      </w:pPr>
      <w:r w:rsidRPr="00E920F6">
        <w:t>T</w:t>
      </w:r>
      <w:r w:rsidRPr="00E920F6" w:rsidR="0087326E">
        <w:t xml:space="preserve">erritorial </w:t>
      </w:r>
      <w:r w:rsidRPr="00E920F6">
        <w:t>or</w:t>
      </w:r>
      <w:r w:rsidRPr="00E920F6" w:rsidR="0087326E">
        <w:t xml:space="preserve"> tribal </w:t>
      </w:r>
      <w:r w:rsidRPr="00E920F6">
        <w:t>agency P</w:t>
      </w:r>
      <w:r w:rsidRPr="00E920F6" w:rsidR="0087326E">
        <w:t>lease specify</w:t>
      </w:r>
      <w:r w:rsidRPr="00E920F6">
        <w:t>)</w:t>
      </w:r>
      <w:r w:rsidRPr="00E920F6" w:rsidR="0087326E">
        <w:t>:</w:t>
      </w:r>
      <w:r w:rsidRPr="00E920F6" w:rsidR="005078CC">
        <w:t xml:space="preserve"> </w:t>
      </w:r>
      <w:r w:rsidRPr="00E920F6" w:rsidR="003D697F">
        <w:t>___</w:t>
      </w:r>
      <w:r w:rsidRPr="00E920F6" w:rsidR="0087326E">
        <w:t>_____________________</w:t>
      </w:r>
    </w:p>
    <w:p w:rsidR="001F0D3B" w:rsidP="00C07193" w:rsidRDefault="009E3DC7" w14:paraId="4BD315A5" w14:textId="4462C48B">
      <w:pPr>
        <w:pStyle w:val="ListParagraph"/>
        <w:numPr>
          <w:ilvl w:val="1"/>
          <w:numId w:val="35"/>
        </w:numPr>
      </w:pPr>
      <w:r w:rsidRPr="00E920F6">
        <w:t>Other (Please</w:t>
      </w:r>
      <w:r>
        <w:t xml:space="preserve"> specify): _______________________</w:t>
      </w:r>
    </w:p>
    <w:p w:rsidR="006D7095" w:rsidP="00C07193" w:rsidRDefault="006D7095" w14:paraId="1C1AEF00" w14:textId="0BB84BD5">
      <w:pPr>
        <w:pStyle w:val="ListParagraph"/>
        <w:numPr>
          <w:ilvl w:val="1"/>
          <w:numId w:val="35"/>
        </w:numPr>
      </w:pPr>
      <w:r>
        <w:t>Not applicable (I do not work for and am not a contractor for an international, public sector or government agency)</w:t>
      </w:r>
    </w:p>
    <w:p w:rsidR="005078CC" w:rsidP="005078CC" w:rsidRDefault="005078CC" w14:paraId="6B49DB3B" w14:textId="77777777">
      <w:pPr>
        <w:pStyle w:val="ListParagraph"/>
        <w:ind w:left="1440"/>
      </w:pPr>
    </w:p>
    <w:p w:rsidRPr="005F6657" w:rsidR="00DC522E" w:rsidP="008458AB" w:rsidRDefault="00BE031A" w14:paraId="489DCC50" w14:textId="234BD924">
      <w:pPr>
        <w:pStyle w:val="ListParagraph"/>
        <w:numPr>
          <w:ilvl w:val="0"/>
          <w:numId w:val="7"/>
        </w:numPr>
      </w:pPr>
      <w:r w:rsidRPr="005F6657">
        <w:t>A</w:t>
      </w:r>
      <w:r w:rsidRPr="005F6657" w:rsidR="00DC522E">
        <w:t>rea(s) of your work</w:t>
      </w:r>
      <w:r w:rsidR="007302D9">
        <w:t xml:space="preserve"> in your career position (including, but not limited to biomedical sciences, public health, or health-related fields) </w:t>
      </w:r>
      <w:r w:rsidRPr="005F6657" w:rsidR="00DC522E">
        <w:t>?</w:t>
      </w:r>
      <w:r w:rsidR="00BC65C5">
        <w:t xml:space="preserve"> (</w:t>
      </w:r>
      <w:r w:rsidR="00475BB8">
        <w:t>Select</w:t>
      </w:r>
      <w:r w:rsidR="00BC65C5">
        <w:t xml:space="preserve"> all that apply)</w:t>
      </w:r>
    </w:p>
    <w:p w:rsidRPr="005F6657" w:rsidR="00DC522E" w:rsidP="00C07193" w:rsidRDefault="00DC522E" w14:paraId="68B3E736" w14:textId="77777777">
      <w:pPr>
        <w:pStyle w:val="ListParagraph"/>
        <w:numPr>
          <w:ilvl w:val="1"/>
          <w:numId w:val="35"/>
        </w:numPr>
      </w:pPr>
      <w:r w:rsidRPr="005F6657">
        <w:t>Infectious diseases</w:t>
      </w:r>
    </w:p>
    <w:p w:rsidRPr="005F6657" w:rsidR="00DC522E" w:rsidP="00C07193" w:rsidRDefault="00DC522E" w14:paraId="58B9EDC3" w14:textId="77777777">
      <w:pPr>
        <w:pStyle w:val="ListParagraph"/>
        <w:numPr>
          <w:ilvl w:val="1"/>
          <w:numId w:val="35"/>
        </w:numPr>
      </w:pPr>
      <w:r w:rsidRPr="005F6657">
        <w:t>Chronic diseases</w:t>
      </w:r>
    </w:p>
    <w:p w:rsidRPr="005F6657" w:rsidR="00A93F2D" w:rsidP="00C07193" w:rsidRDefault="00A93F2D" w14:paraId="6FE3484D" w14:textId="77777777">
      <w:pPr>
        <w:pStyle w:val="ListParagraph"/>
        <w:numPr>
          <w:ilvl w:val="1"/>
          <w:numId w:val="35"/>
        </w:numPr>
      </w:pPr>
      <w:r w:rsidRPr="005F6657">
        <w:t>Injury prevention</w:t>
      </w:r>
    </w:p>
    <w:p w:rsidRPr="005F6657" w:rsidR="00A93F2D" w:rsidP="00C07193" w:rsidRDefault="00A93F2D" w14:paraId="7D59927A" w14:textId="77777777">
      <w:pPr>
        <w:pStyle w:val="ListParagraph"/>
        <w:numPr>
          <w:ilvl w:val="1"/>
          <w:numId w:val="35"/>
        </w:numPr>
      </w:pPr>
      <w:r w:rsidRPr="005F6657">
        <w:t>Environmental health</w:t>
      </w:r>
    </w:p>
    <w:p w:rsidRPr="005F6657" w:rsidR="00A93F2D" w:rsidP="00C07193" w:rsidRDefault="00A93F2D" w14:paraId="705550B9" w14:textId="77777777">
      <w:pPr>
        <w:pStyle w:val="ListParagraph"/>
        <w:numPr>
          <w:ilvl w:val="1"/>
          <w:numId w:val="35"/>
        </w:numPr>
      </w:pPr>
      <w:r w:rsidRPr="005F6657">
        <w:t>Maternal, child, and family health</w:t>
      </w:r>
    </w:p>
    <w:p w:rsidR="00BC65C5" w:rsidP="00C07193" w:rsidRDefault="00BC65C5" w14:paraId="1406B389" w14:textId="77777777">
      <w:pPr>
        <w:pStyle w:val="ListParagraph"/>
        <w:numPr>
          <w:ilvl w:val="1"/>
          <w:numId w:val="35"/>
        </w:numPr>
      </w:pPr>
      <w:r>
        <w:t>Reproductive Health</w:t>
      </w:r>
    </w:p>
    <w:p w:rsidRPr="00E920F6" w:rsidR="00A93F2D" w:rsidP="00C07193" w:rsidRDefault="000D5DBF" w14:paraId="602238A7" w14:textId="089797C7">
      <w:pPr>
        <w:pStyle w:val="ListParagraph"/>
        <w:numPr>
          <w:ilvl w:val="1"/>
          <w:numId w:val="35"/>
        </w:numPr>
      </w:pPr>
      <w:r w:rsidRPr="00E920F6">
        <w:t>Provision of c</w:t>
      </w:r>
      <w:r w:rsidRPr="00E920F6" w:rsidR="00A93F2D">
        <w:t>linical care</w:t>
      </w:r>
    </w:p>
    <w:p w:rsidRPr="00E920F6" w:rsidR="00A93F2D" w:rsidP="00C07193" w:rsidRDefault="005F6657" w14:paraId="1BE44D1D" w14:textId="194301AC">
      <w:pPr>
        <w:pStyle w:val="ListParagraph"/>
        <w:numPr>
          <w:ilvl w:val="1"/>
          <w:numId w:val="35"/>
        </w:numPr>
      </w:pPr>
      <w:r w:rsidRPr="00E920F6">
        <w:t xml:space="preserve">Public health </w:t>
      </w:r>
      <w:r w:rsidRPr="00E920F6" w:rsidR="008F0AE8">
        <w:t xml:space="preserve">emergency </w:t>
      </w:r>
      <w:r w:rsidRPr="00E920F6">
        <w:t>preparedness and response</w:t>
      </w:r>
    </w:p>
    <w:p w:rsidRPr="00E920F6" w:rsidR="005F6657" w:rsidP="00C07193" w:rsidRDefault="005F6657" w14:paraId="206F2156" w14:textId="77777777">
      <w:pPr>
        <w:pStyle w:val="ListParagraph"/>
        <w:numPr>
          <w:ilvl w:val="1"/>
          <w:numId w:val="35"/>
        </w:numPr>
      </w:pPr>
      <w:r w:rsidRPr="00E920F6">
        <w:t>Global migration and quarantine</w:t>
      </w:r>
    </w:p>
    <w:p w:rsidRPr="005F6657" w:rsidR="005F6657" w:rsidP="00C07193" w:rsidRDefault="005F6657" w14:paraId="625EA4E0" w14:textId="77777777">
      <w:pPr>
        <w:pStyle w:val="ListParagraph"/>
        <w:numPr>
          <w:ilvl w:val="1"/>
          <w:numId w:val="35"/>
        </w:numPr>
      </w:pPr>
      <w:r w:rsidRPr="005F6657">
        <w:t>Immunization</w:t>
      </w:r>
    </w:p>
    <w:p w:rsidRPr="005F6657" w:rsidR="00DC522E" w:rsidP="00C07193" w:rsidRDefault="00DC522E" w14:paraId="63E80DE6" w14:textId="77777777">
      <w:pPr>
        <w:pStyle w:val="ListParagraph"/>
        <w:numPr>
          <w:ilvl w:val="1"/>
          <w:numId w:val="35"/>
        </w:numPr>
      </w:pPr>
      <w:r w:rsidRPr="005F6657">
        <w:t>Health equity</w:t>
      </w:r>
    </w:p>
    <w:p w:rsidR="005F6657" w:rsidP="00C07193" w:rsidRDefault="005F6657" w14:paraId="586A194E" w14:textId="6C7DFD81">
      <w:pPr>
        <w:pStyle w:val="ListParagraph"/>
        <w:numPr>
          <w:ilvl w:val="1"/>
          <w:numId w:val="35"/>
        </w:numPr>
      </w:pPr>
      <w:r w:rsidRPr="005F6657">
        <w:t>Laboratory sciences</w:t>
      </w:r>
    </w:p>
    <w:p w:rsidR="00441096" w:rsidP="00C07193" w:rsidRDefault="00441096" w14:paraId="38732C88" w14:textId="504E22F3">
      <w:pPr>
        <w:pStyle w:val="ListParagraph"/>
        <w:numPr>
          <w:ilvl w:val="1"/>
          <w:numId w:val="35"/>
        </w:numPr>
      </w:pPr>
      <w:r>
        <w:t>Health communication</w:t>
      </w:r>
    </w:p>
    <w:p w:rsidR="00042324" w:rsidP="00C07193" w:rsidRDefault="00042324" w14:paraId="609FB664" w14:textId="783FD9A9">
      <w:pPr>
        <w:pStyle w:val="ListParagraph"/>
        <w:numPr>
          <w:ilvl w:val="1"/>
          <w:numId w:val="35"/>
        </w:numPr>
      </w:pPr>
      <w:r>
        <w:t>Information technology</w:t>
      </w:r>
    </w:p>
    <w:p w:rsidRPr="005F6657" w:rsidR="00221A3A" w:rsidP="00C07193" w:rsidRDefault="00221A3A" w14:paraId="61654ABA" w14:textId="77777777">
      <w:pPr>
        <w:pStyle w:val="ListParagraph"/>
        <w:numPr>
          <w:ilvl w:val="1"/>
          <w:numId w:val="35"/>
        </w:numPr>
      </w:pPr>
      <w:r>
        <w:t>Mental health</w:t>
      </w:r>
    </w:p>
    <w:p w:rsidR="00221A3A" w:rsidP="00C07193" w:rsidRDefault="00221A3A" w14:paraId="7E6F3964" w14:textId="77777777">
      <w:pPr>
        <w:pStyle w:val="ListParagraph"/>
        <w:numPr>
          <w:ilvl w:val="1"/>
          <w:numId w:val="35"/>
        </w:numPr>
      </w:pPr>
      <w:r>
        <w:t>Education</w:t>
      </w:r>
    </w:p>
    <w:p w:rsidR="00221A3A" w:rsidP="00C07193" w:rsidRDefault="00221A3A" w14:paraId="1E2853C4" w14:textId="77777777">
      <w:pPr>
        <w:pStyle w:val="ListParagraph"/>
        <w:numPr>
          <w:ilvl w:val="1"/>
          <w:numId w:val="35"/>
        </w:numPr>
      </w:pPr>
      <w:r>
        <w:t xml:space="preserve">Law </w:t>
      </w:r>
    </w:p>
    <w:p w:rsidR="007302D9" w:rsidP="00C07193" w:rsidRDefault="00221A3A" w14:paraId="37BA144C" w14:textId="509C3AE7">
      <w:pPr>
        <w:pStyle w:val="ListParagraph"/>
        <w:numPr>
          <w:ilvl w:val="1"/>
          <w:numId w:val="35"/>
        </w:numPr>
      </w:pPr>
      <w:r>
        <w:t>Business or c</w:t>
      </w:r>
      <w:r w:rsidR="007302D9">
        <w:t>ommercial trade</w:t>
      </w:r>
    </w:p>
    <w:p w:rsidR="007302D9" w:rsidP="00C07193" w:rsidRDefault="007302D9" w14:paraId="2FDE4D64" w14:textId="6AFD318A">
      <w:pPr>
        <w:pStyle w:val="ListParagraph"/>
        <w:numPr>
          <w:ilvl w:val="1"/>
          <w:numId w:val="35"/>
        </w:numPr>
      </w:pPr>
      <w:r>
        <w:t>Fine art</w:t>
      </w:r>
      <w:r w:rsidR="00221A3A">
        <w:t>s</w:t>
      </w:r>
    </w:p>
    <w:p w:rsidR="007E0A40" w:rsidP="00C07193" w:rsidRDefault="005F6657" w14:paraId="25B751A1" w14:textId="380C9887">
      <w:pPr>
        <w:pStyle w:val="ListParagraph"/>
        <w:numPr>
          <w:ilvl w:val="1"/>
          <w:numId w:val="35"/>
        </w:numPr>
      </w:pPr>
      <w:r w:rsidRPr="005F6657">
        <w:t>Other (please specify) __________________________</w:t>
      </w:r>
    </w:p>
    <w:p w:rsidR="00C07193" w:rsidP="00C07193" w:rsidRDefault="00C07193" w14:paraId="56443E6B" w14:textId="77777777">
      <w:pPr>
        <w:pStyle w:val="ListParagraph"/>
        <w:ind w:left="1440"/>
      </w:pPr>
    </w:p>
    <w:bookmarkEnd w:id="9"/>
    <w:p w:rsidR="004F2E2D" w:rsidP="00C07193" w:rsidRDefault="004F2E2D" w14:paraId="135C46D7" w14:textId="08033DD9">
      <w:pPr>
        <w:pStyle w:val="ListParagraph"/>
        <w:numPr>
          <w:ilvl w:val="0"/>
          <w:numId w:val="7"/>
        </w:numPr>
      </w:pPr>
      <w:r>
        <w:t>Have you had a career change in your life?</w:t>
      </w:r>
    </w:p>
    <w:p w:rsidRPr="00C07193" w:rsidR="004F2E2D" w:rsidP="00C07193" w:rsidRDefault="004F2E2D" w14:paraId="7C46E4F0" w14:textId="0734D7C0">
      <w:pPr>
        <w:pStyle w:val="ListParagraph"/>
        <w:numPr>
          <w:ilvl w:val="0"/>
          <w:numId w:val="48"/>
        </w:numPr>
        <w:rPr>
          <w:caps/>
          <w:spacing w:val="15"/>
        </w:rPr>
      </w:pPr>
      <w:r>
        <w:t>Yes</w:t>
      </w:r>
      <w:r w:rsidR="00C07193">
        <w:t xml:space="preserve">                    </w:t>
      </w:r>
      <w:r>
        <w:t>Approximate date</w:t>
      </w:r>
      <w:r w:rsidR="00C07193">
        <w:t xml:space="preserve"> of career change</w:t>
      </w:r>
      <w:r>
        <w:t>: XX/XXXX</w:t>
      </w:r>
    </w:p>
    <w:p w:rsidRPr="00C07193" w:rsidR="00C07193" w:rsidP="00C07193" w:rsidRDefault="004F2E2D" w14:paraId="0C415DAA" w14:textId="77777777">
      <w:pPr>
        <w:pStyle w:val="ListParagraph"/>
        <w:numPr>
          <w:ilvl w:val="0"/>
          <w:numId w:val="48"/>
        </w:numPr>
        <w:rPr>
          <w:caps/>
          <w:spacing w:val="15"/>
        </w:rPr>
      </w:pPr>
      <w:r>
        <w:t>No</w:t>
      </w:r>
    </w:p>
    <w:p w:rsidR="00C07193" w:rsidP="00C07193" w:rsidRDefault="004F2E2D" w14:paraId="0F3FB60E" w14:textId="77777777">
      <w:pPr>
        <w:pStyle w:val="ListParagraph"/>
        <w:ind w:firstLine="720"/>
      </w:pPr>
      <w:r>
        <w:t>If yes, please describe: ______________________________</w:t>
      </w:r>
      <w:r w:rsidR="00C07193">
        <w:t>_________________________________</w:t>
      </w:r>
      <w:r>
        <w:t>____</w:t>
      </w:r>
    </w:p>
    <w:p w:rsidR="00C07193" w:rsidP="00C07193" w:rsidRDefault="00C07193" w14:paraId="6C43C657" w14:textId="77777777">
      <w:pPr>
        <w:pStyle w:val="ListParagraph"/>
        <w:ind w:firstLine="720"/>
      </w:pPr>
      <w:r>
        <w:t>______________________________________________________________________________________</w:t>
      </w:r>
    </w:p>
    <w:p w:rsidR="00C07193" w:rsidP="00C07193" w:rsidRDefault="00C07193" w14:paraId="45C32E38" w14:textId="77777777">
      <w:pPr>
        <w:pStyle w:val="ListParagraph"/>
        <w:ind w:firstLine="720"/>
      </w:pPr>
      <w:r>
        <w:t>______________________________________________________________________________________</w:t>
      </w:r>
    </w:p>
    <w:p w:rsidRPr="00C07193" w:rsidR="004F2E2D" w:rsidP="00C07193" w:rsidRDefault="00C07193" w14:paraId="1DADE789" w14:textId="274C6006">
      <w:pPr>
        <w:pStyle w:val="ListParagraph"/>
        <w:ind w:firstLine="720"/>
        <w:rPr>
          <w:caps/>
          <w:spacing w:val="15"/>
        </w:rPr>
      </w:pPr>
      <w:r>
        <w:t>______________________________________________________________________________________</w:t>
      </w:r>
      <w:r w:rsidR="004F2E2D">
        <w:t xml:space="preserve"> </w:t>
      </w:r>
    </w:p>
    <w:p w:rsidR="00EB2138" w:rsidP="00EB2138" w:rsidRDefault="00EB2138" w14:paraId="1B3EBFEB" w14:textId="070AB773">
      <w:pPr>
        <w:pStyle w:val="Heading2"/>
      </w:pPr>
      <w:r>
        <w:lastRenderedPageBreak/>
        <w:t>Training or service program</w:t>
      </w:r>
    </w:p>
    <w:p w:rsidR="00EB2138" w:rsidP="00EB2138" w:rsidRDefault="00EB2138" w14:paraId="51555A49" w14:textId="77777777">
      <w:pPr>
        <w:pStyle w:val="ListParagraph"/>
      </w:pPr>
    </w:p>
    <w:p w:rsidR="00EB2138" w:rsidP="00EB2138" w:rsidRDefault="00EB2138" w14:paraId="74EC0A49" w14:textId="4CCDDA27">
      <w:pPr>
        <w:pStyle w:val="ListParagraph"/>
        <w:numPr>
          <w:ilvl w:val="0"/>
          <w:numId w:val="7"/>
        </w:numPr>
      </w:pPr>
      <w:r>
        <w:t xml:space="preserve">Since completing CUPS, did you join any training or service program </w:t>
      </w:r>
      <w:r w:rsidRPr="002604DB">
        <w:t>such as an internship or fellowship (e.g., AmeriCorp</w:t>
      </w:r>
      <w:r>
        <w:t>s</w:t>
      </w:r>
      <w:r w:rsidRPr="002604DB">
        <w:t>, Peace Corp</w:t>
      </w:r>
      <w:r>
        <w:t>s</w:t>
      </w:r>
      <w:r w:rsidRPr="002604DB">
        <w:t>,</w:t>
      </w:r>
      <w:r w:rsidR="00A124EB">
        <w:t xml:space="preserve"> CDC</w:t>
      </w:r>
      <w:r w:rsidRPr="002604DB">
        <w:t xml:space="preserve"> Public Health Informatics Fellowship, </w:t>
      </w:r>
      <w:r w:rsidR="00A124EB">
        <w:t xml:space="preserve">CDC </w:t>
      </w:r>
      <w:r w:rsidRPr="002604DB">
        <w:t>Public Health Associate Program)</w:t>
      </w:r>
      <w:r>
        <w:t xml:space="preserve"> after CUPS?</w:t>
      </w:r>
    </w:p>
    <w:p w:rsidR="00EB2138" w:rsidP="00C07193" w:rsidRDefault="00EB2138" w14:paraId="1E5389A8" w14:textId="77777777">
      <w:pPr>
        <w:pStyle w:val="ListParagraph"/>
        <w:numPr>
          <w:ilvl w:val="1"/>
          <w:numId w:val="35"/>
        </w:numPr>
      </w:pPr>
      <w:r>
        <w:t>Yes</w:t>
      </w:r>
    </w:p>
    <w:p w:rsidRPr="00E920F6" w:rsidR="00EB2138" w:rsidP="00C07193" w:rsidRDefault="00EB2138" w14:paraId="05D4C4AE" w14:textId="77777777">
      <w:pPr>
        <w:pStyle w:val="ListParagraph"/>
        <w:numPr>
          <w:ilvl w:val="1"/>
          <w:numId w:val="35"/>
        </w:numPr>
      </w:pPr>
      <w:r w:rsidRPr="00E920F6">
        <w:t>No</w:t>
      </w:r>
    </w:p>
    <w:p w:rsidRPr="00E920F6" w:rsidR="00EB2138" w:rsidP="00EB2138" w:rsidRDefault="00EB2138" w14:paraId="4E8A0819" w14:textId="77777777">
      <w:pPr>
        <w:pStyle w:val="ListParagraph"/>
        <w:ind w:left="1440"/>
      </w:pPr>
      <w:r w:rsidRPr="00E920F6">
        <w:t>If yes, what is the name of the program A? ___________________________________</w:t>
      </w:r>
    </w:p>
    <w:p w:rsidRPr="00E920F6" w:rsidR="005B452B" w:rsidP="00E920F6" w:rsidRDefault="00EB2138" w14:paraId="273524E2" w14:textId="094A8A0B">
      <w:pPr>
        <w:spacing w:before="0" w:after="0" w:line="240" w:lineRule="auto"/>
        <w:ind w:left="1440"/>
      </w:pPr>
      <w:r w:rsidRPr="00E920F6">
        <w:t xml:space="preserve">                                </w:t>
      </w:r>
      <w:bookmarkStart w:name="_Hlk30009376" w:id="13"/>
      <w:r w:rsidRPr="00E920F6" w:rsidR="005B452B">
        <w:t>Which of the following best describe the i</w:t>
      </w:r>
      <w:r w:rsidRPr="00E920F6">
        <w:t>ndustry</w:t>
      </w:r>
      <w:r w:rsidRPr="00E920F6" w:rsidR="005B452B">
        <w:t xml:space="preserve"> of this training or service program</w:t>
      </w:r>
      <w:r w:rsidRPr="00E920F6" w:rsidR="004C7815">
        <w:t>?</w:t>
      </w:r>
    </w:p>
    <w:p w:rsidRPr="00E920F6" w:rsidR="005B452B" w:rsidP="00C07193" w:rsidRDefault="005D663A" w14:paraId="0053E392" w14:textId="569EDFBE">
      <w:pPr>
        <w:pStyle w:val="ListParagraph"/>
        <w:numPr>
          <w:ilvl w:val="4"/>
          <w:numId w:val="45"/>
        </w:numPr>
        <w:spacing w:before="0" w:after="100" w:afterAutospacing="1" w:line="240" w:lineRule="auto"/>
      </w:pPr>
      <w:r w:rsidRPr="00E920F6">
        <w:t>Public h</w:t>
      </w:r>
      <w:r w:rsidRPr="00E920F6" w:rsidR="005B452B">
        <w:t>ealth (including population health)</w:t>
      </w:r>
    </w:p>
    <w:p w:rsidRPr="00E920F6" w:rsidR="005B452B" w:rsidP="00C07193" w:rsidRDefault="005B452B" w14:paraId="657A1821" w14:textId="19DE82C2">
      <w:pPr>
        <w:pStyle w:val="ListParagraph"/>
        <w:numPr>
          <w:ilvl w:val="4"/>
          <w:numId w:val="45"/>
        </w:numPr>
        <w:spacing w:before="0" w:after="100" w:afterAutospacing="1" w:line="240" w:lineRule="auto"/>
      </w:pPr>
      <w:r w:rsidRPr="00E920F6">
        <w:t>Biomedical sciences</w:t>
      </w:r>
      <w:r w:rsidRPr="00E920F6" w:rsidR="00263908">
        <w:t xml:space="preserve"> (including </w:t>
      </w:r>
      <w:bookmarkStart w:name="_Hlk30090599" w:id="14"/>
      <w:r w:rsidRPr="00E920F6" w:rsidR="00263908">
        <w:t>biology, biochemistry, or other natural sciences</w:t>
      </w:r>
      <w:bookmarkEnd w:id="14"/>
      <w:r w:rsidRPr="00E920F6" w:rsidR="00263908">
        <w:t>)</w:t>
      </w:r>
    </w:p>
    <w:p w:rsidRPr="00E920F6" w:rsidR="005B452B" w:rsidP="00C07193" w:rsidRDefault="005B452B" w14:paraId="148797D0" w14:textId="6DB15A5A">
      <w:pPr>
        <w:pStyle w:val="ListParagraph"/>
        <w:numPr>
          <w:ilvl w:val="4"/>
          <w:numId w:val="45"/>
        </w:numPr>
        <w:spacing w:before="0" w:after="100" w:afterAutospacing="1" w:line="240" w:lineRule="auto"/>
      </w:pPr>
      <w:r w:rsidRPr="00E920F6">
        <w:t xml:space="preserve">Health-related fields (including </w:t>
      </w:r>
      <w:r w:rsidRPr="00E920F6" w:rsidR="005D663A">
        <w:t>medicine</w:t>
      </w:r>
      <w:r w:rsidRPr="00E920F6">
        <w:t>, pharmacy, nursing)</w:t>
      </w:r>
    </w:p>
    <w:p w:rsidRPr="00E920F6" w:rsidR="00EB2138" w:rsidP="00C07193" w:rsidRDefault="005B452B" w14:paraId="20658C76" w14:textId="5D24EEC1">
      <w:pPr>
        <w:pStyle w:val="ListParagraph"/>
        <w:numPr>
          <w:ilvl w:val="4"/>
          <w:numId w:val="45"/>
        </w:numPr>
        <w:spacing w:before="0" w:after="100" w:afterAutospacing="1" w:line="240" w:lineRule="auto"/>
      </w:pPr>
      <w:r w:rsidRPr="00E920F6">
        <w:t>Other (please specify) ______________</w:t>
      </w:r>
      <w:r w:rsidRPr="00E920F6" w:rsidR="00EB2138">
        <w:t>____________________________</w:t>
      </w:r>
    </w:p>
    <w:bookmarkEnd w:id="13"/>
    <w:p w:rsidR="00EB2138" w:rsidP="00E920F6" w:rsidRDefault="00EB2138" w14:paraId="72CA5B7D" w14:textId="77777777">
      <w:pPr>
        <w:spacing w:before="0" w:after="0"/>
        <w:ind w:left="2160" w:firstLine="720"/>
      </w:pPr>
      <w:r>
        <w:t>Date started: XX/XX/XXXX</w:t>
      </w:r>
    </w:p>
    <w:p w:rsidR="00EB2138" w:rsidP="00E920F6" w:rsidRDefault="00EB2138" w14:paraId="5824B555" w14:textId="77777777">
      <w:pPr>
        <w:spacing w:before="0" w:after="0"/>
      </w:pPr>
      <w:r>
        <w:tab/>
      </w:r>
      <w:r>
        <w:tab/>
      </w:r>
      <w:r>
        <w:tab/>
      </w:r>
      <w:r>
        <w:tab/>
        <w:t xml:space="preserve">Date of completion: XX/XX/XXXX </w:t>
      </w:r>
    </w:p>
    <w:p w:rsidR="00EB2138" w:rsidP="001D70DA" w:rsidRDefault="00EB2138" w14:paraId="1A55F211" w14:textId="3E90EA47">
      <w:pPr>
        <w:ind w:left="2880"/>
      </w:pPr>
      <w:r w:rsidRPr="00E920F6">
        <w:t xml:space="preserve">If not expected to complete, please </w:t>
      </w:r>
      <w:r w:rsidRPr="00E920F6" w:rsidR="001D70DA">
        <w:t>share</w:t>
      </w:r>
      <w:r w:rsidRPr="00E920F6">
        <w:t xml:space="preserve"> reason for not completing:            __________________________________________________________</w:t>
      </w:r>
    </w:p>
    <w:p w:rsidRPr="00E920F6" w:rsidR="00EB2138" w:rsidP="00EB2138" w:rsidRDefault="00EB2138" w14:paraId="6E3448F8" w14:textId="77777777">
      <w:pPr>
        <w:pStyle w:val="ListParagraph"/>
        <w:ind w:left="1440" w:firstLine="720"/>
      </w:pPr>
      <w:r>
        <w:t xml:space="preserve">Name of the program B? </w:t>
      </w:r>
      <w:r w:rsidRPr="00E920F6">
        <w:t>___________________________________</w:t>
      </w:r>
    </w:p>
    <w:p w:rsidRPr="00E920F6" w:rsidR="001D70DA" w:rsidP="00E920F6" w:rsidRDefault="00EB2138" w14:paraId="79F58956" w14:textId="326C3B7C">
      <w:pPr>
        <w:spacing w:before="0" w:after="0" w:line="240" w:lineRule="auto"/>
        <w:ind w:left="1440"/>
      </w:pPr>
      <w:r w:rsidRPr="00E920F6">
        <w:t xml:space="preserve">                                </w:t>
      </w:r>
      <w:r w:rsidRPr="00E920F6" w:rsidR="001D70DA">
        <w:t>Which of the following best describe the industry of this training or service program?</w:t>
      </w:r>
    </w:p>
    <w:p w:rsidRPr="00E920F6" w:rsidR="001D70DA" w:rsidP="00C07193" w:rsidRDefault="005D663A" w14:paraId="5BA29DF4" w14:textId="5DED3A1A">
      <w:pPr>
        <w:pStyle w:val="ListParagraph"/>
        <w:numPr>
          <w:ilvl w:val="4"/>
          <w:numId w:val="45"/>
        </w:numPr>
        <w:spacing w:before="0" w:after="100" w:afterAutospacing="1" w:line="240" w:lineRule="auto"/>
      </w:pPr>
      <w:r w:rsidRPr="00E920F6">
        <w:t>Public h</w:t>
      </w:r>
      <w:r w:rsidRPr="00E920F6" w:rsidR="001D70DA">
        <w:t>ealth (including population health)</w:t>
      </w:r>
    </w:p>
    <w:p w:rsidRPr="00E920F6" w:rsidR="001D70DA" w:rsidP="00C07193" w:rsidRDefault="001D70DA" w14:paraId="08928145" w14:textId="57385015">
      <w:pPr>
        <w:pStyle w:val="ListParagraph"/>
        <w:numPr>
          <w:ilvl w:val="4"/>
          <w:numId w:val="45"/>
        </w:numPr>
        <w:spacing w:before="0" w:after="100" w:afterAutospacing="1" w:line="240" w:lineRule="auto"/>
      </w:pPr>
      <w:r w:rsidRPr="00E920F6">
        <w:t>Biomedical sciences</w:t>
      </w:r>
      <w:r w:rsidRPr="00E920F6" w:rsidR="00263908">
        <w:t xml:space="preserve"> (including biology, biochemistry, or other natural sciences)</w:t>
      </w:r>
    </w:p>
    <w:p w:rsidRPr="00E920F6" w:rsidR="001D70DA" w:rsidP="00C07193" w:rsidRDefault="001D70DA" w14:paraId="7775EF8E" w14:textId="1AD15B25">
      <w:pPr>
        <w:pStyle w:val="ListParagraph"/>
        <w:numPr>
          <w:ilvl w:val="4"/>
          <w:numId w:val="45"/>
        </w:numPr>
        <w:spacing w:before="0" w:after="100" w:afterAutospacing="1" w:line="240" w:lineRule="auto"/>
      </w:pPr>
      <w:r w:rsidRPr="00E920F6">
        <w:t xml:space="preserve">Health-related fields (including </w:t>
      </w:r>
      <w:r w:rsidRPr="00E920F6" w:rsidR="005D663A">
        <w:t>medicine</w:t>
      </w:r>
      <w:r w:rsidRPr="00E920F6">
        <w:t xml:space="preserve">, pharmacy, </w:t>
      </w:r>
      <w:r w:rsidRPr="00E920F6" w:rsidR="005D663A">
        <w:t xml:space="preserve">or </w:t>
      </w:r>
      <w:r w:rsidRPr="00E920F6">
        <w:t>nursing)</w:t>
      </w:r>
    </w:p>
    <w:p w:rsidRPr="00E920F6" w:rsidR="00EB2138" w:rsidP="00C07193" w:rsidRDefault="001D70DA" w14:paraId="66E04748" w14:textId="2E07C8BD">
      <w:pPr>
        <w:pStyle w:val="ListParagraph"/>
        <w:numPr>
          <w:ilvl w:val="4"/>
          <w:numId w:val="45"/>
        </w:numPr>
        <w:spacing w:before="0" w:after="100" w:afterAutospacing="1" w:line="240" w:lineRule="auto"/>
      </w:pPr>
      <w:r w:rsidRPr="00E920F6">
        <w:t>Other (please specify) __________________________________________</w:t>
      </w:r>
    </w:p>
    <w:p w:rsidR="00EB2138" w:rsidP="00E920F6" w:rsidRDefault="00EB2138" w14:paraId="451B724B" w14:textId="77777777">
      <w:pPr>
        <w:spacing w:before="0" w:after="0"/>
        <w:ind w:left="2160" w:firstLine="720"/>
      </w:pPr>
      <w:r w:rsidRPr="00E920F6">
        <w:t>Date started: XX/XX/XXXX</w:t>
      </w:r>
    </w:p>
    <w:p w:rsidR="00EB2138" w:rsidP="00E920F6" w:rsidRDefault="00EB2138" w14:paraId="48FC789E" w14:textId="77777777">
      <w:pPr>
        <w:spacing w:before="0" w:after="0"/>
      </w:pPr>
      <w:r>
        <w:tab/>
      </w:r>
      <w:r>
        <w:tab/>
      </w:r>
      <w:r>
        <w:tab/>
      </w:r>
      <w:r>
        <w:tab/>
        <w:t xml:space="preserve">Date of completion: XX/XX/XXXX </w:t>
      </w:r>
    </w:p>
    <w:p w:rsidR="00103B39" w:rsidP="001D70DA" w:rsidRDefault="00EB2138" w14:paraId="47F55B02" w14:textId="4C24ACE6">
      <w:pPr>
        <w:ind w:left="2880"/>
      </w:pPr>
      <w:r>
        <w:t xml:space="preserve">If not expected to complete, please </w:t>
      </w:r>
      <w:r w:rsidR="001D70DA">
        <w:t>share</w:t>
      </w:r>
      <w:r>
        <w:t xml:space="preserve"> reason for not completing:            __________________________________________________________</w:t>
      </w:r>
    </w:p>
    <w:p w:rsidRPr="00E920F6" w:rsidR="00EB2138" w:rsidP="00EB2138" w:rsidRDefault="00EB2138" w14:paraId="1FB86781" w14:textId="1767CEC8">
      <w:pPr>
        <w:ind w:left="1440" w:firstLine="720"/>
      </w:pPr>
      <w:r w:rsidRPr="00E920F6">
        <w:t>Name of the program C? ___________________________________</w:t>
      </w:r>
    </w:p>
    <w:p w:rsidRPr="00E920F6" w:rsidR="001D70DA" w:rsidP="001D70DA" w:rsidRDefault="001D70DA" w14:paraId="1B1B0625" w14:textId="77777777">
      <w:pPr>
        <w:spacing w:before="0" w:after="0" w:line="240" w:lineRule="auto"/>
        <w:ind w:left="2160" w:firstLine="720"/>
      </w:pPr>
      <w:r w:rsidRPr="00E920F6">
        <w:t>Which of the following best describe the industry of this training or service program?</w:t>
      </w:r>
    </w:p>
    <w:p w:rsidRPr="00E920F6" w:rsidR="001D70DA" w:rsidP="00C07193" w:rsidRDefault="005D663A" w14:paraId="76C78305" w14:textId="406D0500">
      <w:pPr>
        <w:pStyle w:val="ListParagraph"/>
        <w:numPr>
          <w:ilvl w:val="4"/>
          <w:numId w:val="45"/>
        </w:numPr>
        <w:spacing w:before="0" w:after="100" w:afterAutospacing="1" w:line="240" w:lineRule="auto"/>
      </w:pPr>
      <w:r w:rsidRPr="00E920F6">
        <w:t>Public h</w:t>
      </w:r>
      <w:r w:rsidRPr="00E920F6" w:rsidR="001D70DA">
        <w:t>ealth (including population health)</w:t>
      </w:r>
    </w:p>
    <w:p w:rsidRPr="00E920F6" w:rsidR="001D70DA" w:rsidP="00C07193" w:rsidRDefault="001D70DA" w14:paraId="5EFA3EE4" w14:textId="12760D93">
      <w:pPr>
        <w:pStyle w:val="ListParagraph"/>
        <w:numPr>
          <w:ilvl w:val="4"/>
          <w:numId w:val="45"/>
        </w:numPr>
        <w:spacing w:before="0" w:after="100" w:afterAutospacing="1" w:line="240" w:lineRule="auto"/>
      </w:pPr>
      <w:r w:rsidRPr="00E920F6">
        <w:t>Biomedical sciences</w:t>
      </w:r>
      <w:r w:rsidRPr="00E920F6" w:rsidR="00263908">
        <w:t xml:space="preserve"> (including biology, biochemistry, or other natural sciences)</w:t>
      </w:r>
    </w:p>
    <w:p w:rsidRPr="00E920F6" w:rsidR="001D70DA" w:rsidP="00C07193" w:rsidRDefault="001D70DA" w14:paraId="414B9635" w14:textId="0187334F">
      <w:pPr>
        <w:pStyle w:val="ListParagraph"/>
        <w:numPr>
          <w:ilvl w:val="4"/>
          <w:numId w:val="45"/>
        </w:numPr>
        <w:spacing w:before="0" w:after="100" w:afterAutospacing="1" w:line="240" w:lineRule="auto"/>
      </w:pPr>
      <w:r w:rsidRPr="00E920F6">
        <w:t xml:space="preserve">Health-related fields (including </w:t>
      </w:r>
      <w:r w:rsidRPr="00E920F6" w:rsidR="005D663A">
        <w:t>medicine</w:t>
      </w:r>
      <w:r w:rsidRPr="00E920F6">
        <w:t>, pharmacy, nursing)</w:t>
      </w:r>
    </w:p>
    <w:p w:rsidRPr="00E920F6" w:rsidR="001D70DA" w:rsidP="00C07193" w:rsidRDefault="001D70DA" w14:paraId="0BCE3FE1" w14:textId="77777777">
      <w:pPr>
        <w:pStyle w:val="ListParagraph"/>
        <w:numPr>
          <w:ilvl w:val="4"/>
          <w:numId w:val="45"/>
        </w:numPr>
        <w:spacing w:before="0" w:after="100" w:afterAutospacing="1" w:line="240" w:lineRule="auto"/>
      </w:pPr>
      <w:r w:rsidRPr="00E920F6">
        <w:t>Other (please specify) __________________________________________</w:t>
      </w:r>
    </w:p>
    <w:p w:rsidR="00EB2138" w:rsidP="00E920F6" w:rsidRDefault="00EB2138" w14:paraId="1F2A7AF7" w14:textId="77777777">
      <w:pPr>
        <w:spacing w:before="0" w:after="0"/>
        <w:ind w:left="2160" w:firstLine="720"/>
      </w:pPr>
      <w:r>
        <w:t>Date started: XX/XX/XXXX</w:t>
      </w:r>
    </w:p>
    <w:p w:rsidR="00EB2138" w:rsidP="00E920F6" w:rsidRDefault="00EB2138" w14:paraId="3BBC15F2" w14:textId="77777777">
      <w:pPr>
        <w:spacing w:before="0" w:after="0"/>
      </w:pPr>
      <w:r>
        <w:tab/>
      </w:r>
      <w:r>
        <w:tab/>
      </w:r>
      <w:r>
        <w:tab/>
      </w:r>
      <w:r>
        <w:tab/>
        <w:t xml:space="preserve">Date of completion: XX/XX/XXXX </w:t>
      </w:r>
    </w:p>
    <w:p w:rsidR="00EB2138" w:rsidP="00EB2138" w:rsidRDefault="00EB2138" w14:paraId="39A2C054" w14:textId="4985D87F">
      <w:pPr>
        <w:ind w:left="2880"/>
      </w:pPr>
      <w:r>
        <w:t xml:space="preserve">If not expected to complete, please </w:t>
      </w:r>
      <w:r w:rsidR="001D70DA">
        <w:t>share</w:t>
      </w:r>
      <w:r>
        <w:t xml:space="preserve"> reason for not completing:            __________________________________________________________</w:t>
      </w:r>
    </w:p>
    <w:p w:rsidRPr="00E920F6" w:rsidR="00727641" w:rsidRDefault="00727641" w14:paraId="0CB29C22" w14:textId="00990F5A">
      <w:pPr>
        <w:rPr>
          <w:caps/>
          <w:spacing w:val="15"/>
        </w:rPr>
      </w:pPr>
    </w:p>
    <w:p w:rsidR="00763B1F" w:rsidP="008F3B8A" w:rsidRDefault="006B55DE" w14:paraId="520FAFE8" w14:textId="60A74944">
      <w:pPr>
        <w:pStyle w:val="Heading2"/>
      </w:pPr>
      <w:r>
        <w:lastRenderedPageBreak/>
        <w:t>Effect</w:t>
      </w:r>
      <w:r w:rsidR="0038366F">
        <w:t xml:space="preserve"> of CUPS</w:t>
      </w:r>
      <w:bookmarkStart w:name="_Hlk22825466" w:id="15"/>
    </w:p>
    <w:p w:rsidR="00A27D65" w:rsidP="00A27D65" w:rsidRDefault="00A27D65" w14:paraId="3505A792" w14:textId="77777777">
      <w:pPr>
        <w:pStyle w:val="ListParagraph"/>
      </w:pPr>
    </w:p>
    <w:p w:rsidR="00C97845" w:rsidP="00EB2138" w:rsidRDefault="00263F98" w14:paraId="1ED9D502" w14:textId="58E0A81A">
      <w:pPr>
        <w:pStyle w:val="ListParagraph"/>
        <w:numPr>
          <w:ilvl w:val="0"/>
          <w:numId w:val="7"/>
        </w:numPr>
      </w:pPr>
      <w:r>
        <w:t>Before</w:t>
      </w:r>
      <w:r w:rsidR="00C97845">
        <w:t xml:space="preserve"> joining </w:t>
      </w:r>
      <w:r w:rsidR="00A74269">
        <w:t xml:space="preserve">the </w:t>
      </w:r>
      <w:r w:rsidR="00C97845">
        <w:t xml:space="preserve">CUPS program, I </w:t>
      </w:r>
    </w:p>
    <w:p w:rsidR="00C97845" w:rsidP="00C07193" w:rsidRDefault="00071B9D" w14:paraId="25CD67A6" w14:textId="77777777">
      <w:pPr>
        <w:pStyle w:val="ListParagraph"/>
        <w:numPr>
          <w:ilvl w:val="1"/>
          <w:numId w:val="35"/>
        </w:numPr>
      </w:pPr>
      <w:r>
        <w:t>Had</w:t>
      </w:r>
      <w:r w:rsidR="00C97845">
        <w:t xml:space="preserve"> little or no exposure to </w:t>
      </w:r>
      <w:r w:rsidR="002C2200">
        <w:t>the field of</w:t>
      </w:r>
      <w:r w:rsidR="00C97845">
        <w:t xml:space="preserve"> public health</w:t>
      </w:r>
    </w:p>
    <w:p w:rsidR="00071B9D" w:rsidP="00C07193" w:rsidRDefault="00071B9D" w14:paraId="540E0E71" w14:textId="77777777">
      <w:pPr>
        <w:pStyle w:val="ListParagraph"/>
        <w:numPr>
          <w:ilvl w:val="1"/>
          <w:numId w:val="35"/>
        </w:numPr>
      </w:pPr>
      <w:r>
        <w:t xml:space="preserve">Had some exposure to the field of public health </w:t>
      </w:r>
    </w:p>
    <w:p w:rsidR="009B7B89" w:rsidP="00C07193" w:rsidRDefault="009B7B89" w14:paraId="3A4CD54D" w14:textId="64AEBA8E">
      <w:pPr>
        <w:pStyle w:val="ListParagraph"/>
        <w:numPr>
          <w:ilvl w:val="1"/>
          <w:numId w:val="35"/>
        </w:numPr>
      </w:pPr>
      <w:r>
        <w:t>Had a lot of exposure to</w:t>
      </w:r>
      <w:r w:rsidR="008C377A">
        <w:t xml:space="preserve"> the field of public health</w:t>
      </w:r>
    </w:p>
    <w:p w:rsidR="00622FEE" w:rsidP="00622FEE" w:rsidRDefault="00622FEE" w14:paraId="1E37D05A" w14:textId="77777777">
      <w:pPr>
        <w:pStyle w:val="ListParagraph"/>
        <w:ind w:left="1440"/>
      </w:pPr>
    </w:p>
    <w:p w:rsidRPr="0067373F" w:rsidR="00763B1F" w:rsidP="00EB2138" w:rsidRDefault="00622FEE" w14:paraId="309FB30E" w14:textId="3D9DCE2E">
      <w:pPr>
        <w:pStyle w:val="ListParagraph"/>
        <w:numPr>
          <w:ilvl w:val="0"/>
          <w:numId w:val="7"/>
        </w:numPr>
      </w:pPr>
      <w:r w:rsidRPr="0067373F">
        <w:t xml:space="preserve">Before joining </w:t>
      </w:r>
      <w:r w:rsidR="00A74269">
        <w:t xml:space="preserve">the </w:t>
      </w:r>
      <w:r w:rsidRPr="0067373F">
        <w:t>CUPS program, I</w:t>
      </w:r>
    </w:p>
    <w:p w:rsidRPr="005C54E1" w:rsidR="00763B1F" w:rsidP="00C07193" w:rsidRDefault="00763B1F" w14:paraId="79A4EFE2" w14:textId="5CD8FA81">
      <w:pPr>
        <w:pStyle w:val="ListParagraph"/>
        <w:numPr>
          <w:ilvl w:val="1"/>
          <w:numId w:val="35"/>
        </w:numPr>
      </w:pPr>
      <w:r w:rsidRPr="0067373F">
        <w:t xml:space="preserve">Was not interested in pursuing a </w:t>
      </w:r>
      <w:r w:rsidRPr="005C54E1">
        <w:t xml:space="preserve">degree in </w:t>
      </w:r>
      <w:r w:rsidRPr="005C54E1" w:rsidR="00903D31">
        <w:t xml:space="preserve">biomedical sciences </w:t>
      </w:r>
      <w:r w:rsidR="00264ACE">
        <w:t>(e.g.,</w:t>
      </w:r>
      <w:r w:rsidRPr="00264ACE" w:rsidR="00264ACE">
        <w:t xml:space="preserve"> </w:t>
      </w:r>
      <w:r w:rsidRPr="00244378" w:rsidR="00264ACE">
        <w:t>biology, biochemistry, or other natural sciences</w:t>
      </w:r>
      <w:r w:rsidR="00264ACE">
        <w:t xml:space="preserve">) </w:t>
      </w:r>
      <w:r w:rsidRPr="005C54E1" w:rsidR="00903D31">
        <w:t xml:space="preserve">or </w:t>
      </w:r>
      <w:r w:rsidRPr="005C54E1">
        <w:t>health-related fields</w:t>
      </w:r>
      <w:r w:rsidRPr="005C54E1" w:rsidR="00901701">
        <w:t xml:space="preserve"> </w:t>
      </w:r>
      <w:r w:rsidRPr="005C54E1">
        <w:t>(e.g., MD, DO, RN,</w:t>
      </w:r>
      <w:r w:rsidRPr="005C54E1" w:rsidR="00901701">
        <w:t xml:space="preserve"> PA,</w:t>
      </w:r>
      <w:r w:rsidRPr="005C54E1">
        <w:t xml:space="preserve"> DDS, Social work</w:t>
      </w:r>
      <w:r w:rsidR="00A74269">
        <w:t>,</w:t>
      </w:r>
      <w:r w:rsidRPr="005C54E1" w:rsidR="0067373F">
        <w:t xml:space="preserve"> etc.</w:t>
      </w:r>
      <w:r w:rsidRPr="005C54E1">
        <w:t>)</w:t>
      </w:r>
    </w:p>
    <w:p w:rsidRPr="005C54E1" w:rsidR="00763B1F" w:rsidP="00C07193" w:rsidRDefault="00C97845" w14:paraId="04D8539C" w14:textId="7EA3AA35">
      <w:pPr>
        <w:pStyle w:val="ListParagraph"/>
        <w:numPr>
          <w:ilvl w:val="1"/>
          <w:numId w:val="35"/>
        </w:numPr>
      </w:pPr>
      <w:r w:rsidRPr="005C54E1">
        <w:t>Was</w:t>
      </w:r>
      <w:r w:rsidRPr="005C54E1" w:rsidR="00071B9D">
        <w:t xml:space="preserve"> </w:t>
      </w:r>
      <w:r w:rsidRPr="005C54E1">
        <w:t xml:space="preserve">interested in pursuing a degree in </w:t>
      </w:r>
      <w:r w:rsidRPr="005C54E1" w:rsidR="00903D31">
        <w:t xml:space="preserve">biomedical sciences or </w:t>
      </w:r>
      <w:r w:rsidRPr="005C54E1" w:rsidR="00763B1F">
        <w:t>health-related</w:t>
      </w:r>
      <w:r w:rsidRPr="005C54E1" w:rsidR="006B55DE">
        <w:t xml:space="preserve"> fields</w:t>
      </w:r>
      <w:r w:rsidRPr="005C54E1" w:rsidR="00204F39">
        <w:t xml:space="preserve"> </w:t>
      </w:r>
      <w:r w:rsidR="00DE1305">
        <w:t>(please specify degree(s)</w:t>
      </w:r>
      <w:r w:rsidR="00967D3E">
        <w:t xml:space="preserve"> and field(s)</w:t>
      </w:r>
      <w:r w:rsidR="00DE1305">
        <w:t>): _____________________</w:t>
      </w:r>
    </w:p>
    <w:p w:rsidR="00622FEE" w:rsidP="00622FEE" w:rsidRDefault="00622FEE" w14:paraId="2E862820" w14:textId="77777777">
      <w:pPr>
        <w:pStyle w:val="ListParagraph"/>
        <w:ind w:left="1440"/>
      </w:pPr>
    </w:p>
    <w:p w:rsidR="00622FEE" w:rsidP="00EB2138" w:rsidRDefault="00622FEE" w14:paraId="1492E308" w14:textId="709BF821">
      <w:pPr>
        <w:pStyle w:val="ListParagraph"/>
        <w:numPr>
          <w:ilvl w:val="0"/>
          <w:numId w:val="7"/>
        </w:numPr>
      </w:pPr>
      <w:r>
        <w:t xml:space="preserve">Before joining </w:t>
      </w:r>
      <w:r w:rsidR="00A74269">
        <w:t xml:space="preserve">the </w:t>
      </w:r>
      <w:r>
        <w:t>CUPS program, I</w:t>
      </w:r>
    </w:p>
    <w:p w:rsidR="00763B1F" w:rsidP="005C13C6" w:rsidRDefault="00763B1F" w14:paraId="7A0C4A0E" w14:textId="77777777">
      <w:pPr>
        <w:pStyle w:val="ListParagraph"/>
        <w:numPr>
          <w:ilvl w:val="0"/>
          <w:numId w:val="9"/>
        </w:numPr>
      </w:pPr>
      <w:r>
        <w:t>Was not</w:t>
      </w:r>
      <w:r w:rsidR="00C97845">
        <w:t xml:space="preserve"> interested in pursuing a degree in public health</w:t>
      </w:r>
    </w:p>
    <w:p w:rsidR="002D4976" w:rsidP="005C13C6" w:rsidRDefault="00763B1F" w14:paraId="71A6F049" w14:textId="77777777">
      <w:pPr>
        <w:pStyle w:val="ListParagraph"/>
        <w:numPr>
          <w:ilvl w:val="0"/>
          <w:numId w:val="9"/>
        </w:numPr>
      </w:pPr>
      <w:r>
        <w:t>Was interested in pursuing a degree in public health</w:t>
      </w:r>
    </w:p>
    <w:p w:rsidR="00712355" w:rsidP="005C13C6" w:rsidRDefault="002D4976" w14:paraId="7CF46C2E" w14:textId="61A83489">
      <w:pPr>
        <w:pStyle w:val="ListParagraph"/>
        <w:numPr>
          <w:ilvl w:val="0"/>
          <w:numId w:val="9"/>
        </w:numPr>
      </w:pPr>
      <w:r w:rsidRPr="006C4381">
        <w:t xml:space="preserve">Had an undergraduate degree </w:t>
      </w:r>
      <w:r w:rsidR="004324A2">
        <w:t xml:space="preserve">(i.e., major or minor) </w:t>
      </w:r>
      <w:r w:rsidRPr="006C4381">
        <w:t xml:space="preserve">in </w:t>
      </w:r>
      <w:r w:rsidR="00A74269">
        <w:t xml:space="preserve">a </w:t>
      </w:r>
      <w:r w:rsidRPr="006C4381">
        <w:t>public health-related field (e.g., community health, global health)</w:t>
      </w:r>
    </w:p>
    <w:p w:rsidR="00C97845" w:rsidP="00C97845" w:rsidRDefault="00C97845" w14:paraId="49305C07" w14:textId="77777777">
      <w:pPr>
        <w:pStyle w:val="ListParagraph"/>
      </w:pPr>
    </w:p>
    <w:p w:rsidRPr="00E920F6" w:rsidR="002016A7" w:rsidP="00EB2138" w:rsidRDefault="002016A7" w14:paraId="5F474B90" w14:textId="77777777">
      <w:pPr>
        <w:pStyle w:val="ListParagraph"/>
        <w:numPr>
          <w:ilvl w:val="0"/>
          <w:numId w:val="7"/>
        </w:numPr>
      </w:pPr>
      <w:r w:rsidRPr="00E920F6">
        <w:t xml:space="preserve">My </w:t>
      </w:r>
      <w:r w:rsidRPr="00E920F6" w:rsidR="00DF6EE2">
        <w:t>interest</w:t>
      </w:r>
      <w:r w:rsidRPr="00E920F6">
        <w:t xml:space="preserve"> in public health had increased as </w:t>
      </w:r>
      <w:r w:rsidRPr="00E920F6" w:rsidR="00263F98">
        <w:t>a</w:t>
      </w:r>
      <w:r w:rsidRPr="00E920F6">
        <w:t xml:space="preserve"> result of CUPS.</w:t>
      </w:r>
    </w:p>
    <w:p w:rsidRPr="00E920F6" w:rsidR="002016A7" w:rsidP="005C13C6" w:rsidRDefault="002016A7" w14:paraId="4D2AB70B" w14:textId="502E4E05">
      <w:pPr>
        <w:pStyle w:val="ListParagraph"/>
        <w:numPr>
          <w:ilvl w:val="1"/>
          <w:numId w:val="3"/>
        </w:numPr>
      </w:pPr>
      <w:r w:rsidRPr="00E920F6">
        <w:t>Strongly agree</w:t>
      </w:r>
    </w:p>
    <w:p w:rsidRPr="00E920F6" w:rsidR="002016A7" w:rsidP="005C13C6" w:rsidRDefault="00C0516A" w14:paraId="7ABCF1C4" w14:textId="3C7EE506">
      <w:pPr>
        <w:pStyle w:val="ListParagraph"/>
        <w:numPr>
          <w:ilvl w:val="1"/>
          <w:numId w:val="3"/>
        </w:numPr>
      </w:pPr>
      <w:r w:rsidRPr="00E920F6">
        <w:t>A</w:t>
      </w:r>
      <w:r w:rsidRPr="00E920F6" w:rsidR="002016A7">
        <w:t>gree</w:t>
      </w:r>
    </w:p>
    <w:p w:rsidRPr="00E920F6" w:rsidR="002016A7" w:rsidP="005C13C6" w:rsidRDefault="002016A7" w14:paraId="3D93E510" w14:textId="77777777">
      <w:pPr>
        <w:pStyle w:val="ListParagraph"/>
        <w:numPr>
          <w:ilvl w:val="1"/>
          <w:numId w:val="3"/>
        </w:numPr>
      </w:pPr>
      <w:r w:rsidRPr="00E920F6">
        <w:t>Neither agree nor disagree</w:t>
      </w:r>
    </w:p>
    <w:p w:rsidRPr="00E920F6" w:rsidR="002016A7" w:rsidP="005C13C6" w:rsidRDefault="00C0516A" w14:paraId="6DC77033" w14:textId="6070876C">
      <w:pPr>
        <w:pStyle w:val="ListParagraph"/>
        <w:numPr>
          <w:ilvl w:val="1"/>
          <w:numId w:val="3"/>
        </w:numPr>
      </w:pPr>
      <w:r w:rsidRPr="00E920F6">
        <w:t>Disa</w:t>
      </w:r>
      <w:r w:rsidRPr="00E920F6" w:rsidR="002016A7">
        <w:t>gree</w:t>
      </w:r>
    </w:p>
    <w:p w:rsidRPr="00E920F6" w:rsidR="00E62011" w:rsidP="005C13C6" w:rsidRDefault="002016A7" w14:paraId="1728491E" w14:textId="70DC2401">
      <w:pPr>
        <w:pStyle w:val="ListParagraph"/>
        <w:numPr>
          <w:ilvl w:val="1"/>
          <w:numId w:val="3"/>
        </w:numPr>
      </w:pPr>
      <w:r w:rsidRPr="00E920F6">
        <w:t xml:space="preserve">Strongly </w:t>
      </w:r>
      <w:r w:rsidRPr="00E920F6" w:rsidR="00C0516A">
        <w:t>dis</w:t>
      </w:r>
      <w:r w:rsidRPr="00E920F6">
        <w:t>agree</w:t>
      </w:r>
      <w:bookmarkEnd w:id="15"/>
    </w:p>
    <w:p w:rsidRPr="00E920F6" w:rsidR="00F3652E" w:rsidP="00F3652E" w:rsidRDefault="00F3652E" w14:paraId="7F89CFA6" w14:textId="77777777">
      <w:pPr>
        <w:pStyle w:val="ListParagraph"/>
        <w:ind w:left="1440"/>
      </w:pPr>
    </w:p>
    <w:p w:rsidRPr="00E920F6" w:rsidR="002016A7" w:rsidP="00EB2138" w:rsidRDefault="002016A7" w14:paraId="64F005A5" w14:textId="17AE39D3">
      <w:pPr>
        <w:pStyle w:val="ListParagraph"/>
        <w:numPr>
          <w:ilvl w:val="0"/>
          <w:numId w:val="7"/>
        </w:numPr>
      </w:pPr>
      <w:r w:rsidRPr="00E920F6">
        <w:t xml:space="preserve">My </w:t>
      </w:r>
      <w:r w:rsidRPr="00E920F6" w:rsidR="00DF6EE2">
        <w:t>interest</w:t>
      </w:r>
      <w:r w:rsidRPr="00E920F6">
        <w:t xml:space="preserve"> in </w:t>
      </w:r>
      <w:r w:rsidRPr="00E920F6" w:rsidR="00D76A99">
        <w:t xml:space="preserve">social determinants of health, </w:t>
      </w:r>
      <w:r w:rsidRPr="00E920F6">
        <w:t>health disparities</w:t>
      </w:r>
      <w:r w:rsidRPr="00E920F6" w:rsidR="00263F98">
        <w:t>,</w:t>
      </w:r>
      <w:r w:rsidRPr="00E920F6">
        <w:t xml:space="preserve"> </w:t>
      </w:r>
      <w:r w:rsidRPr="00E920F6" w:rsidR="002B1D88">
        <w:t xml:space="preserve">and factors associated with health equity </w:t>
      </w:r>
      <w:r w:rsidRPr="00E920F6">
        <w:t>ha</w:t>
      </w:r>
      <w:r w:rsidRPr="00E920F6" w:rsidR="0060258D">
        <w:t>s</w:t>
      </w:r>
      <w:r w:rsidRPr="00E920F6">
        <w:t xml:space="preserve"> increased as the result of CUPS.</w:t>
      </w:r>
    </w:p>
    <w:p w:rsidRPr="00E920F6" w:rsidR="002016A7" w:rsidP="005C13C6" w:rsidRDefault="002016A7" w14:paraId="67156BF9" w14:textId="5D654CAE">
      <w:pPr>
        <w:pStyle w:val="ListParagraph"/>
        <w:numPr>
          <w:ilvl w:val="1"/>
          <w:numId w:val="3"/>
        </w:numPr>
      </w:pPr>
      <w:r w:rsidRPr="00E920F6">
        <w:t>Strongly agree</w:t>
      </w:r>
    </w:p>
    <w:p w:rsidRPr="00E920F6" w:rsidR="002016A7" w:rsidP="005C13C6" w:rsidRDefault="00C0516A" w14:paraId="3BDC11EA" w14:textId="305A18DF">
      <w:pPr>
        <w:pStyle w:val="ListParagraph"/>
        <w:numPr>
          <w:ilvl w:val="1"/>
          <w:numId w:val="3"/>
        </w:numPr>
      </w:pPr>
      <w:r w:rsidRPr="00E920F6">
        <w:t>A</w:t>
      </w:r>
      <w:r w:rsidRPr="00E920F6" w:rsidR="002016A7">
        <w:t>gree</w:t>
      </w:r>
    </w:p>
    <w:p w:rsidRPr="00E920F6" w:rsidR="002016A7" w:rsidP="005C13C6" w:rsidRDefault="002016A7" w14:paraId="04A80B6A" w14:textId="08AC7F6F">
      <w:pPr>
        <w:pStyle w:val="ListParagraph"/>
        <w:numPr>
          <w:ilvl w:val="1"/>
          <w:numId w:val="3"/>
        </w:numPr>
      </w:pPr>
      <w:r w:rsidRPr="00E920F6">
        <w:t>Neither agree nor disagree</w:t>
      </w:r>
      <w:r w:rsidRPr="00E920F6" w:rsidR="005D5D96">
        <w:t xml:space="preserve"> </w:t>
      </w:r>
    </w:p>
    <w:p w:rsidRPr="00E920F6" w:rsidR="002016A7" w:rsidP="005C13C6" w:rsidRDefault="00C0516A" w14:paraId="3DCA86F9" w14:textId="7E3D756D">
      <w:pPr>
        <w:pStyle w:val="ListParagraph"/>
        <w:numPr>
          <w:ilvl w:val="1"/>
          <w:numId w:val="3"/>
        </w:numPr>
      </w:pPr>
      <w:r w:rsidRPr="00E920F6">
        <w:t>Disa</w:t>
      </w:r>
      <w:r w:rsidRPr="00E920F6" w:rsidR="002016A7">
        <w:t>gree</w:t>
      </w:r>
    </w:p>
    <w:p w:rsidRPr="00E920F6" w:rsidR="007E0A40" w:rsidP="005C13C6" w:rsidRDefault="002016A7" w14:paraId="1DA8D168" w14:textId="652F2664">
      <w:pPr>
        <w:pStyle w:val="ListParagraph"/>
        <w:numPr>
          <w:ilvl w:val="1"/>
          <w:numId w:val="3"/>
        </w:numPr>
      </w:pPr>
      <w:r w:rsidRPr="00E920F6">
        <w:t xml:space="preserve">Strongly </w:t>
      </w:r>
      <w:r w:rsidRPr="00E920F6" w:rsidR="00C0516A">
        <w:t>dis</w:t>
      </w:r>
      <w:r w:rsidRPr="00E920F6">
        <w:t>agree</w:t>
      </w:r>
    </w:p>
    <w:p w:rsidRPr="00E920F6" w:rsidR="008F3B8A" w:rsidP="008F3B8A" w:rsidRDefault="008F3B8A" w14:paraId="7076392D" w14:textId="77777777">
      <w:pPr>
        <w:pStyle w:val="ListParagraph"/>
        <w:ind w:left="1440"/>
      </w:pPr>
    </w:p>
    <w:p w:rsidRPr="00E920F6" w:rsidR="001B69ED" w:rsidP="00EB2138" w:rsidRDefault="001B69ED" w14:paraId="027C6E9C" w14:textId="714D24BF">
      <w:pPr>
        <w:pStyle w:val="ListParagraph"/>
        <w:numPr>
          <w:ilvl w:val="0"/>
          <w:numId w:val="7"/>
        </w:numPr>
      </w:pPr>
      <w:r w:rsidRPr="00E920F6">
        <w:t xml:space="preserve">I </w:t>
      </w:r>
      <w:r w:rsidRPr="00E920F6" w:rsidR="00C327D0">
        <w:t>would</w:t>
      </w:r>
      <w:r w:rsidRPr="00E920F6">
        <w:t xml:space="preserve"> recommend CUPS to others considering a career in public health.</w:t>
      </w:r>
    </w:p>
    <w:p w:rsidRPr="00E920F6" w:rsidR="00545224" w:rsidP="005C13C6" w:rsidRDefault="00545224" w14:paraId="7AAC0280" w14:textId="1C317DF1">
      <w:pPr>
        <w:pStyle w:val="ListParagraph"/>
        <w:numPr>
          <w:ilvl w:val="1"/>
          <w:numId w:val="1"/>
        </w:numPr>
      </w:pPr>
      <w:r w:rsidRPr="00E920F6">
        <w:t>Strongly agree</w:t>
      </w:r>
    </w:p>
    <w:p w:rsidRPr="00E920F6" w:rsidR="00545224" w:rsidP="005C13C6" w:rsidRDefault="00C0516A" w14:paraId="33E8F2AC" w14:textId="55769712">
      <w:pPr>
        <w:pStyle w:val="ListParagraph"/>
        <w:numPr>
          <w:ilvl w:val="1"/>
          <w:numId w:val="1"/>
        </w:numPr>
      </w:pPr>
      <w:r w:rsidRPr="00E920F6">
        <w:t>A</w:t>
      </w:r>
      <w:r w:rsidRPr="00E920F6" w:rsidR="00545224">
        <w:t>gree</w:t>
      </w:r>
    </w:p>
    <w:p w:rsidRPr="00E920F6" w:rsidR="00545224" w:rsidP="005C13C6" w:rsidRDefault="00545224" w14:paraId="0AB278F2" w14:textId="77777777">
      <w:pPr>
        <w:pStyle w:val="ListParagraph"/>
        <w:numPr>
          <w:ilvl w:val="1"/>
          <w:numId w:val="1"/>
        </w:numPr>
      </w:pPr>
      <w:r w:rsidRPr="00E920F6">
        <w:t>Neither agree nor disagree</w:t>
      </w:r>
    </w:p>
    <w:p w:rsidRPr="00E920F6" w:rsidR="00545224" w:rsidP="005C13C6" w:rsidRDefault="00C0516A" w14:paraId="7BD681D3" w14:textId="3884FE46">
      <w:pPr>
        <w:pStyle w:val="ListParagraph"/>
        <w:numPr>
          <w:ilvl w:val="1"/>
          <w:numId w:val="1"/>
        </w:numPr>
      </w:pPr>
      <w:r w:rsidRPr="00E920F6">
        <w:t>Dis</w:t>
      </w:r>
      <w:r w:rsidRPr="00E920F6" w:rsidR="00174F68">
        <w:t>a</w:t>
      </w:r>
      <w:r w:rsidRPr="00E920F6" w:rsidR="00545224">
        <w:t>gree</w:t>
      </w:r>
    </w:p>
    <w:p w:rsidRPr="00E920F6" w:rsidR="00545224" w:rsidP="005C13C6" w:rsidRDefault="00545224" w14:paraId="6F3F7868" w14:textId="4D362F08">
      <w:pPr>
        <w:pStyle w:val="ListParagraph"/>
        <w:numPr>
          <w:ilvl w:val="1"/>
          <w:numId w:val="1"/>
        </w:numPr>
      </w:pPr>
      <w:r w:rsidRPr="00E920F6">
        <w:t xml:space="preserve">Strongly </w:t>
      </w:r>
      <w:r w:rsidRPr="00E920F6" w:rsidR="00C0516A">
        <w:t>dis</w:t>
      </w:r>
      <w:r w:rsidRPr="00E920F6">
        <w:t>agree</w:t>
      </w:r>
    </w:p>
    <w:p w:rsidR="00545224" w:rsidP="00545224" w:rsidRDefault="00545224" w14:paraId="70FB1840" w14:textId="0ADB14F5">
      <w:pPr>
        <w:pStyle w:val="ListParagraph"/>
        <w:ind w:left="1440"/>
      </w:pPr>
    </w:p>
    <w:p w:rsidR="0001212C" w:rsidP="00545224" w:rsidRDefault="0001212C" w14:paraId="11BFBDEB" w14:textId="03E59BB8">
      <w:pPr>
        <w:pStyle w:val="ListParagraph"/>
        <w:ind w:left="1440"/>
      </w:pPr>
    </w:p>
    <w:p w:rsidR="0001212C" w:rsidP="00545224" w:rsidRDefault="0001212C" w14:paraId="1A938FED" w14:textId="2A0545C6">
      <w:pPr>
        <w:pStyle w:val="ListParagraph"/>
        <w:ind w:left="1440"/>
      </w:pPr>
    </w:p>
    <w:p w:rsidR="0001212C" w:rsidP="00545224" w:rsidRDefault="0001212C" w14:paraId="27528C21" w14:textId="24D6A79B">
      <w:pPr>
        <w:pStyle w:val="ListParagraph"/>
        <w:ind w:left="1440"/>
      </w:pPr>
    </w:p>
    <w:p w:rsidR="0001212C" w:rsidP="006512FB" w:rsidRDefault="0001212C" w14:paraId="7C1CC1C3" w14:textId="77777777"/>
    <w:p w:rsidRPr="00E920F6" w:rsidR="001B69ED" w:rsidP="00EB2138" w:rsidRDefault="001B69ED" w14:paraId="6BDE53CC" w14:textId="79763C46">
      <w:pPr>
        <w:pStyle w:val="ListParagraph"/>
        <w:numPr>
          <w:ilvl w:val="0"/>
          <w:numId w:val="7"/>
        </w:numPr>
      </w:pPr>
      <w:r w:rsidRPr="0001212C">
        <w:t>How influential ha</w:t>
      </w:r>
      <w:r w:rsidRPr="0001212C" w:rsidR="00263F98">
        <w:t>s</w:t>
      </w:r>
      <w:r w:rsidRPr="0001212C">
        <w:t xml:space="preserve"> </w:t>
      </w:r>
      <w:r w:rsidR="00B54593">
        <w:t xml:space="preserve">the </w:t>
      </w:r>
      <w:r w:rsidRPr="0001212C">
        <w:t xml:space="preserve">CUPS </w:t>
      </w:r>
      <w:r w:rsidRPr="0001212C" w:rsidR="00263F98">
        <w:t xml:space="preserve">program </w:t>
      </w:r>
      <w:r w:rsidRPr="0001212C">
        <w:t>been to your career path</w:t>
      </w:r>
      <w:r w:rsidRPr="0001212C" w:rsidR="00380102">
        <w:t xml:space="preserve"> (</w:t>
      </w:r>
      <w:r w:rsidRPr="0001212C" w:rsidR="0001212C">
        <w:t>including</w:t>
      </w:r>
      <w:r w:rsidR="0001212C">
        <w:t xml:space="preserve"> but not limit</w:t>
      </w:r>
      <w:r w:rsidR="004D41E6">
        <w:t>ed</w:t>
      </w:r>
      <w:r w:rsidR="0001212C">
        <w:t xml:space="preserve"> to</w:t>
      </w:r>
      <w:r w:rsidR="00380102">
        <w:t xml:space="preserve"> public health,</w:t>
      </w:r>
      <w:r w:rsidR="0001212C">
        <w:t xml:space="preserve"> area(s) of concentration or expertise, or agencies/</w:t>
      </w:r>
      <w:r w:rsidRPr="00E920F6" w:rsidR="0001212C">
        <w:t>organizations</w:t>
      </w:r>
      <w:r w:rsidRPr="00E920F6" w:rsidR="00380102">
        <w:t>)</w:t>
      </w:r>
      <w:r w:rsidRPr="00E920F6">
        <w:t>?</w:t>
      </w:r>
    </w:p>
    <w:p w:rsidRPr="00E920F6" w:rsidR="00545224" w:rsidP="005C13C6" w:rsidRDefault="00A00C02" w14:paraId="4B419F63" w14:textId="0D2FB38F">
      <w:pPr>
        <w:pStyle w:val="ListParagraph"/>
        <w:numPr>
          <w:ilvl w:val="0"/>
          <w:numId w:val="2"/>
        </w:numPr>
      </w:pPr>
      <w:r w:rsidRPr="00E920F6">
        <w:t xml:space="preserve">Extremely </w:t>
      </w:r>
      <w:r w:rsidRPr="00E920F6" w:rsidR="00545224">
        <w:t>influential</w:t>
      </w:r>
    </w:p>
    <w:p w:rsidRPr="00E920F6" w:rsidR="00A00C02" w:rsidP="005C13C6" w:rsidRDefault="00A00C02" w14:paraId="51AF0256" w14:textId="77777777">
      <w:pPr>
        <w:pStyle w:val="ListParagraph"/>
        <w:numPr>
          <w:ilvl w:val="0"/>
          <w:numId w:val="2"/>
        </w:numPr>
      </w:pPr>
      <w:r w:rsidRPr="00E920F6">
        <w:t>Very influential</w:t>
      </w:r>
    </w:p>
    <w:p w:rsidRPr="00E920F6" w:rsidR="00545224" w:rsidP="005C13C6" w:rsidRDefault="00545224" w14:paraId="39C6DE63" w14:textId="77777777">
      <w:pPr>
        <w:pStyle w:val="ListParagraph"/>
        <w:numPr>
          <w:ilvl w:val="0"/>
          <w:numId w:val="2"/>
        </w:numPr>
      </w:pPr>
      <w:r w:rsidRPr="00E920F6">
        <w:t>Somewhat influential</w:t>
      </w:r>
    </w:p>
    <w:p w:rsidRPr="00E920F6" w:rsidR="00A00C02" w:rsidP="00A00C02" w:rsidRDefault="00A00C02" w14:paraId="59B039E5" w14:textId="77777777">
      <w:pPr>
        <w:pStyle w:val="ListParagraph"/>
        <w:numPr>
          <w:ilvl w:val="0"/>
          <w:numId w:val="2"/>
        </w:numPr>
      </w:pPr>
      <w:r w:rsidRPr="00E920F6">
        <w:t>Slightly influential</w:t>
      </w:r>
    </w:p>
    <w:p w:rsidRPr="00E920F6" w:rsidR="00545224" w:rsidP="005C13C6" w:rsidRDefault="00A00C02" w14:paraId="6275038A" w14:textId="30C20B08">
      <w:pPr>
        <w:pStyle w:val="ListParagraph"/>
        <w:numPr>
          <w:ilvl w:val="0"/>
          <w:numId w:val="2"/>
        </w:numPr>
      </w:pPr>
      <w:r w:rsidRPr="00E920F6">
        <w:t xml:space="preserve">Not at all </w:t>
      </w:r>
      <w:r w:rsidRPr="00E920F6" w:rsidR="00545224">
        <w:t>influential</w:t>
      </w:r>
      <w:r w:rsidRPr="00E920F6" w:rsidR="0001212C">
        <w:t xml:space="preserve">                                           </w:t>
      </w:r>
    </w:p>
    <w:p w:rsidR="009F79ED" w:rsidP="009F79ED" w:rsidRDefault="009F79ED" w14:paraId="7CEB928B" w14:textId="77777777">
      <w:pPr>
        <w:pStyle w:val="ListParagraph"/>
        <w:ind w:left="1440"/>
      </w:pPr>
    </w:p>
    <w:p w:rsidRPr="009838EB" w:rsidR="000B2AF7" w:rsidP="009F79ED" w:rsidRDefault="00115026" w14:paraId="5D459A18" w14:textId="7455069C">
      <w:pPr>
        <w:pStyle w:val="ListParagraph"/>
        <w:ind w:left="1440"/>
      </w:pPr>
      <w:r>
        <w:t>Please e</w:t>
      </w:r>
      <w:r w:rsidR="00545224">
        <w:t xml:space="preserve">xplain your response: </w:t>
      </w:r>
      <w:bookmarkStart w:name="_Hlk29381231" w:id="16"/>
      <w:r w:rsidR="00545224">
        <w:t>____________________________________________________</w:t>
      </w:r>
      <w:r w:rsidRPr="009838EB" w:rsidR="000B2AF7">
        <w:t>________________________________________________________________________________________________________________________</w:t>
      </w:r>
    </w:p>
    <w:p w:rsidR="00772DFE" w:rsidP="009F79ED" w:rsidRDefault="009F79ED" w14:paraId="60B9AE85" w14:textId="3CE2663D">
      <w:pPr>
        <w:pStyle w:val="ListParagraph"/>
        <w:ind w:left="1440"/>
      </w:pPr>
      <w:r>
        <w:t>____________________________________________________</w:t>
      </w:r>
      <w:r w:rsidRPr="009838EB">
        <w:t>________________________________________________________________________________________________________________________</w:t>
      </w:r>
    </w:p>
    <w:p w:rsidR="00184860" w:rsidP="009F79ED" w:rsidRDefault="006512FB" w14:paraId="5478FFC9" w14:textId="46263CCC">
      <w:pPr>
        <w:pStyle w:val="ListParagraph"/>
        <w:ind w:left="1440"/>
      </w:pPr>
      <w:r>
        <w:t>______________________________________________________________________________________</w:t>
      </w:r>
    </w:p>
    <w:bookmarkEnd w:id="16"/>
    <w:p w:rsidR="001F0D3B" w:rsidP="00545224" w:rsidRDefault="006512FB" w14:paraId="1D7B14DE" w14:textId="63A6E2D6">
      <w:pPr>
        <w:pStyle w:val="ListParagraph"/>
        <w:ind w:left="1440"/>
      </w:pPr>
      <w:r>
        <w:t>______________________________________________________________________________________</w:t>
      </w:r>
    </w:p>
    <w:p w:rsidR="006512FB" w:rsidP="00545224" w:rsidRDefault="006512FB" w14:paraId="145911F3" w14:textId="77777777">
      <w:pPr>
        <w:pStyle w:val="ListParagraph"/>
        <w:ind w:left="1440"/>
      </w:pPr>
    </w:p>
    <w:p w:rsidR="00C37874" w:rsidP="00EB2138" w:rsidRDefault="00F9569D" w14:paraId="0583DB6B" w14:textId="0D22F9C7">
      <w:pPr>
        <w:pStyle w:val="ListParagraph"/>
        <w:numPr>
          <w:ilvl w:val="0"/>
          <w:numId w:val="7"/>
        </w:numPr>
      </w:pPr>
      <w:bookmarkStart w:name="_Hlk24537504" w:id="17"/>
      <w:r>
        <w:t>Wa</w:t>
      </w:r>
      <w:r w:rsidR="00240568">
        <w:t>s your CUPS mentor</w:t>
      </w:r>
      <w:r w:rsidR="003F053A">
        <w:t>(s)</w:t>
      </w:r>
      <w:r w:rsidR="00240568">
        <w:t xml:space="preserve"> of </w:t>
      </w:r>
      <w:r w:rsidR="00B54593">
        <w:t>a</w:t>
      </w:r>
      <w:r w:rsidR="00240568">
        <w:t xml:space="preserve"> similar </w:t>
      </w:r>
      <w:r w:rsidR="00C37874">
        <w:t>racial</w:t>
      </w:r>
      <w:r w:rsidR="00B54593">
        <w:t>-</w:t>
      </w:r>
      <w:r w:rsidR="00C37874">
        <w:t xml:space="preserve">ethnic background </w:t>
      </w:r>
      <w:r w:rsidR="00240568">
        <w:t>as you</w:t>
      </w:r>
      <w:r w:rsidR="00C37874">
        <w:t>?</w:t>
      </w:r>
      <w:bookmarkEnd w:id="17"/>
    </w:p>
    <w:p w:rsidR="00240568" w:rsidP="00C07193" w:rsidRDefault="00240568" w14:paraId="44B79C93" w14:textId="77777777">
      <w:pPr>
        <w:pStyle w:val="ListParagraph"/>
        <w:numPr>
          <w:ilvl w:val="1"/>
          <w:numId w:val="35"/>
        </w:numPr>
      </w:pPr>
      <w:r>
        <w:t xml:space="preserve">Yes </w:t>
      </w:r>
    </w:p>
    <w:p w:rsidR="00240568" w:rsidP="00C07193" w:rsidRDefault="00240568" w14:paraId="1EF0573D" w14:textId="77777777">
      <w:pPr>
        <w:pStyle w:val="ListParagraph"/>
        <w:numPr>
          <w:ilvl w:val="1"/>
          <w:numId w:val="35"/>
        </w:numPr>
      </w:pPr>
      <w:r>
        <w:t xml:space="preserve">No </w:t>
      </w:r>
    </w:p>
    <w:p w:rsidR="00C37874" w:rsidP="00C07193" w:rsidRDefault="00C37874" w14:paraId="391E0543" w14:textId="291B9587">
      <w:pPr>
        <w:pStyle w:val="ListParagraph"/>
        <w:numPr>
          <w:ilvl w:val="1"/>
          <w:numId w:val="35"/>
        </w:numPr>
      </w:pPr>
      <w:r>
        <w:t>Don’t know</w:t>
      </w:r>
    </w:p>
    <w:p w:rsidR="00C37874" w:rsidP="00C37874" w:rsidRDefault="00C37874" w14:paraId="6F257F0D" w14:textId="77777777">
      <w:pPr>
        <w:pStyle w:val="ListParagraph"/>
      </w:pPr>
    </w:p>
    <w:p w:rsidRPr="00E920F6" w:rsidR="0095108B" w:rsidP="00EB2138" w:rsidRDefault="0095108B" w14:paraId="4E6919BA" w14:textId="7EB7019A">
      <w:pPr>
        <w:pStyle w:val="ListParagraph"/>
        <w:numPr>
          <w:ilvl w:val="0"/>
          <w:numId w:val="7"/>
        </w:numPr>
      </w:pPr>
      <w:r w:rsidRPr="00E920F6">
        <w:t>How influential ha</w:t>
      </w:r>
      <w:r w:rsidRPr="00E920F6" w:rsidR="00263F98">
        <w:t>ve</w:t>
      </w:r>
      <w:r w:rsidRPr="00E920F6">
        <w:t xml:space="preserve"> CUPS mentor(s) been to your career path</w:t>
      </w:r>
      <w:r w:rsidRPr="00E920F6" w:rsidR="00317687">
        <w:t xml:space="preserve"> (including but not limit</w:t>
      </w:r>
      <w:r w:rsidRPr="00E920F6" w:rsidR="004D41E6">
        <w:t>ed</w:t>
      </w:r>
      <w:r w:rsidRPr="00E920F6" w:rsidR="00317687">
        <w:t xml:space="preserve"> to public health, area(s) of concentration or expertise, or agencies/organizations)?</w:t>
      </w:r>
    </w:p>
    <w:p w:rsidRPr="00E920F6" w:rsidR="00856D39" w:rsidP="00C07193" w:rsidRDefault="00856D39" w14:paraId="788E763C" w14:textId="3299B3B5">
      <w:pPr>
        <w:pStyle w:val="ListParagraph"/>
        <w:numPr>
          <w:ilvl w:val="0"/>
          <w:numId w:val="44"/>
        </w:numPr>
      </w:pPr>
      <w:r w:rsidRPr="00E920F6">
        <w:t>Extremely influential</w:t>
      </w:r>
    </w:p>
    <w:p w:rsidRPr="00E920F6" w:rsidR="00856D39" w:rsidP="00C07193" w:rsidRDefault="00856D39" w14:paraId="0C5AD1D0" w14:textId="77777777">
      <w:pPr>
        <w:pStyle w:val="ListParagraph"/>
        <w:numPr>
          <w:ilvl w:val="0"/>
          <w:numId w:val="44"/>
        </w:numPr>
      </w:pPr>
      <w:r w:rsidRPr="00E920F6">
        <w:t>Very influential</w:t>
      </w:r>
    </w:p>
    <w:p w:rsidRPr="00E920F6" w:rsidR="00856D39" w:rsidP="00C07193" w:rsidRDefault="00856D39" w14:paraId="132FCF57" w14:textId="77777777">
      <w:pPr>
        <w:pStyle w:val="ListParagraph"/>
        <w:numPr>
          <w:ilvl w:val="0"/>
          <w:numId w:val="44"/>
        </w:numPr>
      </w:pPr>
      <w:r w:rsidRPr="00E920F6">
        <w:t>Somewhat influential</w:t>
      </w:r>
    </w:p>
    <w:p w:rsidRPr="00E920F6" w:rsidR="00856D39" w:rsidP="00C07193" w:rsidRDefault="00856D39" w14:paraId="2C31E79E" w14:textId="77777777">
      <w:pPr>
        <w:pStyle w:val="ListParagraph"/>
        <w:numPr>
          <w:ilvl w:val="0"/>
          <w:numId w:val="44"/>
        </w:numPr>
      </w:pPr>
      <w:r w:rsidRPr="00E920F6">
        <w:t>Slightly influential</w:t>
      </w:r>
    </w:p>
    <w:p w:rsidRPr="00E920F6" w:rsidR="00856D39" w:rsidP="00C07193" w:rsidRDefault="00856D39" w14:paraId="118F55EB" w14:textId="77777777">
      <w:pPr>
        <w:pStyle w:val="ListParagraph"/>
        <w:numPr>
          <w:ilvl w:val="0"/>
          <w:numId w:val="44"/>
        </w:numPr>
      </w:pPr>
      <w:r w:rsidRPr="00E920F6">
        <w:t xml:space="preserve">Not at all influential                                           </w:t>
      </w:r>
    </w:p>
    <w:p w:rsidR="009F79ED" w:rsidP="009F79ED" w:rsidRDefault="009F79ED" w14:paraId="00A27AFE" w14:textId="77777777">
      <w:pPr>
        <w:pStyle w:val="ListParagraph"/>
        <w:ind w:left="1440"/>
      </w:pPr>
    </w:p>
    <w:p w:rsidR="00B61D8F" w:rsidP="009F79ED" w:rsidRDefault="00115026" w14:paraId="54B5F339" w14:textId="6F508F9D">
      <w:pPr>
        <w:pStyle w:val="ListParagraph"/>
        <w:ind w:left="1440"/>
      </w:pPr>
      <w:r>
        <w:t>Please e</w:t>
      </w:r>
      <w:r w:rsidR="0095108B">
        <w:t>xplain your response: _____________________________________________</w:t>
      </w:r>
      <w:r w:rsidR="000B2AF7">
        <w:t>____________________________________________________</w:t>
      </w:r>
      <w:r w:rsidRPr="009838EB" w:rsidR="000B2AF7">
        <w:t>________________________________________________________________________________________________________________________</w:t>
      </w:r>
      <w:r w:rsidR="000B2AF7">
        <w:t>____________________________________________________</w:t>
      </w:r>
      <w:r w:rsidRPr="009838EB" w:rsidR="000B2AF7">
        <w:t>________________________________________________________________________________________________________________________</w:t>
      </w:r>
      <w:r w:rsidR="000B2AF7">
        <w:t>____________________________________________________</w:t>
      </w:r>
      <w:r w:rsidRPr="009838EB" w:rsidR="000B2AF7">
        <w:t>___________________________________________________________________________</w:t>
      </w:r>
    </w:p>
    <w:p w:rsidR="000B2AF7" w:rsidP="000B2AF7" w:rsidRDefault="000B2AF7" w14:paraId="017904B4" w14:textId="77777777">
      <w:pPr>
        <w:pStyle w:val="ListParagraph"/>
        <w:ind w:left="1440"/>
      </w:pPr>
    </w:p>
    <w:p w:rsidR="00CB2132" w:rsidP="00EB2138" w:rsidRDefault="00364E38" w14:paraId="38F22D44" w14:textId="55704131">
      <w:pPr>
        <w:pStyle w:val="ListParagraph"/>
        <w:numPr>
          <w:ilvl w:val="0"/>
          <w:numId w:val="7"/>
        </w:numPr>
      </w:pPr>
      <w:r>
        <w:t xml:space="preserve">What </w:t>
      </w:r>
      <w:r w:rsidR="00CB2132">
        <w:t>wa</w:t>
      </w:r>
      <w:r>
        <w:t>s the most influential</w:t>
      </w:r>
      <w:r w:rsidR="00CB2132">
        <w:t xml:space="preserve"> part of your CUPS experience on your career? Please explain: _________________________________________________________________________</w:t>
      </w:r>
      <w:r w:rsidR="00F11445">
        <w:t>_____</w:t>
      </w:r>
      <w:r w:rsidR="000B2AF7">
        <w:t>_______________</w:t>
      </w:r>
    </w:p>
    <w:p w:rsidR="00CB2132" w:rsidP="00CB2132" w:rsidRDefault="00CB2132" w14:paraId="14A3B833" w14:textId="29B3F944">
      <w:pPr>
        <w:pStyle w:val="ListParagraph"/>
      </w:pPr>
      <w:r>
        <w:t>______________________________________________________________________________</w:t>
      </w:r>
      <w:r w:rsidR="000B2AF7">
        <w:t>_______________</w:t>
      </w:r>
    </w:p>
    <w:p w:rsidR="000B2AF7" w:rsidP="000B2AF7" w:rsidRDefault="0029234C" w14:paraId="325E0283" w14:textId="3441CE6C">
      <w:pPr>
        <w:pStyle w:val="ListParagraph"/>
      </w:pPr>
      <w:r>
        <w:t>______________________________________________________________________________</w:t>
      </w:r>
      <w:r w:rsidR="000B2AF7">
        <w:t>_______________</w:t>
      </w:r>
    </w:p>
    <w:p w:rsidRPr="00C40D82" w:rsidR="00EB2138" w:rsidP="00C40D82" w:rsidRDefault="0029234C" w14:paraId="13F8E50D" w14:textId="0AEE9F0E">
      <w:pPr>
        <w:pStyle w:val="ListParagraph"/>
      </w:pPr>
      <w:r>
        <w:t>______________________________________________________________________________</w:t>
      </w:r>
      <w:r w:rsidR="000B2AF7">
        <w:t>____________________________________________________</w:t>
      </w:r>
      <w:r w:rsidRPr="009838EB" w:rsidR="000B2AF7">
        <w:t>________________________________________________________________________________________________________________________</w:t>
      </w:r>
      <w:r w:rsidR="000B2AF7">
        <w:t>_____________________________</w:t>
      </w:r>
    </w:p>
    <w:p w:rsidR="00E52A9F" w:rsidP="00C40D82" w:rsidRDefault="00E52A9F" w14:paraId="7185EC86" w14:textId="44A53296">
      <w:pPr>
        <w:pStyle w:val="Heading2"/>
      </w:pPr>
      <w:r>
        <w:lastRenderedPageBreak/>
        <w:t xml:space="preserve">Contribution </w:t>
      </w:r>
      <w:r w:rsidR="00D15D2D">
        <w:t xml:space="preserve">and commitment </w:t>
      </w:r>
      <w:r>
        <w:t xml:space="preserve">to public Health and Health </w:t>
      </w:r>
      <w:r w:rsidR="005432C8">
        <w:t>Equity</w:t>
      </w:r>
    </w:p>
    <w:p w:rsidRPr="00E920F6" w:rsidR="00E52A9F" w:rsidP="00EB2138" w:rsidRDefault="00E52A9F" w14:paraId="39CFC8B7" w14:textId="5DFEAA82">
      <w:pPr>
        <w:pStyle w:val="ListParagraph"/>
        <w:numPr>
          <w:ilvl w:val="0"/>
          <w:numId w:val="7"/>
        </w:numPr>
      </w:pPr>
      <w:r w:rsidRPr="00E920F6">
        <w:t xml:space="preserve">I have contributed to </w:t>
      </w:r>
      <w:r w:rsidRPr="00E920F6" w:rsidR="00D72709">
        <w:t xml:space="preserve">efforts </w:t>
      </w:r>
      <w:r w:rsidRPr="00E920F6" w:rsidR="00A27660">
        <w:t>in</w:t>
      </w:r>
      <w:r w:rsidRPr="00E920F6" w:rsidR="007E0A40">
        <w:t xml:space="preserve"> </w:t>
      </w:r>
      <w:r w:rsidRPr="00E920F6">
        <w:t xml:space="preserve">health </w:t>
      </w:r>
      <w:r w:rsidRPr="00E920F6" w:rsidR="003D5248">
        <w:t>equity</w:t>
      </w:r>
      <w:r w:rsidRPr="00E920F6" w:rsidR="006076A4">
        <w:t xml:space="preserve"> in my current role.</w:t>
      </w:r>
    </w:p>
    <w:p w:rsidRPr="00E920F6" w:rsidR="00E52A9F" w:rsidP="00C07193" w:rsidRDefault="00E52A9F" w14:paraId="7353EE04" w14:textId="0B7B3C12">
      <w:pPr>
        <w:pStyle w:val="ListParagraph"/>
        <w:numPr>
          <w:ilvl w:val="1"/>
          <w:numId w:val="35"/>
        </w:numPr>
      </w:pPr>
      <w:r w:rsidRPr="00E920F6">
        <w:t>Strongly agree</w:t>
      </w:r>
    </w:p>
    <w:p w:rsidRPr="00E920F6" w:rsidR="00E52A9F" w:rsidP="00C07193" w:rsidRDefault="00CC7724" w14:paraId="75DF11FA" w14:textId="772C9725">
      <w:pPr>
        <w:pStyle w:val="ListParagraph"/>
        <w:numPr>
          <w:ilvl w:val="1"/>
          <w:numId w:val="35"/>
        </w:numPr>
      </w:pPr>
      <w:r w:rsidRPr="00E920F6">
        <w:t>A</w:t>
      </w:r>
      <w:r w:rsidRPr="00E920F6" w:rsidR="00E52A9F">
        <w:t>gree</w:t>
      </w:r>
    </w:p>
    <w:p w:rsidRPr="00E920F6" w:rsidR="00E52A9F" w:rsidP="00C07193" w:rsidRDefault="00E52A9F" w14:paraId="09C18DD9" w14:textId="77777777">
      <w:pPr>
        <w:pStyle w:val="ListParagraph"/>
        <w:numPr>
          <w:ilvl w:val="1"/>
          <w:numId w:val="35"/>
        </w:numPr>
      </w:pPr>
      <w:r w:rsidRPr="00E920F6">
        <w:t>Neither agree nor disagree</w:t>
      </w:r>
    </w:p>
    <w:p w:rsidRPr="00E920F6" w:rsidR="00E52A9F" w:rsidP="00C07193" w:rsidRDefault="00CC7724" w14:paraId="616B7235" w14:textId="43F5C21D">
      <w:pPr>
        <w:pStyle w:val="ListParagraph"/>
        <w:numPr>
          <w:ilvl w:val="1"/>
          <w:numId w:val="35"/>
        </w:numPr>
      </w:pPr>
      <w:r w:rsidRPr="00E920F6">
        <w:t>Disa</w:t>
      </w:r>
      <w:r w:rsidRPr="00E920F6" w:rsidR="00E52A9F">
        <w:t>gree</w:t>
      </w:r>
    </w:p>
    <w:p w:rsidRPr="00E920F6" w:rsidR="00E52A9F" w:rsidP="00C07193" w:rsidRDefault="00E52A9F" w14:paraId="720933D1" w14:textId="5575F859">
      <w:pPr>
        <w:pStyle w:val="ListParagraph"/>
        <w:numPr>
          <w:ilvl w:val="1"/>
          <w:numId w:val="35"/>
        </w:numPr>
      </w:pPr>
      <w:r w:rsidRPr="00E920F6">
        <w:t xml:space="preserve">Strongly </w:t>
      </w:r>
      <w:r w:rsidRPr="00E920F6" w:rsidR="00CC7724">
        <w:t>dis</w:t>
      </w:r>
      <w:r w:rsidRPr="00E920F6">
        <w:t>agree</w:t>
      </w:r>
    </w:p>
    <w:p w:rsidRPr="00E920F6" w:rsidR="00115026" w:rsidP="003721E6" w:rsidRDefault="00115026" w14:paraId="6615CD96" w14:textId="77777777">
      <w:pPr>
        <w:pStyle w:val="ListParagraph"/>
        <w:ind w:left="1440"/>
      </w:pPr>
    </w:p>
    <w:p w:rsidR="0001212C" w:rsidP="009F79ED" w:rsidRDefault="00E52A9F" w14:paraId="1D5A4039" w14:textId="7A2643D3">
      <w:pPr>
        <w:pStyle w:val="ListParagraph"/>
        <w:ind w:left="1440"/>
      </w:pPr>
      <w:r w:rsidRPr="00E920F6">
        <w:t>Please explain</w:t>
      </w:r>
      <w:r w:rsidRPr="00E920F6" w:rsidR="00115026">
        <w:t xml:space="preserve"> your response</w:t>
      </w:r>
      <w:r w:rsidRPr="00E920F6">
        <w:t>:</w:t>
      </w:r>
      <w:r w:rsidR="00115026">
        <w:t xml:space="preserve"> ______________________________</w:t>
      </w:r>
      <w:r w:rsidR="000B2AF7">
        <w:t>____________________________________________________</w:t>
      </w:r>
      <w:r w:rsidRPr="009838EB" w:rsidR="000B2AF7">
        <w:t>________________________________________________________________________________________________________________________</w:t>
      </w:r>
      <w:r w:rsidR="000B2AF7">
        <w:t>____________________________________________</w:t>
      </w:r>
      <w:r w:rsidR="00115026">
        <w:t>____________</w:t>
      </w:r>
    </w:p>
    <w:p w:rsidR="006512FB" w:rsidP="006512FB" w:rsidRDefault="006512FB" w14:paraId="2904E7FF" w14:textId="664DA99F">
      <w:pPr>
        <w:pStyle w:val="ListParagraph"/>
        <w:ind w:left="1440"/>
      </w:pPr>
      <w:r>
        <w:t>______________________________________________________________________________________________</w:t>
      </w:r>
      <w:r w:rsidRPr="009838EB">
        <w:t>________________________________________________________________________________________________________________________</w:t>
      </w:r>
      <w:r>
        <w:t>____________________________________________</w:t>
      </w:r>
    </w:p>
    <w:p w:rsidR="006B5146" w:rsidP="006B5146" w:rsidRDefault="006B5146" w14:paraId="309B56B5" w14:textId="77777777">
      <w:pPr>
        <w:pStyle w:val="ListParagraph"/>
        <w:ind w:left="1440"/>
      </w:pPr>
    </w:p>
    <w:p w:rsidRPr="00E920F6" w:rsidR="00D76DAB" w:rsidP="00EB2138" w:rsidRDefault="00D76DAB" w14:paraId="61083D10" w14:textId="44901981">
      <w:pPr>
        <w:pStyle w:val="ListParagraph"/>
        <w:numPr>
          <w:ilvl w:val="0"/>
          <w:numId w:val="7"/>
        </w:numPr>
      </w:pPr>
      <w:r>
        <w:t>I plan to contribute to efforts in</w:t>
      </w:r>
      <w:r w:rsidR="00854E61">
        <w:t xml:space="preserve"> public health </w:t>
      </w:r>
      <w:r>
        <w:t xml:space="preserve">in my future </w:t>
      </w:r>
      <w:r w:rsidRPr="00E920F6" w:rsidR="00854E61">
        <w:t>work.</w:t>
      </w:r>
    </w:p>
    <w:p w:rsidRPr="00E920F6" w:rsidR="00854E61" w:rsidP="00C07193" w:rsidRDefault="00854E61" w14:paraId="598B84BB" w14:textId="607D2695">
      <w:pPr>
        <w:pStyle w:val="ListParagraph"/>
        <w:numPr>
          <w:ilvl w:val="1"/>
          <w:numId w:val="35"/>
        </w:numPr>
      </w:pPr>
      <w:r w:rsidRPr="00E920F6">
        <w:t>Strongly agree</w:t>
      </w:r>
    </w:p>
    <w:p w:rsidRPr="00E920F6" w:rsidR="00854E61" w:rsidP="00C07193" w:rsidRDefault="00CC7724" w14:paraId="586FDEF0" w14:textId="12428C30">
      <w:pPr>
        <w:pStyle w:val="ListParagraph"/>
        <w:numPr>
          <w:ilvl w:val="1"/>
          <w:numId w:val="35"/>
        </w:numPr>
      </w:pPr>
      <w:r w:rsidRPr="00E920F6">
        <w:t>A</w:t>
      </w:r>
      <w:r w:rsidRPr="00E920F6" w:rsidR="00854E61">
        <w:t>gree</w:t>
      </w:r>
    </w:p>
    <w:p w:rsidRPr="00E920F6" w:rsidR="00854E61" w:rsidP="00C07193" w:rsidRDefault="00854E61" w14:paraId="56C87155" w14:textId="77777777">
      <w:pPr>
        <w:pStyle w:val="ListParagraph"/>
        <w:numPr>
          <w:ilvl w:val="1"/>
          <w:numId w:val="35"/>
        </w:numPr>
      </w:pPr>
      <w:r w:rsidRPr="00E920F6">
        <w:t>Neither agree nor disagree</w:t>
      </w:r>
    </w:p>
    <w:p w:rsidRPr="00E920F6" w:rsidR="00854E61" w:rsidP="00C07193" w:rsidRDefault="00CC7724" w14:paraId="62B0A30B" w14:textId="2937EBC3">
      <w:pPr>
        <w:pStyle w:val="ListParagraph"/>
        <w:numPr>
          <w:ilvl w:val="1"/>
          <w:numId w:val="35"/>
        </w:numPr>
      </w:pPr>
      <w:r w:rsidRPr="00E920F6">
        <w:t>Disa</w:t>
      </w:r>
      <w:r w:rsidRPr="00E920F6" w:rsidR="00854E61">
        <w:t>gree</w:t>
      </w:r>
    </w:p>
    <w:p w:rsidRPr="00E920F6" w:rsidR="00854E61" w:rsidP="00C07193" w:rsidRDefault="00854E61" w14:paraId="2D6BBCAE" w14:textId="16078786">
      <w:pPr>
        <w:pStyle w:val="ListParagraph"/>
        <w:numPr>
          <w:ilvl w:val="1"/>
          <w:numId w:val="35"/>
        </w:numPr>
      </w:pPr>
      <w:r w:rsidRPr="00E920F6">
        <w:t xml:space="preserve">Strongly </w:t>
      </w:r>
      <w:r w:rsidRPr="00E920F6" w:rsidR="00CC7724">
        <w:t>dis</w:t>
      </w:r>
      <w:r w:rsidRPr="00E920F6">
        <w:t>agree</w:t>
      </w:r>
    </w:p>
    <w:p w:rsidRPr="00E920F6" w:rsidR="00854E61" w:rsidP="00854E61" w:rsidRDefault="00854E61" w14:paraId="19323754" w14:textId="77777777">
      <w:pPr>
        <w:pStyle w:val="ListParagraph"/>
        <w:ind w:left="1440"/>
      </w:pPr>
    </w:p>
    <w:p w:rsidR="00D76DAB" w:rsidP="009F79ED" w:rsidRDefault="00854E61" w14:paraId="4B485610" w14:textId="1FFAFDA2">
      <w:pPr>
        <w:pStyle w:val="ListParagraph"/>
        <w:ind w:left="1440"/>
      </w:pPr>
      <w:r w:rsidRPr="00E920F6">
        <w:t xml:space="preserve">Please </w:t>
      </w:r>
      <w:r w:rsidRPr="00E920F6" w:rsidR="006E2855">
        <w:t>share</w:t>
      </w:r>
      <w:r w:rsidRPr="00E920F6">
        <w:t xml:space="preserve"> </w:t>
      </w:r>
      <w:r w:rsidRPr="00E920F6" w:rsidR="00C97EC2">
        <w:t>how you intend to do this</w:t>
      </w:r>
      <w:r w:rsidRPr="00E920F6">
        <w:t>: __________________________________________</w:t>
      </w:r>
      <w:r w:rsidRPr="00E920F6" w:rsidR="000B2AF7">
        <w:t>________________________________________________________________________________________________________________________________________________________________________________________________________________________</w:t>
      </w:r>
    </w:p>
    <w:p w:rsidR="006512FB" w:rsidP="006512FB" w:rsidRDefault="006512FB" w14:paraId="2A92B339" w14:textId="5E5715B4">
      <w:pPr>
        <w:pStyle w:val="ListParagraph"/>
        <w:ind w:left="1440"/>
      </w:pPr>
      <w:r>
        <w:t>______________________________________________________________________________________________</w:t>
      </w:r>
      <w:r w:rsidRPr="009838EB">
        <w:t>________________________________________________________________________________________________________________________</w:t>
      </w:r>
      <w:r>
        <w:t>____________________________________________</w:t>
      </w:r>
    </w:p>
    <w:p w:rsidR="00C97EC2" w:rsidP="00C97EC2" w:rsidRDefault="00C97EC2" w14:paraId="1109EB2F" w14:textId="77777777">
      <w:pPr>
        <w:pStyle w:val="ListParagraph"/>
      </w:pPr>
    </w:p>
    <w:p w:rsidRPr="00E920F6" w:rsidR="00C97EC2" w:rsidP="00EB2138" w:rsidRDefault="00C97EC2" w14:paraId="68907ACD" w14:textId="41BABDE1">
      <w:pPr>
        <w:pStyle w:val="ListParagraph"/>
        <w:numPr>
          <w:ilvl w:val="0"/>
          <w:numId w:val="7"/>
        </w:numPr>
      </w:pPr>
      <w:r>
        <w:t xml:space="preserve">I plan to contribute to efforts in health equity in my future </w:t>
      </w:r>
      <w:r w:rsidRPr="00E920F6">
        <w:t>work.</w:t>
      </w:r>
    </w:p>
    <w:p w:rsidRPr="00E920F6" w:rsidR="00C97EC2" w:rsidP="00C07193" w:rsidRDefault="00C97EC2" w14:paraId="09C404D6" w14:textId="2F5280D4">
      <w:pPr>
        <w:pStyle w:val="ListParagraph"/>
        <w:numPr>
          <w:ilvl w:val="1"/>
          <w:numId w:val="35"/>
        </w:numPr>
      </w:pPr>
      <w:r w:rsidRPr="00E920F6">
        <w:t>Strongly agree</w:t>
      </w:r>
    </w:p>
    <w:p w:rsidRPr="00E920F6" w:rsidR="00C97EC2" w:rsidP="00C07193" w:rsidRDefault="00C97EC2" w14:paraId="3FFA2A9B" w14:textId="66FA7FBB">
      <w:pPr>
        <w:pStyle w:val="ListParagraph"/>
        <w:numPr>
          <w:ilvl w:val="1"/>
          <w:numId w:val="35"/>
        </w:numPr>
      </w:pPr>
      <w:r w:rsidRPr="00E920F6">
        <w:t>agree</w:t>
      </w:r>
    </w:p>
    <w:p w:rsidRPr="00E920F6" w:rsidR="00C97EC2" w:rsidP="00C07193" w:rsidRDefault="00C97EC2" w14:paraId="7B41643B" w14:textId="77777777">
      <w:pPr>
        <w:pStyle w:val="ListParagraph"/>
        <w:numPr>
          <w:ilvl w:val="1"/>
          <w:numId w:val="35"/>
        </w:numPr>
      </w:pPr>
      <w:r w:rsidRPr="00E920F6">
        <w:t>Neither agree nor disagree</w:t>
      </w:r>
    </w:p>
    <w:p w:rsidRPr="00E920F6" w:rsidR="00C97EC2" w:rsidP="00C07193" w:rsidRDefault="00CC7724" w14:paraId="16AF292B" w14:textId="7B7F8A1C">
      <w:pPr>
        <w:pStyle w:val="ListParagraph"/>
        <w:numPr>
          <w:ilvl w:val="1"/>
          <w:numId w:val="35"/>
        </w:numPr>
      </w:pPr>
      <w:r w:rsidRPr="00E920F6">
        <w:t>Disa</w:t>
      </w:r>
      <w:r w:rsidRPr="00E920F6" w:rsidR="00C97EC2">
        <w:t>gree</w:t>
      </w:r>
    </w:p>
    <w:p w:rsidRPr="00E920F6" w:rsidR="00C97EC2" w:rsidP="00C07193" w:rsidRDefault="00C97EC2" w14:paraId="58CB024E" w14:textId="73C45E8D">
      <w:pPr>
        <w:pStyle w:val="ListParagraph"/>
        <w:numPr>
          <w:ilvl w:val="1"/>
          <w:numId w:val="35"/>
        </w:numPr>
      </w:pPr>
      <w:r w:rsidRPr="00E920F6">
        <w:t xml:space="preserve">Strongly </w:t>
      </w:r>
      <w:r w:rsidRPr="00E920F6" w:rsidR="00CC7724">
        <w:t>dis</w:t>
      </w:r>
      <w:r w:rsidRPr="00E920F6">
        <w:t>agree</w:t>
      </w:r>
    </w:p>
    <w:p w:rsidRPr="00E920F6" w:rsidR="00C97EC2" w:rsidP="00C97EC2" w:rsidRDefault="00C97EC2" w14:paraId="7F244033" w14:textId="1FFA95B2">
      <w:pPr>
        <w:pStyle w:val="ListParagraph"/>
        <w:ind w:left="1440"/>
      </w:pPr>
    </w:p>
    <w:p w:rsidRPr="00E920F6" w:rsidR="00D76DAB" w:rsidP="006512FB" w:rsidRDefault="00C97EC2" w14:paraId="60F9F9D6" w14:textId="44CEA33B">
      <w:pPr>
        <w:pStyle w:val="ListParagraph"/>
        <w:ind w:left="1440"/>
      </w:pPr>
      <w:r w:rsidRPr="00E920F6">
        <w:t xml:space="preserve">Please </w:t>
      </w:r>
      <w:r w:rsidRPr="00E920F6" w:rsidR="006E2855">
        <w:t xml:space="preserve">share </w:t>
      </w:r>
      <w:r w:rsidRPr="00E920F6">
        <w:t xml:space="preserve">how you intend to do this: </w:t>
      </w:r>
      <w:bookmarkStart w:name="_Hlk29387657" w:id="18"/>
      <w:r w:rsidRPr="00E920F6">
        <w:t>__________________________________________</w:t>
      </w:r>
      <w:r w:rsidRPr="00E920F6" w:rsidR="000B2AF7">
        <w:t>________________________________________________________________________________________________________________________________________________________________________________________________________________________</w:t>
      </w:r>
    </w:p>
    <w:bookmarkEnd w:id="18"/>
    <w:p w:rsidRPr="00E920F6" w:rsidR="009F79ED" w:rsidP="007A7F37" w:rsidRDefault="006512FB" w14:paraId="44160A63" w14:textId="26785659">
      <w:pPr>
        <w:pStyle w:val="ListParagraph"/>
        <w:ind w:left="1440"/>
      </w:pPr>
      <w:r w:rsidRPr="00E920F6">
        <w:t>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Pr="00E920F6" w:rsidR="006131DB" w:rsidP="00EB2138" w:rsidRDefault="006131DB" w14:paraId="2BD13050" w14:textId="4219FBE0">
      <w:pPr>
        <w:pStyle w:val="ListParagraph"/>
        <w:numPr>
          <w:ilvl w:val="0"/>
          <w:numId w:val="7"/>
        </w:numPr>
      </w:pPr>
      <w:r w:rsidRPr="00E920F6">
        <w:lastRenderedPageBreak/>
        <w:t xml:space="preserve">I would mentor </w:t>
      </w:r>
      <w:r w:rsidRPr="00E920F6" w:rsidR="00D330A5">
        <w:t>others</w:t>
      </w:r>
      <w:r w:rsidRPr="00E920F6" w:rsidR="006B5146">
        <w:t>,</w:t>
      </w:r>
      <w:r w:rsidRPr="00E920F6" w:rsidR="00D330A5">
        <w:t xml:space="preserve"> including </w:t>
      </w:r>
      <w:r w:rsidRPr="00E920F6">
        <w:t xml:space="preserve">students who are interested in </w:t>
      </w:r>
      <w:r w:rsidRPr="00E920F6" w:rsidR="00D330A5">
        <w:t xml:space="preserve">pursuing </w:t>
      </w:r>
      <w:r w:rsidRPr="00E920F6">
        <w:t>public health or minority health as their career?</w:t>
      </w:r>
    </w:p>
    <w:p w:rsidRPr="00E920F6" w:rsidR="006131DB" w:rsidP="00C07193" w:rsidRDefault="006131DB" w14:paraId="00CDF506" w14:textId="132F8EAE">
      <w:pPr>
        <w:pStyle w:val="ListParagraph"/>
        <w:numPr>
          <w:ilvl w:val="1"/>
          <w:numId w:val="35"/>
        </w:numPr>
      </w:pPr>
      <w:r w:rsidRPr="00E920F6">
        <w:t>Strongly agree</w:t>
      </w:r>
    </w:p>
    <w:p w:rsidRPr="00E920F6" w:rsidR="006131DB" w:rsidP="00C07193" w:rsidRDefault="00124B33" w14:paraId="783D91E3" w14:textId="324315E9">
      <w:pPr>
        <w:pStyle w:val="ListParagraph"/>
        <w:numPr>
          <w:ilvl w:val="1"/>
          <w:numId w:val="35"/>
        </w:numPr>
      </w:pPr>
      <w:r w:rsidRPr="00E920F6">
        <w:t>A</w:t>
      </w:r>
      <w:r w:rsidRPr="00E920F6" w:rsidR="006131DB">
        <w:t>gree</w:t>
      </w:r>
    </w:p>
    <w:p w:rsidRPr="00E920F6" w:rsidR="006131DB" w:rsidP="00C07193" w:rsidRDefault="006131DB" w14:paraId="6D129FD5" w14:textId="77777777">
      <w:pPr>
        <w:pStyle w:val="ListParagraph"/>
        <w:numPr>
          <w:ilvl w:val="1"/>
          <w:numId w:val="35"/>
        </w:numPr>
      </w:pPr>
      <w:r w:rsidRPr="00E920F6">
        <w:t>Neither agree nor disagree</w:t>
      </w:r>
    </w:p>
    <w:p w:rsidRPr="00E920F6" w:rsidR="006131DB" w:rsidP="00C07193" w:rsidRDefault="00124B33" w14:paraId="7E8AA92F" w14:textId="29ED5C09">
      <w:pPr>
        <w:pStyle w:val="ListParagraph"/>
        <w:numPr>
          <w:ilvl w:val="1"/>
          <w:numId w:val="35"/>
        </w:numPr>
      </w:pPr>
      <w:r w:rsidRPr="00E920F6">
        <w:t>Disa</w:t>
      </w:r>
      <w:r w:rsidRPr="00E920F6" w:rsidR="006131DB">
        <w:t>gree</w:t>
      </w:r>
    </w:p>
    <w:p w:rsidRPr="00E920F6" w:rsidR="006131DB" w:rsidP="00C07193" w:rsidRDefault="006131DB" w14:paraId="28896530" w14:textId="69326DBE">
      <w:pPr>
        <w:pStyle w:val="ListParagraph"/>
        <w:numPr>
          <w:ilvl w:val="1"/>
          <w:numId w:val="35"/>
        </w:numPr>
      </w:pPr>
      <w:r w:rsidRPr="00E920F6">
        <w:t xml:space="preserve">Strongly </w:t>
      </w:r>
      <w:r w:rsidRPr="00E920F6" w:rsidR="00124B33">
        <w:t>dis</w:t>
      </w:r>
      <w:r w:rsidRPr="00E920F6">
        <w:t>agree</w:t>
      </w:r>
    </w:p>
    <w:p w:rsidRPr="00E920F6" w:rsidR="006131DB" w:rsidP="006131DB" w:rsidRDefault="006131DB" w14:paraId="39FBB8AE" w14:textId="77777777">
      <w:pPr>
        <w:pStyle w:val="ListParagraph"/>
        <w:ind w:left="1440"/>
      </w:pPr>
    </w:p>
    <w:p w:rsidRPr="009838EB" w:rsidR="009F79ED" w:rsidP="009F79ED" w:rsidRDefault="006131DB" w14:paraId="76F5171A" w14:textId="2D1644FB">
      <w:pPr>
        <w:pStyle w:val="ListParagraph"/>
        <w:ind w:left="1440"/>
      </w:pPr>
      <w:r w:rsidRPr="00E920F6">
        <w:t>Please explain your response: __________________________________________</w:t>
      </w:r>
      <w:r w:rsidRPr="00E920F6" w:rsidR="009F79ED">
        <w:t>________________________________________________________________________________________________________________________________________________________________________________________________________________________</w:t>
      </w:r>
    </w:p>
    <w:p w:rsidR="006512FB" w:rsidP="006512FB" w:rsidRDefault="006512FB" w14:paraId="2FCE9936" w14:textId="77777777">
      <w:pPr>
        <w:pStyle w:val="ListParagraph"/>
        <w:ind w:left="1440"/>
      </w:pPr>
      <w:r>
        <w:t>______________________________________________________________________________________________</w:t>
      </w:r>
      <w:r w:rsidRPr="009838EB">
        <w:t>________________________________________________________________________________________________________________________</w:t>
      </w:r>
      <w:r>
        <w:t>____________________________________________</w:t>
      </w:r>
    </w:p>
    <w:p w:rsidR="00EB2138" w:rsidP="006512FB" w:rsidRDefault="00EB2138" w14:paraId="3EE9F168" w14:textId="4520E2E0"/>
    <w:p w:rsidR="006512FB" w:rsidP="006512FB" w:rsidRDefault="006512FB" w14:paraId="19AC7542" w14:textId="77777777"/>
    <w:p w:rsidR="00EB2138" w:rsidP="00EB2138" w:rsidRDefault="00EB2138" w14:paraId="16BC8663" w14:textId="77777777">
      <w:pPr>
        <w:pStyle w:val="ListParagraph"/>
        <w:ind w:left="1440"/>
      </w:pPr>
    </w:p>
    <w:p w:rsidRPr="00CB22E4" w:rsidR="00FE7D0F" w:rsidP="003721E6" w:rsidRDefault="00FE7D0F" w14:paraId="2AB6217B" w14:textId="77777777">
      <w:pPr>
        <w:pStyle w:val="ListParagraph"/>
        <w:ind w:left="1440"/>
        <w:rPr>
          <w:b/>
          <w:i/>
          <w:color w:val="92278F" w:themeColor="accent1"/>
          <w:sz w:val="28"/>
        </w:rPr>
      </w:pPr>
      <w:r w:rsidRPr="00CB22E4">
        <w:rPr>
          <w:b/>
          <w:i/>
          <w:color w:val="92278F" w:themeColor="accent1"/>
          <w:sz w:val="28"/>
        </w:rPr>
        <w:t>Thank you so much for your participation!</w:t>
      </w:r>
    </w:p>
    <w:p w:rsidRPr="00F46D3F" w:rsidR="00FE7D0F" w:rsidP="003721E6" w:rsidRDefault="00FE7D0F" w14:paraId="282F3650" w14:textId="77777777">
      <w:pPr>
        <w:pStyle w:val="ListParagraph"/>
        <w:ind w:left="1440"/>
        <w:rPr>
          <w:b/>
        </w:rPr>
      </w:pPr>
    </w:p>
    <w:p w:rsidRPr="00CB6C2A" w:rsidR="00FE7D0F" w:rsidP="00FE7D0F" w:rsidRDefault="00FE7D0F" w14:paraId="3643719B" w14:textId="07A538DE">
      <w:pPr>
        <w:pStyle w:val="ListParagraph"/>
        <w:ind w:left="1440"/>
      </w:pPr>
      <w:r w:rsidRPr="00CB6C2A">
        <w:rPr>
          <w:b/>
        </w:rPr>
        <w:t xml:space="preserve">We may be interested in learning more about your education and career </w:t>
      </w:r>
      <w:r w:rsidR="007F62A3">
        <w:rPr>
          <w:b/>
        </w:rPr>
        <w:t>interest or choices</w:t>
      </w:r>
      <w:r w:rsidRPr="00CB6C2A">
        <w:rPr>
          <w:b/>
        </w:rPr>
        <w:t xml:space="preserve">. </w:t>
      </w:r>
    </w:p>
    <w:p w:rsidRPr="00CB6C2A" w:rsidR="00FE7D0F" w:rsidP="00FE7D0F" w:rsidRDefault="00FE7D0F" w14:paraId="546A1947" w14:textId="77777777">
      <w:pPr>
        <w:pStyle w:val="ListParagraph"/>
        <w:ind w:left="1440"/>
        <w:rPr>
          <w:b/>
        </w:rPr>
      </w:pPr>
      <w:r w:rsidRPr="00CB6C2A">
        <w:rPr>
          <w:b/>
        </w:rPr>
        <w:t xml:space="preserve">Would you be </w:t>
      </w:r>
      <w:r w:rsidR="00DB0105">
        <w:rPr>
          <w:b/>
        </w:rPr>
        <w:t xml:space="preserve">willing to </w:t>
      </w:r>
      <w:r w:rsidRPr="00CB6C2A">
        <w:rPr>
          <w:b/>
        </w:rPr>
        <w:t xml:space="preserve">talk with us further? </w:t>
      </w:r>
    </w:p>
    <w:p w:rsidRPr="00CB6C2A" w:rsidR="00FE7D0F" w:rsidP="005C13C6" w:rsidRDefault="00FE7D0F" w14:paraId="0558AE0F" w14:textId="77777777">
      <w:pPr>
        <w:pStyle w:val="ListParagraph"/>
        <w:numPr>
          <w:ilvl w:val="0"/>
          <w:numId w:val="10"/>
        </w:numPr>
        <w:rPr>
          <w:b/>
        </w:rPr>
      </w:pPr>
      <w:r w:rsidRPr="00CB6C2A">
        <w:rPr>
          <w:b/>
        </w:rPr>
        <w:t>Yes</w:t>
      </w:r>
    </w:p>
    <w:p w:rsidRPr="00CB6C2A" w:rsidR="00FE7D0F" w:rsidP="005C13C6" w:rsidRDefault="00FE7D0F" w14:paraId="361A3331" w14:textId="77777777">
      <w:pPr>
        <w:pStyle w:val="ListParagraph"/>
        <w:numPr>
          <w:ilvl w:val="0"/>
          <w:numId w:val="10"/>
        </w:numPr>
        <w:rPr>
          <w:b/>
        </w:rPr>
      </w:pPr>
      <w:r w:rsidRPr="00CB6C2A">
        <w:rPr>
          <w:b/>
        </w:rPr>
        <w:t>No</w:t>
      </w:r>
    </w:p>
    <w:p w:rsidR="00550CCA" w:rsidP="00F038D1" w:rsidRDefault="00FE7D0F" w14:paraId="6EF13093" w14:textId="63820884">
      <w:pPr>
        <w:pStyle w:val="ListParagraph"/>
        <w:ind w:left="1440" w:firstLine="720"/>
        <w:rPr>
          <w:b/>
        </w:rPr>
      </w:pPr>
      <w:r w:rsidRPr="00CB6C2A">
        <w:rPr>
          <w:b/>
        </w:rPr>
        <w:t>If Yes, please provide your contact information</w:t>
      </w:r>
      <w:r w:rsidR="00550CCA">
        <w:rPr>
          <w:b/>
        </w:rPr>
        <w:t>:</w:t>
      </w:r>
    </w:p>
    <w:p w:rsidRPr="00550CCA" w:rsidR="00FE7D0F" w:rsidP="00550CCA" w:rsidRDefault="00550CCA" w14:paraId="262AAC0E" w14:textId="6F1D6D58">
      <w:pPr>
        <w:spacing w:before="0" w:after="0" w:line="240" w:lineRule="auto"/>
        <w:ind w:left="4320" w:firstLine="720"/>
        <w:rPr>
          <w:b/>
        </w:rPr>
      </w:pPr>
      <w:r w:rsidRPr="00550CCA">
        <w:rPr>
          <w:b/>
        </w:rPr>
        <w:t>Name:</w:t>
      </w:r>
      <w:r w:rsidRPr="00550CCA" w:rsidR="00F038D1">
        <w:rPr>
          <w:b/>
        </w:rPr>
        <w:t xml:space="preserve"> </w:t>
      </w:r>
      <w:r w:rsidRPr="00550CCA" w:rsidR="00FE7D0F">
        <w:rPr>
          <w:b/>
        </w:rPr>
        <w:t>_________________</w:t>
      </w:r>
      <w:r>
        <w:rPr>
          <w:b/>
        </w:rPr>
        <w:t>______</w:t>
      </w:r>
      <w:r w:rsidRPr="00550CCA" w:rsidR="00FE7D0F">
        <w:rPr>
          <w:b/>
        </w:rPr>
        <w:t>_</w:t>
      </w:r>
    </w:p>
    <w:p w:rsidRPr="00CB6C2A" w:rsidR="00FE7D0F" w:rsidP="00550CCA" w:rsidRDefault="00FE7D0F" w14:paraId="4E1752FA" w14:textId="7C38BD8D">
      <w:pPr>
        <w:pStyle w:val="ListParagraph"/>
        <w:spacing w:before="0" w:after="0" w:line="240" w:lineRule="auto"/>
        <w:ind w:left="1440" w:firstLine="720"/>
        <w:rPr>
          <w:b/>
        </w:rPr>
      </w:pPr>
      <w:r w:rsidRPr="00CB6C2A">
        <w:rPr>
          <w:b/>
        </w:rPr>
        <w:tab/>
      </w:r>
      <w:r w:rsidRPr="00CB6C2A">
        <w:rPr>
          <w:b/>
        </w:rPr>
        <w:tab/>
      </w:r>
      <w:r w:rsidRPr="00CB6C2A">
        <w:rPr>
          <w:b/>
        </w:rPr>
        <w:tab/>
      </w:r>
      <w:r w:rsidRPr="00CB6C2A">
        <w:rPr>
          <w:b/>
        </w:rPr>
        <w:tab/>
        <w:t>Emai</w:t>
      </w:r>
      <w:r w:rsidR="00550CCA">
        <w:rPr>
          <w:b/>
        </w:rPr>
        <w:t>l</w:t>
      </w:r>
      <w:r w:rsidRPr="00CB6C2A">
        <w:rPr>
          <w:b/>
        </w:rPr>
        <w:t>: ________________________</w:t>
      </w:r>
      <w:r w:rsidR="00550CCA">
        <w:rPr>
          <w:b/>
        </w:rPr>
        <w:t>_</w:t>
      </w:r>
    </w:p>
    <w:p w:rsidR="00FE7D0F" w:rsidP="00550CCA" w:rsidRDefault="00FE7D0F" w14:paraId="6FD71C01" w14:textId="06C7AC2F">
      <w:pPr>
        <w:pStyle w:val="ListParagraph"/>
        <w:spacing w:before="0" w:after="0" w:line="240" w:lineRule="auto"/>
        <w:ind w:left="1440" w:firstLine="720"/>
        <w:rPr>
          <w:b/>
        </w:rPr>
      </w:pPr>
      <w:r w:rsidRPr="00CB6C2A">
        <w:rPr>
          <w:b/>
        </w:rPr>
        <w:tab/>
      </w:r>
      <w:r w:rsidRPr="00CB6C2A">
        <w:rPr>
          <w:b/>
        </w:rPr>
        <w:tab/>
      </w:r>
      <w:r w:rsidRPr="00CB6C2A">
        <w:rPr>
          <w:b/>
        </w:rPr>
        <w:tab/>
      </w:r>
      <w:r w:rsidRPr="00CB6C2A">
        <w:rPr>
          <w:b/>
        </w:rPr>
        <w:tab/>
        <w:t>Phone: ______________________</w:t>
      </w:r>
      <w:r w:rsidR="00550CCA">
        <w:rPr>
          <w:b/>
        </w:rPr>
        <w:t>_</w:t>
      </w:r>
      <w:r w:rsidRPr="00CB6C2A">
        <w:rPr>
          <w:b/>
        </w:rPr>
        <w:t>_</w:t>
      </w:r>
    </w:p>
    <w:p w:rsidRPr="00CB6C2A" w:rsidR="00CB6C2A" w:rsidP="00FE7D0F" w:rsidRDefault="00CB6C2A" w14:paraId="2A5A54BD" w14:textId="77777777">
      <w:pPr>
        <w:pStyle w:val="ListParagraph"/>
        <w:ind w:left="1440" w:firstLine="720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Pr="00CB6C2A" w:rsidR="00FE7D0F" w:rsidP="003721E6" w:rsidRDefault="00FE7D0F" w14:paraId="6671B298" w14:textId="77777777">
      <w:pPr>
        <w:pStyle w:val="ListParagraph"/>
        <w:ind w:left="1440"/>
      </w:pPr>
    </w:p>
    <w:sectPr w:rsidRPr="00CB6C2A" w:rsidR="00FE7D0F" w:rsidSect="00D26908">
      <w:headerReference w:type="default" r:id="rId8"/>
      <w:footerReference w:type="default" r:id="rId9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ADD5CF" w14:textId="77777777" w:rsidR="004B7C3A" w:rsidRDefault="004B7C3A" w:rsidP="002D0D26">
      <w:pPr>
        <w:spacing w:before="0" w:after="0" w:line="240" w:lineRule="auto"/>
      </w:pPr>
      <w:r>
        <w:separator/>
      </w:r>
    </w:p>
  </w:endnote>
  <w:endnote w:type="continuationSeparator" w:id="0">
    <w:p w14:paraId="5FE9DBE8" w14:textId="77777777" w:rsidR="004B7C3A" w:rsidRDefault="004B7C3A" w:rsidP="002D0D26">
      <w:pPr>
        <w:spacing w:before="0" w:after="0" w:line="240" w:lineRule="auto"/>
      </w:pPr>
      <w:r>
        <w:continuationSeparator/>
      </w:r>
    </w:p>
  </w:endnote>
  <w:endnote w:type="continuationNotice" w:id="1">
    <w:p w14:paraId="6BB29B2B" w14:textId="77777777" w:rsidR="004B7C3A" w:rsidRDefault="004B7C3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364912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936EA8" w14:textId="54219A72" w:rsidR="0084746E" w:rsidRDefault="0084746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258D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175893F" w14:textId="77777777" w:rsidR="0084746E" w:rsidRDefault="00847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69030E" w14:textId="77777777" w:rsidR="004B7C3A" w:rsidRDefault="004B7C3A" w:rsidP="002D0D26">
      <w:pPr>
        <w:spacing w:before="0" w:after="0" w:line="240" w:lineRule="auto"/>
      </w:pPr>
      <w:r>
        <w:separator/>
      </w:r>
    </w:p>
  </w:footnote>
  <w:footnote w:type="continuationSeparator" w:id="0">
    <w:p w14:paraId="47EAE331" w14:textId="77777777" w:rsidR="004B7C3A" w:rsidRDefault="004B7C3A" w:rsidP="002D0D26">
      <w:pPr>
        <w:spacing w:before="0" w:after="0" w:line="240" w:lineRule="auto"/>
      </w:pPr>
      <w:r>
        <w:continuationSeparator/>
      </w:r>
    </w:p>
  </w:footnote>
  <w:footnote w:type="continuationNotice" w:id="1">
    <w:p w14:paraId="2F9923AE" w14:textId="77777777" w:rsidR="004B7C3A" w:rsidRDefault="004B7C3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C2F59D" w14:textId="7374AEC9" w:rsidR="0084746E" w:rsidRDefault="0084746E" w:rsidP="00D4360B">
    <w:pPr>
      <w:spacing w:before="0" w:after="0" w:line="240" w:lineRule="auto"/>
      <w:ind w:left="6480"/>
      <w:jc w:val="right"/>
    </w:pPr>
    <w:r>
      <w:t>Form Approved OMB No. 0920-XXX</w:t>
    </w:r>
  </w:p>
  <w:p w14:paraId="363A5BE4" w14:textId="3F1787D6" w:rsidR="0084746E" w:rsidRDefault="0084746E" w:rsidP="00D4360B">
    <w:pPr>
      <w:spacing w:before="0" w:after="0" w:line="240" w:lineRule="auto"/>
      <w:ind w:left="6480"/>
      <w:jc w:val="right"/>
    </w:pPr>
    <w:r>
      <w:t>Expiration Date   XX/XX/XXXX</w:t>
    </w:r>
  </w:p>
  <w:p w14:paraId="06043391" w14:textId="77777777" w:rsidR="0084746E" w:rsidRDefault="008474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82CEA"/>
    <w:multiLevelType w:val="hybridMultilevel"/>
    <w:tmpl w:val="84B45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D1523"/>
    <w:multiLevelType w:val="hybridMultilevel"/>
    <w:tmpl w:val="03D430DC"/>
    <w:lvl w:ilvl="0" w:tplc="D0C0E030">
      <w:start w:val="1"/>
      <w:numFmt w:val="bullet"/>
      <w:lvlText w:val="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38B0A39"/>
    <w:multiLevelType w:val="hybridMultilevel"/>
    <w:tmpl w:val="B6E4D0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C72540"/>
    <w:multiLevelType w:val="hybridMultilevel"/>
    <w:tmpl w:val="A1E41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D0C0E030">
      <w:start w:val="1"/>
      <w:numFmt w:val="bullet"/>
      <w:lvlText w:val=""/>
      <w:lvlJc w:val="left"/>
      <w:pPr>
        <w:ind w:left="2160" w:hanging="180"/>
      </w:pPr>
      <w:rPr>
        <w:rFonts w:ascii="Symbol" w:hAnsi="Symbol" w:hint="default"/>
      </w:rPr>
    </w:lvl>
    <w:lvl w:ilvl="3" w:tplc="D0C0E030">
      <w:start w:val="1"/>
      <w:numFmt w:val="bullet"/>
      <w:lvlText w:val=""/>
      <w:lvlJc w:val="left"/>
      <w:pPr>
        <w:ind w:left="2880" w:hanging="360"/>
      </w:pPr>
      <w:rPr>
        <w:rFonts w:ascii="Symbol" w:hAnsi="Symbol" w:hint="default"/>
        <w:b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820EB6"/>
    <w:multiLevelType w:val="hybridMultilevel"/>
    <w:tmpl w:val="1278F8B4"/>
    <w:lvl w:ilvl="0" w:tplc="D0C0E030">
      <w:start w:val="1"/>
      <w:numFmt w:val="bullet"/>
      <w:lvlText w:val="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C0E030">
      <w:start w:val="1"/>
      <w:numFmt w:val="bullet"/>
      <w:lvlText w:val=""/>
      <w:lvlJc w:val="left"/>
      <w:pPr>
        <w:ind w:left="3600" w:hanging="360"/>
      </w:pPr>
      <w:rPr>
        <w:rFonts w:ascii="Symbol" w:hAnsi="Symbol" w:hint="default"/>
      </w:rPr>
    </w:lvl>
    <w:lvl w:ilvl="5" w:tplc="D0C0E030">
      <w:start w:val="1"/>
      <w:numFmt w:val="bullet"/>
      <w:lvlText w:val="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8C253F"/>
    <w:multiLevelType w:val="hybridMultilevel"/>
    <w:tmpl w:val="567A1E24"/>
    <w:lvl w:ilvl="0" w:tplc="D0C0E030">
      <w:start w:val="1"/>
      <w:numFmt w:val="bullet"/>
      <w:lvlText w:val="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08B37A49"/>
    <w:multiLevelType w:val="hybridMultilevel"/>
    <w:tmpl w:val="39BA1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54ECB5A">
      <w:start w:val="18"/>
      <w:numFmt w:val="bullet"/>
      <w:lvlText w:val=""/>
      <w:lvlJc w:val="left"/>
      <w:pPr>
        <w:ind w:left="2880" w:hanging="360"/>
      </w:pPr>
      <w:rPr>
        <w:rFonts w:ascii="Wingdings" w:eastAsiaTheme="minorEastAsia" w:hAnsi="Wingdings" w:cstheme="minorBidi" w:hint="default"/>
        <w:b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5A0094"/>
    <w:multiLevelType w:val="hybridMultilevel"/>
    <w:tmpl w:val="C8A01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E362A896">
      <w:start w:val="1"/>
      <w:numFmt w:val="bullet"/>
      <w:lvlText w:val=""/>
      <w:lvlJc w:val="left"/>
      <w:pPr>
        <w:ind w:left="2340" w:hanging="360"/>
      </w:pPr>
      <w:rPr>
        <w:rFonts w:ascii="Wingdings" w:eastAsiaTheme="minorEastAsia" w:hAnsi="Wingdings" w:cstheme="minorBidi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D55273"/>
    <w:multiLevelType w:val="hybridMultilevel"/>
    <w:tmpl w:val="B4D261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5F3C6C"/>
    <w:multiLevelType w:val="hybridMultilevel"/>
    <w:tmpl w:val="5E069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D0C0E030">
      <w:start w:val="1"/>
      <w:numFmt w:val="bullet"/>
      <w:lvlText w:val=""/>
      <w:lvlJc w:val="left"/>
      <w:pPr>
        <w:ind w:left="2160" w:hanging="180"/>
      </w:pPr>
      <w:rPr>
        <w:rFonts w:ascii="Symbol" w:hAnsi="Symbol" w:hint="default"/>
      </w:rPr>
    </w:lvl>
    <w:lvl w:ilvl="3" w:tplc="654ECB5A">
      <w:start w:val="18"/>
      <w:numFmt w:val="bullet"/>
      <w:lvlText w:val=""/>
      <w:lvlJc w:val="left"/>
      <w:pPr>
        <w:ind w:left="2880" w:hanging="360"/>
      </w:pPr>
      <w:rPr>
        <w:rFonts w:ascii="Wingdings" w:eastAsiaTheme="minorEastAsia" w:hAnsi="Wingdings" w:cstheme="minorBidi" w:hint="default"/>
        <w:b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854AC9"/>
    <w:multiLevelType w:val="hybridMultilevel"/>
    <w:tmpl w:val="7390DD6E"/>
    <w:lvl w:ilvl="0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85A5D7A"/>
    <w:multiLevelType w:val="hybridMultilevel"/>
    <w:tmpl w:val="AEDEF7D8"/>
    <w:lvl w:ilvl="0" w:tplc="D0C0E030">
      <w:start w:val="1"/>
      <w:numFmt w:val="bullet"/>
      <w:lvlText w:val="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194D5C0A"/>
    <w:multiLevelType w:val="hybridMultilevel"/>
    <w:tmpl w:val="128603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D0C0E030">
      <w:start w:val="1"/>
      <w:numFmt w:val="bullet"/>
      <w:lvlText w:val=""/>
      <w:lvlJc w:val="left"/>
      <w:pPr>
        <w:ind w:left="2160" w:hanging="180"/>
      </w:pPr>
      <w:rPr>
        <w:rFonts w:ascii="Symbol" w:hAnsi="Symbol" w:hint="default"/>
      </w:rPr>
    </w:lvl>
    <w:lvl w:ilvl="3" w:tplc="D0C0E030">
      <w:start w:val="1"/>
      <w:numFmt w:val="bullet"/>
      <w:lvlText w:val=""/>
      <w:lvlJc w:val="left"/>
      <w:pPr>
        <w:ind w:left="2880" w:hanging="360"/>
      </w:pPr>
      <w:rPr>
        <w:rFonts w:ascii="Symbol" w:hAnsi="Symbol" w:hint="default"/>
        <w:b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5C12B7"/>
    <w:multiLevelType w:val="hybridMultilevel"/>
    <w:tmpl w:val="50DA2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0C71D7"/>
    <w:multiLevelType w:val="hybridMultilevel"/>
    <w:tmpl w:val="195E9908"/>
    <w:lvl w:ilvl="0" w:tplc="D0C0E030">
      <w:start w:val="1"/>
      <w:numFmt w:val="bullet"/>
      <w:lvlText w:val=""/>
      <w:lvlJc w:val="left"/>
      <w:pPr>
        <w:ind w:left="22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0" w:hanging="360"/>
      </w:pPr>
      <w:rPr>
        <w:rFonts w:ascii="Wingdings" w:hAnsi="Wingdings" w:hint="default"/>
      </w:rPr>
    </w:lvl>
  </w:abstractNum>
  <w:abstractNum w:abstractNumId="15" w15:restartNumberingAfterBreak="0">
    <w:nsid w:val="22053F32"/>
    <w:multiLevelType w:val="hybridMultilevel"/>
    <w:tmpl w:val="41C6D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A22453"/>
    <w:multiLevelType w:val="hybridMultilevel"/>
    <w:tmpl w:val="91A63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8D001C"/>
    <w:multiLevelType w:val="hybridMultilevel"/>
    <w:tmpl w:val="A6B63088"/>
    <w:lvl w:ilvl="0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9067B43"/>
    <w:multiLevelType w:val="hybridMultilevel"/>
    <w:tmpl w:val="28580010"/>
    <w:lvl w:ilvl="0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CF26FC0"/>
    <w:multiLevelType w:val="hybridMultilevel"/>
    <w:tmpl w:val="3DD8F704"/>
    <w:lvl w:ilvl="0" w:tplc="D0C0E030">
      <w:start w:val="1"/>
      <w:numFmt w:val="bullet"/>
      <w:lvlText w:val=""/>
      <w:lvlJc w:val="left"/>
      <w:pPr>
        <w:ind w:left="720" w:hanging="360"/>
      </w:pPr>
      <w:rPr>
        <w:rFonts w:ascii="Symbol" w:hAnsi="Symbol"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D0C0E030">
      <w:start w:val="1"/>
      <w:numFmt w:val="bullet"/>
      <w:lvlText w:val="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470338"/>
    <w:multiLevelType w:val="hybridMultilevel"/>
    <w:tmpl w:val="60C4C3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655425"/>
    <w:multiLevelType w:val="hybridMultilevel"/>
    <w:tmpl w:val="77767F52"/>
    <w:lvl w:ilvl="0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1" w:tplc="D0C0E030">
      <w:start w:val="1"/>
      <w:numFmt w:val="bullet"/>
      <w:lvlText w:val="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78E66D9"/>
    <w:multiLevelType w:val="hybridMultilevel"/>
    <w:tmpl w:val="FF3C5432"/>
    <w:lvl w:ilvl="0" w:tplc="D0C0E030">
      <w:start w:val="1"/>
      <w:numFmt w:val="bullet"/>
      <w:lvlText w:val="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C0E030">
      <w:start w:val="1"/>
      <w:numFmt w:val="bullet"/>
      <w:lvlText w:val=""/>
      <w:lvlJc w:val="left"/>
      <w:pPr>
        <w:ind w:left="2160" w:hanging="360"/>
      </w:pPr>
      <w:rPr>
        <w:rFonts w:ascii="Symbol" w:hAnsi="Symbol" w:hint="default"/>
      </w:rPr>
    </w:lvl>
    <w:lvl w:ilvl="3" w:tplc="D0C0E030">
      <w:start w:val="1"/>
      <w:numFmt w:val="bullet"/>
      <w:lvlText w:val="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B062FC"/>
    <w:multiLevelType w:val="hybridMultilevel"/>
    <w:tmpl w:val="3B1AC500"/>
    <w:lvl w:ilvl="0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1" w:tplc="D0C0E030">
      <w:start w:val="1"/>
      <w:numFmt w:val="bullet"/>
      <w:lvlText w:val=""/>
      <w:lvlJc w:val="left"/>
      <w:pPr>
        <w:ind w:left="2160" w:hanging="360"/>
      </w:pPr>
      <w:rPr>
        <w:rFonts w:ascii="Symbol" w:hAnsi="Symbol" w:hint="default"/>
      </w:rPr>
    </w:lvl>
    <w:lvl w:ilvl="2" w:tplc="D0C0E030">
      <w:start w:val="1"/>
      <w:numFmt w:val="bullet"/>
      <w:lvlText w:val=""/>
      <w:lvlJc w:val="left"/>
      <w:pPr>
        <w:ind w:left="288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C494E9D"/>
    <w:multiLevelType w:val="hybridMultilevel"/>
    <w:tmpl w:val="5D60B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9C48A0"/>
    <w:multiLevelType w:val="hybridMultilevel"/>
    <w:tmpl w:val="DB889EAA"/>
    <w:lvl w:ilvl="0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6A13FD"/>
    <w:multiLevelType w:val="hybridMultilevel"/>
    <w:tmpl w:val="FE468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D0C0E030">
      <w:start w:val="1"/>
      <w:numFmt w:val="bullet"/>
      <w:lvlText w:val="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3A55A7"/>
    <w:multiLevelType w:val="hybridMultilevel"/>
    <w:tmpl w:val="65CE0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D0C0E030">
      <w:start w:val="1"/>
      <w:numFmt w:val="bullet"/>
      <w:lvlText w:val=""/>
      <w:lvlJc w:val="left"/>
      <w:pPr>
        <w:ind w:left="2160" w:hanging="180"/>
      </w:pPr>
      <w:rPr>
        <w:rFonts w:ascii="Symbol" w:hAnsi="Symbol" w:hint="default"/>
      </w:rPr>
    </w:lvl>
    <w:lvl w:ilvl="3" w:tplc="654ECB5A">
      <w:start w:val="18"/>
      <w:numFmt w:val="bullet"/>
      <w:lvlText w:val=""/>
      <w:lvlJc w:val="left"/>
      <w:pPr>
        <w:ind w:left="2880" w:hanging="360"/>
      </w:pPr>
      <w:rPr>
        <w:rFonts w:ascii="Wingdings" w:eastAsiaTheme="minorEastAsia" w:hAnsi="Wingdings" w:cstheme="minorBidi" w:hint="default"/>
        <w:b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EF58F7"/>
    <w:multiLevelType w:val="hybridMultilevel"/>
    <w:tmpl w:val="85F82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351C3"/>
    <w:multiLevelType w:val="hybridMultilevel"/>
    <w:tmpl w:val="D21E7A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AB0B0B"/>
    <w:multiLevelType w:val="hybridMultilevel"/>
    <w:tmpl w:val="BD969F74"/>
    <w:lvl w:ilvl="0" w:tplc="D0C0E030">
      <w:start w:val="1"/>
      <w:numFmt w:val="bullet"/>
      <w:lvlText w:val="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D0C0E030">
      <w:start w:val="1"/>
      <w:numFmt w:val="bullet"/>
      <w:lvlText w:val=""/>
      <w:lvlJc w:val="left"/>
      <w:pPr>
        <w:ind w:left="324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5F934BEC"/>
    <w:multiLevelType w:val="hybridMultilevel"/>
    <w:tmpl w:val="4B2EAFB2"/>
    <w:lvl w:ilvl="0" w:tplc="D0C0E030">
      <w:start w:val="1"/>
      <w:numFmt w:val="bullet"/>
      <w:lvlText w:val="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3877923"/>
    <w:multiLevelType w:val="hybridMultilevel"/>
    <w:tmpl w:val="19649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D0C0E030">
      <w:start w:val="1"/>
      <w:numFmt w:val="bullet"/>
      <w:lvlText w:val=""/>
      <w:lvlJc w:val="left"/>
      <w:pPr>
        <w:ind w:left="2160" w:hanging="180"/>
      </w:pPr>
      <w:rPr>
        <w:rFonts w:ascii="Symbol" w:hAnsi="Symbol" w:hint="default"/>
      </w:rPr>
    </w:lvl>
    <w:lvl w:ilvl="3" w:tplc="D0C0E030">
      <w:start w:val="1"/>
      <w:numFmt w:val="bullet"/>
      <w:lvlText w:val=""/>
      <w:lvlJc w:val="left"/>
      <w:pPr>
        <w:ind w:left="2880" w:hanging="360"/>
      </w:pPr>
      <w:rPr>
        <w:rFonts w:ascii="Symbol" w:hAnsi="Symbol" w:hint="default"/>
        <w:b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3B3134"/>
    <w:multiLevelType w:val="hybridMultilevel"/>
    <w:tmpl w:val="A32AFB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832E28"/>
    <w:multiLevelType w:val="hybridMultilevel"/>
    <w:tmpl w:val="EC680DE8"/>
    <w:lvl w:ilvl="0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9995621"/>
    <w:multiLevelType w:val="hybridMultilevel"/>
    <w:tmpl w:val="FB6AC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54ECB5A">
      <w:start w:val="18"/>
      <w:numFmt w:val="bullet"/>
      <w:lvlText w:val=""/>
      <w:lvlJc w:val="left"/>
      <w:pPr>
        <w:ind w:left="2880" w:hanging="360"/>
      </w:pPr>
      <w:rPr>
        <w:rFonts w:ascii="Wingdings" w:eastAsiaTheme="minorEastAsia" w:hAnsi="Wingdings" w:cstheme="minorBidi" w:hint="default"/>
        <w:b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4E5D82"/>
    <w:multiLevelType w:val="hybridMultilevel"/>
    <w:tmpl w:val="276A8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8" w15:restartNumberingAfterBreak="0">
    <w:nsid w:val="74CA3C5A"/>
    <w:multiLevelType w:val="hybridMultilevel"/>
    <w:tmpl w:val="0C5C6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005C21"/>
    <w:multiLevelType w:val="hybridMultilevel"/>
    <w:tmpl w:val="68C4C4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A03263"/>
    <w:multiLevelType w:val="hybridMultilevel"/>
    <w:tmpl w:val="5C2C9FAA"/>
    <w:lvl w:ilvl="0" w:tplc="D0C0E030">
      <w:start w:val="1"/>
      <w:numFmt w:val="bullet"/>
      <w:lvlText w:val="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1" w15:restartNumberingAfterBreak="0">
    <w:nsid w:val="777643DA"/>
    <w:multiLevelType w:val="hybridMultilevel"/>
    <w:tmpl w:val="A95EE988"/>
    <w:lvl w:ilvl="0" w:tplc="D0C0E030">
      <w:start w:val="1"/>
      <w:numFmt w:val="bullet"/>
      <w:lvlText w:val="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C0E030">
      <w:start w:val="1"/>
      <w:numFmt w:val="bullet"/>
      <w:lvlText w:val=""/>
      <w:lvlJc w:val="left"/>
      <w:pPr>
        <w:ind w:left="3600" w:hanging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CE6668"/>
    <w:multiLevelType w:val="hybridMultilevel"/>
    <w:tmpl w:val="2E6E8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D0C0E030">
      <w:start w:val="1"/>
      <w:numFmt w:val="bullet"/>
      <w:lvlText w:val="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930288"/>
    <w:multiLevelType w:val="hybridMultilevel"/>
    <w:tmpl w:val="98A0A206"/>
    <w:lvl w:ilvl="0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8DE2029"/>
    <w:multiLevelType w:val="hybridMultilevel"/>
    <w:tmpl w:val="FD0EC83A"/>
    <w:lvl w:ilvl="0" w:tplc="D0C0E030">
      <w:start w:val="1"/>
      <w:numFmt w:val="bullet"/>
      <w:lvlText w:val=""/>
      <w:lvlJc w:val="left"/>
      <w:pPr>
        <w:ind w:left="1800" w:hanging="360"/>
      </w:pPr>
      <w:rPr>
        <w:rFonts w:ascii="Symbol" w:hAnsi="Symbol" w:hint="default"/>
      </w:rPr>
    </w:lvl>
    <w:lvl w:ilvl="1" w:tplc="D0C0E030">
      <w:start w:val="1"/>
      <w:numFmt w:val="bullet"/>
      <w:lvlText w:val=""/>
      <w:lvlJc w:val="left"/>
      <w:pPr>
        <w:ind w:left="25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7AF37FC4"/>
    <w:multiLevelType w:val="hybridMultilevel"/>
    <w:tmpl w:val="D02CB3D0"/>
    <w:lvl w:ilvl="0" w:tplc="D0C0E030">
      <w:start w:val="1"/>
      <w:numFmt w:val="bullet"/>
      <w:lvlText w:val="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6" w15:restartNumberingAfterBreak="0">
    <w:nsid w:val="7B9B4B86"/>
    <w:multiLevelType w:val="hybridMultilevel"/>
    <w:tmpl w:val="2F3C74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313A59"/>
    <w:multiLevelType w:val="hybridMultilevel"/>
    <w:tmpl w:val="399EE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C0E030">
      <w:start w:val="1"/>
      <w:numFmt w:val="bullet"/>
      <w:lvlText w:val="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D0C0E030">
      <w:start w:val="1"/>
      <w:numFmt w:val="bullet"/>
      <w:lvlText w:val=""/>
      <w:lvlJc w:val="left"/>
      <w:pPr>
        <w:ind w:left="2880" w:hanging="360"/>
      </w:pPr>
      <w:rPr>
        <w:rFonts w:ascii="Symbol" w:hAnsi="Symbol" w:hint="default"/>
        <w:b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D0C0E030">
      <w:start w:val="1"/>
      <w:numFmt w:val="bullet"/>
      <w:lvlText w:val=""/>
      <w:lvlJc w:val="left"/>
      <w:pPr>
        <w:ind w:left="4320" w:hanging="18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510C7F"/>
    <w:multiLevelType w:val="hybridMultilevel"/>
    <w:tmpl w:val="4D947F00"/>
    <w:lvl w:ilvl="0" w:tplc="D0C0E030">
      <w:start w:val="1"/>
      <w:numFmt w:val="bullet"/>
      <w:lvlText w:val="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7"/>
  </w:num>
  <w:num w:numId="3">
    <w:abstractNumId w:val="24"/>
  </w:num>
  <w:num w:numId="4">
    <w:abstractNumId w:val="35"/>
  </w:num>
  <w:num w:numId="5">
    <w:abstractNumId w:val="10"/>
  </w:num>
  <w:num w:numId="6">
    <w:abstractNumId w:val="48"/>
  </w:num>
  <w:num w:numId="7">
    <w:abstractNumId w:val="26"/>
  </w:num>
  <w:num w:numId="8">
    <w:abstractNumId w:val="18"/>
  </w:num>
  <w:num w:numId="9">
    <w:abstractNumId w:val="34"/>
  </w:num>
  <w:num w:numId="10">
    <w:abstractNumId w:val="11"/>
  </w:num>
  <w:num w:numId="11">
    <w:abstractNumId w:val="43"/>
  </w:num>
  <w:num w:numId="12">
    <w:abstractNumId w:val="15"/>
  </w:num>
  <w:num w:numId="13">
    <w:abstractNumId w:val="31"/>
  </w:num>
  <w:num w:numId="14">
    <w:abstractNumId w:val="45"/>
  </w:num>
  <w:num w:numId="15">
    <w:abstractNumId w:val="6"/>
  </w:num>
  <w:num w:numId="16">
    <w:abstractNumId w:val="47"/>
  </w:num>
  <w:num w:numId="17">
    <w:abstractNumId w:val="38"/>
  </w:num>
  <w:num w:numId="18">
    <w:abstractNumId w:val="4"/>
  </w:num>
  <w:num w:numId="19">
    <w:abstractNumId w:val="16"/>
  </w:num>
  <w:num w:numId="20">
    <w:abstractNumId w:val="13"/>
  </w:num>
  <w:num w:numId="21">
    <w:abstractNumId w:val="2"/>
  </w:num>
  <w:num w:numId="22">
    <w:abstractNumId w:val="33"/>
  </w:num>
  <w:num w:numId="23">
    <w:abstractNumId w:val="8"/>
  </w:num>
  <w:num w:numId="24">
    <w:abstractNumId w:val="7"/>
  </w:num>
  <w:num w:numId="25">
    <w:abstractNumId w:val="30"/>
  </w:num>
  <w:num w:numId="26">
    <w:abstractNumId w:val="39"/>
  </w:num>
  <w:num w:numId="27">
    <w:abstractNumId w:val="28"/>
  </w:num>
  <w:num w:numId="28">
    <w:abstractNumId w:val="29"/>
  </w:num>
  <w:num w:numId="29">
    <w:abstractNumId w:val="36"/>
  </w:num>
  <w:num w:numId="30">
    <w:abstractNumId w:val="0"/>
  </w:num>
  <w:num w:numId="31">
    <w:abstractNumId w:val="46"/>
  </w:num>
  <w:num w:numId="32">
    <w:abstractNumId w:val="44"/>
  </w:num>
  <w:num w:numId="33">
    <w:abstractNumId w:val="5"/>
  </w:num>
  <w:num w:numId="34">
    <w:abstractNumId w:val="19"/>
  </w:num>
  <w:num w:numId="35">
    <w:abstractNumId w:val="42"/>
  </w:num>
  <w:num w:numId="36">
    <w:abstractNumId w:val="9"/>
  </w:num>
  <w:num w:numId="37">
    <w:abstractNumId w:val="27"/>
  </w:num>
  <w:num w:numId="38">
    <w:abstractNumId w:val="12"/>
  </w:num>
  <w:num w:numId="39">
    <w:abstractNumId w:val="22"/>
  </w:num>
  <w:num w:numId="40">
    <w:abstractNumId w:val="40"/>
  </w:num>
  <w:num w:numId="41">
    <w:abstractNumId w:val="14"/>
  </w:num>
  <w:num w:numId="42">
    <w:abstractNumId w:val="3"/>
  </w:num>
  <w:num w:numId="43">
    <w:abstractNumId w:val="32"/>
  </w:num>
  <w:num w:numId="44">
    <w:abstractNumId w:val="23"/>
  </w:num>
  <w:num w:numId="45">
    <w:abstractNumId w:val="41"/>
  </w:num>
  <w:num w:numId="46">
    <w:abstractNumId w:val="1"/>
  </w:num>
  <w:num w:numId="47">
    <w:abstractNumId w:val="21"/>
  </w:num>
  <w:num w:numId="48">
    <w:abstractNumId w:val="25"/>
  </w:num>
  <w:num w:numId="49">
    <w:abstractNumId w:val="37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MDS3MLM0sDQxNLVQ0lEKTi0uzszPAykwMawFABvaOkUtAAAA"/>
  </w:docVars>
  <w:rsids>
    <w:rsidRoot w:val="0038366F"/>
    <w:rsid w:val="000023DC"/>
    <w:rsid w:val="000025A4"/>
    <w:rsid w:val="00003FD5"/>
    <w:rsid w:val="00004018"/>
    <w:rsid w:val="00004980"/>
    <w:rsid w:val="00005235"/>
    <w:rsid w:val="000061C0"/>
    <w:rsid w:val="00007FFE"/>
    <w:rsid w:val="000118CE"/>
    <w:rsid w:val="00012014"/>
    <w:rsid w:val="0001212C"/>
    <w:rsid w:val="00013563"/>
    <w:rsid w:val="00013781"/>
    <w:rsid w:val="00016C69"/>
    <w:rsid w:val="00021897"/>
    <w:rsid w:val="0002401F"/>
    <w:rsid w:val="0003061A"/>
    <w:rsid w:val="00030E16"/>
    <w:rsid w:val="0003584F"/>
    <w:rsid w:val="00042324"/>
    <w:rsid w:val="00046B28"/>
    <w:rsid w:val="00053FC9"/>
    <w:rsid w:val="000561E1"/>
    <w:rsid w:val="00066879"/>
    <w:rsid w:val="00071B9D"/>
    <w:rsid w:val="00072A71"/>
    <w:rsid w:val="00075CC2"/>
    <w:rsid w:val="000761FC"/>
    <w:rsid w:val="000814A5"/>
    <w:rsid w:val="000834FD"/>
    <w:rsid w:val="0008468C"/>
    <w:rsid w:val="00084AFB"/>
    <w:rsid w:val="00085D41"/>
    <w:rsid w:val="00086E2B"/>
    <w:rsid w:val="000906C3"/>
    <w:rsid w:val="00097276"/>
    <w:rsid w:val="000A0A43"/>
    <w:rsid w:val="000A1B15"/>
    <w:rsid w:val="000A4788"/>
    <w:rsid w:val="000A5148"/>
    <w:rsid w:val="000A5576"/>
    <w:rsid w:val="000A6632"/>
    <w:rsid w:val="000B1115"/>
    <w:rsid w:val="000B2AF7"/>
    <w:rsid w:val="000B522D"/>
    <w:rsid w:val="000B6F25"/>
    <w:rsid w:val="000B747A"/>
    <w:rsid w:val="000C2D7E"/>
    <w:rsid w:val="000C6483"/>
    <w:rsid w:val="000C7407"/>
    <w:rsid w:val="000D41BA"/>
    <w:rsid w:val="000D5245"/>
    <w:rsid w:val="000D5DBF"/>
    <w:rsid w:val="000D726F"/>
    <w:rsid w:val="000E193C"/>
    <w:rsid w:val="000E4B6C"/>
    <w:rsid w:val="000E6814"/>
    <w:rsid w:val="000E7485"/>
    <w:rsid w:val="000E75F6"/>
    <w:rsid w:val="000F20EA"/>
    <w:rsid w:val="000F4502"/>
    <w:rsid w:val="000F5FAB"/>
    <w:rsid w:val="0010100E"/>
    <w:rsid w:val="001028CA"/>
    <w:rsid w:val="001039F6"/>
    <w:rsid w:val="00103B39"/>
    <w:rsid w:val="00112134"/>
    <w:rsid w:val="00115026"/>
    <w:rsid w:val="00116F30"/>
    <w:rsid w:val="00122BDE"/>
    <w:rsid w:val="00123107"/>
    <w:rsid w:val="00124B33"/>
    <w:rsid w:val="001262D7"/>
    <w:rsid w:val="001262F0"/>
    <w:rsid w:val="00133CF5"/>
    <w:rsid w:val="00135C83"/>
    <w:rsid w:val="00136163"/>
    <w:rsid w:val="00136F32"/>
    <w:rsid w:val="00137318"/>
    <w:rsid w:val="0014347C"/>
    <w:rsid w:val="00143E03"/>
    <w:rsid w:val="00153C1A"/>
    <w:rsid w:val="001553A1"/>
    <w:rsid w:val="00156C08"/>
    <w:rsid w:val="00161E13"/>
    <w:rsid w:val="001634F7"/>
    <w:rsid w:val="0016403A"/>
    <w:rsid w:val="00165706"/>
    <w:rsid w:val="00165C34"/>
    <w:rsid w:val="00166662"/>
    <w:rsid w:val="001677F3"/>
    <w:rsid w:val="00170AFC"/>
    <w:rsid w:val="00170ED8"/>
    <w:rsid w:val="00174F68"/>
    <w:rsid w:val="00177C60"/>
    <w:rsid w:val="00182BF3"/>
    <w:rsid w:val="00184860"/>
    <w:rsid w:val="00184C36"/>
    <w:rsid w:val="0018599C"/>
    <w:rsid w:val="00192F65"/>
    <w:rsid w:val="001941A7"/>
    <w:rsid w:val="00194B99"/>
    <w:rsid w:val="00197765"/>
    <w:rsid w:val="00197C2F"/>
    <w:rsid w:val="001A01D4"/>
    <w:rsid w:val="001A2054"/>
    <w:rsid w:val="001A2266"/>
    <w:rsid w:val="001A3F2F"/>
    <w:rsid w:val="001A40D2"/>
    <w:rsid w:val="001A4E4A"/>
    <w:rsid w:val="001A6BD1"/>
    <w:rsid w:val="001A6BEA"/>
    <w:rsid w:val="001A6D68"/>
    <w:rsid w:val="001A7E5B"/>
    <w:rsid w:val="001B0468"/>
    <w:rsid w:val="001B2E13"/>
    <w:rsid w:val="001B36F4"/>
    <w:rsid w:val="001B69ED"/>
    <w:rsid w:val="001B6B31"/>
    <w:rsid w:val="001C3683"/>
    <w:rsid w:val="001C554D"/>
    <w:rsid w:val="001C7482"/>
    <w:rsid w:val="001D081F"/>
    <w:rsid w:val="001D2DDD"/>
    <w:rsid w:val="001D4A9C"/>
    <w:rsid w:val="001D70DA"/>
    <w:rsid w:val="001F0D3B"/>
    <w:rsid w:val="001F1835"/>
    <w:rsid w:val="001F4B18"/>
    <w:rsid w:val="002001B8"/>
    <w:rsid w:val="002016A7"/>
    <w:rsid w:val="00201DA2"/>
    <w:rsid w:val="0020232C"/>
    <w:rsid w:val="00204944"/>
    <w:rsid w:val="00204F39"/>
    <w:rsid w:val="002053DA"/>
    <w:rsid w:val="00207EB7"/>
    <w:rsid w:val="00211BDF"/>
    <w:rsid w:val="00213882"/>
    <w:rsid w:val="0021514F"/>
    <w:rsid w:val="0021552E"/>
    <w:rsid w:val="00220393"/>
    <w:rsid w:val="00220D49"/>
    <w:rsid w:val="00221A3A"/>
    <w:rsid w:val="00226FAF"/>
    <w:rsid w:val="00231E7B"/>
    <w:rsid w:val="002328F0"/>
    <w:rsid w:val="00232B8E"/>
    <w:rsid w:val="00233E49"/>
    <w:rsid w:val="002344DA"/>
    <w:rsid w:val="002367E9"/>
    <w:rsid w:val="00240568"/>
    <w:rsid w:val="00240C65"/>
    <w:rsid w:val="00240F47"/>
    <w:rsid w:val="0024365C"/>
    <w:rsid w:val="00244378"/>
    <w:rsid w:val="00244C98"/>
    <w:rsid w:val="00245A0D"/>
    <w:rsid w:val="00246BE4"/>
    <w:rsid w:val="00246D1C"/>
    <w:rsid w:val="00252AF2"/>
    <w:rsid w:val="0025419C"/>
    <w:rsid w:val="00257C39"/>
    <w:rsid w:val="002604DB"/>
    <w:rsid w:val="00263908"/>
    <w:rsid w:val="002639AD"/>
    <w:rsid w:val="00263F98"/>
    <w:rsid w:val="00264ACE"/>
    <w:rsid w:val="00270C76"/>
    <w:rsid w:val="00271A1F"/>
    <w:rsid w:val="0029023B"/>
    <w:rsid w:val="002918AC"/>
    <w:rsid w:val="00291E57"/>
    <w:rsid w:val="0029234C"/>
    <w:rsid w:val="0029241F"/>
    <w:rsid w:val="0029275F"/>
    <w:rsid w:val="0029338C"/>
    <w:rsid w:val="00294A27"/>
    <w:rsid w:val="00296ED1"/>
    <w:rsid w:val="002A07A5"/>
    <w:rsid w:val="002A35FC"/>
    <w:rsid w:val="002A5F3F"/>
    <w:rsid w:val="002A733F"/>
    <w:rsid w:val="002B0EF6"/>
    <w:rsid w:val="002B1D88"/>
    <w:rsid w:val="002B5B82"/>
    <w:rsid w:val="002B6E54"/>
    <w:rsid w:val="002B761D"/>
    <w:rsid w:val="002C1E3F"/>
    <w:rsid w:val="002C1F3B"/>
    <w:rsid w:val="002C2200"/>
    <w:rsid w:val="002C4A9F"/>
    <w:rsid w:val="002C719D"/>
    <w:rsid w:val="002D0D26"/>
    <w:rsid w:val="002D4976"/>
    <w:rsid w:val="002D6F77"/>
    <w:rsid w:val="002E2B9C"/>
    <w:rsid w:val="002F01E8"/>
    <w:rsid w:val="002F1A93"/>
    <w:rsid w:val="002F5EFE"/>
    <w:rsid w:val="002F6667"/>
    <w:rsid w:val="002F6B47"/>
    <w:rsid w:val="002F7CBE"/>
    <w:rsid w:val="00303355"/>
    <w:rsid w:val="00312D7A"/>
    <w:rsid w:val="00317248"/>
    <w:rsid w:val="00317687"/>
    <w:rsid w:val="0032019F"/>
    <w:rsid w:val="00321E51"/>
    <w:rsid w:val="00322A23"/>
    <w:rsid w:val="003236C2"/>
    <w:rsid w:val="00327169"/>
    <w:rsid w:val="00327FDC"/>
    <w:rsid w:val="003306C1"/>
    <w:rsid w:val="00330B6E"/>
    <w:rsid w:val="0033300A"/>
    <w:rsid w:val="00333705"/>
    <w:rsid w:val="003379FD"/>
    <w:rsid w:val="00337B36"/>
    <w:rsid w:val="00346709"/>
    <w:rsid w:val="00350B34"/>
    <w:rsid w:val="00352D80"/>
    <w:rsid w:val="00356509"/>
    <w:rsid w:val="00357DB7"/>
    <w:rsid w:val="00362065"/>
    <w:rsid w:val="00364E38"/>
    <w:rsid w:val="0036550F"/>
    <w:rsid w:val="00367895"/>
    <w:rsid w:val="00371905"/>
    <w:rsid w:val="003721E6"/>
    <w:rsid w:val="003735AC"/>
    <w:rsid w:val="00374EDF"/>
    <w:rsid w:val="00380102"/>
    <w:rsid w:val="00381AC3"/>
    <w:rsid w:val="0038366F"/>
    <w:rsid w:val="003920B9"/>
    <w:rsid w:val="0039749E"/>
    <w:rsid w:val="003A0950"/>
    <w:rsid w:val="003A3BB6"/>
    <w:rsid w:val="003A3FC3"/>
    <w:rsid w:val="003A4CDB"/>
    <w:rsid w:val="003A59EE"/>
    <w:rsid w:val="003A7069"/>
    <w:rsid w:val="003B249B"/>
    <w:rsid w:val="003B525E"/>
    <w:rsid w:val="003B658D"/>
    <w:rsid w:val="003C001C"/>
    <w:rsid w:val="003C41F1"/>
    <w:rsid w:val="003C7947"/>
    <w:rsid w:val="003D46F1"/>
    <w:rsid w:val="003D5248"/>
    <w:rsid w:val="003D697F"/>
    <w:rsid w:val="003D72FE"/>
    <w:rsid w:val="003E25EB"/>
    <w:rsid w:val="003E2F95"/>
    <w:rsid w:val="003F053A"/>
    <w:rsid w:val="003F430B"/>
    <w:rsid w:val="003F5D58"/>
    <w:rsid w:val="003F6D35"/>
    <w:rsid w:val="003F6F42"/>
    <w:rsid w:val="0040003E"/>
    <w:rsid w:val="00400FC2"/>
    <w:rsid w:val="004019F9"/>
    <w:rsid w:val="00402616"/>
    <w:rsid w:val="004046F6"/>
    <w:rsid w:val="0041001C"/>
    <w:rsid w:val="004116BB"/>
    <w:rsid w:val="00414134"/>
    <w:rsid w:val="004166EA"/>
    <w:rsid w:val="00420BFF"/>
    <w:rsid w:val="0042331C"/>
    <w:rsid w:val="00425465"/>
    <w:rsid w:val="00425F2E"/>
    <w:rsid w:val="004321C1"/>
    <w:rsid w:val="004324A2"/>
    <w:rsid w:val="004335C7"/>
    <w:rsid w:val="00441096"/>
    <w:rsid w:val="004426F7"/>
    <w:rsid w:val="00442837"/>
    <w:rsid w:val="00444884"/>
    <w:rsid w:val="00445500"/>
    <w:rsid w:val="00445B82"/>
    <w:rsid w:val="004465F4"/>
    <w:rsid w:val="00450A87"/>
    <w:rsid w:val="00452496"/>
    <w:rsid w:val="0045271E"/>
    <w:rsid w:val="004556A4"/>
    <w:rsid w:val="004577B7"/>
    <w:rsid w:val="00464F6F"/>
    <w:rsid w:val="004676A1"/>
    <w:rsid w:val="00470F51"/>
    <w:rsid w:val="00475BB8"/>
    <w:rsid w:val="00484CE9"/>
    <w:rsid w:val="004910DB"/>
    <w:rsid w:val="004913B6"/>
    <w:rsid w:val="004949F2"/>
    <w:rsid w:val="0049744F"/>
    <w:rsid w:val="004A0D2A"/>
    <w:rsid w:val="004A3AB3"/>
    <w:rsid w:val="004A3F02"/>
    <w:rsid w:val="004B779E"/>
    <w:rsid w:val="004B7C3A"/>
    <w:rsid w:val="004C15BF"/>
    <w:rsid w:val="004C197D"/>
    <w:rsid w:val="004C4F00"/>
    <w:rsid w:val="004C5F7B"/>
    <w:rsid w:val="004C63D0"/>
    <w:rsid w:val="004C7483"/>
    <w:rsid w:val="004C7815"/>
    <w:rsid w:val="004C7B71"/>
    <w:rsid w:val="004D41E6"/>
    <w:rsid w:val="004D5073"/>
    <w:rsid w:val="004D5F86"/>
    <w:rsid w:val="004D7C43"/>
    <w:rsid w:val="004E0094"/>
    <w:rsid w:val="004E0CD7"/>
    <w:rsid w:val="004E2075"/>
    <w:rsid w:val="004E31A3"/>
    <w:rsid w:val="004E6FFD"/>
    <w:rsid w:val="004F16B9"/>
    <w:rsid w:val="004F2E2D"/>
    <w:rsid w:val="0050238A"/>
    <w:rsid w:val="0050330F"/>
    <w:rsid w:val="00504386"/>
    <w:rsid w:val="005069C9"/>
    <w:rsid w:val="005078CC"/>
    <w:rsid w:val="00511411"/>
    <w:rsid w:val="0051623D"/>
    <w:rsid w:val="00521BE7"/>
    <w:rsid w:val="00521F30"/>
    <w:rsid w:val="005234C4"/>
    <w:rsid w:val="00524AB5"/>
    <w:rsid w:val="005254C8"/>
    <w:rsid w:val="0052595E"/>
    <w:rsid w:val="00533BEB"/>
    <w:rsid w:val="00534D24"/>
    <w:rsid w:val="00535E3F"/>
    <w:rsid w:val="00537BB6"/>
    <w:rsid w:val="00540255"/>
    <w:rsid w:val="005404B2"/>
    <w:rsid w:val="00540D27"/>
    <w:rsid w:val="005432C8"/>
    <w:rsid w:val="005449BD"/>
    <w:rsid w:val="00545224"/>
    <w:rsid w:val="00545AD4"/>
    <w:rsid w:val="0055064A"/>
    <w:rsid w:val="00550CCA"/>
    <w:rsid w:val="00561D4E"/>
    <w:rsid w:val="00565275"/>
    <w:rsid w:val="00565D3A"/>
    <w:rsid w:val="00566364"/>
    <w:rsid w:val="00566478"/>
    <w:rsid w:val="00570748"/>
    <w:rsid w:val="00575710"/>
    <w:rsid w:val="00576763"/>
    <w:rsid w:val="00577987"/>
    <w:rsid w:val="00583D47"/>
    <w:rsid w:val="00586583"/>
    <w:rsid w:val="005875BD"/>
    <w:rsid w:val="005913CF"/>
    <w:rsid w:val="00594DCF"/>
    <w:rsid w:val="00596AE5"/>
    <w:rsid w:val="005A4517"/>
    <w:rsid w:val="005B241F"/>
    <w:rsid w:val="005B452B"/>
    <w:rsid w:val="005B4782"/>
    <w:rsid w:val="005B7B63"/>
    <w:rsid w:val="005C13C6"/>
    <w:rsid w:val="005C1479"/>
    <w:rsid w:val="005C509A"/>
    <w:rsid w:val="005C54E1"/>
    <w:rsid w:val="005C599D"/>
    <w:rsid w:val="005D1A6E"/>
    <w:rsid w:val="005D3E2A"/>
    <w:rsid w:val="005D5D96"/>
    <w:rsid w:val="005D663A"/>
    <w:rsid w:val="005D6FA5"/>
    <w:rsid w:val="005E4363"/>
    <w:rsid w:val="005F3CEA"/>
    <w:rsid w:val="005F6657"/>
    <w:rsid w:val="00600EF8"/>
    <w:rsid w:val="00601315"/>
    <w:rsid w:val="0060258D"/>
    <w:rsid w:val="006033EE"/>
    <w:rsid w:val="006076A4"/>
    <w:rsid w:val="00607C90"/>
    <w:rsid w:val="006123C4"/>
    <w:rsid w:val="006131DB"/>
    <w:rsid w:val="00613DA9"/>
    <w:rsid w:val="0061652B"/>
    <w:rsid w:val="0062045F"/>
    <w:rsid w:val="00622369"/>
    <w:rsid w:val="00622B9E"/>
    <w:rsid w:val="00622FEE"/>
    <w:rsid w:val="006236A7"/>
    <w:rsid w:val="00624158"/>
    <w:rsid w:val="00624502"/>
    <w:rsid w:val="00634284"/>
    <w:rsid w:val="00637F0C"/>
    <w:rsid w:val="0064036A"/>
    <w:rsid w:val="0064039E"/>
    <w:rsid w:val="00640B20"/>
    <w:rsid w:val="00640E6A"/>
    <w:rsid w:val="00641D6B"/>
    <w:rsid w:val="00641DC6"/>
    <w:rsid w:val="006465DA"/>
    <w:rsid w:val="006468BE"/>
    <w:rsid w:val="006512FB"/>
    <w:rsid w:val="00656C5A"/>
    <w:rsid w:val="006611D2"/>
    <w:rsid w:val="00665423"/>
    <w:rsid w:val="00665FAB"/>
    <w:rsid w:val="00667AC7"/>
    <w:rsid w:val="0067373F"/>
    <w:rsid w:val="00677877"/>
    <w:rsid w:val="00677ECA"/>
    <w:rsid w:val="00686B94"/>
    <w:rsid w:val="00692769"/>
    <w:rsid w:val="006928FC"/>
    <w:rsid w:val="006965B5"/>
    <w:rsid w:val="006A5D33"/>
    <w:rsid w:val="006B17EB"/>
    <w:rsid w:val="006B3792"/>
    <w:rsid w:val="006B3FC7"/>
    <w:rsid w:val="006B5146"/>
    <w:rsid w:val="006B55DE"/>
    <w:rsid w:val="006C0E68"/>
    <w:rsid w:val="006C3CC6"/>
    <w:rsid w:val="006C4381"/>
    <w:rsid w:val="006D091E"/>
    <w:rsid w:val="006D1588"/>
    <w:rsid w:val="006D40C2"/>
    <w:rsid w:val="006D7095"/>
    <w:rsid w:val="006E0BA5"/>
    <w:rsid w:val="006E2855"/>
    <w:rsid w:val="006F01BE"/>
    <w:rsid w:val="006F3D9E"/>
    <w:rsid w:val="006F52B2"/>
    <w:rsid w:val="006F6607"/>
    <w:rsid w:val="0070259C"/>
    <w:rsid w:val="007036BA"/>
    <w:rsid w:val="00703781"/>
    <w:rsid w:val="00703A74"/>
    <w:rsid w:val="00712355"/>
    <w:rsid w:val="00712F73"/>
    <w:rsid w:val="00720A97"/>
    <w:rsid w:val="00725502"/>
    <w:rsid w:val="00727641"/>
    <w:rsid w:val="007302D9"/>
    <w:rsid w:val="0073241B"/>
    <w:rsid w:val="00733AE7"/>
    <w:rsid w:val="00736BCA"/>
    <w:rsid w:val="0073752D"/>
    <w:rsid w:val="0074060C"/>
    <w:rsid w:val="00741BEE"/>
    <w:rsid w:val="00742217"/>
    <w:rsid w:val="00742957"/>
    <w:rsid w:val="00746957"/>
    <w:rsid w:val="00746A78"/>
    <w:rsid w:val="00750E16"/>
    <w:rsid w:val="00751711"/>
    <w:rsid w:val="00753B27"/>
    <w:rsid w:val="00756CE9"/>
    <w:rsid w:val="0076257E"/>
    <w:rsid w:val="00762ABD"/>
    <w:rsid w:val="0076347E"/>
    <w:rsid w:val="007634B2"/>
    <w:rsid w:val="00763B1F"/>
    <w:rsid w:val="0076612B"/>
    <w:rsid w:val="00772DFE"/>
    <w:rsid w:val="00773D7A"/>
    <w:rsid w:val="00774242"/>
    <w:rsid w:val="00777BFF"/>
    <w:rsid w:val="007961CD"/>
    <w:rsid w:val="007A4410"/>
    <w:rsid w:val="007A7EF9"/>
    <w:rsid w:val="007A7F37"/>
    <w:rsid w:val="007B14FB"/>
    <w:rsid w:val="007B18A7"/>
    <w:rsid w:val="007B27B0"/>
    <w:rsid w:val="007B3501"/>
    <w:rsid w:val="007B6AD2"/>
    <w:rsid w:val="007C796B"/>
    <w:rsid w:val="007D555B"/>
    <w:rsid w:val="007D5B58"/>
    <w:rsid w:val="007E0A40"/>
    <w:rsid w:val="007E4712"/>
    <w:rsid w:val="007E51CB"/>
    <w:rsid w:val="007F62A3"/>
    <w:rsid w:val="00815D49"/>
    <w:rsid w:val="00816CE3"/>
    <w:rsid w:val="008173DF"/>
    <w:rsid w:val="00822BE7"/>
    <w:rsid w:val="00835F88"/>
    <w:rsid w:val="00836E38"/>
    <w:rsid w:val="008458AB"/>
    <w:rsid w:val="00845AED"/>
    <w:rsid w:val="00846996"/>
    <w:rsid w:val="0084746E"/>
    <w:rsid w:val="00854E61"/>
    <w:rsid w:val="00855150"/>
    <w:rsid w:val="00855617"/>
    <w:rsid w:val="0085637E"/>
    <w:rsid w:val="00856D39"/>
    <w:rsid w:val="00857CA9"/>
    <w:rsid w:val="00860B8D"/>
    <w:rsid w:val="008651C7"/>
    <w:rsid w:val="00867663"/>
    <w:rsid w:val="008713A5"/>
    <w:rsid w:val="0087326E"/>
    <w:rsid w:val="0087692B"/>
    <w:rsid w:val="0088481A"/>
    <w:rsid w:val="00885D28"/>
    <w:rsid w:val="00885DF6"/>
    <w:rsid w:val="00886BA7"/>
    <w:rsid w:val="0089160E"/>
    <w:rsid w:val="008A17CE"/>
    <w:rsid w:val="008A2495"/>
    <w:rsid w:val="008B1770"/>
    <w:rsid w:val="008B1C84"/>
    <w:rsid w:val="008B2981"/>
    <w:rsid w:val="008B346A"/>
    <w:rsid w:val="008B534A"/>
    <w:rsid w:val="008B64EA"/>
    <w:rsid w:val="008C006B"/>
    <w:rsid w:val="008C377A"/>
    <w:rsid w:val="008C6330"/>
    <w:rsid w:val="008C70BC"/>
    <w:rsid w:val="008D3A1D"/>
    <w:rsid w:val="008D3E72"/>
    <w:rsid w:val="008D74AC"/>
    <w:rsid w:val="008E0FD4"/>
    <w:rsid w:val="008E2FDC"/>
    <w:rsid w:val="008E5D87"/>
    <w:rsid w:val="008E5FA4"/>
    <w:rsid w:val="008E6005"/>
    <w:rsid w:val="008F0AE8"/>
    <w:rsid w:val="008F250F"/>
    <w:rsid w:val="008F3B8A"/>
    <w:rsid w:val="008F6619"/>
    <w:rsid w:val="009002F6"/>
    <w:rsid w:val="009005C7"/>
    <w:rsid w:val="009009F9"/>
    <w:rsid w:val="00901701"/>
    <w:rsid w:val="00903D31"/>
    <w:rsid w:val="00907E03"/>
    <w:rsid w:val="0091356D"/>
    <w:rsid w:val="009148DA"/>
    <w:rsid w:val="00916D58"/>
    <w:rsid w:val="009200A5"/>
    <w:rsid w:val="0092088A"/>
    <w:rsid w:val="00925D96"/>
    <w:rsid w:val="00933DD0"/>
    <w:rsid w:val="009372DA"/>
    <w:rsid w:val="00937469"/>
    <w:rsid w:val="00937D9C"/>
    <w:rsid w:val="00945294"/>
    <w:rsid w:val="009456E5"/>
    <w:rsid w:val="00946F3A"/>
    <w:rsid w:val="0095108B"/>
    <w:rsid w:val="009517B0"/>
    <w:rsid w:val="00952B16"/>
    <w:rsid w:val="0095439A"/>
    <w:rsid w:val="00954C80"/>
    <w:rsid w:val="00955B68"/>
    <w:rsid w:val="009572E4"/>
    <w:rsid w:val="00957581"/>
    <w:rsid w:val="0096368D"/>
    <w:rsid w:val="0096603E"/>
    <w:rsid w:val="00966DC6"/>
    <w:rsid w:val="00967D3E"/>
    <w:rsid w:val="009706DF"/>
    <w:rsid w:val="0097099D"/>
    <w:rsid w:val="009720AF"/>
    <w:rsid w:val="00974753"/>
    <w:rsid w:val="00975CE3"/>
    <w:rsid w:val="00981550"/>
    <w:rsid w:val="00981758"/>
    <w:rsid w:val="009824DB"/>
    <w:rsid w:val="009838EB"/>
    <w:rsid w:val="0098572F"/>
    <w:rsid w:val="00994861"/>
    <w:rsid w:val="00996914"/>
    <w:rsid w:val="009A208A"/>
    <w:rsid w:val="009A4794"/>
    <w:rsid w:val="009B542B"/>
    <w:rsid w:val="009B56E4"/>
    <w:rsid w:val="009B6A5A"/>
    <w:rsid w:val="009B7B89"/>
    <w:rsid w:val="009C101F"/>
    <w:rsid w:val="009D0440"/>
    <w:rsid w:val="009D481F"/>
    <w:rsid w:val="009E3DC7"/>
    <w:rsid w:val="009F4F7F"/>
    <w:rsid w:val="009F79ED"/>
    <w:rsid w:val="00A00A62"/>
    <w:rsid w:val="00A00C02"/>
    <w:rsid w:val="00A01D91"/>
    <w:rsid w:val="00A023D8"/>
    <w:rsid w:val="00A031EB"/>
    <w:rsid w:val="00A06E4E"/>
    <w:rsid w:val="00A124EB"/>
    <w:rsid w:val="00A16534"/>
    <w:rsid w:val="00A1702A"/>
    <w:rsid w:val="00A205DB"/>
    <w:rsid w:val="00A21DA2"/>
    <w:rsid w:val="00A27660"/>
    <w:rsid w:val="00A279D8"/>
    <w:rsid w:val="00A27D65"/>
    <w:rsid w:val="00A44FB4"/>
    <w:rsid w:val="00A4504F"/>
    <w:rsid w:val="00A5022A"/>
    <w:rsid w:val="00A53F73"/>
    <w:rsid w:val="00A6188E"/>
    <w:rsid w:val="00A65CF0"/>
    <w:rsid w:val="00A66515"/>
    <w:rsid w:val="00A66748"/>
    <w:rsid w:val="00A67444"/>
    <w:rsid w:val="00A72A49"/>
    <w:rsid w:val="00A74269"/>
    <w:rsid w:val="00A77ACB"/>
    <w:rsid w:val="00A77FCC"/>
    <w:rsid w:val="00A8089F"/>
    <w:rsid w:val="00A80D42"/>
    <w:rsid w:val="00A876EF"/>
    <w:rsid w:val="00A90F94"/>
    <w:rsid w:val="00A92CAF"/>
    <w:rsid w:val="00A93F2D"/>
    <w:rsid w:val="00AA5136"/>
    <w:rsid w:val="00AB4D40"/>
    <w:rsid w:val="00AB4F83"/>
    <w:rsid w:val="00AB59F9"/>
    <w:rsid w:val="00AC0B17"/>
    <w:rsid w:val="00AC3069"/>
    <w:rsid w:val="00AC34BA"/>
    <w:rsid w:val="00AC4145"/>
    <w:rsid w:val="00AC6B81"/>
    <w:rsid w:val="00AD13F5"/>
    <w:rsid w:val="00AD34B6"/>
    <w:rsid w:val="00AD4CA3"/>
    <w:rsid w:val="00AD6F51"/>
    <w:rsid w:val="00AE362A"/>
    <w:rsid w:val="00AE5D0C"/>
    <w:rsid w:val="00AF064C"/>
    <w:rsid w:val="00B01A9D"/>
    <w:rsid w:val="00B05426"/>
    <w:rsid w:val="00B0644B"/>
    <w:rsid w:val="00B07904"/>
    <w:rsid w:val="00B07F11"/>
    <w:rsid w:val="00B10EC4"/>
    <w:rsid w:val="00B133D5"/>
    <w:rsid w:val="00B14241"/>
    <w:rsid w:val="00B1432B"/>
    <w:rsid w:val="00B14717"/>
    <w:rsid w:val="00B1555F"/>
    <w:rsid w:val="00B16FBC"/>
    <w:rsid w:val="00B229BF"/>
    <w:rsid w:val="00B2619C"/>
    <w:rsid w:val="00B310F6"/>
    <w:rsid w:val="00B35D89"/>
    <w:rsid w:val="00B47921"/>
    <w:rsid w:val="00B51CAB"/>
    <w:rsid w:val="00B54593"/>
    <w:rsid w:val="00B566C1"/>
    <w:rsid w:val="00B57A16"/>
    <w:rsid w:val="00B61D8F"/>
    <w:rsid w:val="00B66016"/>
    <w:rsid w:val="00B75928"/>
    <w:rsid w:val="00B76854"/>
    <w:rsid w:val="00B7731D"/>
    <w:rsid w:val="00B81645"/>
    <w:rsid w:val="00B8258D"/>
    <w:rsid w:val="00B8757D"/>
    <w:rsid w:val="00B93DB0"/>
    <w:rsid w:val="00BA19BE"/>
    <w:rsid w:val="00BA1AFA"/>
    <w:rsid w:val="00BA2157"/>
    <w:rsid w:val="00BA3ECA"/>
    <w:rsid w:val="00BA6373"/>
    <w:rsid w:val="00BA7D2C"/>
    <w:rsid w:val="00BC62E3"/>
    <w:rsid w:val="00BC65C5"/>
    <w:rsid w:val="00BC77FB"/>
    <w:rsid w:val="00BD00E2"/>
    <w:rsid w:val="00BD2354"/>
    <w:rsid w:val="00BD277D"/>
    <w:rsid w:val="00BD39A9"/>
    <w:rsid w:val="00BD7BED"/>
    <w:rsid w:val="00BE031A"/>
    <w:rsid w:val="00BE08D2"/>
    <w:rsid w:val="00BE101A"/>
    <w:rsid w:val="00BE51E2"/>
    <w:rsid w:val="00BF0EEF"/>
    <w:rsid w:val="00BF49A1"/>
    <w:rsid w:val="00BF52A1"/>
    <w:rsid w:val="00C0186B"/>
    <w:rsid w:val="00C0516A"/>
    <w:rsid w:val="00C06B06"/>
    <w:rsid w:val="00C07193"/>
    <w:rsid w:val="00C12951"/>
    <w:rsid w:val="00C142D4"/>
    <w:rsid w:val="00C160E3"/>
    <w:rsid w:val="00C165DB"/>
    <w:rsid w:val="00C26AFB"/>
    <w:rsid w:val="00C26DB4"/>
    <w:rsid w:val="00C327D0"/>
    <w:rsid w:val="00C35AD5"/>
    <w:rsid w:val="00C37874"/>
    <w:rsid w:val="00C40D82"/>
    <w:rsid w:val="00C41578"/>
    <w:rsid w:val="00C46A33"/>
    <w:rsid w:val="00C471B4"/>
    <w:rsid w:val="00C516A6"/>
    <w:rsid w:val="00C53051"/>
    <w:rsid w:val="00C53ABE"/>
    <w:rsid w:val="00C60E38"/>
    <w:rsid w:val="00C631DB"/>
    <w:rsid w:val="00C704E9"/>
    <w:rsid w:val="00C8003F"/>
    <w:rsid w:val="00C82EEB"/>
    <w:rsid w:val="00C831CE"/>
    <w:rsid w:val="00C839B1"/>
    <w:rsid w:val="00C86DDB"/>
    <w:rsid w:val="00C86E84"/>
    <w:rsid w:val="00C918B7"/>
    <w:rsid w:val="00C94E32"/>
    <w:rsid w:val="00C968F2"/>
    <w:rsid w:val="00C97845"/>
    <w:rsid w:val="00C97EC2"/>
    <w:rsid w:val="00CB2132"/>
    <w:rsid w:val="00CB22E4"/>
    <w:rsid w:val="00CB2EDC"/>
    <w:rsid w:val="00CB5046"/>
    <w:rsid w:val="00CB5719"/>
    <w:rsid w:val="00CB6622"/>
    <w:rsid w:val="00CB6C2A"/>
    <w:rsid w:val="00CC0F4B"/>
    <w:rsid w:val="00CC1ADA"/>
    <w:rsid w:val="00CC26CA"/>
    <w:rsid w:val="00CC5FAC"/>
    <w:rsid w:val="00CC7724"/>
    <w:rsid w:val="00CC798D"/>
    <w:rsid w:val="00CD3D35"/>
    <w:rsid w:val="00CD541B"/>
    <w:rsid w:val="00CD58CB"/>
    <w:rsid w:val="00CE1B06"/>
    <w:rsid w:val="00CE4172"/>
    <w:rsid w:val="00CE465C"/>
    <w:rsid w:val="00CF2FB3"/>
    <w:rsid w:val="00CF4EFA"/>
    <w:rsid w:val="00D00085"/>
    <w:rsid w:val="00D0166D"/>
    <w:rsid w:val="00D0535C"/>
    <w:rsid w:val="00D0582E"/>
    <w:rsid w:val="00D06455"/>
    <w:rsid w:val="00D1084B"/>
    <w:rsid w:val="00D13B17"/>
    <w:rsid w:val="00D14E86"/>
    <w:rsid w:val="00D15D2D"/>
    <w:rsid w:val="00D163BA"/>
    <w:rsid w:val="00D236FD"/>
    <w:rsid w:val="00D25E97"/>
    <w:rsid w:val="00D2667B"/>
    <w:rsid w:val="00D26908"/>
    <w:rsid w:val="00D26C0B"/>
    <w:rsid w:val="00D320B3"/>
    <w:rsid w:val="00D3297E"/>
    <w:rsid w:val="00D330A5"/>
    <w:rsid w:val="00D33BBE"/>
    <w:rsid w:val="00D34D83"/>
    <w:rsid w:val="00D3799F"/>
    <w:rsid w:val="00D4093C"/>
    <w:rsid w:val="00D40AA7"/>
    <w:rsid w:val="00D42AB9"/>
    <w:rsid w:val="00D4360B"/>
    <w:rsid w:val="00D46FC5"/>
    <w:rsid w:val="00D477AB"/>
    <w:rsid w:val="00D5313E"/>
    <w:rsid w:val="00D53B4C"/>
    <w:rsid w:val="00D60711"/>
    <w:rsid w:val="00D625D0"/>
    <w:rsid w:val="00D67073"/>
    <w:rsid w:val="00D6735C"/>
    <w:rsid w:val="00D71A6D"/>
    <w:rsid w:val="00D72709"/>
    <w:rsid w:val="00D76A99"/>
    <w:rsid w:val="00D76DAB"/>
    <w:rsid w:val="00D8244C"/>
    <w:rsid w:val="00D8261F"/>
    <w:rsid w:val="00D87D25"/>
    <w:rsid w:val="00D92E0B"/>
    <w:rsid w:val="00D9519F"/>
    <w:rsid w:val="00D96BB8"/>
    <w:rsid w:val="00DA001D"/>
    <w:rsid w:val="00DA0807"/>
    <w:rsid w:val="00DA11EB"/>
    <w:rsid w:val="00DA1A29"/>
    <w:rsid w:val="00DB0105"/>
    <w:rsid w:val="00DB14EE"/>
    <w:rsid w:val="00DB3478"/>
    <w:rsid w:val="00DB34FB"/>
    <w:rsid w:val="00DB5ECE"/>
    <w:rsid w:val="00DC04BE"/>
    <w:rsid w:val="00DC522E"/>
    <w:rsid w:val="00DC6296"/>
    <w:rsid w:val="00DD2B09"/>
    <w:rsid w:val="00DD7862"/>
    <w:rsid w:val="00DE0483"/>
    <w:rsid w:val="00DE1305"/>
    <w:rsid w:val="00DE2597"/>
    <w:rsid w:val="00DF03B3"/>
    <w:rsid w:val="00DF1EE3"/>
    <w:rsid w:val="00DF6EE2"/>
    <w:rsid w:val="00E0254D"/>
    <w:rsid w:val="00E05473"/>
    <w:rsid w:val="00E10F30"/>
    <w:rsid w:val="00E11812"/>
    <w:rsid w:val="00E11D5D"/>
    <w:rsid w:val="00E14C1F"/>
    <w:rsid w:val="00E238B6"/>
    <w:rsid w:val="00E25C43"/>
    <w:rsid w:val="00E27C02"/>
    <w:rsid w:val="00E31A50"/>
    <w:rsid w:val="00E33D8A"/>
    <w:rsid w:val="00E41E28"/>
    <w:rsid w:val="00E4524D"/>
    <w:rsid w:val="00E52A9F"/>
    <w:rsid w:val="00E52C3D"/>
    <w:rsid w:val="00E60180"/>
    <w:rsid w:val="00E62011"/>
    <w:rsid w:val="00E62FCA"/>
    <w:rsid w:val="00E65A79"/>
    <w:rsid w:val="00E75EE9"/>
    <w:rsid w:val="00E82C5E"/>
    <w:rsid w:val="00E874D4"/>
    <w:rsid w:val="00E905E8"/>
    <w:rsid w:val="00E920F6"/>
    <w:rsid w:val="00EA6F96"/>
    <w:rsid w:val="00EB2138"/>
    <w:rsid w:val="00EB2C4B"/>
    <w:rsid w:val="00EB30AA"/>
    <w:rsid w:val="00EB4747"/>
    <w:rsid w:val="00EC0499"/>
    <w:rsid w:val="00EC5C7C"/>
    <w:rsid w:val="00ED5CD3"/>
    <w:rsid w:val="00ED6460"/>
    <w:rsid w:val="00ED7F68"/>
    <w:rsid w:val="00EE7400"/>
    <w:rsid w:val="00EF01D2"/>
    <w:rsid w:val="00EF172C"/>
    <w:rsid w:val="00EF3001"/>
    <w:rsid w:val="00EF630F"/>
    <w:rsid w:val="00EF6468"/>
    <w:rsid w:val="00EF6F53"/>
    <w:rsid w:val="00F01437"/>
    <w:rsid w:val="00F038D1"/>
    <w:rsid w:val="00F05ACA"/>
    <w:rsid w:val="00F06730"/>
    <w:rsid w:val="00F11445"/>
    <w:rsid w:val="00F121F7"/>
    <w:rsid w:val="00F1391A"/>
    <w:rsid w:val="00F3255C"/>
    <w:rsid w:val="00F33B07"/>
    <w:rsid w:val="00F3652E"/>
    <w:rsid w:val="00F36D64"/>
    <w:rsid w:val="00F41C23"/>
    <w:rsid w:val="00F46D3F"/>
    <w:rsid w:val="00F544DA"/>
    <w:rsid w:val="00F5758A"/>
    <w:rsid w:val="00F61813"/>
    <w:rsid w:val="00F65A3E"/>
    <w:rsid w:val="00F70B54"/>
    <w:rsid w:val="00F71729"/>
    <w:rsid w:val="00F71BBA"/>
    <w:rsid w:val="00F746DD"/>
    <w:rsid w:val="00F74E6F"/>
    <w:rsid w:val="00F8053C"/>
    <w:rsid w:val="00F80A93"/>
    <w:rsid w:val="00F8272F"/>
    <w:rsid w:val="00F845B7"/>
    <w:rsid w:val="00F8618F"/>
    <w:rsid w:val="00F9154A"/>
    <w:rsid w:val="00F93A05"/>
    <w:rsid w:val="00F9569D"/>
    <w:rsid w:val="00FA0DFB"/>
    <w:rsid w:val="00FA48B2"/>
    <w:rsid w:val="00FA7C23"/>
    <w:rsid w:val="00FB28A3"/>
    <w:rsid w:val="00FB3EEF"/>
    <w:rsid w:val="00FC2C47"/>
    <w:rsid w:val="00FC4716"/>
    <w:rsid w:val="00FC5803"/>
    <w:rsid w:val="00FC60FA"/>
    <w:rsid w:val="00FC6F9D"/>
    <w:rsid w:val="00FC70C6"/>
    <w:rsid w:val="00FD67D5"/>
    <w:rsid w:val="00FD67E9"/>
    <w:rsid w:val="00FD69DA"/>
    <w:rsid w:val="00FE0DE4"/>
    <w:rsid w:val="00FE3953"/>
    <w:rsid w:val="00FE4C40"/>
    <w:rsid w:val="00FE573C"/>
    <w:rsid w:val="00FE5F70"/>
    <w:rsid w:val="00FE6D76"/>
    <w:rsid w:val="00FE6F6C"/>
    <w:rsid w:val="00FE7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A21AC"/>
  <w15:chartTrackingRefBased/>
  <w15:docId w15:val="{0C3CDDAA-CFBE-4F54-993F-791A4EF9F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1A6E"/>
  </w:style>
  <w:style w:type="paragraph" w:styleId="Heading1">
    <w:name w:val="heading 1"/>
    <w:basedOn w:val="Normal"/>
    <w:next w:val="Normal"/>
    <w:link w:val="Heading1Char"/>
    <w:uiPriority w:val="9"/>
    <w:qFormat/>
    <w:rsid w:val="005D1A6E"/>
    <w:pPr>
      <w:pBdr>
        <w:top w:val="single" w:sz="24" w:space="0" w:color="92278F" w:themeColor="accent1"/>
        <w:left w:val="single" w:sz="24" w:space="0" w:color="92278F" w:themeColor="accent1"/>
        <w:bottom w:val="single" w:sz="24" w:space="0" w:color="92278F" w:themeColor="accent1"/>
        <w:right w:val="single" w:sz="24" w:space="0" w:color="92278F" w:themeColor="accent1"/>
      </w:pBdr>
      <w:shd w:val="clear" w:color="auto" w:fill="92278F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A6E"/>
    <w:pPr>
      <w:pBdr>
        <w:top w:val="single" w:sz="24" w:space="0" w:color="F1CBF0" w:themeColor="accent1" w:themeTint="33"/>
        <w:left w:val="single" w:sz="24" w:space="0" w:color="F1CBF0" w:themeColor="accent1" w:themeTint="33"/>
        <w:bottom w:val="single" w:sz="24" w:space="0" w:color="F1CBF0" w:themeColor="accent1" w:themeTint="33"/>
        <w:right w:val="single" w:sz="24" w:space="0" w:color="F1CBF0" w:themeColor="accent1" w:themeTint="33"/>
      </w:pBdr>
      <w:shd w:val="clear" w:color="auto" w:fill="F1CBF0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1A6E"/>
    <w:pPr>
      <w:pBdr>
        <w:top w:val="single" w:sz="6" w:space="2" w:color="92278F" w:themeColor="accent1"/>
      </w:pBdr>
      <w:spacing w:before="300" w:after="0"/>
      <w:outlineLvl w:val="2"/>
    </w:pPr>
    <w:rPr>
      <w:caps/>
      <w:color w:val="481346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1A6E"/>
    <w:pPr>
      <w:pBdr>
        <w:top w:val="dotted" w:sz="6" w:space="2" w:color="92278F" w:themeColor="accent1"/>
      </w:pBdr>
      <w:spacing w:before="200" w:after="0"/>
      <w:outlineLvl w:val="3"/>
    </w:pPr>
    <w:rPr>
      <w:caps/>
      <w:color w:val="6D1D6A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1A6E"/>
    <w:pPr>
      <w:pBdr>
        <w:bottom w:val="single" w:sz="6" w:space="1" w:color="92278F" w:themeColor="accent1"/>
      </w:pBdr>
      <w:spacing w:before="200" w:after="0"/>
      <w:outlineLvl w:val="4"/>
    </w:pPr>
    <w:rPr>
      <w:caps/>
      <w:color w:val="6D1D6A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1A6E"/>
    <w:pPr>
      <w:pBdr>
        <w:bottom w:val="dotted" w:sz="6" w:space="1" w:color="92278F" w:themeColor="accent1"/>
      </w:pBdr>
      <w:spacing w:before="200" w:after="0"/>
      <w:outlineLvl w:val="5"/>
    </w:pPr>
    <w:rPr>
      <w:caps/>
      <w:color w:val="6D1D6A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1A6E"/>
    <w:pPr>
      <w:spacing w:before="200" w:after="0"/>
      <w:outlineLvl w:val="6"/>
    </w:pPr>
    <w:rPr>
      <w:caps/>
      <w:color w:val="6D1D6A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1A6E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1A6E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1A6E"/>
    <w:rPr>
      <w:caps/>
      <w:color w:val="FFFFFF" w:themeColor="background1"/>
      <w:spacing w:val="15"/>
      <w:sz w:val="22"/>
      <w:szCs w:val="22"/>
      <w:shd w:val="clear" w:color="auto" w:fill="92278F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5D1A6E"/>
    <w:rPr>
      <w:caps/>
      <w:spacing w:val="15"/>
      <w:shd w:val="clear" w:color="auto" w:fill="F1CBF0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5D1A6E"/>
    <w:rPr>
      <w:caps/>
      <w:color w:val="481346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1A6E"/>
    <w:rPr>
      <w:caps/>
      <w:color w:val="6D1D6A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1A6E"/>
    <w:rPr>
      <w:caps/>
      <w:color w:val="6D1D6A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1A6E"/>
    <w:rPr>
      <w:caps/>
      <w:color w:val="6D1D6A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1A6E"/>
    <w:rPr>
      <w:caps/>
      <w:color w:val="6D1D6A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1A6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1A6E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A6E"/>
    <w:rPr>
      <w:b/>
      <w:bCs/>
      <w:color w:val="6D1D6A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D1A6E"/>
    <w:pPr>
      <w:spacing w:before="0" w:after="0"/>
    </w:pPr>
    <w:rPr>
      <w:rFonts w:asciiTheme="majorHAnsi" w:eastAsiaTheme="majorEastAsia" w:hAnsiTheme="majorHAnsi" w:cstheme="majorBidi"/>
      <w:caps/>
      <w:color w:val="92278F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A6E"/>
    <w:rPr>
      <w:rFonts w:asciiTheme="majorHAnsi" w:eastAsiaTheme="majorEastAsia" w:hAnsiTheme="majorHAnsi" w:cstheme="majorBidi"/>
      <w:caps/>
      <w:color w:val="92278F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A6E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5D1A6E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5D1A6E"/>
    <w:rPr>
      <w:b/>
      <w:bCs/>
    </w:rPr>
  </w:style>
  <w:style w:type="character" w:styleId="Emphasis">
    <w:name w:val="Emphasis"/>
    <w:uiPriority w:val="20"/>
    <w:qFormat/>
    <w:rsid w:val="005D1A6E"/>
    <w:rPr>
      <w:caps/>
      <w:color w:val="481346" w:themeColor="accent1" w:themeShade="7F"/>
      <w:spacing w:val="5"/>
    </w:rPr>
  </w:style>
  <w:style w:type="paragraph" w:styleId="NoSpacing">
    <w:name w:val="No Spacing"/>
    <w:uiPriority w:val="1"/>
    <w:qFormat/>
    <w:rsid w:val="005D1A6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D1A6E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D1A6E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1A6E"/>
    <w:pPr>
      <w:spacing w:before="240" w:after="240" w:line="240" w:lineRule="auto"/>
      <w:ind w:left="1080" w:right="1080"/>
      <w:jc w:val="center"/>
    </w:pPr>
    <w:rPr>
      <w:color w:val="92278F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1A6E"/>
    <w:rPr>
      <w:color w:val="92278F" w:themeColor="accent1"/>
      <w:sz w:val="24"/>
      <w:szCs w:val="24"/>
    </w:rPr>
  </w:style>
  <w:style w:type="character" w:styleId="SubtleEmphasis">
    <w:name w:val="Subtle Emphasis"/>
    <w:uiPriority w:val="19"/>
    <w:qFormat/>
    <w:rsid w:val="005D1A6E"/>
    <w:rPr>
      <w:i/>
      <w:iCs/>
      <w:color w:val="481346" w:themeColor="accent1" w:themeShade="7F"/>
    </w:rPr>
  </w:style>
  <w:style w:type="character" w:styleId="IntenseEmphasis">
    <w:name w:val="Intense Emphasis"/>
    <w:uiPriority w:val="21"/>
    <w:qFormat/>
    <w:rsid w:val="005D1A6E"/>
    <w:rPr>
      <w:b/>
      <w:bCs/>
      <w:caps/>
      <w:color w:val="481346" w:themeColor="accent1" w:themeShade="7F"/>
      <w:spacing w:val="10"/>
    </w:rPr>
  </w:style>
  <w:style w:type="character" w:styleId="SubtleReference">
    <w:name w:val="Subtle Reference"/>
    <w:uiPriority w:val="31"/>
    <w:qFormat/>
    <w:rsid w:val="005D1A6E"/>
    <w:rPr>
      <w:b/>
      <w:bCs/>
      <w:color w:val="92278F" w:themeColor="accent1"/>
    </w:rPr>
  </w:style>
  <w:style w:type="character" w:styleId="IntenseReference">
    <w:name w:val="Intense Reference"/>
    <w:uiPriority w:val="32"/>
    <w:qFormat/>
    <w:rsid w:val="005D1A6E"/>
    <w:rPr>
      <w:b/>
      <w:bCs/>
      <w:i/>
      <w:iCs/>
      <w:caps/>
      <w:color w:val="92278F" w:themeColor="accent1"/>
    </w:rPr>
  </w:style>
  <w:style w:type="character" w:styleId="BookTitle">
    <w:name w:val="Book Title"/>
    <w:uiPriority w:val="33"/>
    <w:qFormat/>
    <w:rsid w:val="005D1A6E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D1A6E"/>
    <w:pPr>
      <w:outlineLvl w:val="9"/>
    </w:pPr>
  </w:style>
  <w:style w:type="paragraph" w:styleId="ListParagraph">
    <w:name w:val="List Paragraph"/>
    <w:basedOn w:val="Normal"/>
    <w:uiPriority w:val="34"/>
    <w:qFormat/>
    <w:rsid w:val="001262F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C1E3F"/>
  </w:style>
  <w:style w:type="character" w:styleId="CommentReference">
    <w:name w:val="annotation reference"/>
    <w:basedOn w:val="DefaultParagraphFont"/>
    <w:uiPriority w:val="99"/>
    <w:semiHidden/>
    <w:unhideWhenUsed/>
    <w:rsid w:val="00DF1E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1E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F1EE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1E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1EE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1EE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EE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D0D2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D26"/>
  </w:style>
  <w:style w:type="paragraph" w:styleId="Footer">
    <w:name w:val="footer"/>
    <w:basedOn w:val="Normal"/>
    <w:link w:val="FooterChar"/>
    <w:uiPriority w:val="99"/>
    <w:unhideWhenUsed/>
    <w:rsid w:val="002D0D2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D26"/>
  </w:style>
  <w:style w:type="table" w:styleId="TableGrid">
    <w:name w:val="Table Grid"/>
    <w:basedOn w:val="TableNormal"/>
    <w:uiPriority w:val="39"/>
    <w:rsid w:val="00402616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46BE4"/>
    <w:rPr>
      <w:color w:val="0066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46BE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A4788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011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EE475-D2BE-4019-8F70-755EA1D841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3764</Words>
  <Characters>21461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25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, Kai (CDC/DDID/NCHHSTP/DTE)</dc:creator>
  <cp:keywords/>
  <dc:description/>
  <cp:lastModifiedBy>OIRA economist LA</cp:lastModifiedBy>
  <cp:revision>2</cp:revision>
  <cp:lastPrinted>2020-01-15T18:30:00Z</cp:lastPrinted>
  <dcterms:created xsi:type="dcterms:W3CDTF">2020-05-04T19:37:00Z</dcterms:created>
  <dcterms:modified xsi:type="dcterms:W3CDTF">2020-05-04T19:37:00Z</dcterms:modified>
</cp:coreProperties>
</file>